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2D3FA3" w14:textId="50FCB85C" w:rsidR="00115CCF" w:rsidRDefault="00856378" w:rsidP="00DA394A">
      <w:pPr>
        <w:jc w:val="center"/>
      </w:pPr>
      <w:r>
        <w:t xml:space="preserve">  </w:t>
      </w:r>
    </w:p>
    <w:p w14:paraId="04A4C2CB" w14:textId="0A9C8880" w:rsidR="00611581" w:rsidRDefault="007D6CA0" w:rsidP="00DA394A">
      <w:pPr>
        <w:jc w:val="center"/>
      </w:pPr>
      <w:r w:rsidRPr="007D6CA0">
        <w:rPr>
          <w:noProof/>
          <w:lang w:eastAsia="en-ZA"/>
        </w:rPr>
        <w:drawing>
          <wp:anchor distT="0" distB="0" distL="114300" distR="114300" simplePos="0" relativeHeight="251659264" behindDoc="1" locked="0" layoutInCell="1" allowOverlap="1" wp14:anchorId="2A449E4E" wp14:editId="2579DA26">
            <wp:simplePos x="0" y="0"/>
            <wp:positionH relativeFrom="margin">
              <wp:posOffset>2686050</wp:posOffset>
            </wp:positionH>
            <wp:positionV relativeFrom="paragraph">
              <wp:posOffset>-695325</wp:posOffset>
            </wp:positionV>
            <wp:extent cx="1104900" cy="1104900"/>
            <wp:effectExtent l="0" t="0" r="0" b="0"/>
            <wp:wrapNone/>
            <wp:docPr id="3" name="Picture 3" descr="C:\Users\UBIBI\Documents\UKeyJE0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BIBI\Documents\UKeyJE0Y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110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FD1860A" w14:textId="1749C510" w:rsidR="00DA394A" w:rsidRPr="00C143A8" w:rsidRDefault="00504A6E" w:rsidP="007D6CA0">
      <w:pPr>
        <w:framePr w:hSpace="180" w:wrap="around" w:vAnchor="text" w:hAnchor="page" w:x="2071" w:y="181"/>
        <w:spacing w:after="0" w:line="240" w:lineRule="auto"/>
        <w:jc w:val="center"/>
        <w:rPr>
          <w:rFonts w:ascii="Arial" w:hAnsi="Arial" w:cs="Arial"/>
          <w:szCs w:val="16"/>
          <w:lang w:val="en-GB"/>
        </w:rPr>
      </w:pPr>
      <w:r w:rsidRPr="00EC7F81">
        <w:rPr>
          <w:rFonts w:ascii="Arial" w:hAnsi="Arial" w:cs="Arial"/>
          <w:b/>
          <w:szCs w:val="16"/>
          <w:lang w:val="en-GB"/>
        </w:rPr>
        <w:t>Urgent Court Registrar</w:t>
      </w:r>
      <w:r w:rsidR="00DA394A" w:rsidRPr="00C143A8">
        <w:rPr>
          <w:rFonts w:ascii="Arial" w:hAnsi="Arial" w:cs="Arial"/>
          <w:szCs w:val="16"/>
          <w:lang w:val="en-GB"/>
        </w:rPr>
        <w:t>: Gaute</w:t>
      </w:r>
      <w:r w:rsidR="00911E36">
        <w:rPr>
          <w:rFonts w:ascii="Arial" w:hAnsi="Arial" w:cs="Arial"/>
          <w:szCs w:val="16"/>
          <w:lang w:val="en-GB"/>
        </w:rPr>
        <w:t>ng Division of the High Court, P</w:t>
      </w:r>
      <w:r w:rsidR="00DA394A" w:rsidRPr="00C143A8">
        <w:rPr>
          <w:rFonts w:ascii="Arial" w:hAnsi="Arial" w:cs="Arial"/>
          <w:szCs w:val="16"/>
          <w:lang w:val="en-GB"/>
        </w:rPr>
        <w:t>retoria</w:t>
      </w:r>
      <w:r w:rsidR="00DA394A" w:rsidRPr="00C143A8">
        <w:rPr>
          <w:rFonts w:ascii="Arial" w:hAnsi="Arial" w:cs="Arial"/>
          <w:szCs w:val="16"/>
          <w:lang w:val="en-GB"/>
        </w:rPr>
        <w:br/>
        <w:t>First Floor, Room 1.37</w:t>
      </w:r>
      <w:r w:rsidR="00DA394A" w:rsidRPr="00C143A8">
        <w:rPr>
          <w:rFonts w:ascii="Arial" w:hAnsi="Arial" w:cs="Arial"/>
          <w:szCs w:val="16"/>
          <w:lang w:val="en-GB"/>
        </w:rPr>
        <w:br/>
      </w:r>
      <w:proofErr w:type="spellStart"/>
      <w:r w:rsidR="00613628">
        <w:rPr>
          <w:rFonts w:ascii="Arial" w:hAnsi="Arial" w:cs="Arial"/>
          <w:szCs w:val="16"/>
          <w:lang w:val="en-GB"/>
        </w:rPr>
        <w:t>C</w:t>
      </w:r>
      <w:r>
        <w:rPr>
          <w:rFonts w:ascii="Arial" w:hAnsi="Arial" w:cs="Arial"/>
          <w:szCs w:val="16"/>
          <w:lang w:val="en-GB"/>
        </w:rPr>
        <w:t>nr</w:t>
      </w:r>
      <w:proofErr w:type="spellEnd"/>
      <w:r>
        <w:rPr>
          <w:rFonts w:ascii="Arial" w:hAnsi="Arial" w:cs="Arial"/>
          <w:szCs w:val="16"/>
          <w:lang w:val="en-GB"/>
        </w:rPr>
        <w:t xml:space="preserve"> Madiba and Paul K</w:t>
      </w:r>
      <w:r w:rsidR="00CF51FF">
        <w:rPr>
          <w:rFonts w:ascii="Arial" w:hAnsi="Arial" w:cs="Arial"/>
          <w:szCs w:val="16"/>
          <w:lang w:val="en-GB"/>
        </w:rPr>
        <w:t>ruger S</w:t>
      </w:r>
      <w:r w:rsidR="00DA394A" w:rsidRPr="00C143A8">
        <w:rPr>
          <w:rFonts w:ascii="Arial" w:hAnsi="Arial" w:cs="Arial"/>
          <w:szCs w:val="16"/>
          <w:lang w:val="en-GB"/>
        </w:rPr>
        <w:t>treet</w:t>
      </w:r>
      <w:r w:rsidR="00DA394A" w:rsidRPr="00C143A8">
        <w:rPr>
          <w:rFonts w:ascii="Arial" w:hAnsi="Arial" w:cs="Arial"/>
          <w:szCs w:val="16"/>
          <w:lang w:val="en-GB"/>
        </w:rPr>
        <w:br/>
        <w:t>Office No: (012) 315 7429</w:t>
      </w:r>
      <w:r w:rsidR="00331DE0">
        <w:rPr>
          <w:rFonts w:ascii="Arial" w:hAnsi="Arial" w:cs="Arial"/>
          <w:szCs w:val="16"/>
          <w:lang w:val="en-GB"/>
        </w:rPr>
        <w:t xml:space="preserve"> / 012 492 6700</w:t>
      </w:r>
    </w:p>
    <w:p w14:paraId="6410127C" w14:textId="77777777" w:rsidR="007D6CA0" w:rsidRDefault="007D6CA0" w:rsidP="007D6CA0"/>
    <w:p w14:paraId="57A20B9E" w14:textId="77777777" w:rsidR="00F80EBD" w:rsidRDefault="006B7F3D" w:rsidP="007D6CA0">
      <w:pPr>
        <w:rPr>
          <w:rFonts w:ascii="Arial" w:hAnsi="Arial" w:cs="Arial"/>
          <w:b/>
          <w:bCs/>
          <w:szCs w:val="16"/>
          <w:lang w:val="en-GB"/>
        </w:rPr>
      </w:pPr>
      <w:r>
        <w:t xml:space="preserve">                     </w:t>
      </w:r>
    </w:p>
    <w:p w14:paraId="7EA48DCD" w14:textId="77777777" w:rsidR="007D6CA0" w:rsidRDefault="007D6CA0" w:rsidP="00DA394A">
      <w:pPr>
        <w:jc w:val="center"/>
        <w:rPr>
          <w:rFonts w:ascii="Arial" w:hAnsi="Arial" w:cs="Arial"/>
          <w:b/>
          <w:bCs/>
          <w:sz w:val="26"/>
          <w:szCs w:val="26"/>
          <w:lang w:val="en-GB"/>
        </w:rPr>
      </w:pPr>
    </w:p>
    <w:p w14:paraId="09E0F6C6" w14:textId="77777777" w:rsidR="007D6CA0" w:rsidRPr="007D6CA0" w:rsidRDefault="007D6CA0" w:rsidP="00DA394A">
      <w:pPr>
        <w:jc w:val="center"/>
        <w:rPr>
          <w:rFonts w:ascii="Arial" w:hAnsi="Arial" w:cs="Arial"/>
          <w:b/>
          <w:bCs/>
          <w:sz w:val="26"/>
          <w:szCs w:val="26"/>
          <w:u w:val="thick"/>
          <w:lang w:val="en-GB"/>
        </w:rPr>
      </w:pPr>
      <w:r>
        <w:rPr>
          <w:rFonts w:ascii="Arial" w:hAnsi="Arial" w:cs="Arial"/>
          <w:b/>
          <w:bCs/>
          <w:sz w:val="26"/>
          <w:szCs w:val="26"/>
          <w:u w:val="thick"/>
          <w:lang w:val="en-GB"/>
        </w:rPr>
        <w:tab/>
      </w:r>
      <w:r>
        <w:rPr>
          <w:rFonts w:ascii="Arial" w:hAnsi="Arial" w:cs="Arial"/>
          <w:b/>
          <w:bCs/>
          <w:sz w:val="26"/>
          <w:szCs w:val="26"/>
          <w:u w:val="thick"/>
          <w:lang w:val="en-GB"/>
        </w:rPr>
        <w:tab/>
      </w:r>
      <w:r>
        <w:rPr>
          <w:rFonts w:ascii="Arial" w:hAnsi="Arial" w:cs="Arial"/>
          <w:b/>
          <w:bCs/>
          <w:sz w:val="26"/>
          <w:szCs w:val="26"/>
          <w:u w:val="thick"/>
          <w:lang w:val="en-GB"/>
        </w:rPr>
        <w:tab/>
      </w:r>
      <w:r>
        <w:rPr>
          <w:rFonts w:ascii="Arial" w:hAnsi="Arial" w:cs="Arial"/>
          <w:b/>
          <w:bCs/>
          <w:sz w:val="26"/>
          <w:szCs w:val="26"/>
          <w:u w:val="thick"/>
          <w:lang w:val="en-GB"/>
        </w:rPr>
        <w:tab/>
      </w:r>
      <w:r>
        <w:rPr>
          <w:rFonts w:ascii="Arial" w:hAnsi="Arial" w:cs="Arial"/>
          <w:b/>
          <w:bCs/>
          <w:sz w:val="26"/>
          <w:szCs w:val="26"/>
          <w:u w:val="thick"/>
          <w:lang w:val="en-GB"/>
        </w:rPr>
        <w:tab/>
      </w:r>
      <w:r>
        <w:rPr>
          <w:rFonts w:ascii="Arial" w:hAnsi="Arial" w:cs="Arial"/>
          <w:b/>
          <w:bCs/>
          <w:sz w:val="26"/>
          <w:szCs w:val="26"/>
          <w:u w:val="thick"/>
          <w:lang w:val="en-GB"/>
        </w:rPr>
        <w:tab/>
      </w:r>
      <w:r>
        <w:rPr>
          <w:rFonts w:ascii="Arial" w:hAnsi="Arial" w:cs="Arial"/>
          <w:b/>
          <w:bCs/>
          <w:sz w:val="26"/>
          <w:szCs w:val="26"/>
          <w:u w:val="thick"/>
          <w:lang w:val="en-GB"/>
        </w:rPr>
        <w:tab/>
      </w:r>
      <w:r>
        <w:rPr>
          <w:rFonts w:ascii="Arial" w:hAnsi="Arial" w:cs="Arial"/>
          <w:b/>
          <w:bCs/>
          <w:sz w:val="26"/>
          <w:szCs w:val="26"/>
          <w:u w:val="thick"/>
          <w:lang w:val="en-GB"/>
        </w:rPr>
        <w:tab/>
      </w:r>
      <w:r>
        <w:rPr>
          <w:rFonts w:ascii="Arial" w:hAnsi="Arial" w:cs="Arial"/>
          <w:b/>
          <w:bCs/>
          <w:sz w:val="26"/>
          <w:szCs w:val="26"/>
          <w:u w:val="thick"/>
          <w:lang w:val="en-GB"/>
        </w:rPr>
        <w:tab/>
      </w:r>
      <w:r>
        <w:rPr>
          <w:rFonts w:ascii="Arial" w:hAnsi="Arial" w:cs="Arial"/>
          <w:b/>
          <w:bCs/>
          <w:sz w:val="26"/>
          <w:szCs w:val="26"/>
          <w:u w:val="thick"/>
          <w:lang w:val="en-GB"/>
        </w:rPr>
        <w:tab/>
      </w:r>
      <w:r>
        <w:rPr>
          <w:rFonts w:ascii="Arial" w:hAnsi="Arial" w:cs="Arial"/>
          <w:b/>
          <w:bCs/>
          <w:sz w:val="26"/>
          <w:szCs w:val="26"/>
          <w:u w:val="thick"/>
          <w:lang w:val="en-GB"/>
        </w:rPr>
        <w:tab/>
      </w:r>
      <w:r>
        <w:rPr>
          <w:rFonts w:ascii="Arial" w:hAnsi="Arial" w:cs="Arial"/>
          <w:b/>
          <w:bCs/>
          <w:sz w:val="26"/>
          <w:szCs w:val="26"/>
          <w:u w:val="thick"/>
          <w:lang w:val="en-GB"/>
        </w:rPr>
        <w:tab/>
      </w:r>
    </w:p>
    <w:p w14:paraId="1667C2CE" w14:textId="40E8497C" w:rsidR="00111352" w:rsidRDefault="00F80EBD" w:rsidP="00DA394A">
      <w:pPr>
        <w:jc w:val="center"/>
        <w:rPr>
          <w:rFonts w:ascii="Berlin Sans FB Demi" w:hAnsi="Berlin Sans FB Demi" w:cs="Arial"/>
          <w:b/>
          <w:bCs/>
          <w:sz w:val="24"/>
          <w:szCs w:val="24"/>
          <w:lang w:val="en-GB"/>
        </w:rPr>
      </w:pPr>
      <w:r w:rsidRPr="007D6CA0">
        <w:rPr>
          <w:rFonts w:ascii="Berlin Sans FB Demi" w:hAnsi="Berlin Sans FB Demi" w:cs="Arial"/>
          <w:b/>
          <w:bCs/>
          <w:sz w:val="24"/>
          <w:szCs w:val="24"/>
          <w:lang w:val="en-GB"/>
        </w:rPr>
        <w:t xml:space="preserve">URGENT </w:t>
      </w:r>
      <w:r w:rsidR="003F1D89" w:rsidRPr="007D6CA0">
        <w:rPr>
          <w:rFonts w:ascii="Berlin Sans FB Demi" w:hAnsi="Berlin Sans FB Demi" w:cs="Arial"/>
          <w:b/>
          <w:bCs/>
          <w:sz w:val="24"/>
          <w:szCs w:val="24"/>
          <w:lang w:val="en-GB"/>
        </w:rPr>
        <w:t xml:space="preserve">COURT </w:t>
      </w:r>
      <w:r w:rsidR="000A6BCE" w:rsidRPr="007D6CA0">
        <w:rPr>
          <w:rFonts w:ascii="Berlin Sans FB Demi" w:hAnsi="Berlin Sans FB Demi" w:cs="Arial"/>
          <w:b/>
          <w:bCs/>
          <w:sz w:val="24"/>
          <w:szCs w:val="24"/>
          <w:lang w:val="en-GB"/>
        </w:rPr>
        <w:t xml:space="preserve">ROLL FOR A WEEK COMMENCING ON THE </w:t>
      </w:r>
      <w:r w:rsidR="00E97885">
        <w:rPr>
          <w:rFonts w:ascii="Berlin Sans FB Demi" w:hAnsi="Berlin Sans FB Demi" w:cs="Arial"/>
          <w:b/>
          <w:bCs/>
          <w:sz w:val="24"/>
          <w:szCs w:val="24"/>
          <w:lang w:val="en-GB"/>
        </w:rPr>
        <w:t>12</w:t>
      </w:r>
      <w:r w:rsidR="0037202F">
        <w:rPr>
          <w:rFonts w:ascii="Berlin Sans FB Demi" w:hAnsi="Berlin Sans FB Demi" w:cs="Arial"/>
          <w:b/>
          <w:bCs/>
          <w:sz w:val="24"/>
          <w:szCs w:val="24"/>
          <w:vertAlign w:val="superscript"/>
          <w:lang w:val="en-GB"/>
        </w:rPr>
        <w:t>T</w:t>
      </w:r>
      <w:r w:rsidR="009374BE">
        <w:rPr>
          <w:rFonts w:ascii="Berlin Sans FB Demi" w:hAnsi="Berlin Sans FB Demi" w:cs="Arial"/>
          <w:b/>
          <w:bCs/>
          <w:sz w:val="24"/>
          <w:szCs w:val="24"/>
          <w:vertAlign w:val="superscript"/>
          <w:lang w:val="en-GB"/>
        </w:rPr>
        <w:t>H</w:t>
      </w:r>
      <w:r w:rsidR="00DC1552">
        <w:rPr>
          <w:rFonts w:ascii="Berlin Sans FB Demi" w:hAnsi="Berlin Sans FB Demi" w:cs="Arial"/>
          <w:b/>
          <w:bCs/>
          <w:sz w:val="24"/>
          <w:szCs w:val="24"/>
          <w:lang w:val="en-GB"/>
        </w:rPr>
        <w:t>MAY</w:t>
      </w:r>
      <w:r w:rsidR="00B21C93">
        <w:rPr>
          <w:rFonts w:ascii="Berlin Sans FB Demi" w:hAnsi="Berlin Sans FB Demi" w:cs="Arial"/>
          <w:b/>
          <w:bCs/>
          <w:sz w:val="24"/>
          <w:szCs w:val="24"/>
          <w:lang w:val="en-GB"/>
        </w:rPr>
        <w:t xml:space="preserve"> </w:t>
      </w:r>
      <w:r w:rsidR="00F96AD7">
        <w:rPr>
          <w:rFonts w:ascii="Berlin Sans FB Demi" w:hAnsi="Berlin Sans FB Demi" w:cs="Arial"/>
          <w:b/>
          <w:bCs/>
          <w:sz w:val="24"/>
          <w:szCs w:val="24"/>
          <w:lang w:val="en-GB"/>
        </w:rPr>
        <w:t>202</w:t>
      </w:r>
      <w:r w:rsidR="00575C0E">
        <w:rPr>
          <w:rFonts w:ascii="Berlin Sans FB Demi" w:hAnsi="Berlin Sans FB Demi" w:cs="Arial"/>
          <w:b/>
          <w:bCs/>
          <w:sz w:val="24"/>
          <w:szCs w:val="24"/>
          <w:lang w:val="en-GB"/>
        </w:rPr>
        <w:t>6</w:t>
      </w:r>
    </w:p>
    <w:p w14:paraId="59A32BC5" w14:textId="77777777" w:rsidR="0009315A" w:rsidRPr="007D6CA0" w:rsidRDefault="0009315A" w:rsidP="00DA394A">
      <w:pPr>
        <w:jc w:val="center"/>
        <w:rPr>
          <w:rFonts w:ascii="Berlin Sans FB Demi" w:hAnsi="Berlin Sans FB Demi" w:cs="Arial"/>
          <w:b/>
          <w:bCs/>
          <w:sz w:val="24"/>
          <w:szCs w:val="24"/>
          <w:lang w:val="en-GB"/>
        </w:rPr>
      </w:pPr>
    </w:p>
    <w:p w14:paraId="1766BA6A" w14:textId="77777777" w:rsidR="00770B4E" w:rsidRDefault="00770B4E" w:rsidP="000A7182">
      <w:pPr>
        <w:ind w:left="2880"/>
        <w:jc w:val="right"/>
        <w:rPr>
          <w:rFonts w:ascii="Arial" w:hAnsi="Arial" w:cs="Arial"/>
          <w:b/>
          <w:bCs/>
          <w:sz w:val="26"/>
          <w:szCs w:val="26"/>
          <w:lang w:val="en-GB"/>
        </w:rPr>
      </w:pPr>
    </w:p>
    <w:p w14:paraId="15211ADA" w14:textId="01C12ECD" w:rsidR="00770B4E" w:rsidRPr="00770B4E" w:rsidRDefault="00E34162" w:rsidP="000A7182">
      <w:pPr>
        <w:ind w:left="2880"/>
        <w:jc w:val="right"/>
        <w:rPr>
          <w:rFonts w:ascii="Arial" w:hAnsi="Arial" w:cs="Arial"/>
          <w:b/>
          <w:bCs/>
          <w:sz w:val="26"/>
          <w:szCs w:val="26"/>
          <w:u w:val="single"/>
          <w:lang w:val="en-GB"/>
        </w:rPr>
      </w:pPr>
      <w:r>
        <w:rPr>
          <w:rFonts w:ascii="Arial" w:hAnsi="Arial" w:cs="Arial"/>
          <w:b/>
          <w:bCs/>
          <w:sz w:val="26"/>
          <w:szCs w:val="26"/>
          <w:lang w:val="en-GB"/>
        </w:rPr>
        <w:t xml:space="preserve">JUDGE: </w:t>
      </w:r>
      <w:r w:rsidR="00637841">
        <w:rPr>
          <w:rFonts w:ascii="Arial" w:hAnsi="Arial" w:cs="Arial"/>
          <w:b/>
          <w:bCs/>
          <w:sz w:val="26"/>
          <w:szCs w:val="26"/>
          <w:u w:val="single"/>
          <w:lang w:val="en-GB"/>
        </w:rPr>
        <w:t>MILLAR</w:t>
      </w:r>
      <w:r w:rsidR="00E84B68">
        <w:rPr>
          <w:rFonts w:ascii="Arial" w:hAnsi="Arial" w:cs="Arial"/>
          <w:b/>
          <w:bCs/>
          <w:sz w:val="26"/>
          <w:szCs w:val="26"/>
          <w:u w:val="single"/>
          <w:lang w:val="en-GB"/>
        </w:rPr>
        <w:t xml:space="preserve"> J </w:t>
      </w:r>
      <w:r w:rsidR="008B0AA0">
        <w:rPr>
          <w:rFonts w:ascii="Arial" w:hAnsi="Arial" w:cs="Arial"/>
          <w:b/>
          <w:bCs/>
          <w:sz w:val="26"/>
          <w:szCs w:val="26"/>
          <w:u w:val="single"/>
          <w:lang w:val="en-GB"/>
        </w:rPr>
        <w:t xml:space="preserve"> </w:t>
      </w:r>
      <w:r w:rsidR="00384F7A">
        <w:rPr>
          <w:rFonts w:ascii="Arial" w:hAnsi="Arial" w:cs="Arial"/>
          <w:b/>
          <w:bCs/>
          <w:sz w:val="26"/>
          <w:szCs w:val="26"/>
          <w:u w:val="single"/>
          <w:lang w:val="en-GB"/>
        </w:rPr>
        <w:t xml:space="preserve"> </w:t>
      </w:r>
      <w:r w:rsidR="004A0227">
        <w:rPr>
          <w:rFonts w:ascii="Arial" w:hAnsi="Arial" w:cs="Arial"/>
          <w:b/>
          <w:bCs/>
          <w:sz w:val="26"/>
          <w:szCs w:val="26"/>
          <w:u w:val="single"/>
          <w:lang w:val="en-GB"/>
        </w:rPr>
        <w:t xml:space="preserve"> </w:t>
      </w:r>
      <w:r w:rsidR="00770B4E" w:rsidRPr="00002054">
        <w:rPr>
          <w:rFonts w:ascii="Arial" w:hAnsi="Arial" w:cs="Arial"/>
          <w:b/>
          <w:bCs/>
          <w:sz w:val="26"/>
          <w:szCs w:val="26"/>
          <w:u w:val="single"/>
          <w:lang w:val="en-GB"/>
        </w:rPr>
        <w:t xml:space="preserve"> </w:t>
      </w:r>
      <w:r w:rsidR="00770B4E" w:rsidRPr="00770B4E">
        <w:rPr>
          <w:rFonts w:ascii="Arial" w:hAnsi="Arial" w:cs="Arial"/>
          <w:b/>
          <w:bCs/>
          <w:sz w:val="26"/>
          <w:szCs w:val="26"/>
          <w:u w:val="single"/>
          <w:lang w:val="en-GB"/>
        </w:rPr>
        <w:t xml:space="preserve"> </w:t>
      </w:r>
    </w:p>
    <w:p w14:paraId="50D208FA" w14:textId="0A4FC5D8" w:rsidR="003C69FC" w:rsidRPr="000A7182" w:rsidRDefault="00525390" w:rsidP="000A7182">
      <w:pPr>
        <w:ind w:left="2880"/>
        <w:jc w:val="right"/>
        <w:rPr>
          <w:rFonts w:ascii="Arial" w:hAnsi="Arial" w:cs="Arial"/>
          <w:b/>
          <w:bCs/>
          <w:sz w:val="26"/>
          <w:szCs w:val="26"/>
          <w:u w:val="single"/>
          <w:lang w:val="en-GB"/>
        </w:rPr>
      </w:pPr>
      <w:r>
        <w:rPr>
          <w:rFonts w:ascii="Arial" w:hAnsi="Arial" w:cs="Arial"/>
          <w:b/>
          <w:bCs/>
          <w:sz w:val="26"/>
          <w:szCs w:val="26"/>
          <w:lang w:val="en-GB"/>
        </w:rPr>
        <w:t xml:space="preserve"> </w:t>
      </w:r>
      <w:r w:rsidR="00770B4E">
        <w:rPr>
          <w:rFonts w:ascii="Arial" w:hAnsi="Arial" w:cs="Arial"/>
          <w:b/>
          <w:bCs/>
          <w:sz w:val="26"/>
          <w:szCs w:val="26"/>
          <w:lang w:val="en-GB"/>
        </w:rPr>
        <w:t xml:space="preserve">SECRETARY: </w:t>
      </w:r>
      <w:r w:rsidR="00637841">
        <w:rPr>
          <w:rFonts w:ascii="Arial" w:hAnsi="Arial" w:cs="Arial"/>
          <w:b/>
          <w:bCs/>
          <w:sz w:val="26"/>
          <w:szCs w:val="26"/>
          <w:u w:val="single"/>
          <w:lang w:val="en-GB"/>
        </w:rPr>
        <w:t>HESTER BOTES</w:t>
      </w:r>
      <w:r w:rsidR="003C69FC" w:rsidRPr="00002054">
        <w:rPr>
          <w:rFonts w:ascii="Arial" w:hAnsi="Arial" w:cs="Arial"/>
          <w:b/>
          <w:bCs/>
          <w:sz w:val="26"/>
          <w:szCs w:val="26"/>
          <w:u w:val="single"/>
          <w:lang w:val="en-GB"/>
        </w:rPr>
        <w:br/>
      </w:r>
    </w:p>
    <w:p w14:paraId="2C2713DA" w14:textId="77777777" w:rsidR="00D91DF2" w:rsidRPr="00912B24" w:rsidRDefault="00D91DF2" w:rsidP="00897405">
      <w:pPr>
        <w:rPr>
          <w:rFonts w:ascii="Arial" w:hAnsi="Arial" w:cs="Arial"/>
          <w:b/>
          <w:bCs/>
          <w:sz w:val="26"/>
          <w:szCs w:val="26"/>
          <w:u w:val="single"/>
          <w:lang w:val="en-GB"/>
        </w:rPr>
      </w:pPr>
    </w:p>
    <w:p w14:paraId="0AB71287" w14:textId="77777777" w:rsidR="00027ACA" w:rsidRPr="00356C3C" w:rsidRDefault="00027ACA" w:rsidP="00AB5B0B">
      <w:pPr>
        <w:ind w:left="2880"/>
        <w:jc w:val="right"/>
        <w:rPr>
          <w:rFonts w:ascii="Arial" w:hAnsi="Arial" w:cs="Arial"/>
          <w:b/>
          <w:bCs/>
          <w:sz w:val="26"/>
          <w:szCs w:val="26"/>
          <w:u w:val="single"/>
        </w:rPr>
      </w:pPr>
    </w:p>
    <w:tbl>
      <w:tblPr>
        <w:tblStyle w:val="PlainTable1"/>
        <w:tblpPr w:leftFromText="180" w:rightFromText="180" w:vertAnchor="text" w:tblpY="1"/>
        <w:tblOverlap w:val="never"/>
        <w:tblW w:w="13948" w:type="dxa"/>
        <w:tblLook w:val="04A0" w:firstRow="1" w:lastRow="0" w:firstColumn="1" w:lastColumn="0" w:noHBand="0" w:noVBand="1"/>
      </w:tblPr>
      <w:tblGrid>
        <w:gridCol w:w="1248"/>
        <w:gridCol w:w="3850"/>
        <w:gridCol w:w="1552"/>
        <w:gridCol w:w="1992"/>
        <w:gridCol w:w="5306"/>
      </w:tblGrid>
      <w:tr w:rsidR="00F012C8" w14:paraId="53F66005" w14:textId="24636D42" w:rsidTr="003573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dxa"/>
          </w:tcPr>
          <w:p w14:paraId="2C4E7167" w14:textId="77777777" w:rsidR="00F012C8" w:rsidRPr="007D6CA0" w:rsidRDefault="00F012C8" w:rsidP="00CC2CE2">
            <w:pPr>
              <w:rPr>
                <w:rFonts w:ascii="Arial" w:hAnsi="Arial" w:cs="Arial"/>
                <w:b w:val="0"/>
                <w:bCs w:val="0"/>
                <w:sz w:val="20"/>
                <w:szCs w:val="20"/>
                <w:lang w:val="en-GB"/>
              </w:rPr>
            </w:pPr>
            <w:r w:rsidRPr="007D6CA0">
              <w:rPr>
                <w:rFonts w:ascii="Arial" w:hAnsi="Arial" w:cs="Arial"/>
                <w:sz w:val="20"/>
                <w:szCs w:val="20"/>
                <w:lang w:val="en-GB"/>
              </w:rPr>
              <w:t xml:space="preserve">NUMBERS </w:t>
            </w:r>
          </w:p>
          <w:p w14:paraId="58614446" w14:textId="77777777" w:rsidR="00F012C8" w:rsidRPr="007D6CA0" w:rsidRDefault="00F012C8" w:rsidP="00CC2CE2">
            <w:pPr>
              <w:rPr>
                <w:rFonts w:ascii="Arial" w:hAnsi="Arial" w:cs="Arial"/>
                <w:b w:val="0"/>
                <w:bCs w:val="0"/>
                <w:sz w:val="20"/>
                <w:szCs w:val="20"/>
                <w:lang w:val="en-GB"/>
              </w:rPr>
            </w:pPr>
          </w:p>
          <w:p w14:paraId="268512B0" w14:textId="77777777" w:rsidR="00F012C8" w:rsidRPr="007D6CA0" w:rsidRDefault="00F012C8" w:rsidP="00CC2CE2">
            <w:pPr>
              <w:rPr>
                <w:rFonts w:ascii="Arial" w:hAnsi="Arial" w:cs="Arial"/>
                <w:b w:val="0"/>
                <w:bCs w:val="0"/>
                <w:sz w:val="20"/>
                <w:szCs w:val="20"/>
                <w:lang w:val="en-GB"/>
              </w:rPr>
            </w:pPr>
          </w:p>
        </w:tc>
        <w:tc>
          <w:tcPr>
            <w:tcW w:w="3850" w:type="dxa"/>
          </w:tcPr>
          <w:p w14:paraId="5A2ABAEF" w14:textId="77777777" w:rsidR="00F012C8" w:rsidRPr="004939D2" w:rsidRDefault="00F012C8" w:rsidP="00CC2CE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 w:val="0"/>
                <w:sz w:val="20"/>
                <w:szCs w:val="20"/>
                <w:lang w:val="en-GB"/>
              </w:rPr>
            </w:pPr>
            <w:r w:rsidRPr="007D6CA0">
              <w:rPr>
                <w:rFonts w:ascii="Arial" w:hAnsi="Arial" w:cs="Arial"/>
                <w:sz w:val="20"/>
                <w:szCs w:val="20"/>
                <w:lang w:val="en-GB"/>
              </w:rPr>
              <w:t xml:space="preserve">                                   </w:t>
            </w:r>
            <w:r w:rsidRPr="004939D2">
              <w:rPr>
                <w:rFonts w:ascii="Arial" w:hAnsi="Arial" w:cs="Arial"/>
                <w:sz w:val="20"/>
                <w:szCs w:val="20"/>
                <w:lang w:val="en-GB"/>
              </w:rPr>
              <w:t xml:space="preserve"> PARTIES</w:t>
            </w:r>
          </w:p>
        </w:tc>
        <w:tc>
          <w:tcPr>
            <w:tcW w:w="1552" w:type="dxa"/>
          </w:tcPr>
          <w:p w14:paraId="34524A3A" w14:textId="77777777" w:rsidR="00F012C8" w:rsidRPr="007D6CA0" w:rsidRDefault="00F012C8" w:rsidP="00CC2CE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sz w:val="20"/>
                <w:szCs w:val="20"/>
                <w:lang w:val="en-GB"/>
              </w:rPr>
            </w:pPr>
            <w:r w:rsidRPr="007D6CA0">
              <w:rPr>
                <w:rFonts w:ascii="Arial" w:hAnsi="Arial" w:cs="Arial"/>
                <w:sz w:val="20"/>
                <w:szCs w:val="20"/>
                <w:lang w:val="en-GB"/>
              </w:rPr>
              <w:t>CASE NUMBERS</w:t>
            </w:r>
          </w:p>
        </w:tc>
        <w:tc>
          <w:tcPr>
            <w:tcW w:w="1992" w:type="dxa"/>
          </w:tcPr>
          <w:p w14:paraId="13B7CBB7" w14:textId="35B2B53D" w:rsidR="00F012C8" w:rsidRDefault="00F012C8" w:rsidP="00CC2CE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ALLOCATIONS</w:t>
            </w:r>
          </w:p>
        </w:tc>
        <w:tc>
          <w:tcPr>
            <w:tcW w:w="5306" w:type="dxa"/>
          </w:tcPr>
          <w:p w14:paraId="15633194" w14:textId="34027E05" w:rsidR="00F012C8" w:rsidRPr="007D6CA0" w:rsidRDefault="00F012C8" w:rsidP="00CC2CE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NOTES</w:t>
            </w:r>
          </w:p>
        </w:tc>
      </w:tr>
      <w:tr w:rsidR="00F012C8" w14:paraId="68332602" w14:textId="229AEBFE" w:rsidTr="003573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dxa"/>
          </w:tcPr>
          <w:p w14:paraId="2B98699D" w14:textId="77777777" w:rsidR="00F012C8" w:rsidRDefault="00F012C8" w:rsidP="00025FA3">
            <w:pPr>
              <w:rPr>
                <w:rFonts w:ascii="Arial" w:hAnsi="Arial" w:cs="Arial"/>
                <w:szCs w:val="16"/>
                <w:lang w:val="en-GB"/>
              </w:rPr>
            </w:pPr>
            <w:r>
              <w:rPr>
                <w:rFonts w:ascii="Arial" w:hAnsi="Arial" w:cs="Arial"/>
                <w:szCs w:val="16"/>
                <w:lang w:val="en-GB"/>
              </w:rPr>
              <w:t>3.</w:t>
            </w:r>
          </w:p>
        </w:tc>
        <w:tc>
          <w:tcPr>
            <w:tcW w:w="3850" w:type="dxa"/>
          </w:tcPr>
          <w:p w14:paraId="664F0D75" w14:textId="77777777" w:rsidR="00F012C8" w:rsidRDefault="00F012C8" w:rsidP="00E56C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Cs w:val="16"/>
                <w:lang w:val="en-GB"/>
              </w:rPr>
            </w:pPr>
            <w:r>
              <w:rPr>
                <w:rFonts w:ascii="Arial" w:hAnsi="Arial" w:cs="Arial"/>
                <w:bCs/>
                <w:szCs w:val="16"/>
                <w:lang w:val="en-GB"/>
              </w:rPr>
              <w:t xml:space="preserve">BAHURUTSHE BOO MANYANA TRADITIONAL COMMUNITY </w:t>
            </w:r>
            <w:r w:rsidRPr="00050A6E">
              <w:rPr>
                <w:rFonts w:ascii="Arial" w:hAnsi="Arial" w:cs="Arial"/>
                <w:b/>
                <w:szCs w:val="16"/>
                <w:lang w:val="en-GB"/>
              </w:rPr>
              <w:t xml:space="preserve">VS </w:t>
            </w:r>
            <w:r>
              <w:rPr>
                <w:rFonts w:ascii="Arial" w:hAnsi="Arial" w:cs="Arial"/>
                <w:bCs/>
                <w:szCs w:val="16"/>
                <w:lang w:val="en-GB"/>
              </w:rPr>
              <w:t>MARICO CHROME CORPORATION (PTY) LTD PLUS EIGHTH OTHERS</w:t>
            </w:r>
          </w:p>
          <w:p w14:paraId="711D3EDA" w14:textId="61D7A998" w:rsidR="00F012C8" w:rsidRPr="00E86625" w:rsidRDefault="00F012C8" w:rsidP="00E56C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Cs w:val="16"/>
                <w:lang w:val="en-GB"/>
              </w:rPr>
            </w:pPr>
          </w:p>
        </w:tc>
        <w:tc>
          <w:tcPr>
            <w:tcW w:w="1552" w:type="dxa"/>
          </w:tcPr>
          <w:p w14:paraId="0A011FF1" w14:textId="16E4D008" w:rsidR="00F012C8" w:rsidRPr="00E56CA2" w:rsidRDefault="00F012C8" w:rsidP="00025F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Cs w:val="16"/>
                <w:lang w:val="en-GB"/>
              </w:rPr>
            </w:pPr>
            <w:r>
              <w:rPr>
                <w:rFonts w:ascii="Arial" w:hAnsi="Arial" w:cs="Arial"/>
                <w:b/>
                <w:szCs w:val="16"/>
                <w:lang w:val="en-GB"/>
              </w:rPr>
              <w:t>2026-068596</w:t>
            </w:r>
          </w:p>
        </w:tc>
        <w:tc>
          <w:tcPr>
            <w:tcW w:w="1992" w:type="dxa"/>
          </w:tcPr>
          <w:p w14:paraId="7AC8BA4B" w14:textId="2ED17C0B" w:rsidR="00F012C8" w:rsidRDefault="000224E5" w:rsidP="00025F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Cs w:val="16"/>
                <w:lang w:val="en-GB"/>
              </w:rPr>
            </w:pPr>
            <w:r w:rsidRPr="000224E5">
              <w:rPr>
                <w:rFonts w:ascii="Arial" w:hAnsi="Arial" w:cs="Arial"/>
                <w:b/>
                <w:color w:val="00B050"/>
                <w:szCs w:val="16"/>
                <w:lang w:val="en-GB"/>
              </w:rPr>
              <w:t>MILLAR J</w:t>
            </w:r>
          </w:p>
        </w:tc>
        <w:tc>
          <w:tcPr>
            <w:tcW w:w="5306" w:type="dxa"/>
          </w:tcPr>
          <w:p w14:paraId="6E8C91AF" w14:textId="77777777" w:rsidR="00F012C8" w:rsidRDefault="005A1051" w:rsidP="00025F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Cs w:val="16"/>
                <w:lang w:val="en-GB"/>
              </w:rPr>
            </w:pPr>
            <w:r w:rsidRPr="005A1051">
              <w:rPr>
                <w:rFonts w:ascii="Arial" w:hAnsi="Arial" w:cs="Arial"/>
                <w:bCs/>
                <w:szCs w:val="16"/>
                <w:lang w:val="en-GB"/>
              </w:rPr>
              <w:t>BAHURUTSE BOO MANYANA COMMUNITY TERMINATION OF THE 2</w:t>
            </w:r>
            <w:r w:rsidRPr="005A1051">
              <w:rPr>
                <w:rFonts w:ascii="Arial" w:hAnsi="Arial" w:cs="Arial"/>
                <w:bCs/>
                <w:szCs w:val="16"/>
                <w:vertAlign w:val="superscript"/>
                <w:lang w:val="en-GB"/>
              </w:rPr>
              <w:t>ND</w:t>
            </w:r>
            <w:r w:rsidRPr="005A1051">
              <w:rPr>
                <w:rFonts w:ascii="Arial" w:hAnsi="Arial" w:cs="Arial"/>
                <w:bCs/>
                <w:szCs w:val="16"/>
                <w:lang w:val="en-GB"/>
              </w:rPr>
              <w:t>,3</w:t>
            </w:r>
            <w:r w:rsidRPr="005A1051">
              <w:rPr>
                <w:rFonts w:ascii="Arial" w:hAnsi="Arial" w:cs="Arial"/>
                <w:bCs/>
                <w:szCs w:val="16"/>
                <w:vertAlign w:val="superscript"/>
                <w:lang w:val="en-GB"/>
              </w:rPr>
              <w:t>RD</w:t>
            </w:r>
            <w:r w:rsidRPr="005A1051">
              <w:rPr>
                <w:rFonts w:ascii="Arial" w:hAnsi="Arial" w:cs="Arial"/>
                <w:bCs/>
                <w:szCs w:val="16"/>
                <w:lang w:val="en-GB"/>
              </w:rPr>
              <w:t xml:space="preserve"> &amp; 4</w:t>
            </w:r>
            <w:r w:rsidRPr="005A1051">
              <w:rPr>
                <w:rFonts w:ascii="Arial" w:hAnsi="Arial" w:cs="Arial"/>
                <w:bCs/>
                <w:szCs w:val="16"/>
                <w:vertAlign w:val="superscript"/>
                <w:lang w:val="en-GB"/>
              </w:rPr>
              <w:t>TH</w:t>
            </w:r>
            <w:r w:rsidRPr="005A1051">
              <w:rPr>
                <w:rFonts w:ascii="Arial" w:hAnsi="Arial" w:cs="Arial"/>
                <w:bCs/>
                <w:szCs w:val="16"/>
                <w:lang w:val="en-GB"/>
              </w:rPr>
              <w:t xml:space="preserve"> RESPONDENT FROM ACTING AS RECEIVERS FOR THE 1</w:t>
            </w:r>
            <w:r w:rsidRPr="005A1051">
              <w:rPr>
                <w:rFonts w:ascii="Arial" w:hAnsi="Arial" w:cs="Arial"/>
                <w:bCs/>
                <w:szCs w:val="16"/>
                <w:vertAlign w:val="superscript"/>
                <w:lang w:val="en-GB"/>
              </w:rPr>
              <w:t>ST</w:t>
            </w:r>
            <w:r w:rsidRPr="005A1051">
              <w:rPr>
                <w:rFonts w:ascii="Arial" w:hAnsi="Arial" w:cs="Arial"/>
                <w:bCs/>
                <w:szCs w:val="16"/>
                <w:lang w:val="en-GB"/>
              </w:rPr>
              <w:t xml:space="preserve"> RESPONDENT BE TERMINATED</w:t>
            </w:r>
          </w:p>
          <w:p w14:paraId="2C5C45E4" w14:textId="796A297C" w:rsidR="005A1051" w:rsidRPr="005A1051" w:rsidRDefault="005A1051" w:rsidP="00025F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Cs w:val="16"/>
                <w:lang w:val="en-GB"/>
              </w:rPr>
            </w:pPr>
          </w:p>
        </w:tc>
      </w:tr>
      <w:tr w:rsidR="00F012C8" w14:paraId="12144F9D" w14:textId="01D74794" w:rsidTr="0035731C">
        <w:trPr>
          <w:trHeight w:val="8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dxa"/>
          </w:tcPr>
          <w:p w14:paraId="36D5E564" w14:textId="37D93D67" w:rsidR="00F012C8" w:rsidRDefault="00F012C8" w:rsidP="00866989">
            <w:pPr>
              <w:rPr>
                <w:rFonts w:ascii="Arial" w:hAnsi="Arial" w:cs="Arial"/>
                <w:szCs w:val="16"/>
                <w:lang w:val="en-GB"/>
              </w:rPr>
            </w:pPr>
            <w:r>
              <w:rPr>
                <w:rFonts w:ascii="Arial" w:hAnsi="Arial" w:cs="Arial"/>
                <w:szCs w:val="16"/>
                <w:lang w:val="en-GB"/>
              </w:rPr>
              <w:lastRenderedPageBreak/>
              <w:t>8.</w:t>
            </w:r>
          </w:p>
        </w:tc>
        <w:tc>
          <w:tcPr>
            <w:tcW w:w="38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31D90E3" w14:textId="77777777" w:rsidR="00F012C8" w:rsidRDefault="00F012C8" w:rsidP="008669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Cs w:val="16"/>
                <w:lang w:val="en-GB"/>
              </w:rPr>
            </w:pPr>
            <w:r>
              <w:rPr>
                <w:rFonts w:ascii="Arial" w:hAnsi="Arial" w:cs="Arial"/>
                <w:bCs/>
                <w:szCs w:val="16"/>
                <w:lang w:val="en-GB"/>
              </w:rPr>
              <w:t xml:space="preserve">SERITI POWER PROPRIETARY LIMITED </w:t>
            </w:r>
            <w:r w:rsidRPr="002670BB">
              <w:rPr>
                <w:rFonts w:ascii="Arial" w:hAnsi="Arial" w:cs="Arial"/>
                <w:b/>
                <w:szCs w:val="16"/>
                <w:lang w:val="en-GB"/>
              </w:rPr>
              <w:t>VS</w:t>
            </w:r>
            <w:r>
              <w:rPr>
                <w:rFonts w:ascii="Arial" w:hAnsi="Arial" w:cs="Arial"/>
                <w:bCs/>
                <w:szCs w:val="16"/>
                <w:lang w:val="en-GB"/>
              </w:rPr>
              <w:t xml:space="preserve"> MINISTER OF MINERAL AND PETROLEUM RESOURCES PLUS THREE OTHERS</w:t>
            </w:r>
          </w:p>
          <w:p w14:paraId="46CDF350" w14:textId="13596E87" w:rsidR="00F012C8" w:rsidRDefault="00F012C8" w:rsidP="008669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Cs w:val="16"/>
                <w:lang w:val="en-GB"/>
              </w:rPr>
            </w:pPr>
          </w:p>
        </w:tc>
        <w:tc>
          <w:tcPr>
            <w:tcW w:w="155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5FC1090" w14:textId="2E2E5030" w:rsidR="00F012C8" w:rsidRPr="00DB3044" w:rsidRDefault="00F012C8" w:rsidP="008669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>2026-079482</w:t>
            </w:r>
          </w:p>
        </w:tc>
        <w:tc>
          <w:tcPr>
            <w:tcW w:w="199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6D53CF9" w14:textId="359071E9" w:rsidR="00F012C8" w:rsidRDefault="000224E5" w:rsidP="008669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Cs w:val="16"/>
              </w:rPr>
            </w:pPr>
            <w:r w:rsidRPr="000224E5">
              <w:rPr>
                <w:rFonts w:ascii="Arial" w:hAnsi="Arial" w:cs="Arial"/>
                <w:b/>
                <w:color w:val="00B050"/>
                <w:szCs w:val="16"/>
                <w:lang w:val="en-GB"/>
              </w:rPr>
              <w:t>MILLAR J</w:t>
            </w:r>
          </w:p>
        </w:tc>
        <w:tc>
          <w:tcPr>
            <w:tcW w:w="53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AE19F34" w14:textId="60CADF0B" w:rsidR="00F012C8" w:rsidRPr="00C86F0B" w:rsidRDefault="00C86F0B" w:rsidP="008669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Cs w:val="16"/>
              </w:rPr>
            </w:pPr>
            <w:r w:rsidRPr="00C86F0B">
              <w:rPr>
                <w:rFonts w:ascii="Arial" w:hAnsi="Arial" w:cs="Arial"/>
                <w:bCs/>
                <w:szCs w:val="16"/>
              </w:rPr>
              <w:t>APPLICATION TO REVIEW &amp; SET ASIDE RESPONDENT FAILURE TO ADJUDICATE APPLICANTS’ APPLICATION</w:t>
            </w:r>
          </w:p>
        </w:tc>
      </w:tr>
      <w:tr w:rsidR="00F012C8" w14:paraId="6B5A4765" w14:textId="7CA56EB2" w:rsidTr="003573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dxa"/>
          </w:tcPr>
          <w:p w14:paraId="4F63BC2B" w14:textId="088FB516" w:rsidR="00F012C8" w:rsidRDefault="00F012C8" w:rsidP="00866989">
            <w:pPr>
              <w:rPr>
                <w:rFonts w:ascii="Arial" w:hAnsi="Arial" w:cs="Arial"/>
                <w:szCs w:val="16"/>
                <w:lang w:val="en-GB"/>
              </w:rPr>
            </w:pPr>
            <w:r>
              <w:rPr>
                <w:rFonts w:ascii="Arial" w:hAnsi="Arial" w:cs="Arial"/>
                <w:szCs w:val="16"/>
                <w:lang w:val="en-GB"/>
              </w:rPr>
              <w:t>9.</w:t>
            </w:r>
          </w:p>
        </w:tc>
        <w:tc>
          <w:tcPr>
            <w:tcW w:w="38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197F0E2" w14:textId="77777777" w:rsidR="00F012C8" w:rsidRDefault="00F012C8" w:rsidP="008669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Cs w:val="16"/>
                <w:lang w:val="en-GB"/>
              </w:rPr>
            </w:pPr>
            <w:r>
              <w:rPr>
                <w:rFonts w:ascii="Arial" w:hAnsi="Arial" w:cs="Arial"/>
                <w:bCs/>
                <w:szCs w:val="16"/>
                <w:lang w:val="en-GB"/>
              </w:rPr>
              <w:t xml:space="preserve">DIALE MOGASHOA ATTORNEYS INC </w:t>
            </w:r>
            <w:r w:rsidRPr="002B48EB">
              <w:rPr>
                <w:rFonts w:ascii="Arial" w:hAnsi="Arial" w:cs="Arial"/>
                <w:b/>
                <w:szCs w:val="16"/>
                <w:lang w:val="en-GB"/>
              </w:rPr>
              <w:t>VS</w:t>
            </w:r>
            <w:r>
              <w:rPr>
                <w:rFonts w:ascii="Arial" w:hAnsi="Arial" w:cs="Arial"/>
                <w:bCs/>
                <w:szCs w:val="16"/>
                <w:lang w:val="en-GB"/>
              </w:rPr>
              <w:t xml:space="preserve"> NATIONAL TREASURY PLUS ONE</w:t>
            </w:r>
          </w:p>
          <w:p w14:paraId="403696DC" w14:textId="0E56D9FF" w:rsidR="00F012C8" w:rsidRPr="00DB3044" w:rsidRDefault="00F012C8" w:rsidP="008669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Cs w:val="16"/>
                <w:lang w:val="en-GB"/>
              </w:rPr>
            </w:pPr>
          </w:p>
        </w:tc>
        <w:tc>
          <w:tcPr>
            <w:tcW w:w="155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9465C94" w14:textId="2B6DF907" w:rsidR="00F012C8" w:rsidRPr="00DB3044" w:rsidRDefault="00F012C8" w:rsidP="008669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Cs w:val="16"/>
                <w:lang w:val="en-GB"/>
              </w:rPr>
            </w:pPr>
            <w:r>
              <w:rPr>
                <w:rFonts w:ascii="Arial" w:hAnsi="Arial" w:cs="Arial"/>
                <w:b/>
                <w:szCs w:val="16"/>
                <w:lang w:val="en-GB"/>
              </w:rPr>
              <w:t>2026-085780</w:t>
            </w:r>
          </w:p>
        </w:tc>
        <w:tc>
          <w:tcPr>
            <w:tcW w:w="199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01712D2" w14:textId="016ECF2A" w:rsidR="00F012C8" w:rsidRDefault="000224E5" w:rsidP="008669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Cs w:val="16"/>
                <w:lang w:val="en-GB"/>
              </w:rPr>
            </w:pPr>
            <w:r w:rsidRPr="000224E5">
              <w:rPr>
                <w:rFonts w:ascii="Arial" w:hAnsi="Arial" w:cs="Arial"/>
                <w:b/>
                <w:color w:val="00B050"/>
                <w:szCs w:val="16"/>
                <w:lang w:val="en-GB"/>
              </w:rPr>
              <w:t>MILLAR J</w:t>
            </w:r>
          </w:p>
        </w:tc>
        <w:tc>
          <w:tcPr>
            <w:tcW w:w="53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194AD94" w14:textId="080CE544" w:rsidR="00F012C8" w:rsidRPr="00D43104" w:rsidRDefault="00D43104" w:rsidP="008669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Cs w:val="16"/>
                <w:lang w:val="en-GB"/>
              </w:rPr>
            </w:pPr>
            <w:r w:rsidRPr="00D43104">
              <w:rPr>
                <w:rFonts w:ascii="Arial" w:hAnsi="Arial" w:cs="Arial"/>
                <w:bCs/>
                <w:szCs w:val="16"/>
                <w:lang w:val="en-GB"/>
              </w:rPr>
              <w:t>DIRECTING THE RESPONDENT TO CONSIDER THE APPLICANT TENDER BID</w:t>
            </w:r>
          </w:p>
        </w:tc>
      </w:tr>
      <w:tr w:rsidR="00F012C8" w14:paraId="564B8287" w14:textId="6FD3FDF9" w:rsidTr="0035731C">
        <w:trPr>
          <w:trHeight w:val="8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dxa"/>
          </w:tcPr>
          <w:p w14:paraId="370ECB97" w14:textId="1F3A99D6" w:rsidR="00F012C8" w:rsidRDefault="00F012C8" w:rsidP="00866989">
            <w:pPr>
              <w:rPr>
                <w:rFonts w:ascii="Arial" w:hAnsi="Arial" w:cs="Arial"/>
                <w:szCs w:val="16"/>
                <w:lang w:val="en-GB"/>
              </w:rPr>
            </w:pPr>
            <w:r>
              <w:rPr>
                <w:rFonts w:ascii="Arial" w:hAnsi="Arial" w:cs="Arial"/>
                <w:szCs w:val="16"/>
                <w:lang w:val="en-GB"/>
              </w:rPr>
              <w:t>10.</w:t>
            </w:r>
          </w:p>
        </w:tc>
        <w:tc>
          <w:tcPr>
            <w:tcW w:w="38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E3E2E7E" w14:textId="77777777" w:rsidR="00F012C8" w:rsidRPr="0010076B" w:rsidRDefault="00F012C8" w:rsidP="001007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Cs w:val="16"/>
                <w:lang w:val="en-GB"/>
              </w:rPr>
            </w:pPr>
            <w:r w:rsidRPr="0010076B">
              <w:rPr>
                <w:rFonts w:ascii="Arial" w:hAnsi="Arial" w:cs="Arial"/>
                <w:bCs/>
                <w:szCs w:val="16"/>
                <w:lang w:val="en-GB"/>
              </w:rPr>
              <w:t>SOUTH AFRICAN PROFESSIONAL AUCTIONEERS ASSOCIATION VS NATIONAL TREASURY PLUS ONE</w:t>
            </w:r>
          </w:p>
          <w:p w14:paraId="4DA52743" w14:textId="1AF94CB1" w:rsidR="00F012C8" w:rsidRDefault="00F012C8" w:rsidP="001007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Cs w:val="16"/>
                <w:lang w:val="en-GB"/>
              </w:rPr>
            </w:pPr>
            <w:r w:rsidRPr="0010076B">
              <w:rPr>
                <w:rFonts w:ascii="Arial" w:hAnsi="Arial" w:cs="Arial"/>
                <w:bCs/>
                <w:szCs w:val="16"/>
                <w:lang w:val="en-GB"/>
              </w:rPr>
              <w:tab/>
            </w:r>
          </w:p>
        </w:tc>
        <w:tc>
          <w:tcPr>
            <w:tcW w:w="155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E01326" w14:textId="71763EDB" w:rsidR="00F012C8" w:rsidRDefault="00F012C8" w:rsidP="008669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Cs w:val="16"/>
                <w:lang w:val="en-GB"/>
              </w:rPr>
            </w:pPr>
            <w:r>
              <w:rPr>
                <w:rFonts w:ascii="Arial" w:hAnsi="Arial" w:cs="Arial"/>
                <w:b/>
                <w:szCs w:val="16"/>
                <w:lang w:val="en-GB"/>
              </w:rPr>
              <w:t>2025-192750</w:t>
            </w:r>
          </w:p>
        </w:tc>
        <w:tc>
          <w:tcPr>
            <w:tcW w:w="199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6E40DFA" w14:textId="130E37BB" w:rsidR="00F012C8" w:rsidRDefault="000224E5" w:rsidP="008669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Cs w:val="16"/>
                <w:lang w:val="en-GB"/>
              </w:rPr>
            </w:pPr>
            <w:r w:rsidRPr="000224E5">
              <w:rPr>
                <w:rFonts w:ascii="Arial" w:hAnsi="Arial" w:cs="Arial"/>
                <w:b/>
                <w:color w:val="00B050"/>
                <w:szCs w:val="16"/>
                <w:lang w:val="en-GB"/>
              </w:rPr>
              <w:t>MILLAR J</w:t>
            </w:r>
          </w:p>
        </w:tc>
        <w:tc>
          <w:tcPr>
            <w:tcW w:w="53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C3395C" w14:textId="6F4D38EB" w:rsidR="00F012C8" w:rsidRPr="00D43104" w:rsidRDefault="00D43104" w:rsidP="008669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Cs w:val="16"/>
                <w:lang w:val="en-GB"/>
              </w:rPr>
            </w:pPr>
            <w:r w:rsidRPr="00D43104">
              <w:rPr>
                <w:rFonts w:ascii="Arial" w:hAnsi="Arial" w:cs="Arial"/>
                <w:bCs/>
                <w:szCs w:val="16"/>
                <w:lang w:val="en-GB"/>
              </w:rPr>
              <w:t>DECISION TO INVITE AUTIONEERING SERIVICES WITHOUT PROPER NOTICE IN UNCONSTITUTIONAL</w:t>
            </w:r>
          </w:p>
        </w:tc>
      </w:tr>
      <w:tr w:rsidR="00F012C8" w14:paraId="4FFE1E89" w14:textId="7A616BEE" w:rsidTr="003573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dxa"/>
          </w:tcPr>
          <w:p w14:paraId="0D9A13EF" w14:textId="5DA3619A" w:rsidR="00F012C8" w:rsidRDefault="00F012C8" w:rsidP="00866989">
            <w:pPr>
              <w:rPr>
                <w:rFonts w:ascii="Arial" w:hAnsi="Arial" w:cs="Arial"/>
                <w:szCs w:val="16"/>
                <w:lang w:val="en-GB"/>
              </w:rPr>
            </w:pPr>
            <w:r>
              <w:rPr>
                <w:rFonts w:ascii="Arial" w:hAnsi="Arial" w:cs="Arial"/>
                <w:szCs w:val="16"/>
                <w:lang w:val="en-GB"/>
              </w:rPr>
              <w:t>14.</w:t>
            </w:r>
          </w:p>
        </w:tc>
        <w:tc>
          <w:tcPr>
            <w:tcW w:w="38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AFB5F9C" w14:textId="70E8E90A" w:rsidR="00F012C8" w:rsidRDefault="00F012C8" w:rsidP="008669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Cs w:val="16"/>
                <w:lang w:val="en-GB"/>
              </w:rPr>
            </w:pPr>
            <w:r>
              <w:rPr>
                <w:rFonts w:ascii="Arial" w:hAnsi="Arial" w:cs="Arial"/>
                <w:szCs w:val="16"/>
                <w:lang w:val="en-GB"/>
              </w:rPr>
              <w:t xml:space="preserve">FIKILE APRIL MBALULA </w:t>
            </w:r>
            <w:r w:rsidRPr="007F5777">
              <w:rPr>
                <w:rFonts w:ascii="Arial" w:hAnsi="Arial" w:cs="Arial"/>
                <w:b/>
                <w:bCs/>
                <w:szCs w:val="16"/>
                <w:lang w:val="en-GB"/>
              </w:rPr>
              <w:t>VS</w:t>
            </w:r>
            <w:r>
              <w:rPr>
                <w:rFonts w:ascii="Arial" w:hAnsi="Arial" w:cs="Arial"/>
                <w:szCs w:val="16"/>
                <w:lang w:val="en-GB"/>
              </w:rPr>
              <w:t xml:space="preserve"> ANELE MDA</w:t>
            </w:r>
          </w:p>
        </w:tc>
        <w:tc>
          <w:tcPr>
            <w:tcW w:w="155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88FCED2" w14:textId="3C6E41B0" w:rsidR="00F012C8" w:rsidRPr="00FD232F" w:rsidRDefault="00F012C8" w:rsidP="008669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16"/>
                <w:lang w:val="en-GB"/>
              </w:rPr>
            </w:pPr>
            <w:r>
              <w:rPr>
                <w:rFonts w:ascii="Arial" w:hAnsi="Arial" w:cs="Arial"/>
                <w:b/>
                <w:bCs/>
                <w:szCs w:val="16"/>
                <w:lang w:val="en-GB"/>
              </w:rPr>
              <w:t>2025-121445</w:t>
            </w:r>
          </w:p>
        </w:tc>
        <w:tc>
          <w:tcPr>
            <w:tcW w:w="199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E66CAF8" w14:textId="237CC0A0" w:rsidR="00F012C8" w:rsidRDefault="000224E5" w:rsidP="008669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16"/>
                <w:lang w:val="en-GB"/>
              </w:rPr>
            </w:pPr>
            <w:r w:rsidRPr="000224E5">
              <w:rPr>
                <w:rFonts w:ascii="Arial" w:hAnsi="Arial" w:cs="Arial"/>
                <w:b/>
                <w:color w:val="00B050"/>
                <w:szCs w:val="16"/>
                <w:lang w:val="en-GB"/>
              </w:rPr>
              <w:t>MILLAR J</w:t>
            </w:r>
          </w:p>
        </w:tc>
        <w:tc>
          <w:tcPr>
            <w:tcW w:w="53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6768CD0" w14:textId="5098D4DA" w:rsidR="00F012C8" w:rsidRDefault="00D43104" w:rsidP="008669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16"/>
                <w:lang w:val="en-GB"/>
              </w:rPr>
            </w:pPr>
            <w:r w:rsidRPr="00D43104">
              <w:rPr>
                <w:rFonts w:ascii="Arial" w:hAnsi="Arial" w:cs="Arial"/>
                <w:bCs/>
                <w:szCs w:val="16"/>
                <w:lang w:val="en-GB"/>
              </w:rPr>
              <w:t>CONTEMPT OF COURT ORDER</w:t>
            </w:r>
          </w:p>
        </w:tc>
      </w:tr>
      <w:tr w:rsidR="00F012C8" w14:paraId="13D7FC2A" w14:textId="79F44E53" w:rsidTr="0035731C">
        <w:trPr>
          <w:trHeight w:val="8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dxa"/>
          </w:tcPr>
          <w:p w14:paraId="023E266C" w14:textId="6D3DD59F" w:rsidR="00F012C8" w:rsidRDefault="00F012C8" w:rsidP="00E7609E">
            <w:pPr>
              <w:rPr>
                <w:rFonts w:ascii="Arial" w:hAnsi="Arial" w:cs="Arial"/>
                <w:szCs w:val="16"/>
                <w:lang w:val="en-GB"/>
              </w:rPr>
            </w:pPr>
            <w:r>
              <w:rPr>
                <w:rFonts w:ascii="Arial" w:hAnsi="Arial" w:cs="Arial"/>
                <w:szCs w:val="16"/>
                <w:lang w:val="en-GB"/>
              </w:rPr>
              <w:t>16.</w:t>
            </w:r>
          </w:p>
        </w:tc>
        <w:tc>
          <w:tcPr>
            <w:tcW w:w="38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7B747BF" w14:textId="77777777" w:rsidR="00F012C8" w:rsidRDefault="00F012C8" w:rsidP="00E760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16"/>
                <w:lang w:val="en-GB"/>
              </w:rPr>
            </w:pPr>
            <w:r>
              <w:rPr>
                <w:rFonts w:ascii="Arial" w:hAnsi="Arial" w:cs="Arial"/>
                <w:szCs w:val="16"/>
                <w:lang w:val="en-GB"/>
              </w:rPr>
              <w:t xml:space="preserve">MAMPURU MADULO HLAPI MOJALEFA PLUS ONE </w:t>
            </w:r>
            <w:r w:rsidRPr="00705138">
              <w:rPr>
                <w:rFonts w:ascii="Arial" w:hAnsi="Arial" w:cs="Arial"/>
                <w:b/>
                <w:bCs/>
                <w:szCs w:val="16"/>
                <w:lang w:val="en-GB"/>
              </w:rPr>
              <w:t>VS</w:t>
            </w:r>
            <w:r>
              <w:rPr>
                <w:rFonts w:ascii="Arial" w:hAnsi="Arial" w:cs="Arial"/>
                <w:szCs w:val="16"/>
                <w:lang w:val="en-GB"/>
              </w:rPr>
              <w:t xml:space="preserve"> THE SOUTH AFRICAN BANK OF ATHENS LIMITED PLUS ONE</w:t>
            </w:r>
          </w:p>
          <w:p w14:paraId="5919A444" w14:textId="77777777" w:rsidR="00F012C8" w:rsidRDefault="00F012C8" w:rsidP="00E760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16"/>
                <w:lang w:val="en-GB"/>
              </w:rPr>
            </w:pPr>
          </w:p>
          <w:p w14:paraId="6F8AB56E" w14:textId="77777777" w:rsidR="00F012C8" w:rsidRPr="008A0D1E" w:rsidRDefault="00F012C8" w:rsidP="00E760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EE0000"/>
                <w:szCs w:val="16"/>
                <w:lang w:val="en-GB"/>
              </w:rPr>
            </w:pPr>
            <w:r w:rsidRPr="008A0D1E">
              <w:rPr>
                <w:rFonts w:ascii="Arial" w:hAnsi="Arial" w:cs="Arial"/>
                <w:color w:val="EE0000"/>
                <w:szCs w:val="16"/>
                <w:lang w:val="en-GB"/>
              </w:rPr>
              <w:t xml:space="preserve">Bundle not on </w:t>
            </w:r>
            <w:proofErr w:type="spellStart"/>
            <w:r w:rsidRPr="008A0D1E">
              <w:rPr>
                <w:rFonts w:ascii="Arial" w:hAnsi="Arial" w:cs="Arial"/>
                <w:color w:val="EE0000"/>
                <w:szCs w:val="16"/>
                <w:lang w:val="en-GB"/>
              </w:rPr>
              <w:t>Caselines</w:t>
            </w:r>
            <w:proofErr w:type="spellEnd"/>
          </w:p>
          <w:p w14:paraId="2554A4CC" w14:textId="3CE6CAA4" w:rsidR="00F012C8" w:rsidRDefault="00F012C8" w:rsidP="00E760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16"/>
                <w:lang w:val="en-GB"/>
              </w:rPr>
            </w:pPr>
          </w:p>
        </w:tc>
        <w:tc>
          <w:tcPr>
            <w:tcW w:w="155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B42FC5B" w14:textId="0D483698" w:rsidR="00F012C8" w:rsidRPr="00A36D70" w:rsidRDefault="00F012C8" w:rsidP="00E760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16"/>
                <w:lang w:val="en-GB"/>
              </w:rPr>
            </w:pPr>
            <w:r>
              <w:rPr>
                <w:rFonts w:ascii="Arial" w:hAnsi="Arial" w:cs="Arial"/>
                <w:b/>
                <w:bCs/>
                <w:szCs w:val="16"/>
                <w:lang w:val="en-GB"/>
              </w:rPr>
              <w:t>40938/2015</w:t>
            </w:r>
          </w:p>
        </w:tc>
        <w:tc>
          <w:tcPr>
            <w:tcW w:w="199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21CB0D" w14:textId="03F6883E" w:rsidR="00F012C8" w:rsidRDefault="000224E5" w:rsidP="00E760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16"/>
                <w:lang w:val="en-GB"/>
              </w:rPr>
            </w:pPr>
            <w:r w:rsidRPr="000224E5">
              <w:rPr>
                <w:rFonts w:ascii="Arial" w:hAnsi="Arial" w:cs="Arial"/>
                <w:b/>
                <w:color w:val="00B050"/>
                <w:szCs w:val="16"/>
                <w:lang w:val="en-GB"/>
              </w:rPr>
              <w:t>MILLAR J</w:t>
            </w:r>
          </w:p>
        </w:tc>
        <w:tc>
          <w:tcPr>
            <w:tcW w:w="53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C6DBE30" w14:textId="08EE4C28" w:rsidR="00F012C8" w:rsidRPr="00D43104" w:rsidRDefault="00D43104" w:rsidP="00E760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16"/>
                <w:lang w:val="en-GB"/>
              </w:rPr>
            </w:pPr>
            <w:r w:rsidRPr="00D43104">
              <w:rPr>
                <w:rFonts w:ascii="Arial" w:hAnsi="Arial" w:cs="Arial"/>
                <w:szCs w:val="16"/>
                <w:lang w:val="en-GB"/>
              </w:rPr>
              <w:t>DECLARATION OF SALE OF IMMOVABLE PROPERTY IRREGULAR</w:t>
            </w:r>
          </w:p>
        </w:tc>
      </w:tr>
      <w:tr w:rsidR="00F012C8" w14:paraId="3D6A7534" w14:textId="2D58E10F" w:rsidTr="003573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dxa"/>
          </w:tcPr>
          <w:p w14:paraId="29EA69AD" w14:textId="10FDD671" w:rsidR="00F012C8" w:rsidRDefault="00F012C8" w:rsidP="00E7609E">
            <w:pPr>
              <w:rPr>
                <w:rFonts w:ascii="Arial" w:hAnsi="Arial" w:cs="Arial"/>
                <w:szCs w:val="16"/>
                <w:lang w:val="en-GB"/>
              </w:rPr>
            </w:pPr>
            <w:r>
              <w:rPr>
                <w:rFonts w:ascii="Arial" w:hAnsi="Arial" w:cs="Arial"/>
                <w:szCs w:val="16"/>
                <w:lang w:val="en-GB"/>
              </w:rPr>
              <w:t>18.</w:t>
            </w:r>
          </w:p>
        </w:tc>
        <w:tc>
          <w:tcPr>
            <w:tcW w:w="38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0E4D0DD" w14:textId="2970DBD5" w:rsidR="00F012C8" w:rsidRDefault="00F012C8" w:rsidP="00E760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Cs w:val="16"/>
                <w:lang w:val="en-GB"/>
              </w:rPr>
            </w:pPr>
            <w:r>
              <w:rPr>
                <w:rFonts w:ascii="Arial" w:hAnsi="Arial" w:cs="Arial"/>
                <w:szCs w:val="16"/>
                <w:lang w:val="en-GB"/>
              </w:rPr>
              <w:t xml:space="preserve">GEBANE ENERGY (PTY) LTD </w:t>
            </w:r>
            <w:r w:rsidRPr="00BA03CD">
              <w:rPr>
                <w:rFonts w:ascii="Arial" w:hAnsi="Arial" w:cs="Arial"/>
                <w:b/>
                <w:bCs/>
                <w:szCs w:val="16"/>
                <w:lang w:val="en-GB"/>
              </w:rPr>
              <w:t xml:space="preserve">VS </w:t>
            </w:r>
            <w:r>
              <w:rPr>
                <w:rFonts w:ascii="Arial" w:hAnsi="Arial" w:cs="Arial"/>
                <w:szCs w:val="16"/>
                <w:lang w:val="en-GB"/>
              </w:rPr>
              <w:t>FIRST NATIONAL BANK LIMITED</w:t>
            </w:r>
          </w:p>
        </w:tc>
        <w:tc>
          <w:tcPr>
            <w:tcW w:w="155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52D7EE9" w14:textId="69AE3AE4" w:rsidR="00F012C8" w:rsidRDefault="00F012C8" w:rsidP="00E760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16"/>
                <w:lang w:val="en-GB"/>
              </w:rPr>
            </w:pPr>
            <w:r>
              <w:rPr>
                <w:rFonts w:ascii="Arial" w:hAnsi="Arial" w:cs="Arial"/>
                <w:b/>
                <w:bCs/>
                <w:szCs w:val="16"/>
                <w:lang w:val="en-GB"/>
              </w:rPr>
              <w:t>2026-092820</w:t>
            </w:r>
          </w:p>
        </w:tc>
        <w:tc>
          <w:tcPr>
            <w:tcW w:w="199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70B2EDF" w14:textId="23D560A5" w:rsidR="00F012C8" w:rsidRDefault="000224E5" w:rsidP="00E760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16"/>
                <w:lang w:val="en-GB"/>
              </w:rPr>
            </w:pPr>
            <w:r w:rsidRPr="000224E5">
              <w:rPr>
                <w:rFonts w:ascii="Arial" w:hAnsi="Arial" w:cs="Arial"/>
                <w:b/>
                <w:color w:val="00B050"/>
                <w:szCs w:val="16"/>
                <w:lang w:val="en-GB"/>
              </w:rPr>
              <w:t>MILLAR J</w:t>
            </w:r>
          </w:p>
        </w:tc>
        <w:tc>
          <w:tcPr>
            <w:tcW w:w="53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5BEC92D" w14:textId="45E6C124" w:rsidR="00F012C8" w:rsidRPr="00D43104" w:rsidRDefault="00D43104" w:rsidP="00E760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Cs w:val="16"/>
                <w:lang w:val="en-GB"/>
              </w:rPr>
            </w:pPr>
            <w:r w:rsidRPr="00D43104">
              <w:rPr>
                <w:rFonts w:ascii="Arial" w:hAnsi="Arial" w:cs="Arial"/>
                <w:szCs w:val="16"/>
                <w:lang w:val="en-GB"/>
              </w:rPr>
              <w:t xml:space="preserve">INTERVENTION APPLICATION </w:t>
            </w:r>
          </w:p>
        </w:tc>
      </w:tr>
      <w:tr w:rsidR="00F012C8" w14:paraId="65C88098" w14:textId="20246790" w:rsidTr="0035731C">
        <w:trPr>
          <w:trHeight w:val="8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dxa"/>
          </w:tcPr>
          <w:p w14:paraId="318C3012" w14:textId="04C59250" w:rsidR="00F012C8" w:rsidRDefault="00F012C8" w:rsidP="00E7609E">
            <w:pPr>
              <w:rPr>
                <w:rFonts w:ascii="Arial" w:hAnsi="Arial" w:cs="Arial"/>
                <w:szCs w:val="16"/>
                <w:lang w:val="en-GB"/>
              </w:rPr>
            </w:pPr>
            <w:r>
              <w:rPr>
                <w:rFonts w:ascii="Arial" w:hAnsi="Arial" w:cs="Arial"/>
                <w:szCs w:val="16"/>
                <w:lang w:val="en-GB"/>
              </w:rPr>
              <w:t>20.</w:t>
            </w:r>
          </w:p>
        </w:tc>
        <w:tc>
          <w:tcPr>
            <w:tcW w:w="38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7C6BC29" w14:textId="77777777" w:rsidR="00F012C8" w:rsidRDefault="00F012C8" w:rsidP="00E760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16"/>
                <w:lang w:val="en-GB"/>
              </w:rPr>
            </w:pPr>
            <w:r>
              <w:rPr>
                <w:rFonts w:ascii="Arial" w:hAnsi="Arial" w:cs="Arial"/>
                <w:szCs w:val="16"/>
                <w:lang w:val="en-GB"/>
              </w:rPr>
              <w:t xml:space="preserve">PUTCO (PTY) LTD </w:t>
            </w:r>
            <w:r w:rsidRPr="00705138">
              <w:rPr>
                <w:rFonts w:ascii="Arial" w:hAnsi="Arial" w:cs="Arial"/>
                <w:b/>
                <w:bCs/>
                <w:szCs w:val="16"/>
                <w:lang w:val="en-GB"/>
              </w:rPr>
              <w:t xml:space="preserve">VS </w:t>
            </w:r>
            <w:r>
              <w:rPr>
                <w:rFonts w:ascii="Arial" w:hAnsi="Arial" w:cs="Arial"/>
                <w:szCs w:val="16"/>
                <w:lang w:val="en-GB"/>
              </w:rPr>
              <w:t>HEAD OF DEPARTMENT OF THE GAUTENG DEPARTMENT OF ROADS AND TRANSPORT PLUS THREE OTHERS</w:t>
            </w:r>
          </w:p>
          <w:p w14:paraId="6A1CF7E1" w14:textId="55944596" w:rsidR="00F012C8" w:rsidRPr="006210DA" w:rsidRDefault="00F012C8" w:rsidP="00E760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16"/>
                <w:lang w:val="en-GB"/>
              </w:rPr>
            </w:pPr>
          </w:p>
        </w:tc>
        <w:tc>
          <w:tcPr>
            <w:tcW w:w="155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45E6EAB" w14:textId="2E2D3DB3" w:rsidR="00F012C8" w:rsidRDefault="00F012C8" w:rsidP="00E760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16"/>
                <w:lang w:val="en-GB"/>
              </w:rPr>
            </w:pPr>
            <w:r>
              <w:rPr>
                <w:rFonts w:ascii="Arial" w:hAnsi="Arial" w:cs="Arial"/>
                <w:b/>
                <w:bCs/>
                <w:szCs w:val="16"/>
              </w:rPr>
              <w:t>2026-093925</w:t>
            </w:r>
          </w:p>
        </w:tc>
        <w:tc>
          <w:tcPr>
            <w:tcW w:w="199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9575BE7" w14:textId="6ABA53B8" w:rsidR="00F012C8" w:rsidRDefault="000224E5" w:rsidP="00E760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16"/>
              </w:rPr>
            </w:pPr>
            <w:r w:rsidRPr="000224E5">
              <w:rPr>
                <w:rFonts w:ascii="Arial" w:hAnsi="Arial" w:cs="Arial"/>
                <w:b/>
                <w:color w:val="00B050"/>
                <w:szCs w:val="16"/>
                <w:lang w:val="en-GB"/>
              </w:rPr>
              <w:t>MILLAR J</w:t>
            </w:r>
          </w:p>
        </w:tc>
        <w:tc>
          <w:tcPr>
            <w:tcW w:w="53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FA5CD9D" w14:textId="1A020346" w:rsidR="00F012C8" w:rsidRPr="00D74A25" w:rsidRDefault="00D74A25" w:rsidP="00E760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16"/>
              </w:rPr>
            </w:pPr>
            <w:r w:rsidRPr="00D74A25">
              <w:rPr>
                <w:rFonts w:ascii="Arial" w:hAnsi="Arial" w:cs="Arial"/>
                <w:szCs w:val="16"/>
              </w:rPr>
              <w:t>ENFORCING PAYMENT OF MONIES OWING</w:t>
            </w:r>
          </w:p>
        </w:tc>
      </w:tr>
      <w:tr w:rsidR="00F012C8" w14:paraId="3DE4E90D" w14:textId="046BE08A" w:rsidTr="003573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dxa"/>
          </w:tcPr>
          <w:p w14:paraId="6AA6DA90" w14:textId="45ABC295" w:rsidR="00F012C8" w:rsidRDefault="00F012C8" w:rsidP="00AF0E98">
            <w:pPr>
              <w:rPr>
                <w:rFonts w:ascii="Arial" w:hAnsi="Arial" w:cs="Arial"/>
                <w:szCs w:val="16"/>
                <w:lang w:val="en-GB"/>
              </w:rPr>
            </w:pPr>
            <w:r>
              <w:rPr>
                <w:rFonts w:ascii="Arial" w:hAnsi="Arial" w:cs="Arial"/>
                <w:szCs w:val="16"/>
                <w:lang w:val="en-GB"/>
              </w:rPr>
              <w:lastRenderedPageBreak/>
              <w:t>26.</w:t>
            </w:r>
          </w:p>
        </w:tc>
        <w:tc>
          <w:tcPr>
            <w:tcW w:w="38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E1BB2F6" w14:textId="57A49399" w:rsidR="00F012C8" w:rsidRDefault="00F012C8" w:rsidP="00AF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Cs w:val="16"/>
                <w:lang w:val="en-GB"/>
              </w:rPr>
            </w:pPr>
            <w:r w:rsidRPr="001C5B40">
              <w:rPr>
                <w:rFonts w:ascii="Arial" w:hAnsi="Arial" w:cs="Arial"/>
                <w:b/>
                <w:bCs/>
                <w:szCs w:val="16"/>
                <w:lang w:val="en-GB"/>
              </w:rPr>
              <w:t>(EX-PARTE)</w:t>
            </w:r>
            <w:r>
              <w:rPr>
                <w:rFonts w:ascii="Arial" w:hAnsi="Arial" w:cs="Arial"/>
                <w:szCs w:val="16"/>
                <w:lang w:val="en-GB"/>
              </w:rPr>
              <w:t xml:space="preserve"> KENNETH LEONARD BOTHA</w:t>
            </w:r>
          </w:p>
        </w:tc>
        <w:tc>
          <w:tcPr>
            <w:tcW w:w="155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7AD4961" w14:textId="5FBF4340" w:rsidR="00F012C8" w:rsidRDefault="00F012C8" w:rsidP="00AF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16"/>
                <w:lang w:val="en-GB"/>
              </w:rPr>
            </w:pPr>
            <w:r>
              <w:rPr>
                <w:rFonts w:ascii="Arial" w:hAnsi="Arial" w:cs="Arial"/>
                <w:b/>
                <w:bCs/>
                <w:szCs w:val="16"/>
                <w:lang w:val="en-GB"/>
              </w:rPr>
              <w:t>2026-097324</w:t>
            </w:r>
          </w:p>
        </w:tc>
        <w:tc>
          <w:tcPr>
            <w:tcW w:w="199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D8F5B97" w14:textId="092A9A6E" w:rsidR="00F012C8" w:rsidRDefault="000224E5" w:rsidP="00AF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16"/>
                <w:lang w:val="en-GB"/>
              </w:rPr>
            </w:pPr>
            <w:r w:rsidRPr="000224E5">
              <w:rPr>
                <w:rFonts w:ascii="Arial" w:hAnsi="Arial" w:cs="Arial"/>
                <w:b/>
                <w:color w:val="00B050"/>
                <w:szCs w:val="16"/>
                <w:lang w:val="en-GB"/>
              </w:rPr>
              <w:t>MILLAR J</w:t>
            </w:r>
          </w:p>
        </w:tc>
        <w:tc>
          <w:tcPr>
            <w:tcW w:w="53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991B253" w14:textId="2F54ED6A" w:rsidR="00F012C8" w:rsidRPr="00D74A25" w:rsidRDefault="00D74A25" w:rsidP="00AF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Cs w:val="16"/>
                <w:lang w:val="en-GB"/>
              </w:rPr>
            </w:pPr>
            <w:r w:rsidRPr="00D74A25">
              <w:rPr>
                <w:rFonts w:ascii="Arial" w:hAnsi="Arial" w:cs="Arial"/>
                <w:szCs w:val="16"/>
                <w:lang w:val="en-GB"/>
              </w:rPr>
              <w:t>CURATOR AD LITEM</w:t>
            </w:r>
          </w:p>
        </w:tc>
      </w:tr>
      <w:tr w:rsidR="00F012C8" w14:paraId="2EF7B8AF" w14:textId="180BFA49" w:rsidTr="0035731C">
        <w:trPr>
          <w:trHeight w:val="8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dxa"/>
          </w:tcPr>
          <w:p w14:paraId="30BD4B92" w14:textId="09C22AE9" w:rsidR="00F012C8" w:rsidRDefault="00F012C8" w:rsidP="00AF0E98">
            <w:pPr>
              <w:rPr>
                <w:rFonts w:ascii="Arial" w:hAnsi="Arial" w:cs="Arial"/>
                <w:szCs w:val="16"/>
                <w:lang w:val="en-GB"/>
              </w:rPr>
            </w:pPr>
            <w:r>
              <w:rPr>
                <w:rFonts w:ascii="Arial" w:hAnsi="Arial" w:cs="Arial"/>
                <w:szCs w:val="16"/>
                <w:lang w:val="en-GB"/>
              </w:rPr>
              <w:t>28.</w:t>
            </w:r>
          </w:p>
        </w:tc>
        <w:tc>
          <w:tcPr>
            <w:tcW w:w="38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5631F7C" w14:textId="77777777" w:rsidR="00F012C8" w:rsidRDefault="00F012C8" w:rsidP="00AF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16"/>
                <w:lang w:val="en-GB"/>
              </w:rPr>
            </w:pPr>
            <w:r>
              <w:rPr>
                <w:rFonts w:ascii="Arial" w:hAnsi="Arial" w:cs="Arial"/>
                <w:szCs w:val="16"/>
                <w:lang w:val="en-GB"/>
              </w:rPr>
              <w:t>MPHO FLOYD MATLALA</w:t>
            </w:r>
            <w:r w:rsidRPr="0072094F">
              <w:rPr>
                <w:rFonts w:ascii="Arial" w:hAnsi="Arial" w:cs="Arial"/>
                <w:b/>
                <w:bCs/>
                <w:szCs w:val="16"/>
                <w:lang w:val="en-GB"/>
              </w:rPr>
              <w:t xml:space="preserve"> VS</w:t>
            </w:r>
            <w:r>
              <w:rPr>
                <w:rFonts w:ascii="Arial" w:hAnsi="Arial" w:cs="Arial"/>
                <w:szCs w:val="16"/>
                <w:lang w:val="en-GB"/>
              </w:rPr>
              <w:t xml:space="preserve"> THE MINISTER OF JUSTICE AND CORRECTIONAL SERVICES PLUS ONE</w:t>
            </w:r>
          </w:p>
          <w:p w14:paraId="6908E8A4" w14:textId="775DA4FD" w:rsidR="00F012C8" w:rsidRDefault="00F012C8" w:rsidP="00AF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16"/>
                <w:lang w:val="en-GB"/>
              </w:rPr>
            </w:pPr>
          </w:p>
        </w:tc>
        <w:tc>
          <w:tcPr>
            <w:tcW w:w="155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5D1DC28" w14:textId="66BB9BB5" w:rsidR="00F012C8" w:rsidRDefault="00F012C8" w:rsidP="00AF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16"/>
                <w:lang w:val="en-GB"/>
              </w:rPr>
            </w:pPr>
            <w:r>
              <w:rPr>
                <w:rFonts w:ascii="Arial" w:hAnsi="Arial" w:cs="Arial"/>
                <w:b/>
                <w:bCs/>
                <w:szCs w:val="16"/>
                <w:lang w:val="en-GB"/>
              </w:rPr>
              <w:t>2026-088428</w:t>
            </w:r>
          </w:p>
        </w:tc>
        <w:tc>
          <w:tcPr>
            <w:tcW w:w="199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659AE5" w14:textId="4273269B" w:rsidR="00F012C8" w:rsidRDefault="000224E5" w:rsidP="00AF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16"/>
                <w:lang w:val="en-GB"/>
              </w:rPr>
            </w:pPr>
            <w:r w:rsidRPr="000224E5">
              <w:rPr>
                <w:rFonts w:ascii="Arial" w:hAnsi="Arial" w:cs="Arial"/>
                <w:b/>
                <w:color w:val="00B050"/>
                <w:szCs w:val="16"/>
                <w:lang w:val="en-GB"/>
              </w:rPr>
              <w:t>MILLAR J</w:t>
            </w:r>
          </w:p>
        </w:tc>
        <w:tc>
          <w:tcPr>
            <w:tcW w:w="53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E8D83C9" w14:textId="7CB09229" w:rsidR="00F012C8" w:rsidRDefault="00D74A25" w:rsidP="00AF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16"/>
                <w:lang w:val="en-GB"/>
              </w:rPr>
            </w:pPr>
            <w:r w:rsidRPr="00D74A25">
              <w:rPr>
                <w:rFonts w:ascii="Arial" w:hAnsi="Arial" w:cs="Arial"/>
                <w:szCs w:val="16"/>
              </w:rPr>
              <w:t>CONTEMPT OF COURT</w:t>
            </w:r>
          </w:p>
        </w:tc>
      </w:tr>
      <w:tr w:rsidR="00F012C8" w14:paraId="7BB7F24D" w14:textId="04CB8CDE" w:rsidTr="003573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dxa"/>
          </w:tcPr>
          <w:p w14:paraId="60B3550B" w14:textId="413F2836" w:rsidR="00F012C8" w:rsidRDefault="00F012C8" w:rsidP="00AF0E98">
            <w:pPr>
              <w:rPr>
                <w:rFonts w:ascii="Arial" w:hAnsi="Arial" w:cs="Arial"/>
                <w:szCs w:val="16"/>
                <w:lang w:val="en-GB"/>
              </w:rPr>
            </w:pPr>
            <w:r>
              <w:rPr>
                <w:rFonts w:ascii="Arial" w:hAnsi="Arial" w:cs="Arial"/>
                <w:szCs w:val="16"/>
                <w:lang w:val="en-GB"/>
              </w:rPr>
              <w:t>31.</w:t>
            </w:r>
          </w:p>
        </w:tc>
        <w:tc>
          <w:tcPr>
            <w:tcW w:w="3850" w:type="dxa"/>
          </w:tcPr>
          <w:p w14:paraId="24CEFBED" w14:textId="77777777" w:rsidR="00F012C8" w:rsidRPr="00E56CA2" w:rsidRDefault="00F012C8" w:rsidP="00AF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Cs w:val="16"/>
                <w:lang w:val="en-GB"/>
              </w:rPr>
            </w:pPr>
            <w:r w:rsidRPr="00E56CA2">
              <w:rPr>
                <w:rFonts w:ascii="Arial" w:hAnsi="Arial" w:cs="Arial"/>
                <w:bCs/>
                <w:szCs w:val="16"/>
                <w:lang w:val="en-GB"/>
              </w:rPr>
              <w:t>AFRIMAT ORON ORE (PTY) LTD VS MINISTER OF MINERAL AND PETROLEUM RESOURCES PLUS THREE OTHERS</w:t>
            </w:r>
          </w:p>
          <w:p w14:paraId="5AD263FB" w14:textId="33A38991" w:rsidR="00F012C8" w:rsidRDefault="00F012C8" w:rsidP="00AF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Cs w:val="16"/>
                <w:lang w:val="en-GB"/>
              </w:rPr>
            </w:pPr>
            <w:r w:rsidRPr="00E56CA2">
              <w:rPr>
                <w:rFonts w:ascii="Arial" w:hAnsi="Arial" w:cs="Arial"/>
                <w:bCs/>
                <w:szCs w:val="16"/>
                <w:lang w:val="en-GB"/>
              </w:rPr>
              <w:tab/>
            </w:r>
          </w:p>
        </w:tc>
        <w:tc>
          <w:tcPr>
            <w:tcW w:w="1552" w:type="dxa"/>
          </w:tcPr>
          <w:p w14:paraId="54527DFB" w14:textId="23E14AAE" w:rsidR="00F012C8" w:rsidRPr="004823D2" w:rsidRDefault="00F012C8" w:rsidP="00AF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16"/>
              </w:rPr>
            </w:pPr>
            <w:r w:rsidRPr="00E56CA2">
              <w:rPr>
                <w:rFonts w:ascii="Arial" w:hAnsi="Arial" w:cs="Arial"/>
                <w:b/>
                <w:szCs w:val="16"/>
                <w:lang w:val="en-GB"/>
              </w:rPr>
              <w:t>2026-089786</w:t>
            </w:r>
          </w:p>
        </w:tc>
        <w:tc>
          <w:tcPr>
            <w:tcW w:w="1992" w:type="dxa"/>
          </w:tcPr>
          <w:p w14:paraId="18B84943" w14:textId="569CEE6F" w:rsidR="00F012C8" w:rsidRPr="00E56CA2" w:rsidRDefault="000224E5" w:rsidP="00AF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Cs w:val="16"/>
                <w:lang w:val="en-GB"/>
              </w:rPr>
            </w:pPr>
            <w:r w:rsidRPr="000224E5">
              <w:rPr>
                <w:rFonts w:ascii="Arial" w:hAnsi="Arial" w:cs="Arial"/>
                <w:b/>
                <w:color w:val="00B050"/>
                <w:szCs w:val="16"/>
                <w:lang w:val="en-GB"/>
              </w:rPr>
              <w:t>MILLAR J</w:t>
            </w:r>
          </w:p>
        </w:tc>
        <w:tc>
          <w:tcPr>
            <w:tcW w:w="5306" w:type="dxa"/>
          </w:tcPr>
          <w:p w14:paraId="0FE7DA92" w14:textId="42516DFC" w:rsidR="00F012C8" w:rsidRPr="0017373C" w:rsidRDefault="0017373C" w:rsidP="00AF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Cs w:val="16"/>
                <w:lang w:val="en-GB"/>
              </w:rPr>
            </w:pPr>
            <w:r w:rsidRPr="0017373C">
              <w:rPr>
                <w:rFonts w:ascii="Arial" w:hAnsi="Arial" w:cs="Arial"/>
                <w:szCs w:val="16"/>
                <w:lang w:val="en-GB"/>
              </w:rPr>
              <w:t xml:space="preserve">REVIEW AND SET ASIDE DECISION </w:t>
            </w:r>
          </w:p>
        </w:tc>
      </w:tr>
      <w:tr w:rsidR="00F012C8" w14:paraId="5625F67D" w14:textId="19AE8B7F" w:rsidTr="0035731C">
        <w:trPr>
          <w:trHeight w:val="8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dxa"/>
          </w:tcPr>
          <w:p w14:paraId="2C5E4FE6" w14:textId="52FF47E0" w:rsidR="00F012C8" w:rsidRDefault="00F012C8" w:rsidP="00AF0E98">
            <w:pPr>
              <w:rPr>
                <w:rFonts w:ascii="Arial" w:hAnsi="Arial" w:cs="Arial"/>
                <w:szCs w:val="16"/>
                <w:lang w:val="en-GB"/>
              </w:rPr>
            </w:pPr>
            <w:r>
              <w:rPr>
                <w:rFonts w:ascii="Arial" w:hAnsi="Arial" w:cs="Arial"/>
                <w:szCs w:val="16"/>
                <w:lang w:val="en-GB"/>
              </w:rPr>
              <w:t>35.</w:t>
            </w:r>
          </w:p>
        </w:tc>
        <w:tc>
          <w:tcPr>
            <w:tcW w:w="38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5BE3D5B" w14:textId="77777777" w:rsidR="00F012C8" w:rsidRDefault="00F012C8" w:rsidP="00AF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Cs w:val="16"/>
                <w:lang w:val="en-GB"/>
              </w:rPr>
            </w:pPr>
            <w:r>
              <w:rPr>
                <w:rFonts w:ascii="Arial" w:hAnsi="Arial" w:cs="Arial"/>
                <w:bCs/>
                <w:szCs w:val="16"/>
                <w:lang w:val="en-GB"/>
              </w:rPr>
              <w:t xml:space="preserve">SHIMONA THORA PILLAY PLUS ONE </w:t>
            </w:r>
            <w:r w:rsidRPr="00CD5879">
              <w:rPr>
                <w:rFonts w:ascii="Arial" w:hAnsi="Arial" w:cs="Arial"/>
                <w:b/>
                <w:szCs w:val="16"/>
                <w:lang w:val="en-GB"/>
              </w:rPr>
              <w:t>VS</w:t>
            </w:r>
            <w:r>
              <w:rPr>
                <w:rFonts w:ascii="Arial" w:hAnsi="Arial" w:cs="Arial"/>
                <w:bCs/>
                <w:szCs w:val="16"/>
                <w:lang w:val="en-GB"/>
              </w:rPr>
              <w:t xml:space="preserve"> IMPACT HOLDINGS (PTY) LTD T/A IMPACT METER SERVICES PLUS THREE OTHERS</w:t>
            </w:r>
          </w:p>
          <w:p w14:paraId="392BEC31" w14:textId="5D8DA781" w:rsidR="00F012C8" w:rsidRPr="00B005C8" w:rsidRDefault="00F012C8" w:rsidP="00AF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16"/>
                <w:lang w:val="en-GB"/>
              </w:rPr>
            </w:pPr>
          </w:p>
        </w:tc>
        <w:tc>
          <w:tcPr>
            <w:tcW w:w="155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510F222" w14:textId="3E4480BC" w:rsidR="00F012C8" w:rsidRPr="00CE5C53" w:rsidRDefault="00F012C8" w:rsidP="00AF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16"/>
                <w:lang w:val="en-GB"/>
              </w:rPr>
            </w:pPr>
            <w:r>
              <w:rPr>
                <w:rFonts w:ascii="Arial" w:hAnsi="Arial" w:cs="Arial"/>
                <w:b/>
                <w:bCs/>
                <w:szCs w:val="16"/>
              </w:rPr>
              <w:t>2026-099406</w:t>
            </w:r>
          </w:p>
        </w:tc>
        <w:tc>
          <w:tcPr>
            <w:tcW w:w="199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E859A13" w14:textId="05DF3E19" w:rsidR="00F012C8" w:rsidRDefault="005A1051" w:rsidP="00AF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16"/>
              </w:rPr>
            </w:pPr>
            <w:r w:rsidRPr="005A1051">
              <w:rPr>
                <w:rFonts w:ascii="Arial" w:hAnsi="Arial" w:cs="Arial"/>
                <w:b/>
                <w:bCs/>
                <w:color w:val="70AD47" w:themeColor="accent6"/>
                <w:szCs w:val="16"/>
              </w:rPr>
              <w:t>MILLAR J</w:t>
            </w:r>
          </w:p>
        </w:tc>
        <w:tc>
          <w:tcPr>
            <w:tcW w:w="53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82A3F08" w14:textId="7DBEE330" w:rsidR="00F012C8" w:rsidRPr="0017373C" w:rsidRDefault="0017373C" w:rsidP="00AF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16"/>
              </w:rPr>
            </w:pPr>
            <w:r w:rsidRPr="0017373C">
              <w:rPr>
                <w:rFonts w:ascii="Arial" w:hAnsi="Arial" w:cs="Arial"/>
                <w:szCs w:val="16"/>
              </w:rPr>
              <w:t xml:space="preserve">INTERDICTING ELECTRICITY DISCONNECTION </w:t>
            </w:r>
          </w:p>
        </w:tc>
      </w:tr>
      <w:tr w:rsidR="00F012C8" w14:paraId="65510265" w14:textId="07A8B0E5" w:rsidTr="003573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dxa"/>
          </w:tcPr>
          <w:p w14:paraId="1BF97696" w14:textId="0BC197B1" w:rsidR="00F012C8" w:rsidRPr="003B6E3B" w:rsidRDefault="00F012C8" w:rsidP="00AF0E98">
            <w:pPr>
              <w:rPr>
                <w:rFonts w:ascii="Arial" w:hAnsi="Arial" w:cs="Arial"/>
                <w:szCs w:val="16"/>
                <w:lang w:val="en-GB"/>
              </w:rPr>
            </w:pPr>
            <w:r w:rsidRPr="003B6E3B">
              <w:rPr>
                <w:rFonts w:ascii="Arial" w:hAnsi="Arial" w:cs="Arial"/>
                <w:szCs w:val="16"/>
                <w:lang w:val="en-GB"/>
              </w:rPr>
              <w:t>41.</w:t>
            </w:r>
          </w:p>
        </w:tc>
        <w:tc>
          <w:tcPr>
            <w:tcW w:w="38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C471B2E" w14:textId="3DBF2F2D" w:rsidR="00F012C8" w:rsidRPr="00E56CA2" w:rsidRDefault="00F012C8" w:rsidP="00AF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Cs w:val="16"/>
                <w:lang w:val="en-GB"/>
              </w:rPr>
            </w:pPr>
            <w:r>
              <w:rPr>
                <w:rFonts w:ascii="Arial" w:hAnsi="Arial" w:cs="Arial"/>
                <w:bCs/>
                <w:szCs w:val="16"/>
                <w:lang w:val="en-GB"/>
              </w:rPr>
              <w:t>OBERT MLAMBO</w:t>
            </w:r>
            <w:r w:rsidRPr="005B1D18">
              <w:rPr>
                <w:rFonts w:ascii="Arial" w:hAnsi="Arial" w:cs="Arial"/>
                <w:b/>
                <w:szCs w:val="16"/>
                <w:lang w:val="en-GB"/>
              </w:rPr>
              <w:t xml:space="preserve"> VS</w:t>
            </w:r>
            <w:r>
              <w:rPr>
                <w:rFonts w:ascii="Arial" w:hAnsi="Arial" w:cs="Arial"/>
                <w:bCs/>
                <w:szCs w:val="16"/>
                <w:lang w:val="en-GB"/>
              </w:rPr>
              <w:t xml:space="preserve"> THE MINISTER OF HOME AFFAIRS PLUS ONE</w:t>
            </w:r>
          </w:p>
        </w:tc>
        <w:tc>
          <w:tcPr>
            <w:tcW w:w="155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EEA8083" w14:textId="6A81AD6F" w:rsidR="00F012C8" w:rsidRPr="00E56CA2" w:rsidRDefault="00F012C8" w:rsidP="00AF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Cs w:val="16"/>
                <w:lang w:val="en-GB"/>
              </w:rPr>
            </w:pPr>
            <w:r>
              <w:rPr>
                <w:rFonts w:ascii="Arial" w:hAnsi="Arial" w:cs="Arial"/>
                <w:b/>
                <w:szCs w:val="16"/>
                <w:lang w:val="en-GB"/>
              </w:rPr>
              <w:t>2026-052293</w:t>
            </w:r>
          </w:p>
        </w:tc>
        <w:tc>
          <w:tcPr>
            <w:tcW w:w="199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ECC4C66" w14:textId="5D740844" w:rsidR="00F012C8" w:rsidRDefault="000224E5" w:rsidP="00AF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Cs w:val="16"/>
                <w:lang w:val="en-GB"/>
              </w:rPr>
            </w:pPr>
            <w:r w:rsidRPr="000224E5">
              <w:rPr>
                <w:rFonts w:ascii="Arial" w:hAnsi="Arial" w:cs="Arial"/>
                <w:b/>
                <w:color w:val="00B050"/>
                <w:szCs w:val="16"/>
                <w:lang w:val="en-GB"/>
              </w:rPr>
              <w:t>MILLAR J</w:t>
            </w:r>
          </w:p>
        </w:tc>
        <w:tc>
          <w:tcPr>
            <w:tcW w:w="53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D970034" w14:textId="53E21365" w:rsidR="00F012C8" w:rsidRPr="0017373C" w:rsidRDefault="0017373C" w:rsidP="00AF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Cs w:val="16"/>
                <w:lang w:val="en-GB"/>
              </w:rPr>
            </w:pPr>
            <w:r w:rsidRPr="0017373C">
              <w:rPr>
                <w:rFonts w:ascii="Arial" w:hAnsi="Arial" w:cs="Arial"/>
                <w:bCs/>
                <w:szCs w:val="16"/>
                <w:lang w:val="en-GB"/>
              </w:rPr>
              <w:t>C</w:t>
            </w:r>
            <w:r>
              <w:rPr>
                <w:rFonts w:ascii="Arial" w:hAnsi="Arial" w:cs="Arial"/>
                <w:bCs/>
                <w:szCs w:val="16"/>
                <w:lang w:val="en-GB"/>
              </w:rPr>
              <w:t>ONTEMPT OF COURT</w:t>
            </w:r>
          </w:p>
        </w:tc>
      </w:tr>
      <w:tr w:rsidR="00F012C8" w14:paraId="63FA2C0D" w14:textId="72884AE7" w:rsidTr="0035731C">
        <w:trPr>
          <w:trHeight w:val="8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dxa"/>
          </w:tcPr>
          <w:p w14:paraId="21C65ACC" w14:textId="538B4EDB" w:rsidR="00F012C8" w:rsidRPr="003B6E3B" w:rsidRDefault="00F012C8" w:rsidP="00AF0E98">
            <w:pPr>
              <w:rPr>
                <w:rFonts w:ascii="Arial" w:hAnsi="Arial" w:cs="Arial"/>
                <w:szCs w:val="16"/>
                <w:lang w:val="en-GB"/>
              </w:rPr>
            </w:pPr>
            <w:r>
              <w:rPr>
                <w:rFonts w:ascii="Arial" w:hAnsi="Arial" w:cs="Arial"/>
                <w:szCs w:val="16"/>
                <w:lang w:val="en-GB"/>
              </w:rPr>
              <w:t>44.</w:t>
            </w:r>
          </w:p>
        </w:tc>
        <w:tc>
          <w:tcPr>
            <w:tcW w:w="38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19616D4" w14:textId="37BA87B6" w:rsidR="00F012C8" w:rsidRDefault="00F012C8" w:rsidP="00AF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Cs w:val="16"/>
                <w:lang w:val="en-GB"/>
              </w:rPr>
            </w:pPr>
            <w:r w:rsidRPr="00EF3993">
              <w:rPr>
                <w:rFonts w:ascii="Arial" w:hAnsi="Arial" w:cs="Arial"/>
                <w:b/>
                <w:szCs w:val="16"/>
                <w:lang w:val="en-GB"/>
              </w:rPr>
              <w:t>(EX-PARTE)</w:t>
            </w:r>
            <w:r>
              <w:rPr>
                <w:rFonts w:ascii="Arial" w:hAnsi="Arial" w:cs="Arial"/>
                <w:bCs/>
                <w:szCs w:val="16"/>
                <w:lang w:val="en-GB"/>
              </w:rPr>
              <w:t xml:space="preserve"> THEO DU PREEZ</w:t>
            </w:r>
          </w:p>
        </w:tc>
        <w:tc>
          <w:tcPr>
            <w:tcW w:w="155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5F6B13D" w14:textId="09F52471" w:rsidR="00F012C8" w:rsidRDefault="00F012C8" w:rsidP="00AF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Cs w:val="16"/>
                <w:lang w:val="en-GB"/>
              </w:rPr>
            </w:pPr>
            <w:r>
              <w:rPr>
                <w:rFonts w:ascii="Arial" w:hAnsi="Arial" w:cs="Arial"/>
                <w:b/>
                <w:szCs w:val="16"/>
                <w:lang w:val="en-GB"/>
              </w:rPr>
              <w:t>2026-101928</w:t>
            </w:r>
          </w:p>
        </w:tc>
        <w:tc>
          <w:tcPr>
            <w:tcW w:w="199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00FAF97" w14:textId="476E00C7" w:rsidR="00F012C8" w:rsidRDefault="000224E5" w:rsidP="00AF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Cs w:val="16"/>
                <w:lang w:val="en-GB"/>
              </w:rPr>
            </w:pPr>
            <w:r w:rsidRPr="000224E5">
              <w:rPr>
                <w:rFonts w:ascii="Arial" w:hAnsi="Arial" w:cs="Arial"/>
                <w:b/>
                <w:color w:val="00B050"/>
                <w:szCs w:val="16"/>
                <w:lang w:val="en-GB"/>
              </w:rPr>
              <w:t>MILLAR J</w:t>
            </w:r>
          </w:p>
        </w:tc>
        <w:tc>
          <w:tcPr>
            <w:tcW w:w="53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1AE74BA" w14:textId="451727B4" w:rsidR="00F012C8" w:rsidRPr="0017373C" w:rsidRDefault="0017373C" w:rsidP="00AF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Cs w:val="16"/>
                <w:lang w:val="en-GB"/>
              </w:rPr>
            </w:pPr>
            <w:r w:rsidRPr="0017373C">
              <w:rPr>
                <w:rFonts w:ascii="Arial" w:hAnsi="Arial" w:cs="Arial"/>
                <w:bCs/>
                <w:szCs w:val="16"/>
                <w:lang w:val="en-GB"/>
              </w:rPr>
              <w:t>CURATOR AD LITEM</w:t>
            </w:r>
          </w:p>
        </w:tc>
      </w:tr>
      <w:tr w:rsidR="00F012C8" w14:paraId="0ED3233F" w14:textId="4346C37F" w:rsidTr="003573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dxa"/>
          </w:tcPr>
          <w:p w14:paraId="1D102241" w14:textId="6605BC55" w:rsidR="00F012C8" w:rsidRDefault="00F012C8" w:rsidP="00AF0E98">
            <w:pPr>
              <w:rPr>
                <w:rFonts w:ascii="Arial" w:hAnsi="Arial" w:cs="Arial"/>
                <w:szCs w:val="16"/>
                <w:lang w:val="en-GB"/>
              </w:rPr>
            </w:pPr>
            <w:r>
              <w:rPr>
                <w:rFonts w:ascii="Arial" w:hAnsi="Arial" w:cs="Arial"/>
                <w:szCs w:val="16"/>
                <w:lang w:val="en-GB"/>
              </w:rPr>
              <w:t>47.</w:t>
            </w:r>
          </w:p>
        </w:tc>
        <w:tc>
          <w:tcPr>
            <w:tcW w:w="38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EFEE64B" w14:textId="4B2F3F35" w:rsidR="00F012C8" w:rsidRDefault="00F012C8" w:rsidP="00AF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Cs w:val="16"/>
                <w:lang w:val="en-GB"/>
              </w:rPr>
            </w:pPr>
            <w:r>
              <w:rPr>
                <w:rFonts w:ascii="Arial" w:hAnsi="Arial" w:cs="Arial"/>
                <w:szCs w:val="16"/>
                <w:lang w:val="en-GB"/>
              </w:rPr>
              <w:t xml:space="preserve">OBERT MLAMBO </w:t>
            </w:r>
            <w:r w:rsidRPr="00C064EB">
              <w:rPr>
                <w:rFonts w:ascii="Arial" w:hAnsi="Arial" w:cs="Arial"/>
                <w:b/>
                <w:bCs/>
                <w:szCs w:val="16"/>
                <w:lang w:val="en-GB"/>
              </w:rPr>
              <w:t>VS</w:t>
            </w:r>
            <w:r>
              <w:rPr>
                <w:rFonts w:ascii="Arial" w:hAnsi="Arial" w:cs="Arial"/>
                <w:szCs w:val="16"/>
                <w:lang w:val="en-GB"/>
              </w:rPr>
              <w:t xml:space="preserve"> THE MINISTER OF HOME AFFAIRS PLUS ONE </w:t>
            </w:r>
          </w:p>
        </w:tc>
        <w:tc>
          <w:tcPr>
            <w:tcW w:w="155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3D57415" w14:textId="6E98B1D6" w:rsidR="00F012C8" w:rsidRDefault="00F012C8" w:rsidP="00AF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Cs w:val="16"/>
                <w:lang w:val="en-GB"/>
              </w:rPr>
            </w:pPr>
            <w:r>
              <w:rPr>
                <w:rFonts w:ascii="Arial" w:hAnsi="Arial" w:cs="Arial"/>
                <w:b/>
                <w:bCs/>
                <w:szCs w:val="16"/>
                <w:lang w:val="en-GB"/>
              </w:rPr>
              <w:t>2026-052293</w:t>
            </w:r>
          </w:p>
        </w:tc>
        <w:tc>
          <w:tcPr>
            <w:tcW w:w="199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7A165B6" w14:textId="77777777" w:rsidR="005A1051" w:rsidRPr="005A1051" w:rsidRDefault="005A1051" w:rsidP="00AF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color w:val="1F3864" w:themeColor="accent5" w:themeShade="80"/>
                <w:szCs w:val="16"/>
                <w:lang w:val="en-GB"/>
              </w:rPr>
            </w:pPr>
            <w:r w:rsidRPr="005A1051">
              <w:rPr>
                <w:rFonts w:ascii="Arial" w:hAnsi="Arial" w:cs="Arial"/>
                <w:b/>
                <w:bCs/>
                <w:color w:val="1F3864" w:themeColor="accent5" w:themeShade="80"/>
                <w:szCs w:val="16"/>
                <w:lang w:val="en-GB"/>
              </w:rPr>
              <w:t xml:space="preserve">DUPLICATE TO MATTER </w:t>
            </w:r>
          </w:p>
          <w:p w14:paraId="301EEAC7" w14:textId="15C7C8F1" w:rsidR="00F012C8" w:rsidRDefault="005A1051" w:rsidP="00AF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16"/>
                <w:lang w:val="en-GB"/>
              </w:rPr>
            </w:pPr>
            <w:r w:rsidRPr="005A1051">
              <w:rPr>
                <w:rFonts w:ascii="Arial" w:hAnsi="Arial" w:cs="Arial"/>
                <w:b/>
                <w:bCs/>
                <w:color w:val="1F3864" w:themeColor="accent5" w:themeShade="80"/>
                <w:szCs w:val="16"/>
                <w:lang w:val="en-GB"/>
              </w:rPr>
              <w:t>NUMBER 41</w:t>
            </w:r>
          </w:p>
        </w:tc>
        <w:tc>
          <w:tcPr>
            <w:tcW w:w="53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CC6BE13" w14:textId="7A3075AA" w:rsidR="00F012C8" w:rsidRDefault="00F012C8" w:rsidP="00AF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16"/>
                <w:lang w:val="en-GB"/>
              </w:rPr>
            </w:pPr>
          </w:p>
        </w:tc>
      </w:tr>
      <w:tr w:rsidR="00F012C8" w14:paraId="43F0A7BE" w14:textId="10429217" w:rsidTr="0035731C">
        <w:trPr>
          <w:trHeight w:val="8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dxa"/>
          </w:tcPr>
          <w:p w14:paraId="662A03CB" w14:textId="75265560" w:rsidR="00F012C8" w:rsidRDefault="00F012C8" w:rsidP="00AF0E98">
            <w:pPr>
              <w:rPr>
                <w:rFonts w:ascii="Arial" w:hAnsi="Arial" w:cs="Arial"/>
                <w:szCs w:val="16"/>
                <w:lang w:val="en-GB"/>
              </w:rPr>
            </w:pPr>
            <w:r>
              <w:rPr>
                <w:rFonts w:ascii="Arial" w:hAnsi="Arial" w:cs="Arial"/>
                <w:szCs w:val="16"/>
                <w:lang w:val="en-GB"/>
              </w:rPr>
              <w:t>50.</w:t>
            </w:r>
          </w:p>
        </w:tc>
        <w:tc>
          <w:tcPr>
            <w:tcW w:w="38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4E066D9" w14:textId="47D7A651" w:rsidR="00F012C8" w:rsidRDefault="00F012C8" w:rsidP="00AF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Cs w:val="16"/>
                <w:lang w:val="en-GB"/>
              </w:rPr>
            </w:pPr>
            <w:r>
              <w:rPr>
                <w:rFonts w:ascii="Arial" w:hAnsi="Arial" w:cs="Arial"/>
                <w:szCs w:val="16"/>
                <w:lang w:val="en-GB"/>
              </w:rPr>
              <w:t xml:space="preserve">JHW DU TOIT &amp; KL DU TOIT </w:t>
            </w:r>
            <w:r w:rsidRPr="007D56D1">
              <w:rPr>
                <w:rFonts w:ascii="Arial" w:hAnsi="Arial" w:cs="Arial"/>
                <w:b/>
                <w:bCs/>
                <w:szCs w:val="16"/>
                <w:lang w:val="en-GB"/>
              </w:rPr>
              <w:t>VS</w:t>
            </w:r>
            <w:r>
              <w:rPr>
                <w:rFonts w:ascii="Arial" w:hAnsi="Arial" w:cs="Arial"/>
                <w:szCs w:val="16"/>
                <w:lang w:val="en-GB"/>
              </w:rPr>
              <w:t xml:space="preserve"> INVESTEC PRIVATE BANKING</w:t>
            </w:r>
          </w:p>
        </w:tc>
        <w:tc>
          <w:tcPr>
            <w:tcW w:w="155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FD68672" w14:textId="37144652" w:rsidR="00F012C8" w:rsidRDefault="00F012C8" w:rsidP="00AF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Cs w:val="16"/>
                <w:lang w:val="en-GB"/>
              </w:rPr>
            </w:pPr>
            <w:r>
              <w:rPr>
                <w:rFonts w:ascii="Arial" w:hAnsi="Arial" w:cs="Arial"/>
                <w:b/>
                <w:bCs/>
                <w:szCs w:val="16"/>
                <w:lang w:val="en-GB"/>
              </w:rPr>
              <w:t>2024-122257</w:t>
            </w:r>
          </w:p>
        </w:tc>
        <w:tc>
          <w:tcPr>
            <w:tcW w:w="199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1BA012B" w14:textId="6220B798" w:rsidR="00F012C8" w:rsidRDefault="000224E5" w:rsidP="00AF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16"/>
                <w:lang w:val="en-GB"/>
              </w:rPr>
            </w:pPr>
            <w:r w:rsidRPr="000224E5">
              <w:rPr>
                <w:rFonts w:ascii="Arial" w:hAnsi="Arial" w:cs="Arial"/>
                <w:b/>
                <w:color w:val="00B050"/>
                <w:szCs w:val="16"/>
                <w:lang w:val="en-GB"/>
              </w:rPr>
              <w:t>MILLAR J</w:t>
            </w:r>
          </w:p>
        </w:tc>
        <w:tc>
          <w:tcPr>
            <w:tcW w:w="53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4EB4329" w14:textId="5722CED1" w:rsidR="00F012C8" w:rsidRPr="006B3497" w:rsidRDefault="006B3497" w:rsidP="00AF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16"/>
                <w:lang w:val="en-GB"/>
              </w:rPr>
            </w:pPr>
            <w:r w:rsidRPr="006B3497">
              <w:rPr>
                <w:rFonts w:ascii="Arial" w:hAnsi="Arial" w:cs="Arial"/>
                <w:szCs w:val="16"/>
                <w:lang w:val="en-GB"/>
              </w:rPr>
              <w:t>INTERDICT TOSALE OF PROPERTY</w:t>
            </w:r>
          </w:p>
        </w:tc>
      </w:tr>
      <w:tr w:rsidR="00F012C8" w14:paraId="01C602C6" w14:textId="479B6713" w:rsidTr="003573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dxa"/>
          </w:tcPr>
          <w:p w14:paraId="6DA6DDA4" w14:textId="2566FA80" w:rsidR="00F012C8" w:rsidRDefault="00F012C8" w:rsidP="00AF0E98">
            <w:pPr>
              <w:rPr>
                <w:rFonts w:ascii="Arial" w:hAnsi="Arial" w:cs="Arial"/>
                <w:szCs w:val="16"/>
                <w:lang w:val="en-GB"/>
              </w:rPr>
            </w:pPr>
            <w:r>
              <w:rPr>
                <w:rFonts w:ascii="Arial" w:hAnsi="Arial" w:cs="Arial"/>
                <w:szCs w:val="16"/>
                <w:lang w:val="en-GB"/>
              </w:rPr>
              <w:t>52.</w:t>
            </w:r>
          </w:p>
        </w:tc>
        <w:tc>
          <w:tcPr>
            <w:tcW w:w="38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9BC0B81" w14:textId="77777777" w:rsidR="00F012C8" w:rsidRPr="00C90E71" w:rsidRDefault="00F012C8" w:rsidP="00C90E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Cs w:val="16"/>
                <w:lang w:val="en-GB"/>
              </w:rPr>
            </w:pPr>
            <w:r w:rsidRPr="00C90E71">
              <w:rPr>
                <w:rFonts w:ascii="Arial" w:hAnsi="Arial" w:cs="Arial"/>
                <w:bCs/>
                <w:szCs w:val="16"/>
                <w:lang w:val="en-GB"/>
              </w:rPr>
              <w:t>MICHAEL MASILO PLU STWO OTHERS VS OSCAR SITHOLE PLUS ONE</w:t>
            </w:r>
          </w:p>
          <w:p w14:paraId="3591CE65" w14:textId="392C82F4" w:rsidR="00F012C8" w:rsidRDefault="00F012C8" w:rsidP="00C90E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Cs w:val="16"/>
                <w:lang w:val="en-GB"/>
              </w:rPr>
            </w:pPr>
            <w:r w:rsidRPr="00C90E71">
              <w:rPr>
                <w:rFonts w:ascii="Arial" w:hAnsi="Arial" w:cs="Arial"/>
                <w:bCs/>
                <w:szCs w:val="16"/>
                <w:lang w:val="en-GB"/>
              </w:rPr>
              <w:tab/>
            </w:r>
          </w:p>
        </w:tc>
        <w:tc>
          <w:tcPr>
            <w:tcW w:w="155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5A7CF3C" w14:textId="11947FEC" w:rsidR="00F012C8" w:rsidRPr="00C90E71" w:rsidRDefault="00F012C8" w:rsidP="00AF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Cs w:val="16"/>
                <w:lang w:val="en-GB"/>
              </w:rPr>
            </w:pPr>
            <w:r w:rsidRPr="00C90E71">
              <w:rPr>
                <w:rFonts w:ascii="Arial" w:hAnsi="Arial" w:cs="Arial"/>
                <w:b/>
                <w:szCs w:val="16"/>
                <w:lang w:val="en-GB"/>
              </w:rPr>
              <w:t>2024-040366</w:t>
            </w:r>
          </w:p>
        </w:tc>
        <w:tc>
          <w:tcPr>
            <w:tcW w:w="199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F5DE67E" w14:textId="1C30323D" w:rsidR="00F012C8" w:rsidRPr="00C90E71" w:rsidRDefault="000224E5" w:rsidP="00AF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Cs w:val="16"/>
                <w:lang w:val="en-GB"/>
              </w:rPr>
            </w:pPr>
            <w:r w:rsidRPr="000224E5">
              <w:rPr>
                <w:rFonts w:ascii="Arial" w:hAnsi="Arial" w:cs="Arial"/>
                <w:b/>
                <w:color w:val="00B050"/>
                <w:szCs w:val="16"/>
                <w:lang w:val="en-GB"/>
              </w:rPr>
              <w:t>MILLAR J</w:t>
            </w:r>
          </w:p>
        </w:tc>
        <w:tc>
          <w:tcPr>
            <w:tcW w:w="53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FCE1BCB" w14:textId="0D9FC491" w:rsidR="00F012C8" w:rsidRPr="00C90E71" w:rsidRDefault="006B3497" w:rsidP="00AF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Cs w:val="16"/>
                <w:lang w:val="en-GB"/>
              </w:rPr>
            </w:pPr>
            <w:r>
              <w:rPr>
                <w:rFonts w:ascii="Arial" w:hAnsi="Arial" w:cs="Arial"/>
                <w:b/>
                <w:szCs w:val="16"/>
                <w:lang w:val="en-GB"/>
              </w:rPr>
              <w:t xml:space="preserve">RECLAIMING OCCUPATION POST EVICTION </w:t>
            </w:r>
          </w:p>
        </w:tc>
      </w:tr>
      <w:tr w:rsidR="00F012C8" w14:paraId="0B2B9F4F" w14:textId="624A1B0A" w:rsidTr="0035731C">
        <w:trPr>
          <w:trHeight w:val="8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dxa"/>
          </w:tcPr>
          <w:p w14:paraId="30B59103" w14:textId="3CA3E3FB" w:rsidR="00F012C8" w:rsidRDefault="00F012C8" w:rsidP="00AF0E98">
            <w:pPr>
              <w:rPr>
                <w:rFonts w:ascii="Arial" w:hAnsi="Arial" w:cs="Arial"/>
                <w:szCs w:val="16"/>
                <w:lang w:val="en-GB"/>
              </w:rPr>
            </w:pPr>
            <w:r>
              <w:rPr>
                <w:rFonts w:ascii="Arial" w:hAnsi="Arial" w:cs="Arial"/>
                <w:szCs w:val="16"/>
                <w:lang w:val="en-GB"/>
              </w:rPr>
              <w:lastRenderedPageBreak/>
              <w:t>54.</w:t>
            </w:r>
          </w:p>
        </w:tc>
        <w:tc>
          <w:tcPr>
            <w:tcW w:w="38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49CC885" w14:textId="77777777" w:rsidR="00F012C8" w:rsidRDefault="00F012C8" w:rsidP="00AF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Cs w:val="16"/>
                <w:lang w:val="en-GB"/>
              </w:rPr>
            </w:pPr>
            <w:r>
              <w:rPr>
                <w:rFonts w:ascii="Arial" w:hAnsi="Arial" w:cs="Arial"/>
                <w:bCs/>
                <w:szCs w:val="16"/>
                <w:lang w:val="en-GB"/>
              </w:rPr>
              <w:t xml:space="preserve">MATSHIDI PHOTSANE </w:t>
            </w:r>
            <w:r w:rsidRPr="00AF6D71">
              <w:rPr>
                <w:rFonts w:ascii="Arial" w:hAnsi="Arial" w:cs="Arial"/>
                <w:b/>
                <w:szCs w:val="16"/>
                <w:lang w:val="en-GB"/>
              </w:rPr>
              <w:t>VS</w:t>
            </w:r>
            <w:r>
              <w:rPr>
                <w:rFonts w:ascii="Arial" w:hAnsi="Arial" w:cs="Arial"/>
                <w:bCs/>
                <w:szCs w:val="16"/>
                <w:lang w:val="en-GB"/>
              </w:rPr>
              <w:t xml:space="preserve"> SB GUARANTEE COMPANT (RF) (PTY) LTD</w:t>
            </w:r>
          </w:p>
          <w:p w14:paraId="7AAD4F68" w14:textId="77777777" w:rsidR="00F012C8" w:rsidRDefault="00F012C8" w:rsidP="00AF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Cs w:val="16"/>
                <w:lang w:val="en-GB"/>
              </w:rPr>
            </w:pPr>
          </w:p>
          <w:p w14:paraId="7FDFB9F6" w14:textId="77777777" w:rsidR="00F012C8" w:rsidRPr="009D21C9" w:rsidRDefault="00F012C8" w:rsidP="00BC72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color w:val="EE0000"/>
                <w:szCs w:val="16"/>
                <w:lang w:val="en-GB"/>
              </w:rPr>
            </w:pPr>
            <w:r w:rsidRPr="009D21C9">
              <w:rPr>
                <w:rFonts w:ascii="Arial" w:hAnsi="Arial" w:cs="Arial"/>
                <w:bCs/>
                <w:color w:val="EE0000"/>
                <w:szCs w:val="16"/>
                <w:lang w:val="en-GB"/>
              </w:rPr>
              <w:t xml:space="preserve">Bundle not on </w:t>
            </w:r>
            <w:proofErr w:type="spellStart"/>
            <w:r w:rsidRPr="009D21C9">
              <w:rPr>
                <w:rFonts w:ascii="Arial" w:hAnsi="Arial" w:cs="Arial"/>
                <w:bCs/>
                <w:color w:val="EE0000"/>
                <w:szCs w:val="16"/>
                <w:lang w:val="en-GB"/>
              </w:rPr>
              <w:t>Caselines</w:t>
            </w:r>
            <w:proofErr w:type="spellEnd"/>
          </w:p>
          <w:p w14:paraId="4088FF06" w14:textId="45D43283" w:rsidR="00F012C8" w:rsidRDefault="00F012C8" w:rsidP="00AF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Cs w:val="16"/>
                <w:lang w:val="en-GB"/>
              </w:rPr>
            </w:pPr>
          </w:p>
        </w:tc>
        <w:tc>
          <w:tcPr>
            <w:tcW w:w="155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2AC6856" w14:textId="2D810C7D" w:rsidR="00F012C8" w:rsidRDefault="00F012C8" w:rsidP="00AF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Cs w:val="16"/>
                <w:lang w:val="en-GB"/>
              </w:rPr>
            </w:pPr>
            <w:r>
              <w:rPr>
                <w:rFonts w:ascii="Arial" w:hAnsi="Arial" w:cs="Arial"/>
                <w:b/>
                <w:szCs w:val="16"/>
                <w:lang w:val="en-GB"/>
              </w:rPr>
              <w:t>2023-110413</w:t>
            </w:r>
          </w:p>
        </w:tc>
        <w:tc>
          <w:tcPr>
            <w:tcW w:w="199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EFA1302" w14:textId="5D3C4F7A" w:rsidR="00F012C8" w:rsidRDefault="000224E5" w:rsidP="00AF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Cs w:val="16"/>
                <w:lang w:val="en-GB"/>
              </w:rPr>
            </w:pPr>
            <w:r w:rsidRPr="000224E5">
              <w:rPr>
                <w:rFonts w:ascii="Arial" w:hAnsi="Arial" w:cs="Arial"/>
                <w:b/>
                <w:color w:val="00B050"/>
                <w:szCs w:val="16"/>
                <w:lang w:val="en-GB"/>
              </w:rPr>
              <w:t>MILLAR J</w:t>
            </w:r>
          </w:p>
        </w:tc>
        <w:tc>
          <w:tcPr>
            <w:tcW w:w="53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FFC2938" w14:textId="4C2BDCD3" w:rsidR="00F012C8" w:rsidRDefault="006B3497" w:rsidP="00AF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Cs w:val="16"/>
                <w:lang w:val="en-GB"/>
              </w:rPr>
            </w:pPr>
            <w:r>
              <w:rPr>
                <w:rFonts w:ascii="Arial" w:hAnsi="Arial" w:cs="Arial"/>
                <w:b/>
                <w:szCs w:val="16"/>
                <w:lang w:val="en-GB"/>
              </w:rPr>
              <w:t>FORCLOSRE</w:t>
            </w:r>
          </w:p>
        </w:tc>
      </w:tr>
    </w:tbl>
    <w:p w14:paraId="36224B25" w14:textId="05D11A4B" w:rsidR="00301EFB" w:rsidRDefault="006323BB" w:rsidP="007D6CA0">
      <w:pPr>
        <w:tabs>
          <w:tab w:val="left" w:pos="1350"/>
        </w:tabs>
      </w:pPr>
      <w:r>
        <w:t xml:space="preserve"> </w:t>
      </w:r>
    </w:p>
    <w:sectPr w:rsidR="00301EFB" w:rsidSect="00F012C8">
      <w:footerReference w:type="default" r:id="rId9"/>
      <w:pgSz w:w="16838" w:h="11906" w:orient="landscape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4FD528" w14:textId="77777777" w:rsidR="006A62C5" w:rsidRDefault="006A62C5" w:rsidP="001963B4">
      <w:pPr>
        <w:spacing w:after="0" w:line="240" w:lineRule="auto"/>
      </w:pPr>
      <w:r>
        <w:separator/>
      </w:r>
    </w:p>
  </w:endnote>
  <w:endnote w:type="continuationSeparator" w:id="0">
    <w:p w14:paraId="5015161F" w14:textId="77777777" w:rsidR="006A62C5" w:rsidRDefault="006A62C5" w:rsidP="001963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F9055A" w14:textId="7200D891" w:rsidR="001963B4" w:rsidRPr="001963B4" w:rsidRDefault="00804956" w:rsidP="009374BE">
    <w:pPr>
      <w:pStyle w:val="Footer"/>
      <w:jc w:val="center"/>
      <w:rPr>
        <w:i/>
        <w:lang w:val="en-US"/>
      </w:rPr>
    </w:pPr>
    <w:r>
      <w:rPr>
        <w:i/>
        <w:lang w:val="en-US"/>
      </w:rPr>
      <w:t>U</w:t>
    </w:r>
    <w:r w:rsidR="006B16A0">
      <w:rPr>
        <w:i/>
        <w:lang w:val="en-US"/>
      </w:rPr>
      <w:t xml:space="preserve">rgent Court Roll for </w:t>
    </w:r>
    <w:r w:rsidR="00E57563">
      <w:rPr>
        <w:i/>
        <w:lang w:val="en-US"/>
      </w:rPr>
      <w:t xml:space="preserve">a week </w:t>
    </w:r>
    <w:r w:rsidR="007C2335">
      <w:rPr>
        <w:i/>
        <w:lang w:val="en-US"/>
      </w:rPr>
      <w:t>commencing on the</w:t>
    </w:r>
    <w:r w:rsidR="004F09AF">
      <w:rPr>
        <w:i/>
        <w:vertAlign w:val="superscript"/>
        <w:lang w:val="en-US"/>
      </w:rPr>
      <w:t xml:space="preserve"> </w:t>
    </w:r>
    <w:r w:rsidR="00E97885">
      <w:rPr>
        <w:i/>
        <w:lang w:val="en-US"/>
      </w:rPr>
      <w:t>12</w:t>
    </w:r>
    <w:r w:rsidR="009374BE" w:rsidRPr="009374BE">
      <w:rPr>
        <w:i/>
        <w:vertAlign w:val="superscript"/>
        <w:lang w:val="en-US"/>
      </w:rPr>
      <w:t>th</w:t>
    </w:r>
    <w:r w:rsidR="00DC1552">
      <w:rPr>
        <w:i/>
        <w:lang w:val="en-US"/>
      </w:rPr>
      <w:t>May</w:t>
    </w:r>
    <w:r w:rsidR="00C06782">
      <w:rPr>
        <w:i/>
        <w:lang w:val="en-US"/>
      </w:rPr>
      <w:t xml:space="preserve"> </w:t>
    </w:r>
    <w:r w:rsidR="008D7CBD">
      <w:rPr>
        <w:i/>
        <w:lang w:val="en-US"/>
      </w:rPr>
      <w:t>202</w:t>
    </w:r>
    <w:r w:rsidR="00575C0E">
      <w:rPr>
        <w:i/>
        <w:lang w:val="en-US"/>
      </w:rPr>
      <w:t>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0E2C3E" w14:textId="77777777" w:rsidR="006A62C5" w:rsidRDefault="006A62C5" w:rsidP="001963B4">
      <w:pPr>
        <w:spacing w:after="0" w:line="240" w:lineRule="auto"/>
      </w:pPr>
      <w:r>
        <w:separator/>
      </w:r>
    </w:p>
  </w:footnote>
  <w:footnote w:type="continuationSeparator" w:id="0">
    <w:p w14:paraId="3A7911AE" w14:textId="77777777" w:rsidR="006A62C5" w:rsidRDefault="006A62C5" w:rsidP="001963B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78F624A"/>
    <w:multiLevelType w:val="hybridMultilevel"/>
    <w:tmpl w:val="2B34B7E8"/>
    <w:lvl w:ilvl="0" w:tplc="A7B457A0">
      <w:start w:val="1"/>
      <w:numFmt w:val="upperRoman"/>
      <w:lvlText w:val="%1-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993683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en-ZA" w:vendorID="64" w:dllVersion="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ZA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IzMrK0MDU1NzA3tTBX0lEKTi0uzszPAykwqgUAnBna4ywAAAA="/>
  </w:docVars>
  <w:rsids>
    <w:rsidRoot w:val="006F4C9B"/>
    <w:rsid w:val="0000005D"/>
    <w:rsid w:val="000000A3"/>
    <w:rsid w:val="0000057D"/>
    <w:rsid w:val="000005B1"/>
    <w:rsid w:val="000005FF"/>
    <w:rsid w:val="00000812"/>
    <w:rsid w:val="00000ABC"/>
    <w:rsid w:val="00000BD3"/>
    <w:rsid w:val="00000C6C"/>
    <w:rsid w:val="00000C73"/>
    <w:rsid w:val="00000CD2"/>
    <w:rsid w:val="00000FAD"/>
    <w:rsid w:val="00001033"/>
    <w:rsid w:val="00001390"/>
    <w:rsid w:val="00001EE9"/>
    <w:rsid w:val="00001F5F"/>
    <w:rsid w:val="00002054"/>
    <w:rsid w:val="000020D1"/>
    <w:rsid w:val="00002481"/>
    <w:rsid w:val="000027E2"/>
    <w:rsid w:val="00002917"/>
    <w:rsid w:val="00002D90"/>
    <w:rsid w:val="00002FF4"/>
    <w:rsid w:val="00003139"/>
    <w:rsid w:val="00003348"/>
    <w:rsid w:val="00003712"/>
    <w:rsid w:val="000038CC"/>
    <w:rsid w:val="00003DA8"/>
    <w:rsid w:val="00003DC0"/>
    <w:rsid w:val="00003E2D"/>
    <w:rsid w:val="00003EE7"/>
    <w:rsid w:val="00004013"/>
    <w:rsid w:val="000042FF"/>
    <w:rsid w:val="00004368"/>
    <w:rsid w:val="000044CC"/>
    <w:rsid w:val="00004591"/>
    <w:rsid w:val="0000488D"/>
    <w:rsid w:val="00004927"/>
    <w:rsid w:val="00004D07"/>
    <w:rsid w:val="000057D1"/>
    <w:rsid w:val="000059C3"/>
    <w:rsid w:val="00005AD8"/>
    <w:rsid w:val="0000613C"/>
    <w:rsid w:val="000061C4"/>
    <w:rsid w:val="000063AF"/>
    <w:rsid w:val="000064A5"/>
    <w:rsid w:val="000065B0"/>
    <w:rsid w:val="0000669F"/>
    <w:rsid w:val="00006840"/>
    <w:rsid w:val="00006C9E"/>
    <w:rsid w:val="00006D7A"/>
    <w:rsid w:val="0000707A"/>
    <w:rsid w:val="000070F8"/>
    <w:rsid w:val="00007257"/>
    <w:rsid w:val="000074D5"/>
    <w:rsid w:val="0000753F"/>
    <w:rsid w:val="000075D3"/>
    <w:rsid w:val="00007684"/>
    <w:rsid w:val="00007AB9"/>
    <w:rsid w:val="00007BC6"/>
    <w:rsid w:val="0001000C"/>
    <w:rsid w:val="00010432"/>
    <w:rsid w:val="00010618"/>
    <w:rsid w:val="000107B0"/>
    <w:rsid w:val="000108EF"/>
    <w:rsid w:val="000109F6"/>
    <w:rsid w:val="00010B04"/>
    <w:rsid w:val="00011884"/>
    <w:rsid w:val="00011D58"/>
    <w:rsid w:val="00012218"/>
    <w:rsid w:val="00012675"/>
    <w:rsid w:val="00012980"/>
    <w:rsid w:val="00012D5E"/>
    <w:rsid w:val="00012DD1"/>
    <w:rsid w:val="0001300C"/>
    <w:rsid w:val="0001309A"/>
    <w:rsid w:val="0001337B"/>
    <w:rsid w:val="000133A9"/>
    <w:rsid w:val="0001352D"/>
    <w:rsid w:val="0001367E"/>
    <w:rsid w:val="000136B2"/>
    <w:rsid w:val="000138B7"/>
    <w:rsid w:val="00013ADF"/>
    <w:rsid w:val="00013CED"/>
    <w:rsid w:val="00013EC0"/>
    <w:rsid w:val="00013F00"/>
    <w:rsid w:val="00013F67"/>
    <w:rsid w:val="00013F9C"/>
    <w:rsid w:val="00013FE0"/>
    <w:rsid w:val="000141C6"/>
    <w:rsid w:val="00014296"/>
    <w:rsid w:val="000145E0"/>
    <w:rsid w:val="00014754"/>
    <w:rsid w:val="000147FF"/>
    <w:rsid w:val="00014C0B"/>
    <w:rsid w:val="00014ECE"/>
    <w:rsid w:val="00014FCF"/>
    <w:rsid w:val="000150F0"/>
    <w:rsid w:val="000151C0"/>
    <w:rsid w:val="0001521F"/>
    <w:rsid w:val="00015796"/>
    <w:rsid w:val="00015A45"/>
    <w:rsid w:val="00015ACC"/>
    <w:rsid w:val="00015C55"/>
    <w:rsid w:val="00015DF2"/>
    <w:rsid w:val="00015EFB"/>
    <w:rsid w:val="00016487"/>
    <w:rsid w:val="0001652E"/>
    <w:rsid w:val="000168C3"/>
    <w:rsid w:val="00016BAD"/>
    <w:rsid w:val="00016C05"/>
    <w:rsid w:val="00016F00"/>
    <w:rsid w:val="00017079"/>
    <w:rsid w:val="00017193"/>
    <w:rsid w:val="0001724A"/>
    <w:rsid w:val="00017798"/>
    <w:rsid w:val="000177FE"/>
    <w:rsid w:val="00017AC1"/>
    <w:rsid w:val="00017D69"/>
    <w:rsid w:val="00017DF3"/>
    <w:rsid w:val="00017DF9"/>
    <w:rsid w:val="00017EE7"/>
    <w:rsid w:val="0002010F"/>
    <w:rsid w:val="000201C8"/>
    <w:rsid w:val="000205B7"/>
    <w:rsid w:val="00020C45"/>
    <w:rsid w:val="00020D34"/>
    <w:rsid w:val="00020D49"/>
    <w:rsid w:val="00021365"/>
    <w:rsid w:val="0002166A"/>
    <w:rsid w:val="000217A6"/>
    <w:rsid w:val="00021B46"/>
    <w:rsid w:val="00021D36"/>
    <w:rsid w:val="00021DC7"/>
    <w:rsid w:val="00022043"/>
    <w:rsid w:val="00022407"/>
    <w:rsid w:val="0002247C"/>
    <w:rsid w:val="000224E5"/>
    <w:rsid w:val="00022B24"/>
    <w:rsid w:val="00022C07"/>
    <w:rsid w:val="00022C67"/>
    <w:rsid w:val="00022EFB"/>
    <w:rsid w:val="00023181"/>
    <w:rsid w:val="000232A5"/>
    <w:rsid w:val="000233D2"/>
    <w:rsid w:val="00023583"/>
    <w:rsid w:val="0002369B"/>
    <w:rsid w:val="00023CB8"/>
    <w:rsid w:val="00023CBC"/>
    <w:rsid w:val="00023EF6"/>
    <w:rsid w:val="000242C4"/>
    <w:rsid w:val="00024398"/>
    <w:rsid w:val="0002462E"/>
    <w:rsid w:val="00024632"/>
    <w:rsid w:val="00024823"/>
    <w:rsid w:val="0002482B"/>
    <w:rsid w:val="00024B3F"/>
    <w:rsid w:val="00024E49"/>
    <w:rsid w:val="00024EA3"/>
    <w:rsid w:val="00025443"/>
    <w:rsid w:val="000255BC"/>
    <w:rsid w:val="00025AFC"/>
    <w:rsid w:val="00025BA1"/>
    <w:rsid w:val="00025C61"/>
    <w:rsid w:val="00025CF4"/>
    <w:rsid w:val="00025FA3"/>
    <w:rsid w:val="00025FBC"/>
    <w:rsid w:val="000262B4"/>
    <w:rsid w:val="0002633F"/>
    <w:rsid w:val="00026866"/>
    <w:rsid w:val="00026A95"/>
    <w:rsid w:val="00026B49"/>
    <w:rsid w:val="00026C09"/>
    <w:rsid w:val="00026C8D"/>
    <w:rsid w:val="00026CF4"/>
    <w:rsid w:val="00026E20"/>
    <w:rsid w:val="00026FF0"/>
    <w:rsid w:val="00027070"/>
    <w:rsid w:val="000273B0"/>
    <w:rsid w:val="000274AF"/>
    <w:rsid w:val="0002772F"/>
    <w:rsid w:val="000277C6"/>
    <w:rsid w:val="000278D0"/>
    <w:rsid w:val="0002793C"/>
    <w:rsid w:val="00027AC6"/>
    <w:rsid w:val="00027ACA"/>
    <w:rsid w:val="00027C80"/>
    <w:rsid w:val="000300C8"/>
    <w:rsid w:val="0003040C"/>
    <w:rsid w:val="0003044E"/>
    <w:rsid w:val="00030799"/>
    <w:rsid w:val="00030BBA"/>
    <w:rsid w:val="000312F7"/>
    <w:rsid w:val="00031D7F"/>
    <w:rsid w:val="00032AA4"/>
    <w:rsid w:val="00032DB0"/>
    <w:rsid w:val="00032E97"/>
    <w:rsid w:val="00033151"/>
    <w:rsid w:val="0003321D"/>
    <w:rsid w:val="000339F2"/>
    <w:rsid w:val="00033EFC"/>
    <w:rsid w:val="00033F35"/>
    <w:rsid w:val="0003419C"/>
    <w:rsid w:val="00034A8E"/>
    <w:rsid w:val="00034CA5"/>
    <w:rsid w:val="0003508E"/>
    <w:rsid w:val="00035224"/>
    <w:rsid w:val="0003552E"/>
    <w:rsid w:val="0003555E"/>
    <w:rsid w:val="00035742"/>
    <w:rsid w:val="00035939"/>
    <w:rsid w:val="000359CD"/>
    <w:rsid w:val="00035B76"/>
    <w:rsid w:val="00035EE6"/>
    <w:rsid w:val="000365C7"/>
    <w:rsid w:val="00036873"/>
    <w:rsid w:val="00036D2A"/>
    <w:rsid w:val="00036DA7"/>
    <w:rsid w:val="0003712E"/>
    <w:rsid w:val="000378D1"/>
    <w:rsid w:val="00037BE6"/>
    <w:rsid w:val="00037D6D"/>
    <w:rsid w:val="00037E38"/>
    <w:rsid w:val="00037EED"/>
    <w:rsid w:val="00040092"/>
    <w:rsid w:val="000403CF"/>
    <w:rsid w:val="00040420"/>
    <w:rsid w:val="0004051B"/>
    <w:rsid w:val="00040A33"/>
    <w:rsid w:val="00040B07"/>
    <w:rsid w:val="000412F4"/>
    <w:rsid w:val="00041552"/>
    <w:rsid w:val="00041949"/>
    <w:rsid w:val="00041EB3"/>
    <w:rsid w:val="00042159"/>
    <w:rsid w:val="000422CF"/>
    <w:rsid w:val="00042353"/>
    <w:rsid w:val="0004255E"/>
    <w:rsid w:val="000427D1"/>
    <w:rsid w:val="00042C12"/>
    <w:rsid w:val="00042FB3"/>
    <w:rsid w:val="000435E4"/>
    <w:rsid w:val="000436A0"/>
    <w:rsid w:val="000436F2"/>
    <w:rsid w:val="00043790"/>
    <w:rsid w:val="00043A1A"/>
    <w:rsid w:val="0004472C"/>
    <w:rsid w:val="00044909"/>
    <w:rsid w:val="00045A8E"/>
    <w:rsid w:val="00045C1D"/>
    <w:rsid w:val="0004613C"/>
    <w:rsid w:val="000461FF"/>
    <w:rsid w:val="0004669A"/>
    <w:rsid w:val="00046733"/>
    <w:rsid w:val="00046882"/>
    <w:rsid w:val="0004693F"/>
    <w:rsid w:val="00046B0D"/>
    <w:rsid w:val="00046B52"/>
    <w:rsid w:val="00046F7B"/>
    <w:rsid w:val="00047118"/>
    <w:rsid w:val="000472E1"/>
    <w:rsid w:val="00047443"/>
    <w:rsid w:val="00047444"/>
    <w:rsid w:val="0004770F"/>
    <w:rsid w:val="0004775B"/>
    <w:rsid w:val="00047A1C"/>
    <w:rsid w:val="00047A72"/>
    <w:rsid w:val="00047B4C"/>
    <w:rsid w:val="00047DEA"/>
    <w:rsid w:val="00047E72"/>
    <w:rsid w:val="0005059D"/>
    <w:rsid w:val="00050684"/>
    <w:rsid w:val="0005068F"/>
    <w:rsid w:val="00050762"/>
    <w:rsid w:val="000508AB"/>
    <w:rsid w:val="00050A6E"/>
    <w:rsid w:val="00050B25"/>
    <w:rsid w:val="00050CA0"/>
    <w:rsid w:val="00050EDF"/>
    <w:rsid w:val="00051371"/>
    <w:rsid w:val="000516B8"/>
    <w:rsid w:val="000516DC"/>
    <w:rsid w:val="00051789"/>
    <w:rsid w:val="00051AF7"/>
    <w:rsid w:val="00051DD1"/>
    <w:rsid w:val="000521E3"/>
    <w:rsid w:val="0005261B"/>
    <w:rsid w:val="00052FE0"/>
    <w:rsid w:val="000530A3"/>
    <w:rsid w:val="000531A3"/>
    <w:rsid w:val="000536F6"/>
    <w:rsid w:val="000538AC"/>
    <w:rsid w:val="00053A9A"/>
    <w:rsid w:val="00053D9E"/>
    <w:rsid w:val="00054151"/>
    <w:rsid w:val="000541ED"/>
    <w:rsid w:val="000544CF"/>
    <w:rsid w:val="000548DD"/>
    <w:rsid w:val="00054DF8"/>
    <w:rsid w:val="00054F34"/>
    <w:rsid w:val="00054F39"/>
    <w:rsid w:val="00054F62"/>
    <w:rsid w:val="00054F65"/>
    <w:rsid w:val="000555D2"/>
    <w:rsid w:val="000556C4"/>
    <w:rsid w:val="00055777"/>
    <w:rsid w:val="00055840"/>
    <w:rsid w:val="0005592D"/>
    <w:rsid w:val="00055A83"/>
    <w:rsid w:val="00055C78"/>
    <w:rsid w:val="00055CC9"/>
    <w:rsid w:val="00055F52"/>
    <w:rsid w:val="000560C3"/>
    <w:rsid w:val="00056231"/>
    <w:rsid w:val="000568AA"/>
    <w:rsid w:val="00056C43"/>
    <w:rsid w:val="00056C9C"/>
    <w:rsid w:val="00056CB6"/>
    <w:rsid w:val="00056CFD"/>
    <w:rsid w:val="000573D0"/>
    <w:rsid w:val="0005770E"/>
    <w:rsid w:val="000577B9"/>
    <w:rsid w:val="00057A25"/>
    <w:rsid w:val="00057A92"/>
    <w:rsid w:val="00057B07"/>
    <w:rsid w:val="00057CC4"/>
    <w:rsid w:val="00057E03"/>
    <w:rsid w:val="00057E9C"/>
    <w:rsid w:val="00060251"/>
    <w:rsid w:val="000605E5"/>
    <w:rsid w:val="000607AD"/>
    <w:rsid w:val="000608D1"/>
    <w:rsid w:val="00060DB5"/>
    <w:rsid w:val="00060DE0"/>
    <w:rsid w:val="000611BC"/>
    <w:rsid w:val="000614B5"/>
    <w:rsid w:val="00061826"/>
    <w:rsid w:val="000618F3"/>
    <w:rsid w:val="00061A79"/>
    <w:rsid w:val="00061A91"/>
    <w:rsid w:val="00061AB9"/>
    <w:rsid w:val="00061EE8"/>
    <w:rsid w:val="00061FC3"/>
    <w:rsid w:val="00061FE7"/>
    <w:rsid w:val="0006212F"/>
    <w:rsid w:val="000621AA"/>
    <w:rsid w:val="000623A3"/>
    <w:rsid w:val="0006258D"/>
    <w:rsid w:val="000625DF"/>
    <w:rsid w:val="000628AF"/>
    <w:rsid w:val="00062D36"/>
    <w:rsid w:val="00062E44"/>
    <w:rsid w:val="00062FA7"/>
    <w:rsid w:val="00062FDD"/>
    <w:rsid w:val="00063279"/>
    <w:rsid w:val="000633E2"/>
    <w:rsid w:val="000635CB"/>
    <w:rsid w:val="00063869"/>
    <w:rsid w:val="00063872"/>
    <w:rsid w:val="00063BED"/>
    <w:rsid w:val="00063D46"/>
    <w:rsid w:val="0006411A"/>
    <w:rsid w:val="0006417F"/>
    <w:rsid w:val="000642FE"/>
    <w:rsid w:val="00064498"/>
    <w:rsid w:val="00064628"/>
    <w:rsid w:val="000646FA"/>
    <w:rsid w:val="00064E9E"/>
    <w:rsid w:val="00064FD9"/>
    <w:rsid w:val="00065372"/>
    <w:rsid w:val="00065399"/>
    <w:rsid w:val="000654B4"/>
    <w:rsid w:val="00065A48"/>
    <w:rsid w:val="00065C17"/>
    <w:rsid w:val="00065DB2"/>
    <w:rsid w:val="0006623F"/>
    <w:rsid w:val="0006642C"/>
    <w:rsid w:val="00066474"/>
    <w:rsid w:val="000668B3"/>
    <w:rsid w:val="00066BAF"/>
    <w:rsid w:val="00067238"/>
    <w:rsid w:val="000672D9"/>
    <w:rsid w:val="0006784F"/>
    <w:rsid w:val="00067A10"/>
    <w:rsid w:val="00067ADD"/>
    <w:rsid w:val="00067E7A"/>
    <w:rsid w:val="00067E91"/>
    <w:rsid w:val="000707DC"/>
    <w:rsid w:val="00070B6E"/>
    <w:rsid w:val="00070CC2"/>
    <w:rsid w:val="00070CD6"/>
    <w:rsid w:val="00070D7A"/>
    <w:rsid w:val="00071338"/>
    <w:rsid w:val="000713DF"/>
    <w:rsid w:val="00071536"/>
    <w:rsid w:val="00071B72"/>
    <w:rsid w:val="00071D1A"/>
    <w:rsid w:val="00071E2F"/>
    <w:rsid w:val="00071FE3"/>
    <w:rsid w:val="00071FF3"/>
    <w:rsid w:val="0007209F"/>
    <w:rsid w:val="000721D7"/>
    <w:rsid w:val="000723BE"/>
    <w:rsid w:val="00072427"/>
    <w:rsid w:val="00072D21"/>
    <w:rsid w:val="00072DFA"/>
    <w:rsid w:val="00072EB2"/>
    <w:rsid w:val="00072F0E"/>
    <w:rsid w:val="00073137"/>
    <w:rsid w:val="0007320F"/>
    <w:rsid w:val="00073853"/>
    <w:rsid w:val="0007396D"/>
    <w:rsid w:val="00073A5A"/>
    <w:rsid w:val="00073D5D"/>
    <w:rsid w:val="00073FCE"/>
    <w:rsid w:val="0007413C"/>
    <w:rsid w:val="00074670"/>
    <w:rsid w:val="00074743"/>
    <w:rsid w:val="00074926"/>
    <w:rsid w:val="00074DEF"/>
    <w:rsid w:val="000750E1"/>
    <w:rsid w:val="000758FC"/>
    <w:rsid w:val="00075C57"/>
    <w:rsid w:val="00076003"/>
    <w:rsid w:val="000760D8"/>
    <w:rsid w:val="000769C4"/>
    <w:rsid w:val="00076B7F"/>
    <w:rsid w:val="00076E68"/>
    <w:rsid w:val="00076E9D"/>
    <w:rsid w:val="00076EF1"/>
    <w:rsid w:val="00076F9C"/>
    <w:rsid w:val="000772D6"/>
    <w:rsid w:val="00077B50"/>
    <w:rsid w:val="00077CF5"/>
    <w:rsid w:val="00077E51"/>
    <w:rsid w:val="00080219"/>
    <w:rsid w:val="000803F5"/>
    <w:rsid w:val="00080707"/>
    <w:rsid w:val="00080A8E"/>
    <w:rsid w:val="00080E46"/>
    <w:rsid w:val="000811DF"/>
    <w:rsid w:val="000812E4"/>
    <w:rsid w:val="000815F4"/>
    <w:rsid w:val="0008177B"/>
    <w:rsid w:val="000819EA"/>
    <w:rsid w:val="00081A03"/>
    <w:rsid w:val="00081FC9"/>
    <w:rsid w:val="000823F0"/>
    <w:rsid w:val="00082542"/>
    <w:rsid w:val="0008254F"/>
    <w:rsid w:val="000827E6"/>
    <w:rsid w:val="000829C2"/>
    <w:rsid w:val="00082B31"/>
    <w:rsid w:val="00082E1C"/>
    <w:rsid w:val="00082EE2"/>
    <w:rsid w:val="00082EED"/>
    <w:rsid w:val="0008302F"/>
    <w:rsid w:val="00083031"/>
    <w:rsid w:val="00083692"/>
    <w:rsid w:val="00083720"/>
    <w:rsid w:val="00083787"/>
    <w:rsid w:val="00083832"/>
    <w:rsid w:val="00083A58"/>
    <w:rsid w:val="00083AD7"/>
    <w:rsid w:val="00083B93"/>
    <w:rsid w:val="00083C1E"/>
    <w:rsid w:val="00083D7B"/>
    <w:rsid w:val="00083E7E"/>
    <w:rsid w:val="00083E9F"/>
    <w:rsid w:val="0008467A"/>
    <w:rsid w:val="00084726"/>
    <w:rsid w:val="00084796"/>
    <w:rsid w:val="00084EE8"/>
    <w:rsid w:val="0008508B"/>
    <w:rsid w:val="00085171"/>
    <w:rsid w:val="000854B5"/>
    <w:rsid w:val="0008554A"/>
    <w:rsid w:val="00085791"/>
    <w:rsid w:val="00085A38"/>
    <w:rsid w:val="00085D9B"/>
    <w:rsid w:val="000861ED"/>
    <w:rsid w:val="00086341"/>
    <w:rsid w:val="000864C5"/>
    <w:rsid w:val="00086C9E"/>
    <w:rsid w:val="00086CB6"/>
    <w:rsid w:val="00086F1E"/>
    <w:rsid w:val="0008737A"/>
    <w:rsid w:val="000873D6"/>
    <w:rsid w:val="00087696"/>
    <w:rsid w:val="00087B98"/>
    <w:rsid w:val="00087D75"/>
    <w:rsid w:val="00087E78"/>
    <w:rsid w:val="0009030A"/>
    <w:rsid w:val="0009054A"/>
    <w:rsid w:val="00090DFC"/>
    <w:rsid w:val="00090FC2"/>
    <w:rsid w:val="00091110"/>
    <w:rsid w:val="00091642"/>
    <w:rsid w:val="00091DC3"/>
    <w:rsid w:val="000925CC"/>
    <w:rsid w:val="00092D28"/>
    <w:rsid w:val="00092DDC"/>
    <w:rsid w:val="00092FAB"/>
    <w:rsid w:val="0009312A"/>
    <w:rsid w:val="0009313C"/>
    <w:rsid w:val="0009315A"/>
    <w:rsid w:val="00093422"/>
    <w:rsid w:val="00093946"/>
    <w:rsid w:val="00093B04"/>
    <w:rsid w:val="00093CD1"/>
    <w:rsid w:val="00094061"/>
    <w:rsid w:val="000946DE"/>
    <w:rsid w:val="00094796"/>
    <w:rsid w:val="00094AD9"/>
    <w:rsid w:val="00094E4F"/>
    <w:rsid w:val="00094ED2"/>
    <w:rsid w:val="00095247"/>
    <w:rsid w:val="000958F6"/>
    <w:rsid w:val="00095B7F"/>
    <w:rsid w:val="00095E1B"/>
    <w:rsid w:val="00095F18"/>
    <w:rsid w:val="00095F7A"/>
    <w:rsid w:val="0009692F"/>
    <w:rsid w:val="00096D0C"/>
    <w:rsid w:val="0009730F"/>
    <w:rsid w:val="00097598"/>
    <w:rsid w:val="00097898"/>
    <w:rsid w:val="000978AD"/>
    <w:rsid w:val="00097A3C"/>
    <w:rsid w:val="00097A48"/>
    <w:rsid w:val="00097A8B"/>
    <w:rsid w:val="00097A98"/>
    <w:rsid w:val="00097BCC"/>
    <w:rsid w:val="00097CC3"/>
    <w:rsid w:val="00097DDD"/>
    <w:rsid w:val="00097E46"/>
    <w:rsid w:val="000A00FE"/>
    <w:rsid w:val="000A0196"/>
    <w:rsid w:val="000A01E8"/>
    <w:rsid w:val="000A0253"/>
    <w:rsid w:val="000A0264"/>
    <w:rsid w:val="000A0480"/>
    <w:rsid w:val="000A0563"/>
    <w:rsid w:val="000A0734"/>
    <w:rsid w:val="000A0BE8"/>
    <w:rsid w:val="000A0DE9"/>
    <w:rsid w:val="000A10FF"/>
    <w:rsid w:val="000A1237"/>
    <w:rsid w:val="000A1494"/>
    <w:rsid w:val="000A14B5"/>
    <w:rsid w:val="000A15BD"/>
    <w:rsid w:val="000A182B"/>
    <w:rsid w:val="000A2284"/>
    <w:rsid w:val="000A23A5"/>
    <w:rsid w:val="000A2803"/>
    <w:rsid w:val="000A2A59"/>
    <w:rsid w:val="000A2A80"/>
    <w:rsid w:val="000A2B3C"/>
    <w:rsid w:val="000A2EAA"/>
    <w:rsid w:val="000A2FE8"/>
    <w:rsid w:val="000A323C"/>
    <w:rsid w:val="000A3269"/>
    <w:rsid w:val="000A3497"/>
    <w:rsid w:val="000A34FC"/>
    <w:rsid w:val="000A3527"/>
    <w:rsid w:val="000A3638"/>
    <w:rsid w:val="000A36C8"/>
    <w:rsid w:val="000A3729"/>
    <w:rsid w:val="000A396C"/>
    <w:rsid w:val="000A3A40"/>
    <w:rsid w:val="000A3AE0"/>
    <w:rsid w:val="000A3DA3"/>
    <w:rsid w:val="000A4077"/>
    <w:rsid w:val="000A424E"/>
    <w:rsid w:val="000A435E"/>
    <w:rsid w:val="000A43DA"/>
    <w:rsid w:val="000A4494"/>
    <w:rsid w:val="000A472E"/>
    <w:rsid w:val="000A49A9"/>
    <w:rsid w:val="000A4A7F"/>
    <w:rsid w:val="000A4D5D"/>
    <w:rsid w:val="000A4D6D"/>
    <w:rsid w:val="000A4EA7"/>
    <w:rsid w:val="000A4EC4"/>
    <w:rsid w:val="000A504A"/>
    <w:rsid w:val="000A52CC"/>
    <w:rsid w:val="000A53D0"/>
    <w:rsid w:val="000A54B4"/>
    <w:rsid w:val="000A54BE"/>
    <w:rsid w:val="000A5530"/>
    <w:rsid w:val="000A581E"/>
    <w:rsid w:val="000A5BC9"/>
    <w:rsid w:val="000A5C42"/>
    <w:rsid w:val="000A5E92"/>
    <w:rsid w:val="000A5FC9"/>
    <w:rsid w:val="000A649C"/>
    <w:rsid w:val="000A67B2"/>
    <w:rsid w:val="000A67D9"/>
    <w:rsid w:val="000A687D"/>
    <w:rsid w:val="000A6BCE"/>
    <w:rsid w:val="000A7182"/>
    <w:rsid w:val="000A76C6"/>
    <w:rsid w:val="000A770D"/>
    <w:rsid w:val="000A7C19"/>
    <w:rsid w:val="000A7C36"/>
    <w:rsid w:val="000A7CF2"/>
    <w:rsid w:val="000A7E5C"/>
    <w:rsid w:val="000B038B"/>
    <w:rsid w:val="000B0429"/>
    <w:rsid w:val="000B05A0"/>
    <w:rsid w:val="000B07AC"/>
    <w:rsid w:val="000B082A"/>
    <w:rsid w:val="000B08E3"/>
    <w:rsid w:val="000B0F19"/>
    <w:rsid w:val="000B1063"/>
    <w:rsid w:val="000B13A1"/>
    <w:rsid w:val="000B147A"/>
    <w:rsid w:val="000B1D3C"/>
    <w:rsid w:val="000B2109"/>
    <w:rsid w:val="000B2193"/>
    <w:rsid w:val="000B22DB"/>
    <w:rsid w:val="000B23AE"/>
    <w:rsid w:val="000B25F9"/>
    <w:rsid w:val="000B2B82"/>
    <w:rsid w:val="000B2EE1"/>
    <w:rsid w:val="000B3039"/>
    <w:rsid w:val="000B3211"/>
    <w:rsid w:val="000B3520"/>
    <w:rsid w:val="000B3879"/>
    <w:rsid w:val="000B397B"/>
    <w:rsid w:val="000B3F55"/>
    <w:rsid w:val="000B3FD5"/>
    <w:rsid w:val="000B41D8"/>
    <w:rsid w:val="000B41E8"/>
    <w:rsid w:val="000B41F5"/>
    <w:rsid w:val="000B4235"/>
    <w:rsid w:val="000B4C4C"/>
    <w:rsid w:val="000B4F7F"/>
    <w:rsid w:val="000B5787"/>
    <w:rsid w:val="000B5B03"/>
    <w:rsid w:val="000B5E5C"/>
    <w:rsid w:val="000B5F58"/>
    <w:rsid w:val="000B64BE"/>
    <w:rsid w:val="000B683F"/>
    <w:rsid w:val="000B695C"/>
    <w:rsid w:val="000B6BD2"/>
    <w:rsid w:val="000B6C51"/>
    <w:rsid w:val="000B701C"/>
    <w:rsid w:val="000B708A"/>
    <w:rsid w:val="000B72FC"/>
    <w:rsid w:val="000B732C"/>
    <w:rsid w:val="000B75AD"/>
    <w:rsid w:val="000B75C8"/>
    <w:rsid w:val="000B76B2"/>
    <w:rsid w:val="000B7D4B"/>
    <w:rsid w:val="000B7EA5"/>
    <w:rsid w:val="000C03AD"/>
    <w:rsid w:val="000C0479"/>
    <w:rsid w:val="000C0808"/>
    <w:rsid w:val="000C09A4"/>
    <w:rsid w:val="000C0A81"/>
    <w:rsid w:val="000C0E7B"/>
    <w:rsid w:val="000C1177"/>
    <w:rsid w:val="000C175F"/>
    <w:rsid w:val="000C1816"/>
    <w:rsid w:val="000C1853"/>
    <w:rsid w:val="000C1AE1"/>
    <w:rsid w:val="000C1B8E"/>
    <w:rsid w:val="000C1EF6"/>
    <w:rsid w:val="000C231E"/>
    <w:rsid w:val="000C24AA"/>
    <w:rsid w:val="000C2501"/>
    <w:rsid w:val="000C26AE"/>
    <w:rsid w:val="000C27D1"/>
    <w:rsid w:val="000C28F4"/>
    <w:rsid w:val="000C31F8"/>
    <w:rsid w:val="000C3414"/>
    <w:rsid w:val="000C35F9"/>
    <w:rsid w:val="000C374D"/>
    <w:rsid w:val="000C40EB"/>
    <w:rsid w:val="000C4175"/>
    <w:rsid w:val="000C4861"/>
    <w:rsid w:val="000C4B56"/>
    <w:rsid w:val="000C5252"/>
    <w:rsid w:val="000C56BC"/>
    <w:rsid w:val="000C5904"/>
    <w:rsid w:val="000C5B4A"/>
    <w:rsid w:val="000C5BB9"/>
    <w:rsid w:val="000C5FD9"/>
    <w:rsid w:val="000C6226"/>
    <w:rsid w:val="000C6229"/>
    <w:rsid w:val="000C6AFD"/>
    <w:rsid w:val="000C6D00"/>
    <w:rsid w:val="000C6D7E"/>
    <w:rsid w:val="000C6E5E"/>
    <w:rsid w:val="000C700C"/>
    <w:rsid w:val="000C76B3"/>
    <w:rsid w:val="000C7864"/>
    <w:rsid w:val="000C7F25"/>
    <w:rsid w:val="000D02B7"/>
    <w:rsid w:val="000D0306"/>
    <w:rsid w:val="000D05A1"/>
    <w:rsid w:val="000D08D0"/>
    <w:rsid w:val="000D0D6E"/>
    <w:rsid w:val="000D0F82"/>
    <w:rsid w:val="000D114D"/>
    <w:rsid w:val="000D1AC8"/>
    <w:rsid w:val="000D1F25"/>
    <w:rsid w:val="000D1F32"/>
    <w:rsid w:val="000D1F38"/>
    <w:rsid w:val="000D1F45"/>
    <w:rsid w:val="000D216E"/>
    <w:rsid w:val="000D22F0"/>
    <w:rsid w:val="000D2B80"/>
    <w:rsid w:val="000D30CA"/>
    <w:rsid w:val="000D313F"/>
    <w:rsid w:val="000D3350"/>
    <w:rsid w:val="000D3758"/>
    <w:rsid w:val="000D3797"/>
    <w:rsid w:val="000D38E7"/>
    <w:rsid w:val="000D3B84"/>
    <w:rsid w:val="000D3E9E"/>
    <w:rsid w:val="000D41EF"/>
    <w:rsid w:val="000D44D1"/>
    <w:rsid w:val="000D4705"/>
    <w:rsid w:val="000D47A7"/>
    <w:rsid w:val="000D47B4"/>
    <w:rsid w:val="000D480E"/>
    <w:rsid w:val="000D482A"/>
    <w:rsid w:val="000D494D"/>
    <w:rsid w:val="000D4F3D"/>
    <w:rsid w:val="000D502E"/>
    <w:rsid w:val="000D5398"/>
    <w:rsid w:val="000D5479"/>
    <w:rsid w:val="000D5565"/>
    <w:rsid w:val="000D5EC3"/>
    <w:rsid w:val="000D6136"/>
    <w:rsid w:val="000D624C"/>
    <w:rsid w:val="000D638F"/>
    <w:rsid w:val="000D6491"/>
    <w:rsid w:val="000D6597"/>
    <w:rsid w:val="000D6618"/>
    <w:rsid w:val="000D66F3"/>
    <w:rsid w:val="000D6A49"/>
    <w:rsid w:val="000D6B96"/>
    <w:rsid w:val="000D6BBA"/>
    <w:rsid w:val="000D6CF8"/>
    <w:rsid w:val="000D7642"/>
    <w:rsid w:val="000D7773"/>
    <w:rsid w:val="000D7959"/>
    <w:rsid w:val="000D79C3"/>
    <w:rsid w:val="000D7F5F"/>
    <w:rsid w:val="000E05FA"/>
    <w:rsid w:val="000E08FC"/>
    <w:rsid w:val="000E0B71"/>
    <w:rsid w:val="000E0B78"/>
    <w:rsid w:val="000E0D93"/>
    <w:rsid w:val="000E0F35"/>
    <w:rsid w:val="000E13B5"/>
    <w:rsid w:val="000E19B1"/>
    <w:rsid w:val="000E1A70"/>
    <w:rsid w:val="000E1CE0"/>
    <w:rsid w:val="000E20EE"/>
    <w:rsid w:val="000E212A"/>
    <w:rsid w:val="000E2226"/>
    <w:rsid w:val="000E223F"/>
    <w:rsid w:val="000E275E"/>
    <w:rsid w:val="000E2880"/>
    <w:rsid w:val="000E2901"/>
    <w:rsid w:val="000E2C14"/>
    <w:rsid w:val="000E2D8E"/>
    <w:rsid w:val="000E3276"/>
    <w:rsid w:val="000E3301"/>
    <w:rsid w:val="000E3751"/>
    <w:rsid w:val="000E37A6"/>
    <w:rsid w:val="000E3A95"/>
    <w:rsid w:val="000E3B90"/>
    <w:rsid w:val="000E3C03"/>
    <w:rsid w:val="000E43C7"/>
    <w:rsid w:val="000E4596"/>
    <w:rsid w:val="000E4852"/>
    <w:rsid w:val="000E48A1"/>
    <w:rsid w:val="000E4993"/>
    <w:rsid w:val="000E49F4"/>
    <w:rsid w:val="000E4C74"/>
    <w:rsid w:val="000E4CDB"/>
    <w:rsid w:val="000E4CF0"/>
    <w:rsid w:val="000E4EBE"/>
    <w:rsid w:val="000E52D1"/>
    <w:rsid w:val="000E52FC"/>
    <w:rsid w:val="000E57BC"/>
    <w:rsid w:val="000E5C85"/>
    <w:rsid w:val="000E5DE5"/>
    <w:rsid w:val="000E61EF"/>
    <w:rsid w:val="000E6702"/>
    <w:rsid w:val="000E6A3F"/>
    <w:rsid w:val="000E6AEC"/>
    <w:rsid w:val="000E6DA4"/>
    <w:rsid w:val="000E6F91"/>
    <w:rsid w:val="000E7037"/>
    <w:rsid w:val="000E71ED"/>
    <w:rsid w:val="000E726F"/>
    <w:rsid w:val="000E7445"/>
    <w:rsid w:val="000E7614"/>
    <w:rsid w:val="000E76B6"/>
    <w:rsid w:val="000E77AF"/>
    <w:rsid w:val="000E781C"/>
    <w:rsid w:val="000E7943"/>
    <w:rsid w:val="000E796B"/>
    <w:rsid w:val="000E7E0D"/>
    <w:rsid w:val="000E7EFE"/>
    <w:rsid w:val="000E7FB2"/>
    <w:rsid w:val="000E7FBF"/>
    <w:rsid w:val="000F0356"/>
    <w:rsid w:val="000F0562"/>
    <w:rsid w:val="000F06BB"/>
    <w:rsid w:val="000F0A07"/>
    <w:rsid w:val="000F0A14"/>
    <w:rsid w:val="000F0AE2"/>
    <w:rsid w:val="000F0C5F"/>
    <w:rsid w:val="000F11B8"/>
    <w:rsid w:val="000F1267"/>
    <w:rsid w:val="000F1846"/>
    <w:rsid w:val="000F18A9"/>
    <w:rsid w:val="000F19D0"/>
    <w:rsid w:val="000F1C2C"/>
    <w:rsid w:val="000F1DCA"/>
    <w:rsid w:val="000F3069"/>
    <w:rsid w:val="000F32E5"/>
    <w:rsid w:val="000F3676"/>
    <w:rsid w:val="000F3929"/>
    <w:rsid w:val="000F39ED"/>
    <w:rsid w:val="000F3BF9"/>
    <w:rsid w:val="000F3D36"/>
    <w:rsid w:val="000F3DDF"/>
    <w:rsid w:val="000F3F9C"/>
    <w:rsid w:val="000F3FF9"/>
    <w:rsid w:val="000F4156"/>
    <w:rsid w:val="000F4239"/>
    <w:rsid w:val="000F48D7"/>
    <w:rsid w:val="000F4D56"/>
    <w:rsid w:val="000F4F9E"/>
    <w:rsid w:val="000F5294"/>
    <w:rsid w:val="000F60D6"/>
    <w:rsid w:val="000F6107"/>
    <w:rsid w:val="000F6265"/>
    <w:rsid w:val="000F65C4"/>
    <w:rsid w:val="000F6843"/>
    <w:rsid w:val="000F688D"/>
    <w:rsid w:val="000F6B6F"/>
    <w:rsid w:val="000F6D49"/>
    <w:rsid w:val="000F6E21"/>
    <w:rsid w:val="000F6E8B"/>
    <w:rsid w:val="000F6FB1"/>
    <w:rsid w:val="000F71D7"/>
    <w:rsid w:val="000F76DC"/>
    <w:rsid w:val="000F774E"/>
    <w:rsid w:val="000F7765"/>
    <w:rsid w:val="000F788A"/>
    <w:rsid w:val="000F79E5"/>
    <w:rsid w:val="000F7B4A"/>
    <w:rsid w:val="000F7D11"/>
    <w:rsid w:val="000F7DFC"/>
    <w:rsid w:val="001000C4"/>
    <w:rsid w:val="001001E7"/>
    <w:rsid w:val="0010052B"/>
    <w:rsid w:val="0010076B"/>
    <w:rsid w:val="001007F5"/>
    <w:rsid w:val="00100988"/>
    <w:rsid w:val="00100ABF"/>
    <w:rsid w:val="00100C35"/>
    <w:rsid w:val="00100CD5"/>
    <w:rsid w:val="00100D07"/>
    <w:rsid w:val="00101109"/>
    <w:rsid w:val="001012E9"/>
    <w:rsid w:val="00101570"/>
    <w:rsid w:val="0010169F"/>
    <w:rsid w:val="00101A26"/>
    <w:rsid w:val="00101BF5"/>
    <w:rsid w:val="00101C4B"/>
    <w:rsid w:val="00101E19"/>
    <w:rsid w:val="00101E57"/>
    <w:rsid w:val="00101F62"/>
    <w:rsid w:val="00102372"/>
    <w:rsid w:val="001026A3"/>
    <w:rsid w:val="0010270E"/>
    <w:rsid w:val="00102C4D"/>
    <w:rsid w:val="00102CC0"/>
    <w:rsid w:val="001030E8"/>
    <w:rsid w:val="0010353E"/>
    <w:rsid w:val="001037D6"/>
    <w:rsid w:val="001039F0"/>
    <w:rsid w:val="001039F2"/>
    <w:rsid w:val="00103FFE"/>
    <w:rsid w:val="00104070"/>
    <w:rsid w:val="001040C3"/>
    <w:rsid w:val="001041E1"/>
    <w:rsid w:val="001043DB"/>
    <w:rsid w:val="001044F1"/>
    <w:rsid w:val="001047D1"/>
    <w:rsid w:val="00104886"/>
    <w:rsid w:val="00104973"/>
    <w:rsid w:val="00104B65"/>
    <w:rsid w:val="00104D8A"/>
    <w:rsid w:val="00104E03"/>
    <w:rsid w:val="00104FF8"/>
    <w:rsid w:val="001050DB"/>
    <w:rsid w:val="001050E2"/>
    <w:rsid w:val="001055CB"/>
    <w:rsid w:val="00105A19"/>
    <w:rsid w:val="00105AB1"/>
    <w:rsid w:val="00105C03"/>
    <w:rsid w:val="00105C07"/>
    <w:rsid w:val="00105E50"/>
    <w:rsid w:val="001061E8"/>
    <w:rsid w:val="0010676D"/>
    <w:rsid w:val="0010685D"/>
    <w:rsid w:val="001069F2"/>
    <w:rsid w:val="00106E59"/>
    <w:rsid w:val="00106EFF"/>
    <w:rsid w:val="0010724C"/>
    <w:rsid w:val="00107419"/>
    <w:rsid w:val="001074DC"/>
    <w:rsid w:val="00107CC9"/>
    <w:rsid w:val="00107D6D"/>
    <w:rsid w:val="00107F79"/>
    <w:rsid w:val="00110125"/>
    <w:rsid w:val="00110776"/>
    <w:rsid w:val="001107DE"/>
    <w:rsid w:val="00110BA4"/>
    <w:rsid w:val="00110C1F"/>
    <w:rsid w:val="001112D6"/>
    <w:rsid w:val="00111352"/>
    <w:rsid w:val="0011135C"/>
    <w:rsid w:val="00111554"/>
    <w:rsid w:val="00111569"/>
    <w:rsid w:val="00111664"/>
    <w:rsid w:val="00111A96"/>
    <w:rsid w:val="00111B29"/>
    <w:rsid w:val="00111DAC"/>
    <w:rsid w:val="00111F62"/>
    <w:rsid w:val="00111FA3"/>
    <w:rsid w:val="0011218A"/>
    <w:rsid w:val="0011219D"/>
    <w:rsid w:val="00112263"/>
    <w:rsid w:val="0011284B"/>
    <w:rsid w:val="00112A23"/>
    <w:rsid w:val="00112D5C"/>
    <w:rsid w:val="00113650"/>
    <w:rsid w:val="0011370E"/>
    <w:rsid w:val="00113751"/>
    <w:rsid w:val="001139B2"/>
    <w:rsid w:val="00113BD8"/>
    <w:rsid w:val="00113FE3"/>
    <w:rsid w:val="001142E6"/>
    <w:rsid w:val="0011431D"/>
    <w:rsid w:val="00114544"/>
    <w:rsid w:val="00114665"/>
    <w:rsid w:val="001149CC"/>
    <w:rsid w:val="00114BB6"/>
    <w:rsid w:val="00114C4E"/>
    <w:rsid w:val="00114E0C"/>
    <w:rsid w:val="0011512A"/>
    <w:rsid w:val="0011542E"/>
    <w:rsid w:val="0011544B"/>
    <w:rsid w:val="001157E4"/>
    <w:rsid w:val="00115A34"/>
    <w:rsid w:val="00115CCF"/>
    <w:rsid w:val="00115EB4"/>
    <w:rsid w:val="001163AD"/>
    <w:rsid w:val="00116B44"/>
    <w:rsid w:val="00116B6D"/>
    <w:rsid w:val="00116D7F"/>
    <w:rsid w:val="00117402"/>
    <w:rsid w:val="001175D3"/>
    <w:rsid w:val="001175D7"/>
    <w:rsid w:val="001176CD"/>
    <w:rsid w:val="00117850"/>
    <w:rsid w:val="001178F5"/>
    <w:rsid w:val="00117CBB"/>
    <w:rsid w:val="00117D58"/>
    <w:rsid w:val="00117FD6"/>
    <w:rsid w:val="0012002E"/>
    <w:rsid w:val="00120477"/>
    <w:rsid w:val="001205C4"/>
    <w:rsid w:val="0012082E"/>
    <w:rsid w:val="001209C7"/>
    <w:rsid w:val="00120A3B"/>
    <w:rsid w:val="00120EBC"/>
    <w:rsid w:val="001212DE"/>
    <w:rsid w:val="0012160F"/>
    <w:rsid w:val="00121722"/>
    <w:rsid w:val="00121A57"/>
    <w:rsid w:val="00121E7B"/>
    <w:rsid w:val="0012221E"/>
    <w:rsid w:val="001223BD"/>
    <w:rsid w:val="00122846"/>
    <w:rsid w:val="001228E2"/>
    <w:rsid w:val="00122B38"/>
    <w:rsid w:val="00122BFB"/>
    <w:rsid w:val="00122FD4"/>
    <w:rsid w:val="00123021"/>
    <w:rsid w:val="001233F2"/>
    <w:rsid w:val="00123482"/>
    <w:rsid w:val="0012357C"/>
    <w:rsid w:val="0012359F"/>
    <w:rsid w:val="001236A7"/>
    <w:rsid w:val="001236B9"/>
    <w:rsid w:val="0012374E"/>
    <w:rsid w:val="00123D14"/>
    <w:rsid w:val="00123E33"/>
    <w:rsid w:val="0012458C"/>
    <w:rsid w:val="0012489F"/>
    <w:rsid w:val="00124CCC"/>
    <w:rsid w:val="00124D7F"/>
    <w:rsid w:val="00124D8F"/>
    <w:rsid w:val="001252F1"/>
    <w:rsid w:val="00125660"/>
    <w:rsid w:val="001258B9"/>
    <w:rsid w:val="00125BA8"/>
    <w:rsid w:val="00125C58"/>
    <w:rsid w:val="00125FD0"/>
    <w:rsid w:val="001266AC"/>
    <w:rsid w:val="001267EF"/>
    <w:rsid w:val="00126B14"/>
    <w:rsid w:val="00126B75"/>
    <w:rsid w:val="00126C1B"/>
    <w:rsid w:val="00126CD8"/>
    <w:rsid w:val="0012728C"/>
    <w:rsid w:val="001272C3"/>
    <w:rsid w:val="0012755E"/>
    <w:rsid w:val="00127908"/>
    <w:rsid w:val="00127ADC"/>
    <w:rsid w:val="00127CCD"/>
    <w:rsid w:val="00127FBC"/>
    <w:rsid w:val="00130053"/>
    <w:rsid w:val="00130324"/>
    <w:rsid w:val="00130331"/>
    <w:rsid w:val="001305D9"/>
    <w:rsid w:val="001306CD"/>
    <w:rsid w:val="00130BA7"/>
    <w:rsid w:val="00130BDE"/>
    <w:rsid w:val="001311EA"/>
    <w:rsid w:val="00131453"/>
    <w:rsid w:val="00131541"/>
    <w:rsid w:val="00131604"/>
    <w:rsid w:val="0013196D"/>
    <w:rsid w:val="00131C33"/>
    <w:rsid w:val="00131E19"/>
    <w:rsid w:val="001324A6"/>
    <w:rsid w:val="00132589"/>
    <w:rsid w:val="00132628"/>
    <w:rsid w:val="00132772"/>
    <w:rsid w:val="00132808"/>
    <w:rsid w:val="00132CDD"/>
    <w:rsid w:val="00132F33"/>
    <w:rsid w:val="0013328B"/>
    <w:rsid w:val="001337E3"/>
    <w:rsid w:val="00133A5C"/>
    <w:rsid w:val="00133C86"/>
    <w:rsid w:val="00133D5A"/>
    <w:rsid w:val="00133E03"/>
    <w:rsid w:val="001347B0"/>
    <w:rsid w:val="00134D45"/>
    <w:rsid w:val="00135162"/>
    <w:rsid w:val="00135547"/>
    <w:rsid w:val="001356ED"/>
    <w:rsid w:val="00135CAE"/>
    <w:rsid w:val="00135D4E"/>
    <w:rsid w:val="00135DF7"/>
    <w:rsid w:val="00135ECF"/>
    <w:rsid w:val="00136023"/>
    <w:rsid w:val="0013637C"/>
    <w:rsid w:val="001368CF"/>
    <w:rsid w:val="001368E8"/>
    <w:rsid w:val="00136952"/>
    <w:rsid w:val="00136DFE"/>
    <w:rsid w:val="00136E17"/>
    <w:rsid w:val="00136ECB"/>
    <w:rsid w:val="00136F83"/>
    <w:rsid w:val="001372E5"/>
    <w:rsid w:val="00137B0C"/>
    <w:rsid w:val="00137F90"/>
    <w:rsid w:val="001401CC"/>
    <w:rsid w:val="001401F6"/>
    <w:rsid w:val="001402D6"/>
    <w:rsid w:val="001402FE"/>
    <w:rsid w:val="00140340"/>
    <w:rsid w:val="001405A6"/>
    <w:rsid w:val="00140A75"/>
    <w:rsid w:val="00140ADB"/>
    <w:rsid w:val="00140B29"/>
    <w:rsid w:val="00140BB4"/>
    <w:rsid w:val="00140BF4"/>
    <w:rsid w:val="00140C2A"/>
    <w:rsid w:val="00141165"/>
    <w:rsid w:val="00141206"/>
    <w:rsid w:val="001413D3"/>
    <w:rsid w:val="0014153F"/>
    <w:rsid w:val="001417E9"/>
    <w:rsid w:val="00141C8B"/>
    <w:rsid w:val="001420A2"/>
    <w:rsid w:val="0014247D"/>
    <w:rsid w:val="001427A1"/>
    <w:rsid w:val="001429D2"/>
    <w:rsid w:val="00142E01"/>
    <w:rsid w:val="001432A9"/>
    <w:rsid w:val="00143537"/>
    <w:rsid w:val="00143566"/>
    <w:rsid w:val="001436BA"/>
    <w:rsid w:val="001436E7"/>
    <w:rsid w:val="00143700"/>
    <w:rsid w:val="00143F12"/>
    <w:rsid w:val="0014402E"/>
    <w:rsid w:val="00144243"/>
    <w:rsid w:val="00144342"/>
    <w:rsid w:val="00144367"/>
    <w:rsid w:val="00144A8B"/>
    <w:rsid w:val="00144BF9"/>
    <w:rsid w:val="00144C5B"/>
    <w:rsid w:val="00144D07"/>
    <w:rsid w:val="00144DB4"/>
    <w:rsid w:val="00144EF1"/>
    <w:rsid w:val="00144FC9"/>
    <w:rsid w:val="00145983"/>
    <w:rsid w:val="001459F8"/>
    <w:rsid w:val="00145B07"/>
    <w:rsid w:val="00145DF7"/>
    <w:rsid w:val="001460E6"/>
    <w:rsid w:val="0014617B"/>
    <w:rsid w:val="001465E3"/>
    <w:rsid w:val="001466EF"/>
    <w:rsid w:val="001469B9"/>
    <w:rsid w:val="00146FD2"/>
    <w:rsid w:val="00147525"/>
    <w:rsid w:val="00147A2B"/>
    <w:rsid w:val="00147A96"/>
    <w:rsid w:val="00147E87"/>
    <w:rsid w:val="00147F18"/>
    <w:rsid w:val="0015009D"/>
    <w:rsid w:val="001502F9"/>
    <w:rsid w:val="00150791"/>
    <w:rsid w:val="00150D1C"/>
    <w:rsid w:val="00150D52"/>
    <w:rsid w:val="00150D87"/>
    <w:rsid w:val="00150DE9"/>
    <w:rsid w:val="00150EF5"/>
    <w:rsid w:val="001514F8"/>
    <w:rsid w:val="00151638"/>
    <w:rsid w:val="0015182C"/>
    <w:rsid w:val="001519A5"/>
    <w:rsid w:val="00151BB0"/>
    <w:rsid w:val="00151C68"/>
    <w:rsid w:val="001521B6"/>
    <w:rsid w:val="001521D0"/>
    <w:rsid w:val="00152418"/>
    <w:rsid w:val="0015249D"/>
    <w:rsid w:val="00152607"/>
    <w:rsid w:val="00152843"/>
    <w:rsid w:val="00152995"/>
    <w:rsid w:val="00152BBF"/>
    <w:rsid w:val="00152CBB"/>
    <w:rsid w:val="001531A8"/>
    <w:rsid w:val="00153501"/>
    <w:rsid w:val="00153881"/>
    <w:rsid w:val="00153C32"/>
    <w:rsid w:val="00153E17"/>
    <w:rsid w:val="00153F65"/>
    <w:rsid w:val="00153F9C"/>
    <w:rsid w:val="0015407A"/>
    <w:rsid w:val="00154284"/>
    <w:rsid w:val="00154370"/>
    <w:rsid w:val="0015442D"/>
    <w:rsid w:val="00154892"/>
    <w:rsid w:val="00154C49"/>
    <w:rsid w:val="00154DAE"/>
    <w:rsid w:val="00154DAF"/>
    <w:rsid w:val="001551F7"/>
    <w:rsid w:val="001554A2"/>
    <w:rsid w:val="00155529"/>
    <w:rsid w:val="00155665"/>
    <w:rsid w:val="00155689"/>
    <w:rsid w:val="00155F6F"/>
    <w:rsid w:val="00156028"/>
    <w:rsid w:val="00156343"/>
    <w:rsid w:val="001563F0"/>
    <w:rsid w:val="00156A59"/>
    <w:rsid w:val="00156C19"/>
    <w:rsid w:val="00156E6C"/>
    <w:rsid w:val="00156F84"/>
    <w:rsid w:val="001571B3"/>
    <w:rsid w:val="00157573"/>
    <w:rsid w:val="00157A52"/>
    <w:rsid w:val="00157A6D"/>
    <w:rsid w:val="00157EF8"/>
    <w:rsid w:val="001601F8"/>
    <w:rsid w:val="00160448"/>
    <w:rsid w:val="0016056A"/>
    <w:rsid w:val="001606CB"/>
    <w:rsid w:val="001606E7"/>
    <w:rsid w:val="0016107F"/>
    <w:rsid w:val="001611A3"/>
    <w:rsid w:val="0016177E"/>
    <w:rsid w:val="001618E9"/>
    <w:rsid w:val="00161C90"/>
    <w:rsid w:val="001622F2"/>
    <w:rsid w:val="001625A4"/>
    <w:rsid w:val="001628C6"/>
    <w:rsid w:val="00162A52"/>
    <w:rsid w:val="00162BC2"/>
    <w:rsid w:val="00163159"/>
    <w:rsid w:val="00163212"/>
    <w:rsid w:val="00163229"/>
    <w:rsid w:val="00163495"/>
    <w:rsid w:val="00163841"/>
    <w:rsid w:val="0016395F"/>
    <w:rsid w:val="00163A2F"/>
    <w:rsid w:val="00163AA1"/>
    <w:rsid w:val="00163B67"/>
    <w:rsid w:val="00163BDD"/>
    <w:rsid w:val="00163D74"/>
    <w:rsid w:val="001641F5"/>
    <w:rsid w:val="0016477E"/>
    <w:rsid w:val="0016485D"/>
    <w:rsid w:val="00164B14"/>
    <w:rsid w:val="00164D70"/>
    <w:rsid w:val="00164E78"/>
    <w:rsid w:val="00164FE6"/>
    <w:rsid w:val="0016509B"/>
    <w:rsid w:val="001650E5"/>
    <w:rsid w:val="00165163"/>
    <w:rsid w:val="001653FA"/>
    <w:rsid w:val="00165885"/>
    <w:rsid w:val="00165B50"/>
    <w:rsid w:val="001660BE"/>
    <w:rsid w:val="0016639E"/>
    <w:rsid w:val="0016663B"/>
    <w:rsid w:val="001668D7"/>
    <w:rsid w:val="00166D9B"/>
    <w:rsid w:val="00166E01"/>
    <w:rsid w:val="00166F84"/>
    <w:rsid w:val="00167270"/>
    <w:rsid w:val="00167400"/>
    <w:rsid w:val="00167693"/>
    <w:rsid w:val="00167E38"/>
    <w:rsid w:val="00167F32"/>
    <w:rsid w:val="00170190"/>
    <w:rsid w:val="001701D4"/>
    <w:rsid w:val="00170449"/>
    <w:rsid w:val="001705A1"/>
    <w:rsid w:val="00170658"/>
    <w:rsid w:val="001706B0"/>
    <w:rsid w:val="00170D12"/>
    <w:rsid w:val="00171093"/>
    <w:rsid w:val="00171512"/>
    <w:rsid w:val="001719A1"/>
    <w:rsid w:val="001719DA"/>
    <w:rsid w:val="00171B56"/>
    <w:rsid w:val="00171DB0"/>
    <w:rsid w:val="001721BE"/>
    <w:rsid w:val="00172250"/>
    <w:rsid w:val="00172310"/>
    <w:rsid w:val="001723D2"/>
    <w:rsid w:val="00172FE2"/>
    <w:rsid w:val="00173114"/>
    <w:rsid w:val="00173159"/>
    <w:rsid w:val="0017346B"/>
    <w:rsid w:val="00173548"/>
    <w:rsid w:val="0017362F"/>
    <w:rsid w:val="0017368C"/>
    <w:rsid w:val="0017373C"/>
    <w:rsid w:val="001737E4"/>
    <w:rsid w:val="00173A0F"/>
    <w:rsid w:val="00173AE6"/>
    <w:rsid w:val="00173B8A"/>
    <w:rsid w:val="0017423D"/>
    <w:rsid w:val="0017466C"/>
    <w:rsid w:val="00174F14"/>
    <w:rsid w:val="00175260"/>
    <w:rsid w:val="0017537D"/>
    <w:rsid w:val="0017547C"/>
    <w:rsid w:val="001756BF"/>
    <w:rsid w:val="001757EB"/>
    <w:rsid w:val="00175B05"/>
    <w:rsid w:val="00175D16"/>
    <w:rsid w:val="00175F02"/>
    <w:rsid w:val="00176012"/>
    <w:rsid w:val="0017654C"/>
    <w:rsid w:val="001765AC"/>
    <w:rsid w:val="0017668C"/>
    <w:rsid w:val="00176C87"/>
    <w:rsid w:val="00176C97"/>
    <w:rsid w:val="00176F70"/>
    <w:rsid w:val="00177103"/>
    <w:rsid w:val="001776D3"/>
    <w:rsid w:val="0017781A"/>
    <w:rsid w:val="0017790A"/>
    <w:rsid w:val="00177AF8"/>
    <w:rsid w:val="00177B02"/>
    <w:rsid w:val="00177EB3"/>
    <w:rsid w:val="00177FCB"/>
    <w:rsid w:val="00177FE5"/>
    <w:rsid w:val="00180328"/>
    <w:rsid w:val="001804C1"/>
    <w:rsid w:val="0018099C"/>
    <w:rsid w:val="00180CDB"/>
    <w:rsid w:val="00180DCC"/>
    <w:rsid w:val="001815A5"/>
    <w:rsid w:val="001815FC"/>
    <w:rsid w:val="00182249"/>
    <w:rsid w:val="001822F9"/>
    <w:rsid w:val="001823D7"/>
    <w:rsid w:val="001826F1"/>
    <w:rsid w:val="00182782"/>
    <w:rsid w:val="0018281A"/>
    <w:rsid w:val="0018290F"/>
    <w:rsid w:val="00182ACE"/>
    <w:rsid w:val="00182D06"/>
    <w:rsid w:val="00182EA1"/>
    <w:rsid w:val="00182EF0"/>
    <w:rsid w:val="0018391D"/>
    <w:rsid w:val="00183B75"/>
    <w:rsid w:val="00183C2E"/>
    <w:rsid w:val="00183C54"/>
    <w:rsid w:val="00183D71"/>
    <w:rsid w:val="00183E79"/>
    <w:rsid w:val="00184011"/>
    <w:rsid w:val="00184500"/>
    <w:rsid w:val="00184815"/>
    <w:rsid w:val="00184DFC"/>
    <w:rsid w:val="00184E04"/>
    <w:rsid w:val="00185034"/>
    <w:rsid w:val="0018560E"/>
    <w:rsid w:val="001860AD"/>
    <w:rsid w:val="0018617B"/>
    <w:rsid w:val="00186212"/>
    <w:rsid w:val="001864D6"/>
    <w:rsid w:val="00186829"/>
    <w:rsid w:val="00186A7E"/>
    <w:rsid w:val="00186B15"/>
    <w:rsid w:val="00186CB8"/>
    <w:rsid w:val="00186FF1"/>
    <w:rsid w:val="00186FFB"/>
    <w:rsid w:val="0018707C"/>
    <w:rsid w:val="001874C3"/>
    <w:rsid w:val="0018767A"/>
    <w:rsid w:val="001878A9"/>
    <w:rsid w:val="00187BC1"/>
    <w:rsid w:val="00187EC6"/>
    <w:rsid w:val="0019006C"/>
    <w:rsid w:val="00190108"/>
    <w:rsid w:val="0019035D"/>
    <w:rsid w:val="001907CF"/>
    <w:rsid w:val="00191308"/>
    <w:rsid w:val="00191394"/>
    <w:rsid w:val="001914D6"/>
    <w:rsid w:val="001917C9"/>
    <w:rsid w:val="001922FD"/>
    <w:rsid w:val="00192360"/>
    <w:rsid w:val="00192369"/>
    <w:rsid w:val="00192399"/>
    <w:rsid w:val="00192427"/>
    <w:rsid w:val="00192897"/>
    <w:rsid w:val="00192E75"/>
    <w:rsid w:val="00192FC1"/>
    <w:rsid w:val="001932EC"/>
    <w:rsid w:val="0019333D"/>
    <w:rsid w:val="001935B7"/>
    <w:rsid w:val="001936AC"/>
    <w:rsid w:val="001938BE"/>
    <w:rsid w:val="00193B4F"/>
    <w:rsid w:val="00193E50"/>
    <w:rsid w:val="00193EC5"/>
    <w:rsid w:val="00193F88"/>
    <w:rsid w:val="00194163"/>
    <w:rsid w:val="001942EA"/>
    <w:rsid w:val="0019457B"/>
    <w:rsid w:val="001948EA"/>
    <w:rsid w:val="00194968"/>
    <w:rsid w:val="00194A2C"/>
    <w:rsid w:val="00194E2C"/>
    <w:rsid w:val="00194F5B"/>
    <w:rsid w:val="00194FE2"/>
    <w:rsid w:val="0019502D"/>
    <w:rsid w:val="0019534A"/>
    <w:rsid w:val="001954F7"/>
    <w:rsid w:val="0019551D"/>
    <w:rsid w:val="001956E5"/>
    <w:rsid w:val="0019583D"/>
    <w:rsid w:val="00195BEA"/>
    <w:rsid w:val="00196035"/>
    <w:rsid w:val="001963B4"/>
    <w:rsid w:val="001965BB"/>
    <w:rsid w:val="00196763"/>
    <w:rsid w:val="00196D4A"/>
    <w:rsid w:val="00196EAF"/>
    <w:rsid w:val="001970C0"/>
    <w:rsid w:val="0019726A"/>
    <w:rsid w:val="001973E4"/>
    <w:rsid w:val="00197542"/>
    <w:rsid w:val="001975CD"/>
    <w:rsid w:val="001975E6"/>
    <w:rsid w:val="00197663"/>
    <w:rsid w:val="001976C9"/>
    <w:rsid w:val="00197830"/>
    <w:rsid w:val="00197CC8"/>
    <w:rsid w:val="001A0841"/>
    <w:rsid w:val="001A0F99"/>
    <w:rsid w:val="001A114A"/>
    <w:rsid w:val="001A156D"/>
    <w:rsid w:val="001A1703"/>
    <w:rsid w:val="001A1795"/>
    <w:rsid w:val="001A1826"/>
    <w:rsid w:val="001A18FF"/>
    <w:rsid w:val="001A1A5D"/>
    <w:rsid w:val="001A1BCE"/>
    <w:rsid w:val="001A1C71"/>
    <w:rsid w:val="001A22E9"/>
    <w:rsid w:val="001A22F1"/>
    <w:rsid w:val="001A25FC"/>
    <w:rsid w:val="001A2873"/>
    <w:rsid w:val="001A298D"/>
    <w:rsid w:val="001A2E1B"/>
    <w:rsid w:val="001A2F62"/>
    <w:rsid w:val="001A3251"/>
    <w:rsid w:val="001A3467"/>
    <w:rsid w:val="001A3501"/>
    <w:rsid w:val="001A35C4"/>
    <w:rsid w:val="001A3660"/>
    <w:rsid w:val="001A3665"/>
    <w:rsid w:val="001A37BA"/>
    <w:rsid w:val="001A38D7"/>
    <w:rsid w:val="001A3B22"/>
    <w:rsid w:val="001A3CF4"/>
    <w:rsid w:val="001A3D8B"/>
    <w:rsid w:val="001A4009"/>
    <w:rsid w:val="001A4207"/>
    <w:rsid w:val="001A4277"/>
    <w:rsid w:val="001A44E8"/>
    <w:rsid w:val="001A45A6"/>
    <w:rsid w:val="001A470B"/>
    <w:rsid w:val="001A47B0"/>
    <w:rsid w:val="001A4801"/>
    <w:rsid w:val="001A4B22"/>
    <w:rsid w:val="001A4DD4"/>
    <w:rsid w:val="001A50A4"/>
    <w:rsid w:val="001A57DE"/>
    <w:rsid w:val="001A584C"/>
    <w:rsid w:val="001A5AA6"/>
    <w:rsid w:val="001A5AAD"/>
    <w:rsid w:val="001A5CCB"/>
    <w:rsid w:val="001A5EEE"/>
    <w:rsid w:val="001A62B5"/>
    <w:rsid w:val="001A6311"/>
    <w:rsid w:val="001A63DB"/>
    <w:rsid w:val="001A6474"/>
    <w:rsid w:val="001A6752"/>
    <w:rsid w:val="001A6774"/>
    <w:rsid w:val="001A6CCB"/>
    <w:rsid w:val="001A70C2"/>
    <w:rsid w:val="001A756B"/>
    <w:rsid w:val="001A75D0"/>
    <w:rsid w:val="001A776A"/>
    <w:rsid w:val="001A78AF"/>
    <w:rsid w:val="001A7A60"/>
    <w:rsid w:val="001A7B5D"/>
    <w:rsid w:val="001A7C00"/>
    <w:rsid w:val="001A7CC3"/>
    <w:rsid w:val="001A7D13"/>
    <w:rsid w:val="001A7D14"/>
    <w:rsid w:val="001A7F0A"/>
    <w:rsid w:val="001A7F17"/>
    <w:rsid w:val="001B00E2"/>
    <w:rsid w:val="001B0172"/>
    <w:rsid w:val="001B01AA"/>
    <w:rsid w:val="001B0450"/>
    <w:rsid w:val="001B05B7"/>
    <w:rsid w:val="001B05C9"/>
    <w:rsid w:val="001B06A0"/>
    <w:rsid w:val="001B07A4"/>
    <w:rsid w:val="001B0A1F"/>
    <w:rsid w:val="001B0EC0"/>
    <w:rsid w:val="001B1009"/>
    <w:rsid w:val="001B10F0"/>
    <w:rsid w:val="001B17BB"/>
    <w:rsid w:val="001B18BE"/>
    <w:rsid w:val="001B191C"/>
    <w:rsid w:val="001B1948"/>
    <w:rsid w:val="001B1CBB"/>
    <w:rsid w:val="001B1CDB"/>
    <w:rsid w:val="001B1DD5"/>
    <w:rsid w:val="001B2152"/>
    <w:rsid w:val="001B24E1"/>
    <w:rsid w:val="001B25B2"/>
    <w:rsid w:val="001B3154"/>
    <w:rsid w:val="001B387E"/>
    <w:rsid w:val="001B3A3F"/>
    <w:rsid w:val="001B3B5A"/>
    <w:rsid w:val="001B3BEC"/>
    <w:rsid w:val="001B3CD0"/>
    <w:rsid w:val="001B3D55"/>
    <w:rsid w:val="001B4044"/>
    <w:rsid w:val="001B40B5"/>
    <w:rsid w:val="001B4145"/>
    <w:rsid w:val="001B4858"/>
    <w:rsid w:val="001B4B10"/>
    <w:rsid w:val="001B4EF4"/>
    <w:rsid w:val="001B4F1E"/>
    <w:rsid w:val="001B57A2"/>
    <w:rsid w:val="001B586D"/>
    <w:rsid w:val="001B58B5"/>
    <w:rsid w:val="001B5B58"/>
    <w:rsid w:val="001B5DDA"/>
    <w:rsid w:val="001B6160"/>
    <w:rsid w:val="001B6345"/>
    <w:rsid w:val="001B6567"/>
    <w:rsid w:val="001B663F"/>
    <w:rsid w:val="001B66C0"/>
    <w:rsid w:val="001B6CDA"/>
    <w:rsid w:val="001B75D5"/>
    <w:rsid w:val="001B790D"/>
    <w:rsid w:val="001B7A71"/>
    <w:rsid w:val="001B7B83"/>
    <w:rsid w:val="001C0475"/>
    <w:rsid w:val="001C07AD"/>
    <w:rsid w:val="001C113A"/>
    <w:rsid w:val="001C15A7"/>
    <w:rsid w:val="001C1A7F"/>
    <w:rsid w:val="001C1C8B"/>
    <w:rsid w:val="001C1E92"/>
    <w:rsid w:val="001C22D0"/>
    <w:rsid w:val="001C2316"/>
    <w:rsid w:val="001C25C5"/>
    <w:rsid w:val="001C29DD"/>
    <w:rsid w:val="001C2A11"/>
    <w:rsid w:val="001C2AB5"/>
    <w:rsid w:val="001C2EA8"/>
    <w:rsid w:val="001C333C"/>
    <w:rsid w:val="001C3845"/>
    <w:rsid w:val="001C384C"/>
    <w:rsid w:val="001C3D2A"/>
    <w:rsid w:val="001C3F09"/>
    <w:rsid w:val="001C40DD"/>
    <w:rsid w:val="001C4120"/>
    <w:rsid w:val="001C4397"/>
    <w:rsid w:val="001C43C0"/>
    <w:rsid w:val="001C4563"/>
    <w:rsid w:val="001C46D6"/>
    <w:rsid w:val="001C4985"/>
    <w:rsid w:val="001C4BF0"/>
    <w:rsid w:val="001C4FA3"/>
    <w:rsid w:val="001C515C"/>
    <w:rsid w:val="001C5296"/>
    <w:rsid w:val="001C52CC"/>
    <w:rsid w:val="001C54E5"/>
    <w:rsid w:val="001C5567"/>
    <w:rsid w:val="001C5613"/>
    <w:rsid w:val="001C5670"/>
    <w:rsid w:val="001C59F5"/>
    <w:rsid w:val="001C5AF6"/>
    <w:rsid w:val="001C5B40"/>
    <w:rsid w:val="001C5B42"/>
    <w:rsid w:val="001C5C55"/>
    <w:rsid w:val="001C64D7"/>
    <w:rsid w:val="001C69F3"/>
    <w:rsid w:val="001C6EE1"/>
    <w:rsid w:val="001C76DF"/>
    <w:rsid w:val="001C773B"/>
    <w:rsid w:val="001D003E"/>
    <w:rsid w:val="001D04E8"/>
    <w:rsid w:val="001D0759"/>
    <w:rsid w:val="001D0C9C"/>
    <w:rsid w:val="001D0D45"/>
    <w:rsid w:val="001D14C8"/>
    <w:rsid w:val="001D14EC"/>
    <w:rsid w:val="001D15BD"/>
    <w:rsid w:val="001D16B9"/>
    <w:rsid w:val="001D16BF"/>
    <w:rsid w:val="001D18E9"/>
    <w:rsid w:val="001D1B93"/>
    <w:rsid w:val="001D1FE1"/>
    <w:rsid w:val="001D1FF7"/>
    <w:rsid w:val="001D22E9"/>
    <w:rsid w:val="001D22EC"/>
    <w:rsid w:val="001D2381"/>
    <w:rsid w:val="001D257F"/>
    <w:rsid w:val="001D2965"/>
    <w:rsid w:val="001D2DFE"/>
    <w:rsid w:val="001D2F08"/>
    <w:rsid w:val="001D3118"/>
    <w:rsid w:val="001D3511"/>
    <w:rsid w:val="001D3590"/>
    <w:rsid w:val="001D3724"/>
    <w:rsid w:val="001D3964"/>
    <w:rsid w:val="001D3991"/>
    <w:rsid w:val="001D39D0"/>
    <w:rsid w:val="001D3F06"/>
    <w:rsid w:val="001D4172"/>
    <w:rsid w:val="001D434C"/>
    <w:rsid w:val="001D495C"/>
    <w:rsid w:val="001D4F53"/>
    <w:rsid w:val="001D52C1"/>
    <w:rsid w:val="001D5545"/>
    <w:rsid w:val="001D57EA"/>
    <w:rsid w:val="001D5ABB"/>
    <w:rsid w:val="001D5D78"/>
    <w:rsid w:val="001D5E97"/>
    <w:rsid w:val="001D60FF"/>
    <w:rsid w:val="001D6412"/>
    <w:rsid w:val="001D6636"/>
    <w:rsid w:val="001D683B"/>
    <w:rsid w:val="001D6840"/>
    <w:rsid w:val="001D6908"/>
    <w:rsid w:val="001D737E"/>
    <w:rsid w:val="001D7450"/>
    <w:rsid w:val="001D7526"/>
    <w:rsid w:val="001D753D"/>
    <w:rsid w:val="001D78FF"/>
    <w:rsid w:val="001D7A3F"/>
    <w:rsid w:val="001D7B6C"/>
    <w:rsid w:val="001D7E60"/>
    <w:rsid w:val="001D7EDF"/>
    <w:rsid w:val="001E021E"/>
    <w:rsid w:val="001E0599"/>
    <w:rsid w:val="001E0998"/>
    <w:rsid w:val="001E0B4F"/>
    <w:rsid w:val="001E0BBF"/>
    <w:rsid w:val="001E0EF3"/>
    <w:rsid w:val="001E0FA6"/>
    <w:rsid w:val="001E128E"/>
    <w:rsid w:val="001E1482"/>
    <w:rsid w:val="001E190D"/>
    <w:rsid w:val="001E1947"/>
    <w:rsid w:val="001E1A5E"/>
    <w:rsid w:val="001E1BA0"/>
    <w:rsid w:val="001E2023"/>
    <w:rsid w:val="001E21F8"/>
    <w:rsid w:val="001E2453"/>
    <w:rsid w:val="001E275A"/>
    <w:rsid w:val="001E2FCF"/>
    <w:rsid w:val="001E3247"/>
    <w:rsid w:val="001E3487"/>
    <w:rsid w:val="001E350B"/>
    <w:rsid w:val="001E40BE"/>
    <w:rsid w:val="001E4834"/>
    <w:rsid w:val="001E49DA"/>
    <w:rsid w:val="001E4B03"/>
    <w:rsid w:val="001E4D1C"/>
    <w:rsid w:val="001E50F4"/>
    <w:rsid w:val="001E52E1"/>
    <w:rsid w:val="001E52EA"/>
    <w:rsid w:val="001E562D"/>
    <w:rsid w:val="001E5C61"/>
    <w:rsid w:val="001E5DED"/>
    <w:rsid w:val="001E5E50"/>
    <w:rsid w:val="001E6188"/>
    <w:rsid w:val="001E61A7"/>
    <w:rsid w:val="001E6389"/>
    <w:rsid w:val="001E6472"/>
    <w:rsid w:val="001E68AA"/>
    <w:rsid w:val="001E6945"/>
    <w:rsid w:val="001E6CE9"/>
    <w:rsid w:val="001E6EF8"/>
    <w:rsid w:val="001E6F11"/>
    <w:rsid w:val="001E7088"/>
    <w:rsid w:val="001E71DB"/>
    <w:rsid w:val="001E7333"/>
    <w:rsid w:val="001E735A"/>
    <w:rsid w:val="001E739B"/>
    <w:rsid w:val="001E787C"/>
    <w:rsid w:val="001E7A03"/>
    <w:rsid w:val="001E7ADD"/>
    <w:rsid w:val="001E7AE4"/>
    <w:rsid w:val="001E7AE5"/>
    <w:rsid w:val="001E7B02"/>
    <w:rsid w:val="001E7BE3"/>
    <w:rsid w:val="001E7BF0"/>
    <w:rsid w:val="001E7DF3"/>
    <w:rsid w:val="001F0210"/>
    <w:rsid w:val="001F0574"/>
    <w:rsid w:val="001F05CD"/>
    <w:rsid w:val="001F0605"/>
    <w:rsid w:val="001F0C31"/>
    <w:rsid w:val="001F0FF5"/>
    <w:rsid w:val="001F163D"/>
    <w:rsid w:val="001F1780"/>
    <w:rsid w:val="001F193C"/>
    <w:rsid w:val="001F1949"/>
    <w:rsid w:val="001F195C"/>
    <w:rsid w:val="001F1CB1"/>
    <w:rsid w:val="001F1F54"/>
    <w:rsid w:val="001F2003"/>
    <w:rsid w:val="001F2330"/>
    <w:rsid w:val="001F24E3"/>
    <w:rsid w:val="001F269F"/>
    <w:rsid w:val="001F2A50"/>
    <w:rsid w:val="001F334E"/>
    <w:rsid w:val="001F33E3"/>
    <w:rsid w:val="001F35B9"/>
    <w:rsid w:val="001F3B5A"/>
    <w:rsid w:val="001F3C38"/>
    <w:rsid w:val="001F3DBC"/>
    <w:rsid w:val="001F3E13"/>
    <w:rsid w:val="001F3FFC"/>
    <w:rsid w:val="001F4CE6"/>
    <w:rsid w:val="001F4E4E"/>
    <w:rsid w:val="001F4F2F"/>
    <w:rsid w:val="001F50FA"/>
    <w:rsid w:val="001F517B"/>
    <w:rsid w:val="001F547C"/>
    <w:rsid w:val="001F5760"/>
    <w:rsid w:val="001F5BCA"/>
    <w:rsid w:val="001F5E2E"/>
    <w:rsid w:val="001F61AB"/>
    <w:rsid w:val="001F6203"/>
    <w:rsid w:val="001F64DD"/>
    <w:rsid w:val="001F65C8"/>
    <w:rsid w:val="001F6812"/>
    <w:rsid w:val="001F6843"/>
    <w:rsid w:val="001F69D6"/>
    <w:rsid w:val="001F6BC6"/>
    <w:rsid w:val="001F6D1D"/>
    <w:rsid w:val="001F71D8"/>
    <w:rsid w:val="001F71E3"/>
    <w:rsid w:val="001F73A5"/>
    <w:rsid w:val="001F73B5"/>
    <w:rsid w:val="001F73BC"/>
    <w:rsid w:val="001F747C"/>
    <w:rsid w:val="001F77DD"/>
    <w:rsid w:val="001F77F4"/>
    <w:rsid w:val="001F7B45"/>
    <w:rsid w:val="001F7BBB"/>
    <w:rsid w:val="001F7F20"/>
    <w:rsid w:val="002003F1"/>
    <w:rsid w:val="002004D7"/>
    <w:rsid w:val="00200685"/>
    <w:rsid w:val="00200973"/>
    <w:rsid w:val="00200AB8"/>
    <w:rsid w:val="00201C6A"/>
    <w:rsid w:val="00202096"/>
    <w:rsid w:val="0020231F"/>
    <w:rsid w:val="002029A0"/>
    <w:rsid w:val="002029EE"/>
    <w:rsid w:val="00202F19"/>
    <w:rsid w:val="00203314"/>
    <w:rsid w:val="0020393C"/>
    <w:rsid w:val="00203B82"/>
    <w:rsid w:val="00203E2B"/>
    <w:rsid w:val="002042CD"/>
    <w:rsid w:val="002043A5"/>
    <w:rsid w:val="00204745"/>
    <w:rsid w:val="00204A2E"/>
    <w:rsid w:val="00204B41"/>
    <w:rsid w:val="00204B44"/>
    <w:rsid w:val="00204BA1"/>
    <w:rsid w:val="00204D4E"/>
    <w:rsid w:val="00204DBB"/>
    <w:rsid w:val="00205213"/>
    <w:rsid w:val="0020556D"/>
    <w:rsid w:val="002056C8"/>
    <w:rsid w:val="00205A2A"/>
    <w:rsid w:val="00205AA6"/>
    <w:rsid w:val="00205DB5"/>
    <w:rsid w:val="00206590"/>
    <w:rsid w:val="00206E41"/>
    <w:rsid w:val="002070DC"/>
    <w:rsid w:val="002070E4"/>
    <w:rsid w:val="002076F3"/>
    <w:rsid w:val="00207756"/>
    <w:rsid w:val="00207C2D"/>
    <w:rsid w:val="00207F14"/>
    <w:rsid w:val="0021009A"/>
    <w:rsid w:val="002100B3"/>
    <w:rsid w:val="002102EC"/>
    <w:rsid w:val="002104E5"/>
    <w:rsid w:val="00210520"/>
    <w:rsid w:val="002105C7"/>
    <w:rsid w:val="002105EF"/>
    <w:rsid w:val="002107D6"/>
    <w:rsid w:val="0021080D"/>
    <w:rsid w:val="00210A36"/>
    <w:rsid w:val="00210AEA"/>
    <w:rsid w:val="00210E59"/>
    <w:rsid w:val="00210F4B"/>
    <w:rsid w:val="00211193"/>
    <w:rsid w:val="00211250"/>
    <w:rsid w:val="0021128E"/>
    <w:rsid w:val="00211382"/>
    <w:rsid w:val="002116AE"/>
    <w:rsid w:val="002117D9"/>
    <w:rsid w:val="00211A59"/>
    <w:rsid w:val="00211E08"/>
    <w:rsid w:val="00211E8A"/>
    <w:rsid w:val="0021207A"/>
    <w:rsid w:val="002122F4"/>
    <w:rsid w:val="0021242F"/>
    <w:rsid w:val="00212C84"/>
    <w:rsid w:val="00212D05"/>
    <w:rsid w:val="00212E38"/>
    <w:rsid w:val="00212F9E"/>
    <w:rsid w:val="0021312E"/>
    <w:rsid w:val="00213697"/>
    <w:rsid w:val="0021380F"/>
    <w:rsid w:val="00214054"/>
    <w:rsid w:val="00214112"/>
    <w:rsid w:val="0021414F"/>
    <w:rsid w:val="00214158"/>
    <w:rsid w:val="00214E1D"/>
    <w:rsid w:val="00214E52"/>
    <w:rsid w:val="0021507F"/>
    <w:rsid w:val="002157FD"/>
    <w:rsid w:val="00215CED"/>
    <w:rsid w:val="00215DA7"/>
    <w:rsid w:val="00215EE3"/>
    <w:rsid w:val="00215F0E"/>
    <w:rsid w:val="0021622B"/>
    <w:rsid w:val="002162EF"/>
    <w:rsid w:val="002163FB"/>
    <w:rsid w:val="0021642B"/>
    <w:rsid w:val="0021645B"/>
    <w:rsid w:val="002165CE"/>
    <w:rsid w:val="002166B7"/>
    <w:rsid w:val="00216910"/>
    <w:rsid w:val="00216939"/>
    <w:rsid w:val="002169AE"/>
    <w:rsid w:val="00216D45"/>
    <w:rsid w:val="00216DD1"/>
    <w:rsid w:val="002172A3"/>
    <w:rsid w:val="002173B5"/>
    <w:rsid w:val="002177AB"/>
    <w:rsid w:val="00217A42"/>
    <w:rsid w:val="00217CA2"/>
    <w:rsid w:val="00217EA4"/>
    <w:rsid w:val="002200FF"/>
    <w:rsid w:val="002205BB"/>
    <w:rsid w:val="00220970"/>
    <w:rsid w:val="00220AE1"/>
    <w:rsid w:val="00220F3D"/>
    <w:rsid w:val="0022115E"/>
    <w:rsid w:val="00221348"/>
    <w:rsid w:val="002214BC"/>
    <w:rsid w:val="00221585"/>
    <w:rsid w:val="00221CCC"/>
    <w:rsid w:val="00222097"/>
    <w:rsid w:val="00222227"/>
    <w:rsid w:val="00222474"/>
    <w:rsid w:val="00222776"/>
    <w:rsid w:val="00222A40"/>
    <w:rsid w:val="00222C17"/>
    <w:rsid w:val="00222EBA"/>
    <w:rsid w:val="00223488"/>
    <w:rsid w:val="00223B2F"/>
    <w:rsid w:val="00223E0C"/>
    <w:rsid w:val="00224135"/>
    <w:rsid w:val="00224545"/>
    <w:rsid w:val="00224CFA"/>
    <w:rsid w:val="002250D6"/>
    <w:rsid w:val="002252E5"/>
    <w:rsid w:val="002254A6"/>
    <w:rsid w:val="00225588"/>
    <w:rsid w:val="002259C2"/>
    <w:rsid w:val="00225A10"/>
    <w:rsid w:val="00225C99"/>
    <w:rsid w:val="00225D45"/>
    <w:rsid w:val="0022616E"/>
    <w:rsid w:val="00226484"/>
    <w:rsid w:val="002269A6"/>
    <w:rsid w:val="00226C20"/>
    <w:rsid w:val="00226E4A"/>
    <w:rsid w:val="002274F9"/>
    <w:rsid w:val="00227513"/>
    <w:rsid w:val="00227552"/>
    <w:rsid w:val="0022771A"/>
    <w:rsid w:val="002277D6"/>
    <w:rsid w:val="00227814"/>
    <w:rsid w:val="002279B1"/>
    <w:rsid w:val="00227D46"/>
    <w:rsid w:val="00227EDD"/>
    <w:rsid w:val="00230741"/>
    <w:rsid w:val="00230FF3"/>
    <w:rsid w:val="002311A1"/>
    <w:rsid w:val="00231550"/>
    <w:rsid w:val="0023174D"/>
    <w:rsid w:val="0023179A"/>
    <w:rsid w:val="00231965"/>
    <w:rsid w:val="00231FE7"/>
    <w:rsid w:val="002321CE"/>
    <w:rsid w:val="00232342"/>
    <w:rsid w:val="0023260C"/>
    <w:rsid w:val="00232891"/>
    <w:rsid w:val="00232A8B"/>
    <w:rsid w:val="00232C1C"/>
    <w:rsid w:val="002339F5"/>
    <w:rsid w:val="00233CC6"/>
    <w:rsid w:val="00233E2D"/>
    <w:rsid w:val="00233F4F"/>
    <w:rsid w:val="002341C3"/>
    <w:rsid w:val="0023437C"/>
    <w:rsid w:val="00234712"/>
    <w:rsid w:val="002347FF"/>
    <w:rsid w:val="002348B6"/>
    <w:rsid w:val="00234E76"/>
    <w:rsid w:val="00235477"/>
    <w:rsid w:val="00235531"/>
    <w:rsid w:val="0023577D"/>
    <w:rsid w:val="002357CF"/>
    <w:rsid w:val="0023585B"/>
    <w:rsid w:val="002358AB"/>
    <w:rsid w:val="00235B0C"/>
    <w:rsid w:val="00235B5B"/>
    <w:rsid w:val="00235F7C"/>
    <w:rsid w:val="00235F95"/>
    <w:rsid w:val="002367D7"/>
    <w:rsid w:val="00236D99"/>
    <w:rsid w:val="00237265"/>
    <w:rsid w:val="00237288"/>
    <w:rsid w:val="002372DE"/>
    <w:rsid w:val="002376DE"/>
    <w:rsid w:val="0023799C"/>
    <w:rsid w:val="00237B91"/>
    <w:rsid w:val="00237DE6"/>
    <w:rsid w:val="002400A2"/>
    <w:rsid w:val="00240598"/>
    <w:rsid w:val="00240878"/>
    <w:rsid w:val="00240A67"/>
    <w:rsid w:val="00240BAA"/>
    <w:rsid w:val="00240BE3"/>
    <w:rsid w:val="00240BFC"/>
    <w:rsid w:val="00240CA1"/>
    <w:rsid w:val="00240EBC"/>
    <w:rsid w:val="00241375"/>
    <w:rsid w:val="00241385"/>
    <w:rsid w:val="002417E4"/>
    <w:rsid w:val="00241864"/>
    <w:rsid w:val="00241AB3"/>
    <w:rsid w:val="00241C84"/>
    <w:rsid w:val="00241C8B"/>
    <w:rsid w:val="00241D62"/>
    <w:rsid w:val="00241E30"/>
    <w:rsid w:val="00241FC0"/>
    <w:rsid w:val="002421B8"/>
    <w:rsid w:val="0024244F"/>
    <w:rsid w:val="00242DC9"/>
    <w:rsid w:val="00242F61"/>
    <w:rsid w:val="002430D7"/>
    <w:rsid w:val="0024319D"/>
    <w:rsid w:val="0024343E"/>
    <w:rsid w:val="002434E5"/>
    <w:rsid w:val="002436C4"/>
    <w:rsid w:val="00243800"/>
    <w:rsid w:val="0024390E"/>
    <w:rsid w:val="00243996"/>
    <w:rsid w:val="00243ABD"/>
    <w:rsid w:val="00243F86"/>
    <w:rsid w:val="0024421E"/>
    <w:rsid w:val="00244447"/>
    <w:rsid w:val="00244679"/>
    <w:rsid w:val="00244898"/>
    <w:rsid w:val="00244AE4"/>
    <w:rsid w:val="002454F7"/>
    <w:rsid w:val="0024552F"/>
    <w:rsid w:val="00245C2E"/>
    <w:rsid w:val="002460A9"/>
    <w:rsid w:val="00246475"/>
    <w:rsid w:val="002467BF"/>
    <w:rsid w:val="00246848"/>
    <w:rsid w:val="00246CB3"/>
    <w:rsid w:val="00246E13"/>
    <w:rsid w:val="00246F93"/>
    <w:rsid w:val="0024742C"/>
    <w:rsid w:val="0024758E"/>
    <w:rsid w:val="00247921"/>
    <w:rsid w:val="00247B92"/>
    <w:rsid w:val="00247CA1"/>
    <w:rsid w:val="00247E94"/>
    <w:rsid w:val="00247FB1"/>
    <w:rsid w:val="0025006F"/>
    <w:rsid w:val="002502D5"/>
    <w:rsid w:val="00250429"/>
    <w:rsid w:val="00250585"/>
    <w:rsid w:val="0025081D"/>
    <w:rsid w:val="0025088F"/>
    <w:rsid w:val="00250C7D"/>
    <w:rsid w:val="00250F64"/>
    <w:rsid w:val="00250FDD"/>
    <w:rsid w:val="00251505"/>
    <w:rsid w:val="0025262F"/>
    <w:rsid w:val="00252655"/>
    <w:rsid w:val="0025269E"/>
    <w:rsid w:val="00252776"/>
    <w:rsid w:val="0025280F"/>
    <w:rsid w:val="002532F6"/>
    <w:rsid w:val="00253389"/>
    <w:rsid w:val="002533D9"/>
    <w:rsid w:val="002534EB"/>
    <w:rsid w:val="002536D9"/>
    <w:rsid w:val="00253885"/>
    <w:rsid w:val="00253B02"/>
    <w:rsid w:val="00253BEB"/>
    <w:rsid w:val="00253F43"/>
    <w:rsid w:val="00253F9A"/>
    <w:rsid w:val="002541DD"/>
    <w:rsid w:val="00254322"/>
    <w:rsid w:val="0025467A"/>
    <w:rsid w:val="00254693"/>
    <w:rsid w:val="00254844"/>
    <w:rsid w:val="00254A0F"/>
    <w:rsid w:val="00255CE4"/>
    <w:rsid w:val="00255DA3"/>
    <w:rsid w:val="00255F12"/>
    <w:rsid w:val="00256023"/>
    <w:rsid w:val="0025610B"/>
    <w:rsid w:val="00256175"/>
    <w:rsid w:val="00256822"/>
    <w:rsid w:val="002569FF"/>
    <w:rsid w:val="00256B58"/>
    <w:rsid w:val="00256BD5"/>
    <w:rsid w:val="00256CB3"/>
    <w:rsid w:val="00256E57"/>
    <w:rsid w:val="00256F79"/>
    <w:rsid w:val="00256FD4"/>
    <w:rsid w:val="0025724F"/>
    <w:rsid w:val="002574AF"/>
    <w:rsid w:val="00257550"/>
    <w:rsid w:val="002575B5"/>
    <w:rsid w:val="00257931"/>
    <w:rsid w:val="00257B3D"/>
    <w:rsid w:val="00257E6F"/>
    <w:rsid w:val="002600A1"/>
    <w:rsid w:val="002603EC"/>
    <w:rsid w:val="00260527"/>
    <w:rsid w:val="00260A68"/>
    <w:rsid w:val="00260EAC"/>
    <w:rsid w:val="00261343"/>
    <w:rsid w:val="00261487"/>
    <w:rsid w:val="002615A8"/>
    <w:rsid w:val="002616D2"/>
    <w:rsid w:val="002617E1"/>
    <w:rsid w:val="002618DC"/>
    <w:rsid w:val="00261996"/>
    <w:rsid w:val="00261C13"/>
    <w:rsid w:val="00261D33"/>
    <w:rsid w:val="00262097"/>
    <w:rsid w:val="00262301"/>
    <w:rsid w:val="00262FAE"/>
    <w:rsid w:val="002630B1"/>
    <w:rsid w:val="00263122"/>
    <w:rsid w:val="00263385"/>
    <w:rsid w:val="002633CA"/>
    <w:rsid w:val="00263410"/>
    <w:rsid w:val="00263527"/>
    <w:rsid w:val="002638DF"/>
    <w:rsid w:val="00263D7E"/>
    <w:rsid w:val="00263F73"/>
    <w:rsid w:val="00263F8D"/>
    <w:rsid w:val="00263FA3"/>
    <w:rsid w:val="002641DE"/>
    <w:rsid w:val="00264605"/>
    <w:rsid w:val="00264C90"/>
    <w:rsid w:val="0026508B"/>
    <w:rsid w:val="002652E7"/>
    <w:rsid w:val="0026543D"/>
    <w:rsid w:val="00265462"/>
    <w:rsid w:val="00265492"/>
    <w:rsid w:val="002654AA"/>
    <w:rsid w:val="00265627"/>
    <w:rsid w:val="00265657"/>
    <w:rsid w:val="002656F2"/>
    <w:rsid w:val="0026576B"/>
    <w:rsid w:val="00265E41"/>
    <w:rsid w:val="00266082"/>
    <w:rsid w:val="00266166"/>
    <w:rsid w:val="0026647A"/>
    <w:rsid w:val="00266728"/>
    <w:rsid w:val="00266A14"/>
    <w:rsid w:val="00266F3D"/>
    <w:rsid w:val="00266FB4"/>
    <w:rsid w:val="002670BB"/>
    <w:rsid w:val="002672EC"/>
    <w:rsid w:val="0026791B"/>
    <w:rsid w:val="002679AB"/>
    <w:rsid w:val="00270105"/>
    <w:rsid w:val="00270207"/>
    <w:rsid w:val="00270302"/>
    <w:rsid w:val="00270451"/>
    <w:rsid w:val="002706F2"/>
    <w:rsid w:val="002707A3"/>
    <w:rsid w:val="002709B6"/>
    <w:rsid w:val="002709FD"/>
    <w:rsid w:val="00270A35"/>
    <w:rsid w:val="00270E84"/>
    <w:rsid w:val="002718A5"/>
    <w:rsid w:val="00271C56"/>
    <w:rsid w:val="0027202B"/>
    <w:rsid w:val="002722B0"/>
    <w:rsid w:val="00272591"/>
    <w:rsid w:val="00272649"/>
    <w:rsid w:val="002726F0"/>
    <w:rsid w:val="002727C2"/>
    <w:rsid w:val="00272AC1"/>
    <w:rsid w:val="00272D2A"/>
    <w:rsid w:val="00272DB6"/>
    <w:rsid w:val="00273281"/>
    <w:rsid w:val="0027332E"/>
    <w:rsid w:val="002733B8"/>
    <w:rsid w:val="002733E7"/>
    <w:rsid w:val="00273820"/>
    <w:rsid w:val="00273C5F"/>
    <w:rsid w:val="00273D15"/>
    <w:rsid w:val="00273DBE"/>
    <w:rsid w:val="00273EF2"/>
    <w:rsid w:val="00274339"/>
    <w:rsid w:val="002745F6"/>
    <w:rsid w:val="0027463A"/>
    <w:rsid w:val="00274B0C"/>
    <w:rsid w:val="002750CB"/>
    <w:rsid w:val="00275687"/>
    <w:rsid w:val="002757C5"/>
    <w:rsid w:val="002758C6"/>
    <w:rsid w:val="00275CDD"/>
    <w:rsid w:val="00275E34"/>
    <w:rsid w:val="00276169"/>
    <w:rsid w:val="002762C0"/>
    <w:rsid w:val="00276436"/>
    <w:rsid w:val="00276ABF"/>
    <w:rsid w:val="00277225"/>
    <w:rsid w:val="002772AC"/>
    <w:rsid w:val="00277518"/>
    <w:rsid w:val="002775FD"/>
    <w:rsid w:val="0027783C"/>
    <w:rsid w:val="0027786E"/>
    <w:rsid w:val="00277876"/>
    <w:rsid w:val="00280476"/>
    <w:rsid w:val="0028050E"/>
    <w:rsid w:val="00280555"/>
    <w:rsid w:val="002806A7"/>
    <w:rsid w:val="00280833"/>
    <w:rsid w:val="0028096F"/>
    <w:rsid w:val="00280FB9"/>
    <w:rsid w:val="00281034"/>
    <w:rsid w:val="002811D0"/>
    <w:rsid w:val="002812DE"/>
    <w:rsid w:val="00281355"/>
    <w:rsid w:val="002814BE"/>
    <w:rsid w:val="0028159B"/>
    <w:rsid w:val="00281706"/>
    <w:rsid w:val="002817F8"/>
    <w:rsid w:val="002820C5"/>
    <w:rsid w:val="002820FC"/>
    <w:rsid w:val="00282141"/>
    <w:rsid w:val="00282243"/>
    <w:rsid w:val="00282248"/>
    <w:rsid w:val="00282282"/>
    <w:rsid w:val="0028237A"/>
    <w:rsid w:val="002823C4"/>
    <w:rsid w:val="00282776"/>
    <w:rsid w:val="00282C0D"/>
    <w:rsid w:val="00283167"/>
    <w:rsid w:val="0028356B"/>
    <w:rsid w:val="00283618"/>
    <w:rsid w:val="002836F7"/>
    <w:rsid w:val="00283846"/>
    <w:rsid w:val="00283A0F"/>
    <w:rsid w:val="00283B47"/>
    <w:rsid w:val="00283EC8"/>
    <w:rsid w:val="00283ED6"/>
    <w:rsid w:val="00283F6C"/>
    <w:rsid w:val="00284013"/>
    <w:rsid w:val="002840E0"/>
    <w:rsid w:val="002845C0"/>
    <w:rsid w:val="00284828"/>
    <w:rsid w:val="00284B73"/>
    <w:rsid w:val="00285305"/>
    <w:rsid w:val="002855BE"/>
    <w:rsid w:val="0028569A"/>
    <w:rsid w:val="00285A39"/>
    <w:rsid w:val="00285AED"/>
    <w:rsid w:val="00285E09"/>
    <w:rsid w:val="00285F0B"/>
    <w:rsid w:val="00286038"/>
    <w:rsid w:val="00286096"/>
    <w:rsid w:val="00286D14"/>
    <w:rsid w:val="00286EA5"/>
    <w:rsid w:val="0028712A"/>
    <w:rsid w:val="00287386"/>
    <w:rsid w:val="002875A2"/>
    <w:rsid w:val="00287B25"/>
    <w:rsid w:val="00287B37"/>
    <w:rsid w:val="00287DBC"/>
    <w:rsid w:val="002901E6"/>
    <w:rsid w:val="00290284"/>
    <w:rsid w:val="0029043F"/>
    <w:rsid w:val="00290459"/>
    <w:rsid w:val="002904C2"/>
    <w:rsid w:val="0029080B"/>
    <w:rsid w:val="00290F94"/>
    <w:rsid w:val="00290FCC"/>
    <w:rsid w:val="00290FF9"/>
    <w:rsid w:val="00291297"/>
    <w:rsid w:val="00291697"/>
    <w:rsid w:val="00291754"/>
    <w:rsid w:val="0029175E"/>
    <w:rsid w:val="00291A35"/>
    <w:rsid w:val="00291AA4"/>
    <w:rsid w:val="002920C1"/>
    <w:rsid w:val="00292469"/>
    <w:rsid w:val="002925F9"/>
    <w:rsid w:val="0029272E"/>
    <w:rsid w:val="00292931"/>
    <w:rsid w:val="00292B65"/>
    <w:rsid w:val="00292DCB"/>
    <w:rsid w:val="00292EA1"/>
    <w:rsid w:val="00292FFE"/>
    <w:rsid w:val="00293350"/>
    <w:rsid w:val="0029347B"/>
    <w:rsid w:val="002937BE"/>
    <w:rsid w:val="0029393C"/>
    <w:rsid w:val="00293AF4"/>
    <w:rsid w:val="00293FDF"/>
    <w:rsid w:val="0029402F"/>
    <w:rsid w:val="00294275"/>
    <w:rsid w:val="00294444"/>
    <w:rsid w:val="00294585"/>
    <w:rsid w:val="00294A22"/>
    <w:rsid w:val="00294D22"/>
    <w:rsid w:val="00295A68"/>
    <w:rsid w:val="00295E08"/>
    <w:rsid w:val="00296002"/>
    <w:rsid w:val="0029723B"/>
    <w:rsid w:val="00297381"/>
    <w:rsid w:val="00297BA4"/>
    <w:rsid w:val="00297DB7"/>
    <w:rsid w:val="00297FF2"/>
    <w:rsid w:val="002A05CA"/>
    <w:rsid w:val="002A0B53"/>
    <w:rsid w:val="002A0BA3"/>
    <w:rsid w:val="002A0FE0"/>
    <w:rsid w:val="002A125E"/>
    <w:rsid w:val="002A1419"/>
    <w:rsid w:val="002A1AEF"/>
    <w:rsid w:val="002A1C05"/>
    <w:rsid w:val="002A1F15"/>
    <w:rsid w:val="002A22BE"/>
    <w:rsid w:val="002A2641"/>
    <w:rsid w:val="002A26D3"/>
    <w:rsid w:val="002A2867"/>
    <w:rsid w:val="002A2AE1"/>
    <w:rsid w:val="002A2B9D"/>
    <w:rsid w:val="002A2D74"/>
    <w:rsid w:val="002A304A"/>
    <w:rsid w:val="002A36B5"/>
    <w:rsid w:val="002A3705"/>
    <w:rsid w:val="002A3A75"/>
    <w:rsid w:val="002A3CFD"/>
    <w:rsid w:val="002A3E53"/>
    <w:rsid w:val="002A4392"/>
    <w:rsid w:val="002A45CE"/>
    <w:rsid w:val="002A4854"/>
    <w:rsid w:val="002A4E5B"/>
    <w:rsid w:val="002A5060"/>
    <w:rsid w:val="002A52CD"/>
    <w:rsid w:val="002A556C"/>
    <w:rsid w:val="002A5825"/>
    <w:rsid w:val="002A58D1"/>
    <w:rsid w:val="002A6128"/>
    <w:rsid w:val="002A61A9"/>
    <w:rsid w:val="002A65EC"/>
    <w:rsid w:val="002A6660"/>
    <w:rsid w:val="002A66A9"/>
    <w:rsid w:val="002A676A"/>
    <w:rsid w:val="002A68C6"/>
    <w:rsid w:val="002A6CBD"/>
    <w:rsid w:val="002A6EB1"/>
    <w:rsid w:val="002A712C"/>
    <w:rsid w:val="002A7872"/>
    <w:rsid w:val="002A7B91"/>
    <w:rsid w:val="002A7C30"/>
    <w:rsid w:val="002B00AA"/>
    <w:rsid w:val="002B02A3"/>
    <w:rsid w:val="002B0515"/>
    <w:rsid w:val="002B0714"/>
    <w:rsid w:val="002B0784"/>
    <w:rsid w:val="002B078C"/>
    <w:rsid w:val="002B078F"/>
    <w:rsid w:val="002B081A"/>
    <w:rsid w:val="002B0952"/>
    <w:rsid w:val="002B0AB8"/>
    <w:rsid w:val="002B0B7A"/>
    <w:rsid w:val="002B0CC0"/>
    <w:rsid w:val="002B0D77"/>
    <w:rsid w:val="002B0D8D"/>
    <w:rsid w:val="002B0DCE"/>
    <w:rsid w:val="002B0FA5"/>
    <w:rsid w:val="002B126A"/>
    <w:rsid w:val="002B1314"/>
    <w:rsid w:val="002B138D"/>
    <w:rsid w:val="002B1424"/>
    <w:rsid w:val="002B15B5"/>
    <w:rsid w:val="002B1A1E"/>
    <w:rsid w:val="002B1AA3"/>
    <w:rsid w:val="002B1D86"/>
    <w:rsid w:val="002B202C"/>
    <w:rsid w:val="002B270A"/>
    <w:rsid w:val="002B2A0E"/>
    <w:rsid w:val="002B2B19"/>
    <w:rsid w:val="002B2CB6"/>
    <w:rsid w:val="002B2D92"/>
    <w:rsid w:val="002B34A7"/>
    <w:rsid w:val="002B355F"/>
    <w:rsid w:val="002B3C35"/>
    <w:rsid w:val="002B3EE8"/>
    <w:rsid w:val="002B41ED"/>
    <w:rsid w:val="002B43B8"/>
    <w:rsid w:val="002B4750"/>
    <w:rsid w:val="002B48EB"/>
    <w:rsid w:val="002B4936"/>
    <w:rsid w:val="002B4B75"/>
    <w:rsid w:val="002B5170"/>
    <w:rsid w:val="002B59FD"/>
    <w:rsid w:val="002B5A05"/>
    <w:rsid w:val="002B5BEA"/>
    <w:rsid w:val="002B5CD1"/>
    <w:rsid w:val="002B5F82"/>
    <w:rsid w:val="002B624A"/>
    <w:rsid w:val="002B6A0D"/>
    <w:rsid w:val="002B6DF6"/>
    <w:rsid w:val="002B739A"/>
    <w:rsid w:val="002B75C8"/>
    <w:rsid w:val="002B7751"/>
    <w:rsid w:val="002B7900"/>
    <w:rsid w:val="002B7A00"/>
    <w:rsid w:val="002B7B54"/>
    <w:rsid w:val="002B7BD3"/>
    <w:rsid w:val="002B7DF4"/>
    <w:rsid w:val="002C014A"/>
    <w:rsid w:val="002C036B"/>
    <w:rsid w:val="002C0559"/>
    <w:rsid w:val="002C059A"/>
    <w:rsid w:val="002C064D"/>
    <w:rsid w:val="002C076C"/>
    <w:rsid w:val="002C09B3"/>
    <w:rsid w:val="002C0AB1"/>
    <w:rsid w:val="002C0CD7"/>
    <w:rsid w:val="002C11F7"/>
    <w:rsid w:val="002C1501"/>
    <w:rsid w:val="002C1525"/>
    <w:rsid w:val="002C1541"/>
    <w:rsid w:val="002C162D"/>
    <w:rsid w:val="002C171C"/>
    <w:rsid w:val="002C1941"/>
    <w:rsid w:val="002C1A7C"/>
    <w:rsid w:val="002C1E89"/>
    <w:rsid w:val="002C207F"/>
    <w:rsid w:val="002C212E"/>
    <w:rsid w:val="002C21F2"/>
    <w:rsid w:val="002C21FD"/>
    <w:rsid w:val="002C23EA"/>
    <w:rsid w:val="002C24E5"/>
    <w:rsid w:val="002C25C6"/>
    <w:rsid w:val="002C2640"/>
    <w:rsid w:val="002C295B"/>
    <w:rsid w:val="002C307C"/>
    <w:rsid w:val="002C30F6"/>
    <w:rsid w:val="002C36D8"/>
    <w:rsid w:val="002C3731"/>
    <w:rsid w:val="002C3E42"/>
    <w:rsid w:val="002C3EF5"/>
    <w:rsid w:val="002C405C"/>
    <w:rsid w:val="002C4375"/>
    <w:rsid w:val="002C48FC"/>
    <w:rsid w:val="002C4C08"/>
    <w:rsid w:val="002C4E9E"/>
    <w:rsid w:val="002C52DB"/>
    <w:rsid w:val="002C531F"/>
    <w:rsid w:val="002C5C97"/>
    <w:rsid w:val="002C5CF2"/>
    <w:rsid w:val="002C60FC"/>
    <w:rsid w:val="002C612C"/>
    <w:rsid w:val="002C6467"/>
    <w:rsid w:val="002C6940"/>
    <w:rsid w:val="002C6941"/>
    <w:rsid w:val="002C6972"/>
    <w:rsid w:val="002C7342"/>
    <w:rsid w:val="002C7570"/>
    <w:rsid w:val="002C78BA"/>
    <w:rsid w:val="002C7ADF"/>
    <w:rsid w:val="002C7D13"/>
    <w:rsid w:val="002C7F90"/>
    <w:rsid w:val="002D00BA"/>
    <w:rsid w:val="002D1528"/>
    <w:rsid w:val="002D15C3"/>
    <w:rsid w:val="002D160A"/>
    <w:rsid w:val="002D1B75"/>
    <w:rsid w:val="002D1E27"/>
    <w:rsid w:val="002D1E84"/>
    <w:rsid w:val="002D20DA"/>
    <w:rsid w:val="002D221C"/>
    <w:rsid w:val="002D22C5"/>
    <w:rsid w:val="002D2466"/>
    <w:rsid w:val="002D25C7"/>
    <w:rsid w:val="002D2818"/>
    <w:rsid w:val="002D2FB2"/>
    <w:rsid w:val="002D30B4"/>
    <w:rsid w:val="002D30BD"/>
    <w:rsid w:val="002D3378"/>
    <w:rsid w:val="002D36FF"/>
    <w:rsid w:val="002D38DD"/>
    <w:rsid w:val="002D38EF"/>
    <w:rsid w:val="002D3AFA"/>
    <w:rsid w:val="002D3E05"/>
    <w:rsid w:val="002D3E9F"/>
    <w:rsid w:val="002D4419"/>
    <w:rsid w:val="002D44FF"/>
    <w:rsid w:val="002D4750"/>
    <w:rsid w:val="002D483D"/>
    <w:rsid w:val="002D488D"/>
    <w:rsid w:val="002D4957"/>
    <w:rsid w:val="002D4CA6"/>
    <w:rsid w:val="002D5015"/>
    <w:rsid w:val="002D50DB"/>
    <w:rsid w:val="002D55E1"/>
    <w:rsid w:val="002D5BA2"/>
    <w:rsid w:val="002D5D07"/>
    <w:rsid w:val="002D5DFE"/>
    <w:rsid w:val="002D5F5D"/>
    <w:rsid w:val="002D5FA2"/>
    <w:rsid w:val="002D6080"/>
    <w:rsid w:val="002D6101"/>
    <w:rsid w:val="002D6145"/>
    <w:rsid w:val="002D6683"/>
    <w:rsid w:val="002D684D"/>
    <w:rsid w:val="002D69D9"/>
    <w:rsid w:val="002D6AF3"/>
    <w:rsid w:val="002D72CF"/>
    <w:rsid w:val="002D7422"/>
    <w:rsid w:val="002D7941"/>
    <w:rsid w:val="002D7B2F"/>
    <w:rsid w:val="002D7CB7"/>
    <w:rsid w:val="002D7CDD"/>
    <w:rsid w:val="002E07B4"/>
    <w:rsid w:val="002E0E1D"/>
    <w:rsid w:val="002E149C"/>
    <w:rsid w:val="002E1C07"/>
    <w:rsid w:val="002E1D76"/>
    <w:rsid w:val="002E28E0"/>
    <w:rsid w:val="002E2928"/>
    <w:rsid w:val="002E2941"/>
    <w:rsid w:val="002E317C"/>
    <w:rsid w:val="002E31A2"/>
    <w:rsid w:val="002E35A6"/>
    <w:rsid w:val="002E3601"/>
    <w:rsid w:val="002E3BA1"/>
    <w:rsid w:val="002E3CB8"/>
    <w:rsid w:val="002E401A"/>
    <w:rsid w:val="002E457B"/>
    <w:rsid w:val="002E4BB1"/>
    <w:rsid w:val="002E4E7B"/>
    <w:rsid w:val="002E5296"/>
    <w:rsid w:val="002E52BF"/>
    <w:rsid w:val="002E58E6"/>
    <w:rsid w:val="002E635C"/>
    <w:rsid w:val="002E6529"/>
    <w:rsid w:val="002E65B9"/>
    <w:rsid w:val="002E6621"/>
    <w:rsid w:val="002E6A4B"/>
    <w:rsid w:val="002E7391"/>
    <w:rsid w:val="002E749B"/>
    <w:rsid w:val="002E77CD"/>
    <w:rsid w:val="002E789E"/>
    <w:rsid w:val="002E7B86"/>
    <w:rsid w:val="002E7D57"/>
    <w:rsid w:val="002E7F2C"/>
    <w:rsid w:val="002E7FCD"/>
    <w:rsid w:val="002F01C0"/>
    <w:rsid w:val="002F025E"/>
    <w:rsid w:val="002F0389"/>
    <w:rsid w:val="002F0817"/>
    <w:rsid w:val="002F0AE1"/>
    <w:rsid w:val="002F0AF3"/>
    <w:rsid w:val="002F0B5D"/>
    <w:rsid w:val="002F10D3"/>
    <w:rsid w:val="002F1387"/>
    <w:rsid w:val="002F1710"/>
    <w:rsid w:val="002F17FF"/>
    <w:rsid w:val="002F1A01"/>
    <w:rsid w:val="002F1A29"/>
    <w:rsid w:val="002F1C3C"/>
    <w:rsid w:val="002F1C7A"/>
    <w:rsid w:val="002F1FA8"/>
    <w:rsid w:val="002F21D2"/>
    <w:rsid w:val="002F22A6"/>
    <w:rsid w:val="002F23AD"/>
    <w:rsid w:val="002F28B1"/>
    <w:rsid w:val="002F2AAD"/>
    <w:rsid w:val="002F2B0F"/>
    <w:rsid w:val="002F2B8A"/>
    <w:rsid w:val="002F2DD2"/>
    <w:rsid w:val="002F30A9"/>
    <w:rsid w:val="002F31D8"/>
    <w:rsid w:val="002F31DD"/>
    <w:rsid w:val="002F32BA"/>
    <w:rsid w:val="002F3443"/>
    <w:rsid w:val="002F37B8"/>
    <w:rsid w:val="002F3A0E"/>
    <w:rsid w:val="002F3BF9"/>
    <w:rsid w:val="002F3C96"/>
    <w:rsid w:val="002F46BB"/>
    <w:rsid w:val="002F4EFF"/>
    <w:rsid w:val="002F5015"/>
    <w:rsid w:val="002F52CA"/>
    <w:rsid w:val="002F53CF"/>
    <w:rsid w:val="002F53F3"/>
    <w:rsid w:val="002F586D"/>
    <w:rsid w:val="002F5962"/>
    <w:rsid w:val="002F5A49"/>
    <w:rsid w:val="002F5B9F"/>
    <w:rsid w:val="002F5C18"/>
    <w:rsid w:val="002F5F55"/>
    <w:rsid w:val="002F6065"/>
    <w:rsid w:val="002F611B"/>
    <w:rsid w:val="002F645A"/>
    <w:rsid w:val="002F64ED"/>
    <w:rsid w:val="002F6A21"/>
    <w:rsid w:val="002F6DF2"/>
    <w:rsid w:val="002F6E0C"/>
    <w:rsid w:val="002F7064"/>
    <w:rsid w:val="002F7259"/>
    <w:rsid w:val="002F73B8"/>
    <w:rsid w:val="002F7C01"/>
    <w:rsid w:val="002F7ECC"/>
    <w:rsid w:val="00300094"/>
    <w:rsid w:val="00300172"/>
    <w:rsid w:val="003002E8"/>
    <w:rsid w:val="003003CD"/>
    <w:rsid w:val="0030052B"/>
    <w:rsid w:val="003005FE"/>
    <w:rsid w:val="003006DB"/>
    <w:rsid w:val="00300B9D"/>
    <w:rsid w:val="00300C1D"/>
    <w:rsid w:val="00300D87"/>
    <w:rsid w:val="00300DFC"/>
    <w:rsid w:val="00301323"/>
    <w:rsid w:val="00301448"/>
    <w:rsid w:val="003015DF"/>
    <w:rsid w:val="00301607"/>
    <w:rsid w:val="0030183C"/>
    <w:rsid w:val="00301A51"/>
    <w:rsid w:val="00301AD7"/>
    <w:rsid w:val="00301E2D"/>
    <w:rsid w:val="00301E5E"/>
    <w:rsid w:val="00301EFB"/>
    <w:rsid w:val="00302104"/>
    <w:rsid w:val="003021DA"/>
    <w:rsid w:val="00302424"/>
    <w:rsid w:val="00302A75"/>
    <w:rsid w:val="00302C2A"/>
    <w:rsid w:val="00302ED3"/>
    <w:rsid w:val="00303A70"/>
    <w:rsid w:val="00303B56"/>
    <w:rsid w:val="00303B57"/>
    <w:rsid w:val="00303B5F"/>
    <w:rsid w:val="00303BC1"/>
    <w:rsid w:val="00303C6E"/>
    <w:rsid w:val="00303E70"/>
    <w:rsid w:val="00304184"/>
    <w:rsid w:val="00304B86"/>
    <w:rsid w:val="00304CFF"/>
    <w:rsid w:val="00304E03"/>
    <w:rsid w:val="00304F6B"/>
    <w:rsid w:val="00305298"/>
    <w:rsid w:val="003055C5"/>
    <w:rsid w:val="0030564C"/>
    <w:rsid w:val="00305C9D"/>
    <w:rsid w:val="00305D61"/>
    <w:rsid w:val="00305DD1"/>
    <w:rsid w:val="00305E00"/>
    <w:rsid w:val="00305E58"/>
    <w:rsid w:val="00305F4A"/>
    <w:rsid w:val="003061A4"/>
    <w:rsid w:val="003061D0"/>
    <w:rsid w:val="003062E1"/>
    <w:rsid w:val="0030636E"/>
    <w:rsid w:val="0030639D"/>
    <w:rsid w:val="003063C0"/>
    <w:rsid w:val="003064DC"/>
    <w:rsid w:val="00306501"/>
    <w:rsid w:val="003066E7"/>
    <w:rsid w:val="00306842"/>
    <w:rsid w:val="00306917"/>
    <w:rsid w:val="00306B95"/>
    <w:rsid w:val="00306EF0"/>
    <w:rsid w:val="00306EFC"/>
    <w:rsid w:val="00306FD3"/>
    <w:rsid w:val="0030752E"/>
    <w:rsid w:val="0030774A"/>
    <w:rsid w:val="00307E51"/>
    <w:rsid w:val="00307F5D"/>
    <w:rsid w:val="00310133"/>
    <w:rsid w:val="0031040E"/>
    <w:rsid w:val="003104B4"/>
    <w:rsid w:val="003105FD"/>
    <w:rsid w:val="0031085D"/>
    <w:rsid w:val="00310FFF"/>
    <w:rsid w:val="00311031"/>
    <w:rsid w:val="00311073"/>
    <w:rsid w:val="00311366"/>
    <w:rsid w:val="00311721"/>
    <w:rsid w:val="00311BA1"/>
    <w:rsid w:val="00311CC9"/>
    <w:rsid w:val="00311FB5"/>
    <w:rsid w:val="003120B3"/>
    <w:rsid w:val="0031225C"/>
    <w:rsid w:val="00312530"/>
    <w:rsid w:val="003129A1"/>
    <w:rsid w:val="00312C5D"/>
    <w:rsid w:val="00312F81"/>
    <w:rsid w:val="003130B3"/>
    <w:rsid w:val="0031311C"/>
    <w:rsid w:val="003132B6"/>
    <w:rsid w:val="003133CA"/>
    <w:rsid w:val="00313529"/>
    <w:rsid w:val="003139C6"/>
    <w:rsid w:val="00313A80"/>
    <w:rsid w:val="00313E22"/>
    <w:rsid w:val="0031407A"/>
    <w:rsid w:val="0031432B"/>
    <w:rsid w:val="003146FA"/>
    <w:rsid w:val="00314D36"/>
    <w:rsid w:val="003150EB"/>
    <w:rsid w:val="00315383"/>
    <w:rsid w:val="003156F3"/>
    <w:rsid w:val="00315760"/>
    <w:rsid w:val="003159C0"/>
    <w:rsid w:val="00315A20"/>
    <w:rsid w:val="00315C82"/>
    <w:rsid w:val="00315CA7"/>
    <w:rsid w:val="00315FED"/>
    <w:rsid w:val="00316043"/>
    <w:rsid w:val="00316109"/>
    <w:rsid w:val="00316112"/>
    <w:rsid w:val="0031683C"/>
    <w:rsid w:val="00316BF2"/>
    <w:rsid w:val="00316C85"/>
    <w:rsid w:val="00316F45"/>
    <w:rsid w:val="003171FE"/>
    <w:rsid w:val="00317A68"/>
    <w:rsid w:val="003200E6"/>
    <w:rsid w:val="0032026B"/>
    <w:rsid w:val="0032027B"/>
    <w:rsid w:val="00320F13"/>
    <w:rsid w:val="0032106F"/>
    <w:rsid w:val="003213FF"/>
    <w:rsid w:val="003218DB"/>
    <w:rsid w:val="003219DF"/>
    <w:rsid w:val="003219F7"/>
    <w:rsid w:val="00321F7C"/>
    <w:rsid w:val="003221D9"/>
    <w:rsid w:val="0032269C"/>
    <w:rsid w:val="00322875"/>
    <w:rsid w:val="00322E05"/>
    <w:rsid w:val="00322EF8"/>
    <w:rsid w:val="00322FF2"/>
    <w:rsid w:val="003231DC"/>
    <w:rsid w:val="00323306"/>
    <w:rsid w:val="003233CE"/>
    <w:rsid w:val="00323A1F"/>
    <w:rsid w:val="00323BF7"/>
    <w:rsid w:val="00323CDD"/>
    <w:rsid w:val="00323EED"/>
    <w:rsid w:val="003241A1"/>
    <w:rsid w:val="00324D4E"/>
    <w:rsid w:val="00324D81"/>
    <w:rsid w:val="00324DB8"/>
    <w:rsid w:val="00324E1D"/>
    <w:rsid w:val="00324F01"/>
    <w:rsid w:val="00325104"/>
    <w:rsid w:val="0032556A"/>
    <w:rsid w:val="003255F1"/>
    <w:rsid w:val="0032566C"/>
    <w:rsid w:val="00325908"/>
    <w:rsid w:val="00325B34"/>
    <w:rsid w:val="00325BE1"/>
    <w:rsid w:val="00325E28"/>
    <w:rsid w:val="003266DB"/>
    <w:rsid w:val="00326940"/>
    <w:rsid w:val="00326A07"/>
    <w:rsid w:val="00326A3E"/>
    <w:rsid w:val="00326CED"/>
    <w:rsid w:val="003270ED"/>
    <w:rsid w:val="00327350"/>
    <w:rsid w:val="00327862"/>
    <w:rsid w:val="003278F6"/>
    <w:rsid w:val="00327C4E"/>
    <w:rsid w:val="0033000F"/>
    <w:rsid w:val="003302B1"/>
    <w:rsid w:val="003303E9"/>
    <w:rsid w:val="00330538"/>
    <w:rsid w:val="00330958"/>
    <w:rsid w:val="00330A8B"/>
    <w:rsid w:val="00331354"/>
    <w:rsid w:val="003313B2"/>
    <w:rsid w:val="003315E4"/>
    <w:rsid w:val="003316DF"/>
    <w:rsid w:val="00331CDC"/>
    <w:rsid w:val="00331CF6"/>
    <w:rsid w:val="00331D56"/>
    <w:rsid w:val="00331DE0"/>
    <w:rsid w:val="003326C6"/>
    <w:rsid w:val="003326CB"/>
    <w:rsid w:val="0033284F"/>
    <w:rsid w:val="00332937"/>
    <w:rsid w:val="00332CE5"/>
    <w:rsid w:val="0033334F"/>
    <w:rsid w:val="00333472"/>
    <w:rsid w:val="003338EA"/>
    <w:rsid w:val="00333925"/>
    <w:rsid w:val="00333928"/>
    <w:rsid w:val="00333C52"/>
    <w:rsid w:val="00333DB6"/>
    <w:rsid w:val="003341BE"/>
    <w:rsid w:val="00334506"/>
    <w:rsid w:val="003347A5"/>
    <w:rsid w:val="003348B3"/>
    <w:rsid w:val="003348C9"/>
    <w:rsid w:val="003349AB"/>
    <w:rsid w:val="00334AF4"/>
    <w:rsid w:val="0033501F"/>
    <w:rsid w:val="00335533"/>
    <w:rsid w:val="00335788"/>
    <w:rsid w:val="0033579F"/>
    <w:rsid w:val="0033597B"/>
    <w:rsid w:val="00335D6E"/>
    <w:rsid w:val="00336002"/>
    <w:rsid w:val="00336017"/>
    <w:rsid w:val="00336168"/>
    <w:rsid w:val="0033634A"/>
    <w:rsid w:val="00336428"/>
    <w:rsid w:val="00336660"/>
    <w:rsid w:val="003366C4"/>
    <w:rsid w:val="003367EE"/>
    <w:rsid w:val="003367F3"/>
    <w:rsid w:val="00336FCB"/>
    <w:rsid w:val="00336FCF"/>
    <w:rsid w:val="00336FD1"/>
    <w:rsid w:val="003370CC"/>
    <w:rsid w:val="00337167"/>
    <w:rsid w:val="00337458"/>
    <w:rsid w:val="00337617"/>
    <w:rsid w:val="00337A66"/>
    <w:rsid w:val="00337D9C"/>
    <w:rsid w:val="0034008B"/>
    <w:rsid w:val="0034045C"/>
    <w:rsid w:val="00340586"/>
    <w:rsid w:val="00340A56"/>
    <w:rsid w:val="00340B1D"/>
    <w:rsid w:val="00340F6B"/>
    <w:rsid w:val="00341BE4"/>
    <w:rsid w:val="00341E2F"/>
    <w:rsid w:val="00341EAD"/>
    <w:rsid w:val="00341ED5"/>
    <w:rsid w:val="00341ED6"/>
    <w:rsid w:val="00341F26"/>
    <w:rsid w:val="00342375"/>
    <w:rsid w:val="0034240F"/>
    <w:rsid w:val="00342641"/>
    <w:rsid w:val="003428D6"/>
    <w:rsid w:val="00342F42"/>
    <w:rsid w:val="00342F99"/>
    <w:rsid w:val="00342FA0"/>
    <w:rsid w:val="00342FF2"/>
    <w:rsid w:val="0034303F"/>
    <w:rsid w:val="0034357D"/>
    <w:rsid w:val="003435DF"/>
    <w:rsid w:val="00343739"/>
    <w:rsid w:val="00343A47"/>
    <w:rsid w:val="00344125"/>
    <w:rsid w:val="003443B9"/>
    <w:rsid w:val="00344856"/>
    <w:rsid w:val="00344896"/>
    <w:rsid w:val="003448C2"/>
    <w:rsid w:val="0034498E"/>
    <w:rsid w:val="00344B40"/>
    <w:rsid w:val="00344BB5"/>
    <w:rsid w:val="00345014"/>
    <w:rsid w:val="003451A2"/>
    <w:rsid w:val="00345287"/>
    <w:rsid w:val="00345C15"/>
    <w:rsid w:val="00345EFD"/>
    <w:rsid w:val="003460E2"/>
    <w:rsid w:val="00346488"/>
    <w:rsid w:val="0034669A"/>
    <w:rsid w:val="00346A35"/>
    <w:rsid w:val="00346B7E"/>
    <w:rsid w:val="00346CAD"/>
    <w:rsid w:val="00346E60"/>
    <w:rsid w:val="0034735C"/>
    <w:rsid w:val="003477E6"/>
    <w:rsid w:val="003477F8"/>
    <w:rsid w:val="00347B6A"/>
    <w:rsid w:val="00347E62"/>
    <w:rsid w:val="0035042F"/>
    <w:rsid w:val="0035059A"/>
    <w:rsid w:val="00350A61"/>
    <w:rsid w:val="00350C95"/>
    <w:rsid w:val="00350CD8"/>
    <w:rsid w:val="00350DFC"/>
    <w:rsid w:val="003513AC"/>
    <w:rsid w:val="00351402"/>
    <w:rsid w:val="00351773"/>
    <w:rsid w:val="003518BC"/>
    <w:rsid w:val="00351C20"/>
    <w:rsid w:val="00351DEC"/>
    <w:rsid w:val="003521B2"/>
    <w:rsid w:val="003526E2"/>
    <w:rsid w:val="00352BB1"/>
    <w:rsid w:val="00352D96"/>
    <w:rsid w:val="00352F68"/>
    <w:rsid w:val="003531E9"/>
    <w:rsid w:val="003531EB"/>
    <w:rsid w:val="0035327B"/>
    <w:rsid w:val="0035329B"/>
    <w:rsid w:val="003536E9"/>
    <w:rsid w:val="0035389F"/>
    <w:rsid w:val="00353C49"/>
    <w:rsid w:val="00353C71"/>
    <w:rsid w:val="00354155"/>
    <w:rsid w:val="00354471"/>
    <w:rsid w:val="003544C8"/>
    <w:rsid w:val="003544F8"/>
    <w:rsid w:val="00354B4F"/>
    <w:rsid w:val="00354CDE"/>
    <w:rsid w:val="0035549F"/>
    <w:rsid w:val="00355617"/>
    <w:rsid w:val="003557D5"/>
    <w:rsid w:val="00355810"/>
    <w:rsid w:val="0035583F"/>
    <w:rsid w:val="00355A5B"/>
    <w:rsid w:val="00355A64"/>
    <w:rsid w:val="00355CF0"/>
    <w:rsid w:val="0035602B"/>
    <w:rsid w:val="00356034"/>
    <w:rsid w:val="0035631B"/>
    <w:rsid w:val="0035635D"/>
    <w:rsid w:val="00356489"/>
    <w:rsid w:val="0035687E"/>
    <w:rsid w:val="00356C3C"/>
    <w:rsid w:val="00356E71"/>
    <w:rsid w:val="00356ECC"/>
    <w:rsid w:val="00357083"/>
    <w:rsid w:val="003570C1"/>
    <w:rsid w:val="003570E0"/>
    <w:rsid w:val="00357301"/>
    <w:rsid w:val="0035731C"/>
    <w:rsid w:val="00357674"/>
    <w:rsid w:val="003579CA"/>
    <w:rsid w:val="003579DF"/>
    <w:rsid w:val="00357A77"/>
    <w:rsid w:val="00357AAE"/>
    <w:rsid w:val="00357BD1"/>
    <w:rsid w:val="00357FDC"/>
    <w:rsid w:val="0036031C"/>
    <w:rsid w:val="003609B3"/>
    <w:rsid w:val="00360CA4"/>
    <w:rsid w:val="00360E32"/>
    <w:rsid w:val="00360E43"/>
    <w:rsid w:val="00360FCA"/>
    <w:rsid w:val="0036106F"/>
    <w:rsid w:val="003611FA"/>
    <w:rsid w:val="0036141C"/>
    <w:rsid w:val="003617F8"/>
    <w:rsid w:val="00361FD4"/>
    <w:rsid w:val="0036225B"/>
    <w:rsid w:val="003622A0"/>
    <w:rsid w:val="0036238E"/>
    <w:rsid w:val="003623CE"/>
    <w:rsid w:val="003627ED"/>
    <w:rsid w:val="0036290E"/>
    <w:rsid w:val="00362DA6"/>
    <w:rsid w:val="00363025"/>
    <w:rsid w:val="003633AE"/>
    <w:rsid w:val="003637B9"/>
    <w:rsid w:val="003638CF"/>
    <w:rsid w:val="00363ED6"/>
    <w:rsid w:val="00363F87"/>
    <w:rsid w:val="00363F9A"/>
    <w:rsid w:val="003640DE"/>
    <w:rsid w:val="003641EC"/>
    <w:rsid w:val="0036428E"/>
    <w:rsid w:val="003643CC"/>
    <w:rsid w:val="00364BB3"/>
    <w:rsid w:val="00364C70"/>
    <w:rsid w:val="00364C79"/>
    <w:rsid w:val="00364E96"/>
    <w:rsid w:val="0036527C"/>
    <w:rsid w:val="0036534B"/>
    <w:rsid w:val="00365721"/>
    <w:rsid w:val="00365A54"/>
    <w:rsid w:val="00365FEF"/>
    <w:rsid w:val="00366133"/>
    <w:rsid w:val="0036671C"/>
    <w:rsid w:val="00366759"/>
    <w:rsid w:val="003668B1"/>
    <w:rsid w:val="00366903"/>
    <w:rsid w:val="00366C5A"/>
    <w:rsid w:val="00366F13"/>
    <w:rsid w:val="003670A4"/>
    <w:rsid w:val="00367109"/>
    <w:rsid w:val="00367339"/>
    <w:rsid w:val="0036758C"/>
    <w:rsid w:val="003678DA"/>
    <w:rsid w:val="0037024D"/>
    <w:rsid w:val="00370353"/>
    <w:rsid w:val="00370433"/>
    <w:rsid w:val="0037044C"/>
    <w:rsid w:val="003708D3"/>
    <w:rsid w:val="00370A4B"/>
    <w:rsid w:val="00370A7B"/>
    <w:rsid w:val="00370B31"/>
    <w:rsid w:val="00370DDD"/>
    <w:rsid w:val="00371516"/>
    <w:rsid w:val="00371664"/>
    <w:rsid w:val="003719B5"/>
    <w:rsid w:val="003719DB"/>
    <w:rsid w:val="00371BA7"/>
    <w:rsid w:val="00371D4C"/>
    <w:rsid w:val="00371DEB"/>
    <w:rsid w:val="00371F91"/>
    <w:rsid w:val="0037202F"/>
    <w:rsid w:val="0037290F"/>
    <w:rsid w:val="00372957"/>
    <w:rsid w:val="00372EA8"/>
    <w:rsid w:val="00372F03"/>
    <w:rsid w:val="00372FEF"/>
    <w:rsid w:val="003730D2"/>
    <w:rsid w:val="003733F2"/>
    <w:rsid w:val="00373563"/>
    <w:rsid w:val="003739D6"/>
    <w:rsid w:val="00373F71"/>
    <w:rsid w:val="003741EC"/>
    <w:rsid w:val="00374255"/>
    <w:rsid w:val="003744F8"/>
    <w:rsid w:val="003748D9"/>
    <w:rsid w:val="00374A76"/>
    <w:rsid w:val="00374BD3"/>
    <w:rsid w:val="00374BE0"/>
    <w:rsid w:val="00374C20"/>
    <w:rsid w:val="00374E40"/>
    <w:rsid w:val="00374E5D"/>
    <w:rsid w:val="00374F26"/>
    <w:rsid w:val="00374FBE"/>
    <w:rsid w:val="0037511C"/>
    <w:rsid w:val="00375233"/>
    <w:rsid w:val="003752A9"/>
    <w:rsid w:val="0037532E"/>
    <w:rsid w:val="0037542B"/>
    <w:rsid w:val="00375556"/>
    <w:rsid w:val="0037576C"/>
    <w:rsid w:val="0037597E"/>
    <w:rsid w:val="00375B53"/>
    <w:rsid w:val="00375D90"/>
    <w:rsid w:val="00376086"/>
    <w:rsid w:val="003761C2"/>
    <w:rsid w:val="003766D3"/>
    <w:rsid w:val="003766F5"/>
    <w:rsid w:val="0037691D"/>
    <w:rsid w:val="003769A3"/>
    <w:rsid w:val="0037747C"/>
    <w:rsid w:val="00377694"/>
    <w:rsid w:val="00377A85"/>
    <w:rsid w:val="00377B98"/>
    <w:rsid w:val="00377BAA"/>
    <w:rsid w:val="003803F7"/>
    <w:rsid w:val="003804AC"/>
    <w:rsid w:val="00380555"/>
    <w:rsid w:val="003805FE"/>
    <w:rsid w:val="003807AB"/>
    <w:rsid w:val="00380950"/>
    <w:rsid w:val="00380D2B"/>
    <w:rsid w:val="00380DAC"/>
    <w:rsid w:val="00380EC1"/>
    <w:rsid w:val="003810C0"/>
    <w:rsid w:val="00381186"/>
    <w:rsid w:val="0038120A"/>
    <w:rsid w:val="0038147E"/>
    <w:rsid w:val="00381975"/>
    <w:rsid w:val="003819AF"/>
    <w:rsid w:val="003819D7"/>
    <w:rsid w:val="00381A45"/>
    <w:rsid w:val="00381AF0"/>
    <w:rsid w:val="00382C7D"/>
    <w:rsid w:val="0038315A"/>
    <w:rsid w:val="003831F6"/>
    <w:rsid w:val="0038353C"/>
    <w:rsid w:val="003836D5"/>
    <w:rsid w:val="003837F4"/>
    <w:rsid w:val="00383E63"/>
    <w:rsid w:val="003840EB"/>
    <w:rsid w:val="003840FE"/>
    <w:rsid w:val="00384130"/>
    <w:rsid w:val="00384160"/>
    <w:rsid w:val="003841BC"/>
    <w:rsid w:val="0038461B"/>
    <w:rsid w:val="00384965"/>
    <w:rsid w:val="00384B76"/>
    <w:rsid w:val="00384B77"/>
    <w:rsid w:val="00384CFB"/>
    <w:rsid w:val="00384F7A"/>
    <w:rsid w:val="00385719"/>
    <w:rsid w:val="00385A53"/>
    <w:rsid w:val="00385C0D"/>
    <w:rsid w:val="00385D24"/>
    <w:rsid w:val="00385EF3"/>
    <w:rsid w:val="00386094"/>
    <w:rsid w:val="0038620D"/>
    <w:rsid w:val="0038628A"/>
    <w:rsid w:val="003862AA"/>
    <w:rsid w:val="003862BD"/>
    <w:rsid w:val="00386949"/>
    <w:rsid w:val="00386D04"/>
    <w:rsid w:val="00386D19"/>
    <w:rsid w:val="00387105"/>
    <w:rsid w:val="003877EF"/>
    <w:rsid w:val="00387F6A"/>
    <w:rsid w:val="003903B6"/>
    <w:rsid w:val="0039043E"/>
    <w:rsid w:val="00390D86"/>
    <w:rsid w:val="00390E7B"/>
    <w:rsid w:val="003910D2"/>
    <w:rsid w:val="00391341"/>
    <w:rsid w:val="003914E7"/>
    <w:rsid w:val="0039159C"/>
    <w:rsid w:val="00391866"/>
    <w:rsid w:val="003918FB"/>
    <w:rsid w:val="003919A3"/>
    <w:rsid w:val="00391A5D"/>
    <w:rsid w:val="00391FA9"/>
    <w:rsid w:val="003923A0"/>
    <w:rsid w:val="003923F2"/>
    <w:rsid w:val="00392737"/>
    <w:rsid w:val="0039324C"/>
    <w:rsid w:val="003934C7"/>
    <w:rsid w:val="003935EF"/>
    <w:rsid w:val="003936B9"/>
    <w:rsid w:val="0039373F"/>
    <w:rsid w:val="00393B94"/>
    <w:rsid w:val="00393B95"/>
    <w:rsid w:val="00393F19"/>
    <w:rsid w:val="0039419D"/>
    <w:rsid w:val="00394772"/>
    <w:rsid w:val="00395439"/>
    <w:rsid w:val="0039548C"/>
    <w:rsid w:val="00395ADD"/>
    <w:rsid w:val="00395DD6"/>
    <w:rsid w:val="0039655C"/>
    <w:rsid w:val="003965DB"/>
    <w:rsid w:val="00396777"/>
    <w:rsid w:val="00396977"/>
    <w:rsid w:val="00396A1B"/>
    <w:rsid w:val="00396D4E"/>
    <w:rsid w:val="00396FD1"/>
    <w:rsid w:val="00397136"/>
    <w:rsid w:val="003971B0"/>
    <w:rsid w:val="0039742B"/>
    <w:rsid w:val="003974F5"/>
    <w:rsid w:val="00397BD4"/>
    <w:rsid w:val="00397D64"/>
    <w:rsid w:val="00397D9D"/>
    <w:rsid w:val="003A01FA"/>
    <w:rsid w:val="003A0220"/>
    <w:rsid w:val="003A053E"/>
    <w:rsid w:val="003A05C1"/>
    <w:rsid w:val="003A11E9"/>
    <w:rsid w:val="003A13E8"/>
    <w:rsid w:val="003A1A58"/>
    <w:rsid w:val="003A1C8C"/>
    <w:rsid w:val="003A1D23"/>
    <w:rsid w:val="003A222A"/>
    <w:rsid w:val="003A2373"/>
    <w:rsid w:val="003A2694"/>
    <w:rsid w:val="003A26BB"/>
    <w:rsid w:val="003A2BC7"/>
    <w:rsid w:val="003A2D5F"/>
    <w:rsid w:val="003A3190"/>
    <w:rsid w:val="003A3B07"/>
    <w:rsid w:val="003A3E81"/>
    <w:rsid w:val="003A4154"/>
    <w:rsid w:val="003A45D5"/>
    <w:rsid w:val="003A48C7"/>
    <w:rsid w:val="003A4CC1"/>
    <w:rsid w:val="003A4D02"/>
    <w:rsid w:val="003A5061"/>
    <w:rsid w:val="003A57E1"/>
    <w:rsid w:val="003A5FB2"/>
    <w:rsid w:val="003A60BA"/>
    <w:rsid w:val="003A63F6"/>
    <w:rsid w:val="003A6689"/>
    <w:rsid w:val="003A6772"/>
    <w:rsid w:val="003A6A68"/>
    <w:rsid w:val="003A6C7D"/>
    <w:rsid w:val="003A6C81"/>
    <w:rsid w:val="003A7282"/>
    <w:rsid w:val="003A7347"/>
    <w:rsid w:val="003A759E"/>
    <w:rsid w:val="003A75E1"/>
    <w:rsid w:val="003A77C7"/>
    <w:rsid w:val="003A7D47"/>
    <w:rsid w:val="003A7EE6"/>
    <w:rsid w:val="003A7F55"/>
    <w:rsid w:val="003B011E"/>
    <w:rsid w:val="003B01AB"/>
    <w:rsid w:val="003B033E"/>
    <w:rsid w:val="003B036A"/>
    <w:rsid w:val="003B0642"/>
    <w:rsid w:val="003B0827"/>
    <w:rsid w:val="003B104F"/>
    <w:rsid w:val="003B11FE"/>
    <w:rsid w:val="003B1547"/>
    <w:rsid w:val="003B165D"/>
    <w:rsid w:val="003B1A77"/>
    <w:rsid w:val="003B1B0F"/>
    <w:rsid w:val="003B1FB5"/>
    <w:rsid w:val="003B2232"/>
    <w:rsid w:val="003B26BE"/>
    <w:rsid w:val="003B271E"/>
    <w:rsid w:val="003B2C6F"/>
    <w:rsid w:val="003B2CFE"/>
    <w:rsid w:val="003B3008"/>
    <w:rsid w:val="003B317E"/>
    <w:rsid w:val="003B341B"/>
    <w:rsid w:val="003B375D"/>
    <w:rsid w:val="003B3AC4"/>
    <w:rsid w:val="003B3EB6"/>
    <w:rsid w:val="003B3FB0"/>
    <w:rsid w:val="003B4444"/>
    <w:rsid w:val="003B451E"/>
    <w:rsid w:val="003B45F7"/>
    <w:rsid w:val="003B4644"/>
    <w:rsid w:val="003B4848"/>
    <w:rsid w:val="003B4BFB"/>
    <w:rsid w:val="003B4E8B"/>
    <w:rsid w:val="003B4F96"/>
    <w:rsid w:val="003B5072"/>
    <w:rsid w:val="003B50B0"/>
    <w:rsid w:val="003B513B"/>
    <w:rsid w:val="003B515D"/>
    <w:rsid w:val="003B5215"/>
    <w:rsid w:val="003B57DF"/>
    <w:rsid w:val="003B59DA"/>
    <w:rsid w:val="003B5D46"/>
    <w:rsid w:val="003B6058"/>
    <w:rsid w:val="003B60A0"/>
    <w:rsid w:val="003B61B5"/>
    <w:rsid w:val="003B6499"/>
    <w:rsid w:val="003B6AE6"/>
    <w:rsid w:val="003B6BC7"/>
    <w:rsid w:val="003B6DB5"/>
    <w:rsid w:val="003B6DD5"/>
    <w:rsid w:val="003B6E3B"/>
    <w:rsid w:val="003B7186"/>
    <w:rsid w:val="003B79FA"/>
    <w:rsid w:val="003B7D97"/>
    <w:rsid w:val="003B7EF3"/>
    <w:rsid w:val="003C001E"/>
    <w:rsid w:val="003C0168"/>
    <w:rsid w:val="003C033F"/>
    <w:rsid w:val="003C078C"/>
    <w:rsid w:val="003C0839"/>
    <w:rsid w:val="003C0B09"/>
    <w:rsid w:val="003C13D6"/>
    <w:rsid w:val="003C1689"/>
    <w:rsid w:val="003C19A8"/>
    <w:rsid w:val="003C1B51"/>
    <w:rsid w:val="003C1D6F"/>
    <w:rsid w:val="003C1E65"/>
    <w:rsid w:val="003C1E71"/>
    <w:rsid w:val="003C21BD"/>
    <w:rsid w:val="003C2379"/>
    <w:rsid w:val="003C2475"/>
    <w:rsid w:val="003C24C0"/>
    <w:rsid w:val="003C2527"/>
    <w:rsid w:val="003C269E"/>
    <w:rsid w:val="003C296F"/>
    <w:rsid w:val="003C2CB5"/>
    <w:rsid w:val="003C2D1B"/>
    <w:rsid w:val="003C2DA9"/>
    <w:rsid w:val="003C307B"/>
    <w:rsid w:val="003C31A3"/>
    <w:rsid w:val="003C34A5"/>
    <w:rsid w:val="003C34D6"/>
    <w:rsid w:val="003C363C"/>
    <w:rsid w:val="003C391A"/>
    <w:rsid w:val="003C3B11"/>
    <w:rsid w:val="003C4237"/>
    <w:rsid w:val="003C436F"/>
    <w:rsid w:val="003C43F4"/>
    <w:rsid w:val="003C4459"/>
    <w:rsid w:val="003C44A8"/>
    <w:rsid w:val="003C4A6B"/>
    <w:rsid w:val="003C4DC5"/>
    <w:rsid w:val="003C51B9"/>
    <w:rsid w:val="003C534A"/>
    <w:rsid w:val="003C5816"/>
    <w:rsid w:val="003C5879"/>
    <w:rsid w:val="003C5D01"/>
    <w:rsid w:val="003C5DB1"/>
    <w:rsid w:val="003C5EF8"/>
    <w:rsid w:val="003C5F94"/>
    <w:rsid w:val="003C5FB8"/>
    <w:rsid w:val="003C6453"/>
    <w:rsid w:val="003C64FF"/>
    <w:rsid w:val="003C654F"/>
    <w:rsid w:val="003C676A"/>
    <w:rsid w:val="003C67DE"/>
    <w:rsid w:val="003C69FC"/>
    <w:rsid w:val="003C6A27"/>
    <w:rsid w:val="003C6D7F"/>
    <w:rsid w:val="003C6E28"/>
    <w:rsid w:val="003C6E2E"/>
    <w:rsid w:val="003C723F"/>
    <w:rsid w:val="003C7801"/>
    <w:rsid w:val="003C7D6C"/>
    <w:rsid w:val="003D00EF"/>
    <w:rsid w:val="003D04D2"/>
    <w:rsid w:val="003D06FD"/>
    <w:rsid w:val="003D0737"/>
    <w:rsid w:val="003D0E7A"/>
    <w:rsid w:val="003D0F34"/>
    <w:rsid w:val="003D1495"/>
    <w:rsid w:val="003D1566"/>
    <w:rsid w:val="003D18F4"/>
    <w:rsid w:val="003D1958"/>
    <w:rsid w:val="003D1D6C"/>
    <w:rsid w:val="003D1EE2"/>
    <w:rsid w:val="003D22B6"/>
    <w:rsid w:val="003D235C"/>
    <w:rsid w:val="003D24F6"/>
    <w:rsid w:val="003D25D4"/>
    <w:rsid w:val="003D2812"/>
    <w:rsid w:val="003D290F"/>
    <w:rsid w:val="003D29A4"/>
    <w:rsid w:val="003D2C51"/>
    <w:rsid w:val="003D2D62"/>
    <w:rsid w:val="003D2EBC"/>
    <w:rsid w:val="003D2F07"/>
    <w:rsid w:val="003D326A"/>
    <w:rsid w:val="003D33C3"/>
    <w:rsid w:val="003D3528"/>
    <w:rsid w:val="003D35B6"/>
    <w:rsid w:val="003D3727"/>
    <w:rsid w:val="003D382B"/>
    <w:rsid w:val="003D3B58"/>
    <w:rsid w:val="003D3FC4"/>
    <w:rsid w:val="003D4064"/>
    <w:rsid w:val="003D4222"/>
    <w:rsid w:val="003D437E"/>
    <w:rsid w:val="003D4726"/>
    <w:rsid w:val="003D4870"/>
    <w:rsid w:val="003D4AA4"/>
    <w:rsid w:val="003D4AA5"/>
    <w:rsid w:val="003D4B5F"/>
    <w:rsid w:val="003D4B79"/>
    <w:rsid w:val="003D4BD5"/>
    <w:rsid w:val="003D4D04"/>
    <w:rsid w:val="003D4D73"/>
    <w:rsid w:val="003D516A"/>
    <w:rsid w:val="003D56BB"/>
    <w:rsid w:val="003D57C2"/>
    <w:rsid w:val="003D62B6"/>
    <w:rsid w:val="003D62D5"/>
    <w:rsid w:val="003D633A"/>
    <w:rsid w:val="003D63D8"/>
    <w:rsid w:val="003D6544"/>
    <w:rsid w:val="003D682A"/>
    <w:rsid w:val="003D687C"/>
    <w:rsid w:val="003D690E"/>
    <w:rsid w:val="003D70C1"/>
    <w:rsid w:val="003D71F3"/>
    <w:rsid w:val="003D729C"/>
    <w:rsid w:val="003D74C3"/>
    <w:rsid w:val="003D7761"/>
    <w:rsid w:val="003D79F4"/>
    <w:rsid w:val="003E03F5"/>
    <w:rsid w:val="003E089E"/>
    <w:rsid w:val="003E0993"/>
    <w:rsid w:val="003E09C9"/>
    <w:rsid w:val="003E0CC5"/>
    <w:rsid w:val="003E0F08"/>
    <w:rsid w:val="003E1292"/>
    <w:rsid w:val="003E12BA"/>
    <w:rsid w:val="003E12EA"/>
    <w:rsid w:val="003E137F"/>
    <w:rsid w:val="003E1567"/>
    <w:rsid w:val="003E1662"/>
    <w:rsid w:val="003E171D"/>
    <w:rsid w:val="003E1A00"/>
    <w:rsid w:val="003E1FB9"/>
    <w:rsid w:val="003E2045"/>
    <w:rsid w:val="003E20FE"/>
    <w:rsid w:val="003E24BD"/>
    <w:rsid w:val="003E2847"/>
    <w:rsid w:val="003E2A8A"/>
    <w:rsid w:val="003E2B88"/>
    <w:rsid w:val="003E2C8A"/>
    <w:rsid w:val="003E2DDF"/>
    <w:rsid w:val="003E2E59"/>
    <w:rsid w:val="003E2F11"/>
    <w:rsid w:val="003E2FEA"/>
    <w:rsid w:val="003E32B3"/>
    <w:rsid w:val="003E361C"/>
    <w:rsid w:val="003E3790"/>
    <w:rsid w:val="003E3E51"/>
    <w:rsid w:val="003E4227"/>
    <w:rsid w:val="003E4A97"/>
    <w:rsid w:val="003E4ECD"/>
    <w:rsid w:val="003E5038"/>
    <w:rsid w:val="003E54EE"/>
    <w:rsid w:val="003E599D"/>
    <w:rsid w:val="003E5AA2"/>
    <w:rsid w:val="003E5CE1"/>
    <w:rsid w:val="003E5D86"/>
    <w:rsid w:val="003E5F82"/>
    <w:rsid w:val="003E6005"/>
    <w:rsid w:val="003E6101"/>
    <w:rsid w:val="003E63D1"/>
    <w:rsid w:val="003E6514"/>
    <w:rsid w:val="003E692D"/>
    <w:rsid w:val="003E6966"/>
    <w:rsid w:val="003E6B83"/>
    <w:rsid w:val="003E713A"/>
    <w:rsid w:val="003E747A"/>
    <w:rsid w:val="003F007F"/>
    <w:rsid w:val="003F01FC"/>
    <w:rsid w:val="003F054F"/>
    <w:rsid w:val="003F0D91"/>
    <w:rsid w:val="003F0E47"/>
    <w:rsid w:val="003F1B95"/>
    <w:rsid w:val="003F1C52"/>
    <w:rsid w:val="003F1D89"/>
    <w:rsid w:val="003F1EF7"/>
    <w:rsid w:val="003F1F05"/>
    <w:rsid w:val="003F200B"/>
    <w:rsid w:val="003F2803"/>
    <w:rsid w:val="003F2B2A"/>
    <w:rsid w:val="003F2E22"/>
    <w:rsid w:val="003F3015"/>
    <w:rsid w:val="003F3024"/>
    <w:rsid w:val="003F36B7"/>
    <w:rsid w:val="003F3917"/>
    <w:rsid w:val="003F3C7F"/>
    <w:rsid w:val="003F3D0F"/>
    <w:rsid w:val="003F4272"/>
    <w:rsid w:val="003F4AAB"/>
    <w:rsid w:val="003F4C37"/>
    <w:rsid w:val="003F553C"/>
    <w:rsid w:val="003F55D7"/>
    <w:rsid w:val="003F57A9"/>
    <w:rsid w:val="003F5A71"/>
    <w:rsid w:val="003F5B50"/>
    <w:rsid w:val="003F5BD4"/>
    <w:rsid w:val="003F5E4D"/>
    <w:rsid w:val="003F62E1"/>
    <w:rsid w:val="003F65A4"/>
    <w:rsid w:val="003F65B5"/>
    <w:rsid w:val="003F66EA"/>
    <w:rsid w:val="003F6758"/>
    <w:rsid w:val="003F67D5"/>
    <w:rsid w:val="003F6C6E"/>
    <w:rsid w:val="003F6EB0"/>
    <w:rsid w:val="003F72E3"/>
    <w:rsid w:val="003F774F"/>
    <w:rsid w:val="003F7817"/>
    <w:rsid w:val="003F782A"/>
    <w:rsid w:val="003F7976"/>
    <w:rsid w:val="003F79AC"/>
    <w:rsid w:val="003F79BC"/>
    <w:rsid w:val="003F7CA2"/>
    <w:rsid w:val="003F7D11"/>
    <w:rsid w:val="003F7FB8"/>
    <w:rsid w:val="004000C0"/>
    <w:rsid w:val="0040011D"/>
    <w:rsid w:val="0040011F"/>
    <w:rsid w:val="004003B9"/>
    <w:rsid w:val="0040054F"/>
    <w:rsid w:val="00400A5C"/>
    <w:rsid w:val="00400AA9"/>
    <w:rsid w:val="00400DE3"/>
    <w:rsid w:val="00400E01"/>
    <w:rsid w:val="00400F05"/>
    <w:rsid w:val="004011FC"/>
    <w:rsid w:val="00401299"/>
    <w:rsid w:val="00401382"/>
    <w:rsid w:val="00401697"/>
    <w:rsid w:val="00401768"/>
    <w:rsid w:val="0040197D"/>
    <w:rsid w:val="00401AC3"/>
    <w:rsid w:val="004020DE"/>
    <w:rsid w:val="00402166"/>
    <w:rsid w:val="00402756"/>
    <w:rsid w:val="0040292F"/>
    <w:rsid w:val="004029CB"/>
    <w:rsid w:val="00402BD0"/>
    <w:rsid w:val="0040327E"/>
    <w:rsid w:val="00403362"/>
    <w:rsid w:val="004033EC"/>
    <w:rsid w:val="0040356A"/>
    <w:rsid w:val="004037C6"/>
    <w:rsid w:val="0040396D"/>
    <w:rsid w:val="00403A7C"/>
    <w:rsid w:val="0040405A"/>
    <w:rsid w:val="004045C3"/>
    <w:rsid w:val="004049C6"/>
    <w:rsid w:val="00404D68"/>
    <w:rsid w:val="004052B1"/>
    <w:rsid w:val="004053C7"/>
    <w:rsid w:val="004053CF"/>
    <w:rsid w:val="00405825"/>
    <w:rsid w:val="00405C05"/>
    <w:rsid w:val="00406531"/>
    <w:rsid w:val="004065F4"/>
    <w:rsid w:val="00406C5D"/>
    <w:rsid w:val="00406D90"/>
    <w:rsid w:val="00406ECB"/>
    <w:rsid w:val="004070FF"/>
    <w:rsid w:val="0040753B"/>
    <w:rsid w:val="0041037E"/>
    <w:rsid w:val="004104D5"/>
    <w:rsid w:val="00410556"/>
    <w:rsid w:val="00410591"/>
    <w:rsid w:val="004105AE"/>
    <w:rsid w:val="004105B1"/>
    <w:rsid w:val="004105E7"/>
    <w:rsid w:val="00410B97"/>
    <w:rsid w:val="00410E0F"/>
    <w:rsid w:val="004112F1"/>
    <w:rsid w:val="00411EC5"/>
    <w:rsid w:val="00412065"/>
    <w:rsid w:val="0041229E"/>
    <w:rsid w:val="00412305"/>
    <w:rsid w:val="004124CC"/>
    <w:rsid w:val="004124FF"/>
    <w:rsid w:val="00412526"/>
    <w:rsid w:val="00412B67"/>
    <w:rsid w:val="00412D07"/>
    <w:rsid w:val="00412DC8"/>
    <w:rsid w:val="00412DD9"/>
    <w:rsid w:val="00412F3B"/>
    <w:rsid w:val="004130CD"/>
    <w:rsid w:val="0041338B"/>
    <w:rsid w:val="004133AA"/>
    <w:rsid w:val="00413515"/>
    <w:rsid w:val="00413887"/>
    <w:rsid w:val="00413974"/>
    <w:rsid w:val="00413C29"/>
    <w:rsid w:val="0041403B"/>
    <w:rsid w:val="0041418F"/>
    <w:rsid w:val="0041483A"/>
    <w:rsid w:val="0041485B"/>
    <w:rsid w:val="004150F4"/>
    <w:rsid w:val="00415853"/>
    <w:rsid w:val="00415989"/>
    <w:rsid w:val="00415A52"/>
    <w:rsid w:val="00416258"/>
    <w:rsid w:val="0041634C"/>
    <w:rsid w:val="004163BC"/>
    <w:rsid w:val="004165A4"/>
    <w:rsid w:val="004167D0"/>
    <w:rsid w:val="00416855"/>
    <w:rsid w:val="00416889"/>
    <w:rsid w:val="00416B95"/>
    <w:rsid w:val="00416D69"/>
    <w:rsid w:val="00417268"/>
    <w:rsid w:val="00417828"/>
    <w:rsid w:val="00417A24"/>
    <w:rsid w:val="00417B5A"/>
    <w:rsid w:val="00417D11"/>
    <w:rsid w:val="004201B7"/>
    <w:rsid w:val="0042044C"/>
    <w:rsid w:val="00420670"/>
    <w:rsid w:val="0042071F"/>
    <w:rsid w:val="00420C7A"/>
    <w:rsid w:val="00420D62"/>
    <w:rsid w:val="0042151A"/>
    <w:rsid w:val="004215C1"/>
    <w:rsid w:val="00422364"/>
    <w:rsid w:val="00422666"/>
    <w:rsid w:val="004229CB"/>
    <w:rsid w:val="00422E22"/>
    <w:rsid w:val="00422F3D"/>
    <w:rsid w:val="00423420"/>
    <w:rsid w:val="004237DC"/>
    <w:rsid w:val="00423822"/>
    <w:rsid w:val="00423CA8"/>
    <w:rsid w:val="00423CBB"/>
    <w:rsid w:val="004243D7"/>
    <w:rsid w:val="00424741"/>
    <w:rsid w:val="004247AA"/>
    <w:rsid w:val="00424830"/>
    <w:rsid w:val="00424AF5"/>
    <w:rsid w:val="00424C5B"/>
    <w:rsid w:val="00424D18"/>
    <w:rsid w:val="00424F66"/>
    <w:rsid w:val="00425048"/>
    <w:rsid w:val="004250D7"/>
    <w:rsid w:val="00425864"/>
    <w:rsid w:val="00425BD1"/>
    <w:rsid w:val="00425E02"/>
    <w:rsid w:val="0042602D"/>
    <w:rsid w:val="004260AE"/>
    <w:rsid w:val="004260EF"/>
    <w:rsid w:val="00426441"/>
    <w:rsid w:val="00426454"/>
    <w:rsid w:val="004264D6"/>
    <w:rsid w:val="00426676"/>
    <w:rsid w:val="004269F6"/>
    <w:rsid w:val="00426AD6"/>
    <w:rsid w:val="00426D61"/>
    <w:rsid w:val="004270FF"/>
    <w:rsid w:val="00427109"/>
    <w:rsid w:val="004279B4"/>
    <w:rsid w:val="00427A35"/>
    <w:rsid w:val="00427C1F"/>
    <w:rsid w:val="00427C41"/>
    <w:rsid w:val="00427D8D"/>
    <w:rsid w:val="004301DF"/>
    <w:rsid w:val="004302FE"/>
    <w:rsid w:val="00430305"/>
    <w:rsid w:val="00430467"/>
    <w:rsid w:val="00430672"/>
    <w:rsid w:val="00430B7E"/>
    <w:rsid w:val="00430BBF"/>
    <w:rsid w:val="00430E03"/>
    <w:rsid w:val="00430E14"/>
    <w:rsid w:val="00430F8C"/>
    <w:rsid w:val="0043100E"/>
    <w:rsid w:val="00431105"/>
    <w:rsid w:val="00431550"/>
    <w:rsid w:val="004316C7"/>
    <w:rsid w:val="004317CF"/>
    <w:rsid w:val="00431843"/>
    <w:rsid w:val="00431E0B"/>
    <w:rsid w:val="00431F7D"/>
    <w:rsid w:val="004322C2"/>
    <w:rsid w:val="00432332"/>
    <w:rsid w:val="00432584"/>
    <w:rsid w:val="004325E7"/>
    <w:rsid w:val="00432658"/>
    <w:rsid w:val="004328BA"/>
    <w:rsid w:val="00432BD8"/>
    <w:rsid w:val="00432DE0"/>
    <w:rsid w:val="00432E50"/>
    <w:rsid w:val="00432E68"/>
    <w:rsid w:val="0043302C"/>
    <w:rsid w:val="00433458"/>
    <w:rsid w:val="004337A9"/>
    <w:rsid w:val="00433B21"/>
    <w:rsid w:val="004341A9"/>
    <w:rsid w:val="00434284"/>
    <w:rsid w:val="00434565"/>
    <w:rsid w:val="0043460A"/>
    <w:rsid w:val="004349BF"/>
    <w:rsid w:val="00434BB6"/>
    <w:rsid w:val="00434E86"/>
    <w:rsid w:val="00435369"/>
    <w:rsid w:val="00435395"/>
    <w:rsid w:val="00435484"/>
    <w:rsid w:val="0043556E"/>
    <w:rsid w:val="004357AE"/>
    <w:rsid w:val="00435810"/>
    <w:rsid w:val="00435C28"/>
    <w:rsid w:val="00435EC5"/>
    <w:rsid w:val="00435F65"/>
    <w:rsid w:val="00435F88"/>
    <w:rsid w:val="00436086"/>
    <w:rsid w:val="00436B1A"/>
    <w:rsid w:val="00436C84"/>
    <w:rsid w:val="00436E90"/>
    <w:rsid w:val="00436EC0"/>
    <w:rsid w:val="00437377"/>
    <w:rsid w:val="0043740B"/>
    <w:rsid w:val="00437755"/>
    <w:rsid w:val="00437800"/>
    <w:rsid w:val="004378D1"/>
    <w:rsid w:val="00437916"/>
    <w:rsid w:val="00437B1A"/>
    <w:rsid w:val="00437E0E"/>
    <w:rsid w:val="004400F9"/>
    <w:rsid w:val="00440118"/>
    <w:rsid w:val="0044015E"/>
    <w:rsid w:val="004401F9"/>
    <w:rsid w:val="004404E5"/>
    <w:rsid w:val="0044056A"/>
    <w:rsid w:val="004405F8"/>
    <w:rsid w:val="00440837"/>
    <w:rsid w:val="00440B6C"/>
    <w:rsid w:val="00440B93"/>
    <w:rsid w:val="00440E6D"/>
    <w:rsid w:val="0044112A"/>
    <w:rsid w:val="004412CA"/>
    <w:rsid w:val="004413B3"/>
    <w:rsid w:val="004414A0"/>
    <w:rsid w:val="004414CA"/>
    <w:rsid w:val="0044164D"/>
    <w:rsid w:val="004416F8"/>
    <w:rsid w:val="00441AF6"/>
    <w:rsid w:val="00441B19"/>
    <w:rsid w:val="00441C89"/>
    <w:rsid w:val="00441C9B"/>
    <w:rsid w:val="004424CC"/>
    <w:rsid w:val="004427FB"/>
    <w:rsid w:val="00442B27"/>
    <w:rsid w:val="00442DFF"/>
    <w:rsid w:val="004430F7"/>
    <w:rsid w:val="004434AC"/>
    <w:rsid w:val="0044371C"/>
    <w:rsid w:val="00443842"/>
    <w:rsid w:val="00443BC0"/>
    <w:rsid w:val="00443DBC"/>
    <w:rsid w:val="00444083"/>
    <w:rsid w:val="0044419F"/>
    <w:rsid w:val="0044459C"/>
    <w:rsid w:val="004445C7"/>
    <w:rsid w:val="00444859"/>
    <w:rsid w:val="00444E94"/>
    <w:rsid w:val="00445361"/>
    <w:rsid w:val="004454AC"/>
    <w:rsid w:val="004456DE"/>
    <w:rsid w:val="00445C4D"/>
    <w:rsid w:val="00445CB4"/>
    <w:rsid w:val="00445D11"/>
    <w:rsid w:val="00445ECD"/>
    <w:rsid w:val="00445F7D"/>
    <w:rsid w:val="0044600E"/>
    <w:rsid w:val="0044612D"/>
    <w:rsid w:val="0044664E"/>
    <w:rsid w:val="00446815"/>
    <w:rsid w:val="00446B12"/>
    <w:rsid w:val="00446F34"/>
    <w:rsid w:val="004471FA"/>
    <w:rsid w:val="0044752E"/>
    <w:rsid w:val="004475B2"/>
    <w:rsid w:val="0044767A"/>
    <w:rsid w:val="00447940"/>
    <w:rsid w:val="00447A0A"/>
    <w:rsid w:val="00447F1A"/>
    <w:rsid w:val="0045006D"/>
    <w:rsid w:val="004503AC"/>
    <w:rsid w:val="00450936"/>
    <w:rsid w:val="00450A5F"/>
    <w:rsid w:val="0045111B"/>
    <w:rsid w:val="00451149"/>
    <w:rsid w:val="00451241"/>
    <w:rsid w:val="004514A8"/>
    <w:rsid w:val="004519B3"/>
    <w:rsid w:val="00451A06"/>
    <w:rsid w:val="00451ECF"/>
    <w:rsid w:val="00452397"/>
    <w:rsid w:val="00452B37"/>
    <w:rsid w:val="00452CB6"/>
    <w:rsid w:val="00452FB6"/>
    <w:rsid w:val="004537A9"/>
    <w:rsid w:val="00453812"/>
    <w:rsid w:val="0045390D"/>
    <w:rsid w:val="00453DB4"/>
    <w:rsid w:val="0045402A"/>
    <w:rsid w:val="004546E9"/>
    <w:rsid w:val="0045490A"/>
    <w:rsid w:val="00454BF5"/>
    <w:rsid w:val="00454D13"/>
    <w:rsid w:val="00454E62"/>
    <w:rsid w:val="00454E92"/>
    <w:rsid w:val="00454FBE"/>
    <w:rsid w:val="004552AC"/>
    <w:rsid w:val="004554CA"/>
    <w:rsid w:val="00455549"/>
    <w:rsid w:val="004555E5"/>
    <w:rsid w:val="00455701"/>
    <w:rsid w:val="00455BA7"/>
    <w:rsid w:val="00456247"/>
    <w:rsid w:val="0045660F"/>
    <w:rsid w:val="00456778"/>
    <w:rsid w:val="00456994"/>
    <w:rsid w:val="00456A32"/>
    <w:rsid w:val="00456A54"/>
    <w:rsid w:val="00456C16"/>
    <w:rsid w:val="00456D28"/>
    <w:rsid w:val="00456DD3"/>
    <w:rsid w:val="00456EBF"/>
    <w:rsid w:val="00456F21"/>
    <w:rsid w:val="0045746C"/>
    <w:rsid w:val="004574EB"/>
    <w:rsid w:val="004577F3"/>
    <w:rsid w:val="004578F2"/>
    <w:rsid w:val="00457CF3"/>
    <w:rsid w:val="00457E8C"/>
    <w:rsid w:val="00457F5C"/>
    <w:rsid w:val="00457F8C"/>
    <w:rsid w:val="004600F5"/>
    <w:rsid w:val="00460282"/>
    <w:rsid w:val="0046030C"/>
    <w:rsid w:val="00460526"/>
    <w:rsid w:val="00460893"/>
    <w:rsid w:val="00460CB6"/>
    <w:rsid w:val="00460D9F"/>
    <w:rsid w:val="00461018"/>
    <w:rsid w:val="004611A1"/>
    <w:rsid w:val="0046138A"/>
    <w:rsid w:val="0046184E"/>
    <w:rsid w:val="00461BF7"/>
    <w:rsid w:val="00462530"/>
    <w:rsid w:val="004625A8"/>
    <w:rsid w:val="004629FB"/>
    <w:rsid w:val="00462F5E"/>
    <w:rsid w:val="004633CC"/>
    <w:rsid w:val="0046340F"/>
    <w:rsid w:val="00463878"/>
    <w:rsid w:val="00463B41"/>
    <w:rsid w:val="00463B84"/>
    <w:rsid w:val="00463D73"/>
    <w:rsid w:val="00463FAA"/>
    <w:rsid w:val="004640D5"/>
    <w:rsid w:val="0046440E"/>
    <w:rsid w:val="00464572"/>
    <w:rsid w:val="00464582"/>
    <w:rsid w:val="00464883"/>
    <w:rsid w:val="0046497D"/>
    <w:rsid w:val="00464C49"/>
    <w:rsid w:val="00464D48"/>
    <w:rsid w:val="00464D9B"/>
    <w:rsid w:val="00464F0B"/>
    <w:rsid w:val="004651A3"/>
    <w:rsid w:val="00465685"/>
    <w:rsid w:val="004656F0"/>
    <w:rsid w:val="004659E0"/>
    <w:rsid w:val="0046610A"/>
    <w:rsid w:val="004661D1"/>
    <w:rsid w:val="004663E4"/>
    <w:rsid w:val="004663FA"/>
    <w:rsid w:val="004668BB"/>
    <w:rsid w:val="0046697A"/>
    <w:rsid w:val="00466D96"/>
    <w:rsid w:val="00466EC7"/>
    <w:rsid w:val="00466FD8"/>
    <w:rsid w:val="00467301"/>
    <w:rsid w:val="004673C6"/>
    <w:rsid w:val="0046789A"/>
    <w:rsid w:val="0046798D"/>
    <w:rsid w:val="00467C17"/>
    <w:rsid w:val="00467DC0"/>
    <w:rsid w:val="00467E20"/>
    <w:rsid w:val="00467F46"/>
    <w:rsid w:val="004700E5"/>
    <w:rsid w:val="00470339"/>
    <w:rsid w:val="004704B7"/>
    <w:rsid w:val="00470565"/>
    <w:rsid w:val="004705AC"/>
    <w:rsid w:val="004706B2"/>
    <w:rsid w:val="00470A2B"/>
    <w:rsid w:val="00470E87"/>
    <w:rsid w:val="0047110C"/>
    <w:rsid w:val="004713D0"/>
    <w:rsid w:val="00471680"/>
    <w:rsid w:val="004716B8"/>
    <w:rsid w:val="004718ED"/>
    <w:rsid w:val="00471D80"/>
    <w:rsid w:val="00471E3C"/>
    <w:rsid w:val="00471F52"/>
    <w:rsid w:val="00472728"/>
    <w:rsid w:val="004729F4"/>
    <w:rsid w:val="00472BD7"/>
    <w:rsid w:val="00472D84"/>
    <w:rsid w:val="0047315E"/>
    <w:rsid w:val="0047327D"/>
    <w:rsid w:val="00473376"/>
    <w:rsid w:val="00473B8B"/>
    <w:rsid w:val="00474122"/>
    <w:rsid w:val="004746E8"/>
    <w:rsid w:val="00474786"/>
    <w:rsid w:val="004748DC"/>
    <w:rsid w:val="004749F9"/>
    <w:rsid w:val="00474A92"/>
    <w:rsid w:val="00474B9C"/>
    <w:rsid w:val="00474C13"/>
    <w:rsid w:val="00474DDB"/>
    <w:rsid w:val="0047541E"/>
    <w:rsid w:val="00475559"/>
    <w:rsid w:val="00475588"/>
    <w:rsid w:val="00475B80"/>
    <w:rsid w:val="00475E49"/>
    <w:rsid w:val="00476036"/>
    <w:rsid w:val="0047636B"/>
    <w:rsid w:val="00476374"/>
    <w:rsid w:val="00476508"/>
    <w:rsid w:val="0047672D"/>
    <w:rsid w:val="00476DFB"/>
    <w:rsid w:val="00476E39"/>
    <w:rsid w:val="00476EC3"/>
    <w:rsid w:val="00476EF4"/>
    <w:rsid w:val="0047703C"/>
    <w:rsid w:val="00477581"/>
    <w:rsid w:val="004775C6"/>
    <w:rsid w:val="00477972"/>
    <w:rsid w:val="00477B3E"/>
    <w:rsid w:val="00477C92"/>
    <w:rsid w:val="00477CFC"/>
    <w:rsid w:val="00477D02"/>
    <w:rsid w:val="00477D8A"/>
    <w:rsid w:val="00477EA6"/>
    <w:rsid w:val="00477F8D"/>
    <w:rsid w:val="004800EE"/>
    <w:rsid w:val="004802F9"/>
    <w:rsid w:val="00480337"/>
    <w:rsid w:val="00480344"/>
    <w:rsid w:val="00480383"/>
    <w:rsid w:val="00480844"/>
    <w:rsid w:val="00480907"/>
    <w:rsid w:val="00480D86"/>
    <w:rsid w:val="00480DFC"/>
    <w:rsid w:val="00480F5D"/>
    <w:rsid w:val="004813B1"/>
    <w:rsid w:val="00481870"/>
    <w:rsid w:val="00481949"/>
    <w:rsid w:val="00481BE8"/>
    <w:rsid w:val="00482295"/>
    <w:rsid w:val="004823D2"/>
    <w:rsid w:val="004826AB"/>
    <w:rsid w:val="00482783"/>
    <w:rsid w:val="00482AEC"/>
    <w:rsid w:val="004834AB"/>
    <w:rsid w:val="00483610"/>
    <w:rsid w:val="00483668"/>
    <w:rsid w:val="004836D3"/>
    <w:rsid w:val="00483868"/>
    <w:rsid w:val="00483A0E"/>
    <w:rsid w:val="00483C06"/>
    <w:rsid w:val="00483ECB"/>
    <w:rsid w:val="0048419C"/>
    <w:rsid w:val="00484527"/>
    <w:rsid w:val="004845CC"/>
    <w:rsid w:val="004845D2"/>
    <w:rsid w:val="0048496E"/>
    <w:rsid w:val="00484CA8"/>
    <w:rsid w:val="00484DD1"/>
    <w:rsid w:val="00484F46"/>
    <w:rsid w:val="004852F5"/>
    <w:rsid w:val="0048585C"/>
    <w:rsid w:val="00485B21"/>
    <w:rsid w:val="00485FF8"/>
    <w:rsid w:val="004863CE"/>
    <w:rsid w:val="004866FA"/>
    <w:rsid w:val="00486FA7"/>
    <w:rsid w:val="0048708F"/>
    <w:rsid w:val="004871F9"/>
    <w:rsid w:val="0048787D"/>
    <w:rsid w:val="00487AC0"/>
    <w:rsid w:val="00487F5B"/>
    <w:rsid w:val="004902A4"/>
    <w:rsid w:val="004902DC"/>
    <w:rsid w:val="00490BC6"/>
    <w:rsid w:val="00490C4D"/>
    <w:rsid w:val="00491C6F"/>
    <w:rsid w:val="0049214A"/>
    <w:rsid w:val="004922DF"/>
    <w:rsid w:val="00492390"/>
    <w:rsid w:val="00492622"/>
    <w:rsid w:val="004927FB"/>
    <w:rsid w:val="004928EF"/>
    <w:rsid w:val="00492A50"/>
    <w:rsid w:val="00492B44"/>
    <w:rsid w:val="004931E8"/>
    <w:rsid w:val="004933CB"/>
    <w:rsid w:val="00493956"/>
    <w:rsid w:val="004939D2"/>
    <w:rsid w:val="00493AB4"/>
    <w:rsid w:val="0049431A"/>
    <w:rsid w:val="004943C0"/>
    <w:rsid w:val="0049441E"/>
    <w:rsid w:val="004947B7"/>
    <w:rsid w:val="004949B1"/>
    <w:rsid w:val="00494C90"/>
    <w:rsid w:val="00494FD8"/>
    <w:rsid w:val="00495297"/>
    <w:rsid w:val="00495344"/>
    <w:rsid w:val="004956E3"/>
    <w:rsid w:val="0049580F"/>
    <w:rsid w:val="00495B45"/>
    <w:rsid w:val="00495BD4"/>
    <w:rsid w:val="00495C63"/>
    <w:rsid w:val="00495CA4"/>
    <w:rsid w:val="00496280"/>
    <w:rsid w:val="004964B7"/>
    <w:rsid w:val="004965EB"/>
    <w:rsid w:val="004966DF"/>
    <w:rsid w:val="00496742"/>
    <w:rsid w:val="00496828"/>
    <w:rsid w:val="00496CCA"/>
    <w:rsid w:val="00496D74"/>
    <w:rsid w:val="00496D85"/>
    <w:rsid w:val="00496E12"/>
    <w:rsid w:val="0049705D"/>
    <w:rsid w:val="00497226"/>
    <w:rsid w:val="00497974"/>
    <w:rsid w:val="00497A47"/>
    <w:rsid w:val="00497ACF"/>
    <w:rsid w:val="004A00B8"/>
    <w:rsid w:val="004A0227"/>
    <w:rsid w:val="004A04D9"/>
    <w:rsid w:val="004A0615"/>
    <w:rsid w:val="004A085D"/>
    <w:rsid w:val="004A09AB"/>
    <w:rsid w:val="004A0C36"/>
    <w:rsid w:val="004A0C7F"/>
    <w:rsid w:val="004A0EAE"/>
    <w:rsid w:val="004A1351"/>
    <w:rsid w:val="004A148D"/>
    <w:rsid w:val="004A170C"/>
    <w:rsid w:val="004A196B"/>
    <w:rsid w:val="004A19F2"/>
    <w:rsid w:val="004A2068"/>
    <w:rsid w:val="004A266A"/>
    <w:rsid w:val="004A2C37"/>
    <w:rsid w:val="004A301A"/>
    <w:rsid w:val="004A3104"/>
    <w:rsid w:val="004A31C7"/>
    <w:rsid w:val="004A323A"/>
    <w:rsid w:val="004A3580"/>
    <w:rsid w:val="004A3AC9"/>
    <w:rsid w:val="004A3EDA"/>
    <w:rsid w:val="004A4544"/>
    <w:rsid w:val="004A481D"/>
    <w:rsid w:val="004A498E"/>
    <w:rsid w:val="004A52F4"/>
    <w:rsid w:val="004A5454"/>
    <w:rsid w:val="004A5498"/>
    <w:rsid w:val="004A54E8"/>
    <w:rsid w:val="004A5AE3"/>
    <w:rsid w:val="004A5EA6"/>
    <w:rsid w:val="004A61B1"/>
    <w:rsid w:val="004A620F"/>
    <w:rsid w:val="004A646E"/>
    <w:rsid w:val="004A6598"/>
    <w:rsid w:val="004A67C3"/>
    <w:rsid w:val="004A6801"/>
    <w:rsid w:val="004A6C52"/>
    <w:rsid w:val="004A7269"/>
    <w:rsid w:val="004A72AA"/>
    <w:rsid w:val="004A7305"/>
    <w:rsid w:val="004A7667"/>
    <w:rsid w:val="004A7960"/>
    <w:rsid w:val="004A79B8"/>
    <w:rsid w:val="004A7A9F"/>
    <w:rsid w:val="004A7B2C"/>
    <w:rsid w:val="004B01D1"/>
    <w:rsid w:val="004B0485"/>
    <w:rsid w:val="004B08A8"/>
    <w:rsid w:val="004B0FBD"/>
    <w:rsid w:val="004B13D7"/>
    <w:rsid w:val="004B18FE"/>
    <w:rsid w:val="004B1978"/>
    <w:rsid w:val="004B1BFB"/>
    <w:rsid w:val="004B1F68"/>
    <w:rsid w:val="004B2052"/>
    <w:rsid w:val="004B2169"/>
    <w:rsid w:val="004B22AD"/>
    <w:rsid w:val="004B285F"/>
    <w:rsid w:val="004B29A4"/>
    <w:rsid w:val="004B2D4D"/>
    <w:rsid w:val="004B2EB7"/>
    <w:rsid w:val="004B346A"/>
    <w:rsid w:val="004B3555"/>
    <w:rsid w:val="004B375C"/>
    <w:rsid w:val="004B3766"/>
    <w:rsid w:val="004B3B1C"/>
    <w:rsid w:val="004B3F56"/>
    <w:rsid w:val="004B4115"/>
    <w:rsid w:val="004B4420"/>
    <w:rsid w:val="004B44CF"/>
    <w:rsid w:val="004B4538"/>
    <w:rsid w:val="004B4684"/>
    <w:rsid w:val="004B479A"/>
    <w:rsid w:val="004B4A31"/>
    <w:rsid w:val="004B4F1D"/>
    <w:rsid w:val="004B5B73"/>
    <w:rsid w:val="004B5EDE"/>
    <w:rsid w:val="004B6536"/>
    <w:rsid w:val="004B6E34"/>
    <w:rsid w:val="004B6F92"/>
    <w:rsid w:val="004B74C3"/>
    <w:rsid w:val="004B7638"/>
    <w:rsid w:val="004B76E8"/>
    <w:rsid w:val="004B77DF"/>
    <w:rsid w:val="004B78F7"/>
    <w:rsid w:val="004B7972"/>
    <w:rsid w:val="004B7D96"/>
    <w:rsid w:val="004B7DA8"/>
    <w:rsid w:val="004C00A2"/>
    <w:rsid w:val="004C05C2"/>
    <w:rsid w:val="004C0650"/>
    <w:rsid w:val="004C07AB"/>
    <w:rsid w:val="004C0E06"/>
    <w:rsid w:val="004C1041"/>
    <w:rsid w:val="004C1D93"/>
    <w:rsid w:val="004C2225"/>
    <w:rsid w:val="004C2566"/>
    <w:rsid w:val="004C26B9"/>
    <w:rsid w:val="004C2A12"/>
    <w:rsid w:val="004C2C6C"/>
    <w:rsid w:val="004C2CB0"/>
    <w:rsid w:val="004C2E7D"/>
    <w:rsid w:val="004C2E9B"/>
    <w:rsid w:val="004C2FE2"/>
    <w:rsid w:val="004C300C"/>
    <w:rsid w:val="004C36A2"/>
    <w:rsid w:val="004C36A7"/>
    <w:rsid w:val="004C36C6"/>
    <w:rsid w:val="004C39B6"/>
    <w:rsid w:val="004C3A85"/>
    <w:rsid w:val="004C3B41"/>
    <w:rsid w:val="004C3F2A"/>
    <w:rsid w:val="004C47CE"/>
    <w:rsid w:val="004C48A3"/>
    <w:rsid w:val="004C4B54"/>
    <w:rsid w:val="004C5209"/>
    <w:rsid w:val="004C5316"/>
    <w:rsid w:val="004C54BE"/>
    <w:rsid w:val="004C557D"/>
    <w:rsid w:val="004C5A1F"/>
    <w:rsid w:val="004C5B9E"/>
    <w:rsid w:val="004C6223"/>
    <w:rsid w:val="004C64E5"/>
    <w:rsid w:val="004C652C"/>
    <w:rsid w:val="004C6660"/>
    <w:rsid w:val="004C6831"/>
    <w:rsid w:val="004C6B3A"/>
    <w:rsid w:val="004C7096"/>
    <w:rsid w:val="004C7386"/>
    <w:rsid w:val="004C761D"/>
    <w:rsid w:val="004C7630"/>
    <w:rsid w:val="004C77A1"/>
    <w:rsid w:val="004C7BCD"/>
    <w:rsid w:val="004C7C3B"/>
    <w:rsid w:val="004C7E45"/>
    <w:rsid w:val="004D02A4"/>
    <w:rsid w:val="004D02DF"/>
    <w:rsid w:val="004D0351"/>
    <w:rsid w:val="004D03AA"/>
    <w:rsid w:val="004D0B18"/>
    <w:rsid w:val="004D0B75"/>
    <w:rsid w:val="004D0BAE"/>
    <w:rsid w:val="004D0D71"/>
    <w:rsid w:val="004D0EFA"/>
    <w:rsid w:val="004D0F50"/>
    <w:rsid w:val="004D13F0"/>
    <w:rsid w:val="004D18AA"/>
    <w:rsid w:val="004D1E2B"/>
    <w:rsid w:val="004D1F9C"/>
    <w:rsid w:val="004D1FAB"/>
    <w:rsid w:val="004D1FDB"/>
    <w:rsid w:val="004D2333"/>
    <w:rsid w:val="004D2617"/>
    <w:rsid w:val="004D2E42"/>
    <w:rsid w:val="004D2F01"/>
    <w:rsid w:val="004D30A6"/>
    <w:rsid w:val="004D3115"/>
    <w:rsid w:val="004D31B5"/>
    <w:rsid w:val="004D3229"/>
    <w:rsid w:val="004D389C"/>
    <w:rsid w:val="004D38A2"/>
    <w:rsid w:val="004D416D"/>
    <w:rsid w:val="004D46E1"/>
    <w:rsid w:val="004D49A9"/>
    <w:rsid w:val="004D49B7"/>
    <w:rsid w:val="004D4B8D"/>
    <w:rsid w:val="004D4F83"/>
    <w:rsid w:val="004D563A"/>
    <w:rsid w:val="004D61BA"/>
    <w:rsid w:val="004D66AB"/>
    <w:rsid w:val="004D695E"/>
    <w:rsid w:val="004D6AF7"/>
    <w:rsid w:val="004D6B0C"/>
    <w:rsid w:val="004D6BC3"/>
    <w:rsid w:val="004D6D09"/>
    <w:rsid w:val="004D7218"/>
    <w:rsid w:val="004D740E"/>
    <w:rsid w:val="004D75AD"/>
    <w:rsid w:val="004D77DC"/>
    <w:rsid w:val="004D7B30"/>
    <w:rsid w:val="004D7BC0"/>
    <w:rsid w:val="004E0408"/>
    <w:rsid w:val="004E0509"/>
    <w:rsid w:val="004E07D7"/>
    <w:rsid w:val="004E0A33"/>
    <w:rsid w:val="004E0B04"/>
    <w:rsid w:val="004E0D3B"/>
    <w:rsid w:val="004E1166"/>
    <w:rsid w:val="004E1285"/>
    <w:rsid w:val="004E1366"/>
    <w:rsid w:val="004E141C"/>
    <w:rsid w:val="004E18F5"/>
    <w:rsid w:val="004E2225"/>
    <w:rsid w:val="004E2304"/>
    <w:rsid w:val="004E23E3"/>
    <w:rsid w:val="004E266F"/>
    <w:rsid w:val="004E29A5"/>
    <w:rsid w:val="004E2AB1"/>
    <w:rsid w:val="004E2CD7"/>
    <w:rsid w:val="004E2D23"/>
    <w:rsid w:val="004E306D"/>
    <w:rsid w:val="004E3259"/>
    <w:rsid w:val="004E32D9"/>
    <w:rsid w:val="004E335E"/>
    <w:rsid w:val="004E3396"/>
    <w:rsid w:val="004E3AF3"/>
    <w:rsid w:val="004E3C0F"/>
    <w:rsid w:val="004E4325"/>
    <w:rsid w:val="004E4340"/>
    <w:rsid w:val="004E454A"/>
    <w:rsid w:val="004E46AA"/>
    <w:rsid w:val="004E4966"/>
    <w:rsid w:val="004E4B8A"/>
    <w:rsid w:val="004E4C40"/>
    <w:rsid w:val="004E4F75"/>
    <w:rsid w:val="004E4FBB"/>
    <w:rsid w:val="004E5064"/>
    <w:rsid w:val="004E5092"/>
    <w:rsid w:val="004E50B9"/>
    <w:rsid w:val="004E52B0"/>
    <w:rsid w:val="004E58FF"/>
    <w:rsid w:val="004E5A34"/>
    <w:rsid w:val="004E6066"/>
    <w:rsid w:val="004E672D"/>
    <w:rsid w:val="004E68F5"/>
    <w:rsid w:val="004E6F61"/>
    <w:rsid w:val="004E7003"/>
    <w:rsid w:val="004E7024"/>
    <w:rsid w:val="004E704B"/>
    <w:rsid w:val="004E70CF"/>
    <w:rsid w:val="004E720C"/>
    <w:rsid w:val="004E72FD"/>
    <w:rsid w:val="004E781C"/>
    <w:rsid w:val="004E7BAA"/>
    <w:rsid w:val="004E7BED"/>
    <w:rsid w:val="004E7EAC"/>
    <w:rsid w:val="004F02BA"/>
    <w:rsid w:val="004F0620"/>
    <w:rsid w:val="004F062F"/>
    <w:rsid w:val="004F09AF"/>
    <w:rsid w:val="004F0AE8"/>
    <w:rsid w:val="004F0BAF"/>
    <w:rsid w:val="004F0E4B"/>
    <w:rsid w:val="004F101C"/>
    <w:rsid w:val="004F16C6"/>
    <w:rsid w:val="004F177F"/>
    <w:rsid w:val="004F17B5"/>
    <w:rsid w:val="004F17E3"/>
    <w:rsid w:val="004F1917"/>
    <w:rsid w:val="004F1B2E"/>
    <w:rsid w:val="004F1BB2"/>
    <w:rsid w:val="004F1CAF"/>
    <w:rsid w:val="004F1DDE"/>
    <w:rsid w:val="004F1F2C"/>
    <w:rsid w:val="004F1FCA"/>
    <w:rsid w:val="004F2039"/>
    <w:rsid w:val="004F23BE"/>
    <w:rsid w:val="004F2646"/>
    <w:rsid w:val="004F298B"/>
    <w:rsid w:val="004F2F44"/>
    <w:rsid w:val="004F337D"/>
    <w:rsid w:val="004F3B0B"/>
    <w:rsid w:val="004F3CCE"/>
    <w:rsid w:val="004F3D07"/>
    <w:rsid w:val="004F4396"/>
    <w:rsid w:val="004F4435"/>
    <w:rsid w:val="004F45A0"/>
    <w:rsid w:val="004F46AD"/>
    <w:rsid w:val="004F4B85"/>
    <w:rsid w:val="004F4EA8"/>
    <w:rsid w:val="004F5100"/>
    <w:rsid w:val="004F5CE9"/>
    <w:rsid w:val="004F5E24"/>
    <w:rsid w:val="004F6E6B"/>
    <w:rsid w:val="004F7075"/>
    <w:rsid w:val="004F70AD"/>
    <w:rsid w:val="004F73CE"/>
    <w:rsid w:val="004F7423"/>
    <w:rsid w:val="004F7481"/>
    <w:rsid w:val="004F771F"/>
    <w:rsid w:val="004F77EC"/>
    <w:rsid w:val="004F7DBF"/>
    <w:rsid w:val="004F7E97"/>
    <w:rsid w:val="005003D5"/>
    <w:rsid w:val="005004A9"/>
    <w:rsid w:val="00500533"/>
    <w:rsid w:val="00500629"/>
    <w:rsid w:val="00500AC2"/>
    <w:rsid w:val="00500FE0"/>
    <w:rsid w:val="0050123F"/>
    <w:rsid w:val="005012DE"/>
    <w:rsid w:val="0050154F"/>
    <w:rsid w:val="005016F5"/>
    <w:rsid w:val="00501752"/>
    <w:rsid w:val="00501795"/>
    <w:rsid w:val="00501A92"/>
    <w:rsid w:val="00501F85"/>
    <w:rsid w:val="00501FE6"/>
    <w:rsid w:val="00501FFE"/>
    <w:rsid w:val="005022BA"/>
    <w:rsid w:val="005024A2"/>
    <w:rsid w:val="00502695"/>
    <w:rsid w:val="00502948"/>
    <w:rsid w:val="00502FEA"/>
    <w:rsid w:val="005031B2"/>
    <w:rsid w:val="00503297"/>
    <w:rsid w:val="0050336D"/>
    <w:rsid w:val="00503723"/>
    <w:rsid w:val="00503D84"/>
    <w:rsid w:val="00504153"/>
    <w:rsid w:val="0050440C"/>
    <w:rsid w:val="00504A47"/>
    <w:rsid w:val="00504A6E"/>
    <w:rsid w:val="00504B38"/>
    <w:rsid w:val="00504B96"/>
    <w:rsid w:val="0050514E"/>
    <w:rsid w:val="0050546F"/>
    <w:rsid w:val="00505576"/>
    <w:rsid w:val="0050557C"/>
    <w:rsid w:val="00506147"/>
    <w:rsid w:val="005065A9"/>
    <w:rsid w:val="00506A7C"/>
    <w:rsid w:val="00506BD0"/>
    <w:rsid w:val="00506DEE"/>
    <w:rsid w:val="00506DFE"/>
    <w:rsid w:val="005074B8"/>
    <w:rsid w:val="005075E5"/>
    <w:rsid w:val="0050779C"/>
    <w:rsid w:val="005077AB"/>
    <w:rsid w:val="00507952"/>
    <w:rsid w:val="00507E3B"/>
    <w:rsid w:val="0051052D"/>
    <w:rsid w:val="005106D0"/>
    <w:rsid w:val="00510C83"/>
    <w:rsid w:val="0051113E"/>
    <w:rsid w:val="0051115D"/>
    <w:rsid w:val="00511418"/>
    <w:rsid w:val="00511699"/>
    <w:rsid w:val="00511758"/>
    <w:rsid w:val="005118FA"/>
    <w:rsid w:val="00511962"/>
    <w:rsid w:val="005119A6"/>
    <w:rsid w:val="00511C44"/>
    <w:rsid w:val="00511C59"/>
    <w:rsid w:val="005121EE"/>
    <w:rsid w:val="005123C7"/>
    <w:rsid w:val="0051270F"/>
    <w:rsid w:val="0051290B"/>
    <w:rsid w:val="00512B59"/>
    <w:rsid w:val="00512C6A"/>
    <w:rsid w:val="00512E30"/>
    <w:rsid w:val="00513347"/>
    <w:rsid w:val="00513570"/>
    <w:rsid w:val="00513D30"/>
    <w:rsid w:val="00513D6C"/>
    <w:rsid w:val="00513F22"/>
    <w:rsid w:val="005143AA"/>
    <w:rsid w:val="00514448"/>
    <w:rsid w:val="005146A1"/>
    <w:rsid w:val="0051476E"/>
    <w:rsid w:val="00514A0E"/>
    <w:rsid w:val="00514A1D"/>
    <w:rsid w:val="00514AD2"/>
    <w:rsid w:val="00514DCA"/>
    <w:rsid w:val="00514F7E"/>
    <w:rsid w:val="00514FA7"/>
    <w:rsid w:val="005155D4"/>
    <w:rsid w:val="005158B8"/>
    <w:rsid w:val="00515911"/>
    <w:rsid w:val="00515994"/>
    <w:rsid w:val="005159DB"/>
    <w:rsid w:val="00515E40"/>
    <w:rsid w:val="005165D2"/>
    <w:rsid w:val="00516636"/>
    <w:rsid w:val="0051664F"/>
    <w:rsid w:val="0051669A"/>
    <w:rsid w:val="0051673F"/>
    <w:rsid w:val="00516FE3"/>
    <w:rsid w:val="00517B87"/>
    <w:rsid w:val="00517CE5"/>
    <w:rsid w:val="00517EB3"/>
    <w:rsid w:val="005200B5"/>
    <w:rsid w:val="005201FE"/>
    <w:rsid w:val="005202C0"/>
    <w:rsid w:val="00520328"/>
    <w:rsid w:val="005203A7"/>
    <w:rsid w:val="0052056A"/>
    <w:rsid w:val="00520624"/>
    <w:rsid w:val="0052075D"/>
    <w:rsid w:val="005207E1"/>
    <w:rsid w:val="00520979"/>
    <w:rsid w:val="00520B72"/>
    <w:rsid w:val="00521237"/>
    <w:rsid w:val="00521264"/>
    <w:rsid w:val="00521459"/>
    <w:rsid w:val="005214F5"/>
    <w:rsid w:val="00521844"/>
    <w:rsid w:val="00521AE5"/>
    <w:rsid w:val="00521E9D"/>
    <w:rsid w:val="005222E6"/>
    <w:rsid w:val="00522397"/>
    <w:rsid w:val="005223A1"/>
    <w:rsid w:val="00522591"/>
    <w:rsid w:val="00522697"/>
    <w:rsid w:val="0052296B"/>
    <w:rsid w:val="005229A3"/>
    <w:rsid w:val="00522EC6"/>
    <w:rsid w:val="00522EF4"/>
    <w:rsid w:val="0052314E"/>
    <w:rsid w:val="005234CB"/>
    <w:rsid w:val="0052399C"/>
    <w:rsid w:val="00523A01"/>
    <w:rsid w:val="00523AD3"/>
    <w:rsid w:val="00523AFA"/>
    <w:rsid w:val="00523CD8"/>
    <w:rsid w:val="00523EE5"/>
    <w:rsid w:val="0052417F"/>
    <w:rsid w:val="005242DA"/>
    <w:rsid w:val="005247A8"/>
    <w:rsid w:val="00524862"/>
    <w:rsid w:val="00524A46"/>
    <w:rsid w:val="00524A50"/>
    <w:rsid w:val="00524B67"/>
    <w:rsid w:val="00524D36"/>
    <w:rsid w:val="00525278"/>
    <w:rsid w:val="0052527E"/>
    <w:rsid w:val="00525390"/>
    <w:rsid w:val="0052541E"/>
    <w:rsid w:val="0052558F"/>
    <w:rsid w:val="00525658"/>
    <w:rsid w:val="0052587C"/>
    <w:rsid w:val="00525A0F"/>
    <w:rsid w:val="00525A45"/>
    <w:rsid w:val="00525C70"/>
    <w:rsid w:val="00525EB1"/>
    <w:rsid w:val="00525F70"/>
    <w:rsid w:val="00525FE0"/>
    <w:rsid w:val="005263F0"/>
    <w:rsid w:val="005267C2"/>
    <w:rsid w:val="005269CD"/>
    <w:rsid w:val="005270E5"/>
    <w:rsid w:val="00527151"/>
    <w:rsid w:val="00527164"/>
    <w:rsid w:val="00527616"/>
    <w:rsid w:val="0052786B"/>
    <w:rsid w:val="005278AE"/>
    <w:rsid w:val="00527C28"/>
    <w:rsid w:val="00527D8D"/>
    <w:rsid w:val="005305F9"/>
    <w:rsid w:val="00530739"/>
    <w:rsid w:val="00530A11"/>
    <w:rsid w:val="00530F37"/>
    <w:rsid w:val="005310CA"/>
    <w:rsid w:val="005317F6"/>
    <w:rsid w:val="0053191A"/>
    <w:rsid w:val="00531D88"/>
    <w:rsid w:val="00531DEA"/>
    <w:rsid w:val="00532173"/>
    <w:rsid w:val="005325AE"/>
    <w:rsid w:val="00532A68"/>
    <w:rsid w:val="00532CC8"/>
    <w:rsid w:val="00533156"/>
    <w:rsid w:val="00533431"/>
    <w:rsid w:val="005335E1"/>
    <w:rsid w:val="00533A0F"/>
    <w:rsid w:val="00533B76"/>
    <w:rsid w:val="00533CD7"/>
    <w:rsid w:val="005340CF"/>
    <w:rsid w:val="005342CF"/>
    <w:rsid w:val="00534352"/>
    <w:rsid w:val="00534385"/>
    <w:rsid w:val="005346A1"/>
    <w:rsid w:val="005348E2"/>
    <w:rsid w:val="00534A9C"/>
    <w:rsid w:val="00534F7E"/>
    <w:rsid w:val="00535487"/>
    <w:rsid w:val="005358BB"/>
    <w:rsid w:val="0053590C"/>
    <w:rsid w:val="00535BC1"/>
    <w:rsid w:val="00535C26"/>
    <w:rsid w:val="00535C57"/>
    <w:rsid w:val="00535C9B"/>
    <w:rsid w:val="00535FAD"/>
    <w:rsid w:val="00536016"/>
    <w:rsid w:val="00536213"/>
    <w:rsid w:val="005363E3"/>
    <w:rsid w:val="005363EE"/>
    <w:rsid w:val="00536B6D"/>
    <w:rsid w:val="00536E38"/>
    <w:rsid w:val="00536F76"/>
    <w:rsid w:val="0053731A"/>
    <w:rsid w:val="00537697"/>
    <w:rsid w:val="00537C6E"/>
    <w:rsid w:val="005402BC"/>
    <w:rsid w:val="0054072F"/>
    <w:rsid w:val="005407AA"/>
    <w:rsid w:val="00540A04"/>
    <w:rsid w:val="00540B4F"/>
    <w:rsid w:val="00540B57"/>
    <w:rsid w:val="00540B7B"/>
    <w:rsid w:val="00540CF7"/>
    <w:rsid w:val="00540D05"/>
    <w:rsid w:val="00540DA8"/>
    <w:rsid w:val="00540DE2"/>
    <w:rsid w:val="00540EC2"/>
    <w:rsid w:val="005411AD"/>
    <w:rsid w:val="00541225"/>
    <w:rsid w:val="0054129A"/>
    <w:rsid w:val="0054144B"/>
    <w:rsid w:val="005415B6"/>
    <w:rsid w:val="0054181C"/>
    <w:rsid w:val="0054199C"/>
    <w:rsid w:val="005419FE"/>
    <w:rsid w:val="00541AF2"/>
    <w:rsid w:val="00541BCA"/>
    <w:rsid w:val="00541D96"/>
    <w:rsid w:val="00541DB4"/>
    <w:rsid w:val="00541E36"/>
    <w:rsid w:val="00541EB4"/>
    <w:rsid w:val="00541F44"/>
    <w:rsid w:val="00541FD4"/>
    <w:rsid w:val="00542005"/>
    <w:rsid w:val="0054219B"/>
    <w:rsid w:val="0054233E"/>
    <w:rsid w:val="005424DF"/>
    <w:rsid w:val="00542527"/>
    <w:rsid w:val="00542657"/>
    <w:rsid w:val="005428C4"/>
    <w:rsid w:val="00542938"/>
    <w:rsid w:val="00542AC7"/>
    <w:rsid w:val="00542D1C"/>
    <w:rsid w:val="00542E7E"/>
    <w:rsid w:val="00542F11"/>
    <w:rsid w:val="00542F6A"/>
    <w:rsid w:val="00542FA5"/>
    <w:rsid w:val="005430FA"/>
    <w:rsid w:val="00543326"/>
    <w:rsid w:val="00543430"/>
    <w:rsid w:val="00543449"/>
    <w:rsid w:val="005436EE"/>
    <w:rsid w:val="00543D60"/>
    <w:rsid w:val="00543D65"/>
    <w:rsid w:val="00543F09"/>
    <w:rsid w:val="0054409E"/>
    <w:rsid w:val="005441F2"/>
    <w:rsid w:val="00544631"/>
    <w:rsid w:val="00544BF4"/>
    <w:rsid w:val="00544C80"/>
    <w:rsid w:val="00544D42"/>
    <w:rsid w:val="00545990"/>
    <w:rsid w:val="005459AF"/>
    <w:rsid w:val="00545B8B"/>
    <w:rsid w:val="00545F2C"/>
    <w:rsid w:val="005462A8"/>
    <w:rsid w:val="0054641D"/>
    <w:rsid w:val="00546682"/>
    <w:rsid w:val="00546B89"/>
    <w:rsid w:val="00546CEC"/>
    <w:rsid w:val="00547140"/>
    <w:rsid w:val="0054714E"/>
    <w:rsid w:val="005471B6"/>
    <w:rsid w:val="0054740D"/>
    <w:rsid w:val="00547432"/>
    <w:rsid w:val="00547567"/>
    <w:rsid w:val="00547B02"/>
    <w:rsid w:val="00547C06"/>
    <w:rsid w:val="00547EED"/>
    <w:rsid w:val="00547F31"/>
    <w:rsid w:val="0055007D"/>
    <w:rsid w:val="0055015F"/>
    <w:rsid w:val="0055019F"/>
    <w:rsid w:val="005505EB"/>
    <w:rsid w:val="00550805"/>
    <w:rsid w:val="00550B20"/>
    <w:rsid w:val="00550CA8"/>
    <w:rsid w:val="005513B0"/>
    <w:rsid w:val="00551409"/>
    <w:rsid w:val="00551418"/>
    <w:rsid w:val="005515D7"/>
    <w:rsid w:val="00551735"/>
    <w:rsid w:val="00551B04"/>
    <w:rsid w:val="00551C8B"/>
    <w:rsid w:val="00551F9C"/>
    <w:rsid w:val="0055225F"/>
    <w:rsid w:val="0055271F"/>
    <w:rsid w:val="005528FE"/>
    <w:rsid w:val="00552EFD"/>
    <w:rsid w:val="00553004"/>
    <w:rsid w:val="00553057"/>
    <w:rsid w:val="00553AA2"/>
    <w:rsid w:val="00554117"/>
    <w:rsid w:val="00554228"/>
    <w:rsid w:val="0055436F"/>
    <w:rsid w:val="00554443"/>
    <w:rsid w:val="0055445F"/>
    <w:rsid w:val="00554A02"/>
    <w:rsid w:val="00554AC5"/>
    <w:rsid w:val="00554DF7"/>
    <w:rsid w:val="00555C53"/>
    <w:rsid w:val="0055605F"/>
    <w:rsid w:val="005565DA"/>
    <w:rsid w:val="005567C9"/>
    <w:rsid w:val="00556B40"/>
    <w:rsid w:val="00557187"/>
    <w:rsid w:val="005575B0"/>
    <w:rsid w:val="005575E0"/>
    <w:rsid w:val="005579A9"/>
    <w:rsid w:val="005602D9"/>
    <w:rsid w:val="00560355"/>
    <w:rsid w:val="0056037A"/>
    <w:rsid w:val="005608B0"/>
    <w:rsid w:val="00560C90"/>
    <w:rsid w:val="0056118C"/>
    <w:rsid w:val="00561386"/>
    <w:rsid w:val="00561B62"/>
    <w:rsid w:val="005620B8"/>
    <w:rsid w:val="0056256B"/>
    <w:rsid w:val="00562792"/>
    <w:rsid w:val="0056279E"/>
    <w:rsid w:val="00562839"/>
    <w:rsid w:val="00562D74"/>
    <w:rsid w:val="00563100"/>
    <w:rsid w:val="005634F4"/>
    <w:rsid w:val="00563647"/>
    <w:rsid w:val="0056364C"/>
    <w:rsid w:val="00563F88"/>
    <w:rsid w:val="00564055"/>
    <w:rsid w:val="0056426B"/>
    <w:rsid w:val="00564718"/>
    <w:rsid w:val="00564952"/>
    <w:rsid w:val="005649D0"/>
    <w:rsid w:val="00564BAF"/>
    <w:rsid w:val="00564CD1"/>
    <w:rsid w:val="00564F74"/>
    <w:rsid w:val="005652D4"/>
    <w:rsid w:val="0056541B"/>
    <w:rsid w:val="00565427"/>
    <w:rsid w:val="0056580A"/>
    <w:rsid w:val="00565CCF"/>
    <w:rsid w:val="00565E68"/>
    <w:rsid w:val="00565F18"/>
    <w:rsid w:val="005668FD"/>
    <w:rsid w:val="00566A57"/>
    <w:rsid w:val="00566C06"/>
    <w:rsid w:val="00566C4F"/>
    <w:rsid w:val="00566DEA"/>
    <w:rsid w:val="00567309"/>
    <w:rsid w:val="005673B7"/>
    <w:rsid w:val="005674E8"/>
    <w:rsid w:val="0056753F"/>
    <w:rsid w:val="005678EA"/>
    <w:rsid w:val="00567B83"/>
    <w:rsid w:val="00567CFF"/>
    <w:rsid w:val="00567D64"/>
    <w:rsid w:val="005709F3"/>
    <w:rsid w:val="00570D3B"/>
    <w:rsid w:val="00570F00"/>
    <w:rsid w:val="00570FB6"/>
    <w:rsid w:val="00570FF1"/>
    <w:rsid w:val="00571222"/>
    <w:rsid w:val="0057131F"/>
    <w:rsid w:val="005715BD"/>
    <w:rsid w:val="00571703"/>
    <w:rsid w:val="00571C7A"/>
    <w:rsid w:val="00571DDB"/>
    <w:rsid w:val="00571E81"/>
    <w:rsid w:val="00571F14"/>
    <w:rsid w:val="0057203A"/>
    <w:rsid w:val="00572158"/>
    <w:rsid w:val="005721C0"/>
    <w:rsid w:val="005721E4"/>
    <w:rsid w:val="0057249E"/>
    <w:rsid w:val="00572649"/>
    <w:rsid w:val="00572656"/>
    <w:rsid w:val="00572701"/>
    <w:rsid w:val="005727C2"/>
    <w:rsid w:val="005727E0"/>
    <w:rsid w:val="0057296B"/>
    <w:rsid w:val="00572CCB"/>
    <w:rsid w:val="00572F14"/>
    <w:rsid w:val="00572FD6"/>
    <w:rsid w:val="00573144"/>
    <w:rsid w:val="005735B3"/>
    <w:rsid w:val="005739F2"/>
    <w:rsid w:val="00573DC8"/>
    <w:rsid w:val="00573E7E"/>
    <w:rsid w:val="00573ED9"/>
    <w:rsid w:val="00573FEF"/>
    <w:rsid w:val="00574424"/>
    <w:rsid w:val="0057478F"/>
    <w:rsid w:val="005750B4"/>
    <w:rsid w:val="0057530B"/>
    <w:rsid w:val="0057538F"/>
    <w:rsid w:val="0057569C"/>
    <w:rsid w:val="005757EB"/>
    <w:rsid w:val="00575AA4"/>
    <w:rsid w:val="00575C0E"/>
    <w:rsid w:val="00575DFE"/>
    <w:rsid w:val="00575F6B"/>
    <w:rsid w:val="00576126"/>
    <w:rsid w:val="0057630A"/>
    <w:rsid w:val="005765F2"/>
    <w:rsid w:val="00576840"/>
    <w:rsid w:val="00576D6D"/>
    <w:rsid w:val="005774C8"/>
    <w:rsid w:val="00577535"/>
    <w:rsid w:val="00577976"/>
    <w:rsid w:val="00577A73"/>
    <w:rsid w:val="00577C76"/>
    <w:rsid w:val="00577E28"/>
    <w:rsid w:val="00577EC2"/>
    <w:rsid w:val="00577F9E"/>
    <w:rsid w:val="005802E2"/>
    <w:rsid w:val="00580347"/>
    <w:rsid w:val="0058037B"/>
    <w:rsid w:val="0058056A"/>
    <w:rsid w:val="00580A64"/>
    <w:rsid w:val="00580D14"/>
    <w:rsid w:val="00580DAC"/>
    <w:rsid w:val="00580F3E"/>
    <w:rsid w:val="00581456"/>
    <w:rsid w:val="005817BA"/>
    <w:rsid w:val="00581966"/>
    <w:rsid w:val="00581AA8"/>
    <w:rsid w:val="00581D18"/>
    <w:rsid w:val="00581D5C"/>
    <w:rsid w:val="00582993"/>
    <w:rsid w:val="00582A37"/>
    <w:rsid w:val="00582CEA"/>
    <w:rsid w:val="00582E61"/>
    <w:rsid w:val="00582E9B"/>
    <w:rsid w:val="00582EEF"/>
    <w:rsid w:val="00583572"/>
    <w:rsid w:val="00583939"/>
    <w:rsid w:val="00583A01"/>
    <w:rsid w:val="00583BB8"/>
    <w:rsid w:val="00583D43"/>
    <w:rsid w:val="00583E83"/>
    <w:rsid w:val="0058423F"/>
    <w:rsid w:val="00584278"/>
    <w:rsid w:val="005842A5"/>
    <w:rsid w:val="00584441"/>
    <w:rsid w:val="0058449D"/>
    <w:rsid w:val="00584526"/>
    <w:rsid w:val="00584579"/>
    <w:rsid w:val="00584A03"/>
    <w:rsid w:val="00584A2B"/>
    <w:rsid w:val="00584B54"/>
    <w:rsid w:val="00584BB5"/>
    <w:rsid w:val="00584C0C"/>
    <w:rsid w:val="00584CD2"/>
    <w:rsid w:val="00584E7D"/>
    <w:rsid w:val="00584EE6"/>
    <w:rsid w:val="005851A2"/>
    <w:rsid w:val="005852BB"/>
    <w:rsid w:val="00585443"/>
    <w:rsid w:val="00585484"/>
    <w:rsid w:val="00585597"/>
    <w:rsid w:val="00585A6E"/>
    <w:rsid w:val="00585B1A"/>
    <w:rsid w:val="0058614E"/>
    <w:rsid w:val="005861E4"/>
    <w:rsid w:val="0058631F"/>
    <w:rsid w:val="0058649C"/>
    <w:rsid w:val="005866C3"/>
    <w:rsid w:val="005866DE"/>
    <w:rsid w:val="005868AC"/>
    <w:rsid w:val="005868C9"/>
    <w:rsid w:val="00586914"/>
    <w:rsid w:val="00586984"/>
    <w:rsid w:val="00586A1B"/>
    <w:rsid w:val="00586C6F"/>
    <w:rsid w:val="00586E3B"/>
    <w:rsid w:val="00586E82"/>
    <w:rsid w:val="00587126"/>
    <w:rsid w:val="0058728D"/>
    <w:rsid w:val="00587552"/>
    <w:rsid w:val="0058797B"/>
    <w:rsid w:val="00587991"/>
    <w:rsid w:val="005879A1"/>
    <w:rsid w:val="00587A71"/>
    <w:rsid w:val="005901DC"/>
    <w:rsid w:val="005903AD"/>
    <w:rsid w:val="005904C4"/>
    <w:rsid w:val="005904F4"/>
    <w:rsid w:val="0059066B"/>
    <w:rsid w:val="00590A1D"/>
    <w:rsid w:val="00590CBF"/>
    <w:rsid w:val="00590E03"/>
    <w:rsid w:val="00590F99"/>
    <w:rsid w:val="00591117"/>
    <w:rsid w:val="00591315"/>
    <w:rsid w:val="005919DC"/>
    <w:rsid w:val="00591DB6"/>
    <w:rsid w:val="00591ED6"/>
    <w:rsid w:val="00591F21"/>
    <w:rsid w:val="005920A7"/>
    <w:rsid w:val="005921F6"/>
    <w:rsid w:val="00592409"/>
    <w:rsid w:val="005929DF"/>
    <w:rsid w:val="00592A6D"/>
    <w:rsid w:val="00592A6F"/>
    <w:rsid w:val="00592B65"/>
    <w:rsid w:val="00592F1E"/>
    <w:rsid w:val="00592F5C"/>
    <w:rsid w:val="005931E8"/>
    <w:rsid w:val="0059330A"/>
    <w:rsid w:val="005933D5"/>
    <w:rsid w:val="005934E4"/>
    <w:rsid w:val="00593505"/>
    <w:rsid w:val="005935B9"/>
    <w:rsid w:val="00593606"/>
    <w:rsid w:val="00593973"/>
    <w:rsid w:val="00593BFA"/>
    <w:rsid w:val="00593C13"/>
    <w:rsid w:val="00593D7B"/>
    <w:rsid w:val="005942D4"/>
    <w:rsid w:val="005945B1"/>
    <w:rsid w:val="0059481F"/>
    <w:rsid w:val="005948CE"/>
    <w:rsid w:val="00595390"/>
    <w:rsid w:val="00595525"/>
    <w:rsid w:val="005959EA"/>
    <w:rsid w:val="00595B33"/>
    <w:rsid w:val="00595D3F"/>
    <w:rsid w:val="00595D4E"/>
    <w:rsid w:val="00595E1A"/>
    <w:rsid w:val="00596227"/>
    <w:rsid w:val="00596307"/>
    <w:rsid w:val="00596688"/>
    <w:rsid w:val="005966CF"/>
    <w:rsid w:val="00596753"/>
    <w:rsid w:val="005969C2"/>
    <w:rsid w:val="00596C02"/>
    <w:rsid w:val="00596DC2"/>
    <w:rsid w:val="00597067"/>
    <w:rsid w:val="005975A6"/>
    <w:rsid w:val="00597BCB"/>
    <w:rsid w:val="00597D43"/>
    <w:rsid w:val="00597D85"/>
    <w:rsid w:val="005A00A5"/>
    <w:rsid w:val="005A01D0"/>
    <w:rsid w:val="005A0310"/>
    <w:rsid w:val="005A03C6"/>
    <w:rsid w:val="005A03F6"/>
    <w:rsid w:val="005A061C"/>
    <w:rsid w:val="005A0C31"/>
    <w:rsid w:val="005A1051"/>
    <w:rsid w:val="005A1581"/>
    <w:rsid w:val="005A159A"/>
    <w:rsid w:val="005A1820"/>
    <w:rsid w:val="005A1EF6"/>
    <w:rsid w:val="005A1F12"/>
    <w:rsid w:val="005A1FF4"/>
    <w:rsid w:val="005A200C"/>
    <w:rsid w:val="005A21BD"/>
    <w:rsid w:val="005A242A"/>
    <w:rsid w:val="005A25B2"/>
    <w:rsid w:val="005A2670"/>
    <w:rsid w:val="005A27A2"/>
    <w:rsid w:val="005A29C8"/>
    <w:rsid w:val="005A2D70"/>
    <w:rsid w:val="005A2E29"/>
    <w:rsid w:val="005A2EB3"/>
    <w:rsid w:val="005A2F22"/>
    <w:rsid w:val="005A3141"/>
    <w:rsid w:val="005A39A5"/>
    <w:rsid w:val="005A3A7C"/>
    <w:rsid w:val="005A3ADA"/>
    <w:rsid w:val="005A3F95"/>
    <w:rsid w:val="005A3FAF"/>
    <w:rsid w:val="005A407A"/>
    <w:rsid w:val="005A4172"/>
    <w:rsid w:val="005A42F3"/>
    <w:rsid w:val="005A4B1C"/>
    <w:rsid w:val="005A4CA1"/>
    <w:rsid w:val="005A4DCB"/>
    <w:rsid w:val="005A4E73"/>
    <w:rsid w:val="005A51A2"/>
    <w:rsid w:val="005A56AE"/>
    <w:rsid w:val="005A60BC"/>
    <w:rsid w:val="005A60C3"/>
    <w:rsid w:val="005A6219"/>
    <w:rsid w:val="005A6BB0"/>
    <w:rsid w:val="005A6C7E"/>
    <w:rsid w:val="005A6D62"/>
    <w:rsid w:val="005A750A"/>
    <w:rsid w:val="005A766F"/>
    <w:rsid w:val="005A76EC"/>
    <w:rsid w:val="005A779C"/>
    <w:rsid w:val="005A795A"/>
    <w:rsid w:val="005A795E"/>
    <w:rsid w:val="005A7A43"/>
    <w:rsid w:val="005A7DB5"/>
    <w:rsid w:val="005A7E3A"/>
    <w:rsid w:val="005A7F7E"/>
    <w:rsid w:val="005B01F4"/>
    <w:rsid w:val="005B02C1"/>
    <w:rsid w:val="005B0361"/>
    <w:rsid w:val="005B04AE"/>
    <w:rsid w:val="005B0B21"/>
    <w:rsid w:val="005B0BF9"/>
    <w:rsid w:val="005B0DE0"/>
    <w:rsid w:val="005B0EC0"/>
    <w:rsid w:val="005B11FC"/>
    <w:rsid w:val="005B129E"/>
    <w:rsid w:val="005B19E0"/>
    <w:rsid w:val="005B1C82"/>
    <w:rsid w:val="005B1D18"/>
    <w:rsid w:val="005B1EEC"/>
    <w:rsid w:val="005B1F4F"/>
    <w:rsid w:val="005B2484"/>
    <w:rsid w:val="005B249F"/>
    <w:rsid w:val="005B34D1"/>
    <w:rsid w:val="005B375D"/>
    <w:rsid w:val="005B3C7C"/>
    <w:rsid w:val="005B3D80"/>
    <w:rsid w:val="005B40E0"/>
    <w:rsid w:val="005B42C3"/>
    <w:rsid w:val="005B43D5"/>
    <w:rsid w:val="005B4670"/>
    <w:rsid w:val="005B4841"/>
    <w:rsid w:val="005B4E8C"/>
    <w:rsid w:val="005B5492"/>
    <w:rsid w:val="005B55F9"/>
    <w:rsid w:val="005B5A93"/>
    <w:rsid w:val="005B5E5A"/>
    <w:rsid w:val="005B6814"/>
    <w:rsid w:val="005B68E8"/>
    <w:rsid w:val="005B6A21"/>
    <w:rsid w:val="005B6B23"/>
    <w:rsid w:val="005B6D9C"/>
    <w:rsid w:val="005B7080"/>
    <w:rsid w:val="005B7970"/>
    <w:rsid w:val="005B7BA9"/>
    <w:rsid w:val="005B7DFC"/>
    <w:rsid w:val="005C02F2"/>
    <w:rsid w:val="005C033A"/>
    <w:rsid w:val="005C0388"/>
    <w:rsid w:val="005C064B"/>
    <w:rsid w:val="005C0720"/>
    <w:rsid w:val="005C07A5"/>
    <w:rsid w:val="005C0C46"/>
    <w:rsid w:val="005C0E33"/>
    <w:rsid w:val="005C0F9C"/>
    <w:rsid w:val="005C14DB"/>
    <w:rsid w:val="005C1873"/>
    <w:rsid w:val="005C1A8C"/>
    <w:rsid w:val="005C2352"/>
    <w:rsid w:val="005C2377"/>
    <w:rsid w:val="005C2976"/>
    <w:rsid w:val="005C29DF"/>
    <w:rsid w:val="005C2B84"/>
    <w:rsid w:val="005C2B8E"/>
    <w:rsid w:val="005C3AD0"/>
    <w:rsid w:val="005C3E09"/>
    <w:rsid w:val="005C3FAD"/>
    <w:rsid w:val="005C42E2"/>
    <w:rsid w:val="005C4738"/>
    <w:rsid w:val="005C4B36"/>
    <w:rsid w:val="005C50A2"/>
    <w:rsid w:val="005C53AE"/>
    <w:rsid w:val="005C5495"/>
    <w:rsid w:val="005C56A7"/>
    <w:rsid w:val="005C572A"/>
    <w:rsid w:val="005C5B2F"/>
    <w:rsid w:val="005C5CBC"/>
    <w:rsid w:val="005C5F8D"/>
    <w:rsid w:val="005C6385"/>
    <w:rsid w:val="005C63C4"/>
    <w:rsid w:val="005C63FD"/>
    <w:rsid w:val="005C64B2"/>
    <w:rsid w:val="005C6A9E"/>
    <w:rsid w:val="005C6E16"/>
    <w:rsid w:val="005C7012"/>
    <w:rsid w:val="005C7154"/>
    <w:rsid w:val="005C7222"/>
    <w:rsid w:val="005C728B"/>
    <w:rsid w:val="005C72D8"/>
    <w:rsid w:val="005C735C"/>
    <w:rsid w:val="005C7362"/>
    <w:rsid w:val="005C765C"/>
    <w:rsid w:val="005C77A5"/>
    <w:rsid w:val="005C78AC"/>
    <w:rsid w:val="005C7A38"/>
    <w:rsid w:val="005C7E2D"/>
    <w:rsid w:val="005D04FC"/>
    <w:rsid w:val="005D0786"/>
    <w:rsid w:val="005D0AE1"/>
    <w:rsid w:val="005D0B81"/>
    <w:rsid w:val="005D0D52"/>
    <w:rsid w:val="005D0E85"/>
    <w:rsid w:val="005D0F03"/>
    <w:rsid w:val="005D1753"/>
    <w:rsid w:val="005D18BF"/>
    <w:rsid w:val="005D1B35"/>
    <w:rsid w:val="005D1BC6"/>
    <w:rsid w:val="005D1BE3"/>
    <w:rsid w:val="005D1F0C"/>
    <w:rsid w:val="005D2277"/>
    <w:rsid w:val="005D2622"/>
    <w:rsid w:val="005D28B6"/>
    <w:rsid w:val="005D29CE"/>
    <w:rsid w:val="005D2F8F"/>
    <w:rsid w:val="005D358B"/>
    <w:rsid w:val="005D3660"/>
    <w:rsid w:val="005D3A1C"/>
    <w:rsid w:val="005D3E69"/>
    <w:rsid w:val="005D41B2"/>
    <w:rsid w:val="005D4868"/>
    <w:rsid w:val="005D4876"/>
    <w:rsid w:val="005D4A83"/>
    <w:rsid w:val="005D4C7E"/>
    <w:rsid w:val="005D4C95"/>
    <w:rsid w:val="005D4F6B"/>
    <w:rsid w:val="005D53DC"/>
    <w:rsid w:val="005D55F1"/>
    <w:rsid w:val="005D57A5"/>
    <w:rsid w:val="005D5976"/>
    <w:rsid w:val="005D5A89"/>
    <w:rsid w:val="005D5C22"/>
    <w:rsid w:val="005D5D1B"/>
    <w:rsid w:val="005D62A6"/>
    <w:rsid w:val="005D65E4"/>
    <w:rsid w:val="005D6921"/>
    <w:rsid w:val="005D6CD0"/>
    <w:rsid w:val="005D704D"/>
    <w:rsid w:val="005D70D9"/>
    <w:rsid w:val="005D7103"/>
    <w:rsid w:val="005D7344"/>
    <w:rsid w:val="005D73A7"/>
    <w:rsid w:val="005D78BB"/>
    <w:rsid w:val="005D78C9"/>
    <w:rsid w:val="005D7957"/>
    <w:rsid w:val="005D7CE8"/>
    <w:rsid w:val="005D7D00"/>
    <w:rsid w:val="005D7F77"/>
    <w:rsid w:val="005E00C3"/>
    <w:rsid w:val="005E0247"/>
    <w:rsid w:val="005E030F"/>
    <w:rsid w:val="005E04DD"/>
    <w:rsid w:val="005E053C"/>
    <w:rsid w:val="005E0660"/>
    <w:rsid w:val="005E0677"/>
    <w:rsid w:val="005E0B0F"/>
    <w:rsid w:val="005E0CB9"/>
    <w:rsid w:val="005E10FE"/>
    <w:rsid w:val="005E11BE"/>
    <w:rsid w:val="005E144E"/>
    <w:rsid w:val="005E1505"/>
    <w:rsid w:val="005E175A"/>
    <w:rsid w:val="005E1794"/>
    <w:rsid w:val="005E188F"/>
    <w:rsid w:val="005E191B"/>
    <w:rsid w:val="005E194B"/>
    <w:rsid w:val="005E20A2"/>
    <w:rsid w:val="005E2AE5"/>
    <w:rsid w:val="005E2C6A"/>
    <w:rsid w:val="005E305D"/>
    <w:rsid w:val="005E3276"/>
    <w:rsid w:val="005E35F8"/>
    <w:rsid w:val="005E38BA"/>
    <w:rsid w:val="005E3B38"/>
    <w:rsid w:val="005E3FB1"/>
    <w:rsid w:val="005E516E"/>
    <w:rsid w:val="005E5475"/>
    <w:rsid w:val="005E5589"/>
    <w:rsid w:val="005E565E"/>
    <w:rsid w:val="005E56C1"/>
    <w:rsid w:val="005E57BA"/>
    <w:rsid w:val="005E5DC7"/>
    <w:rsid w:val="005E6267"/>
    <w:rsid w:val="005E6421"/>
    <w:rsid w:val="005E6433"/>
    <w:rsid w:val="005E6518"/>
    <w:rsid w:val="005E6747"/>
    <w:rsid w:val="005E68E2"/>
    <w:rsid w:val="005E6990"/>
    <w:rsid w:val="005E6BE1"/>
    <w:rsid w:val="005E6C07"/>
    <w:rsid w:val="005E6D30"/>
    <w:rsid w:val="005E6EB2"/>
    <w:rsid w:val="005E705D"/>
    <w:rsid w:val="005E70BA"/>
    <w:rsid w:val="005E7553"/>
    <w:rsid w:val="005F014F"/>
    <w:rsid w:val="005F01AF"/>
    <w:rsid w:val="005F10B8"/>
    <w:rsid w:val="005F149D"/>
    <w:rsid w:val="005F15A1"/>
    <w:rsid w:val="005F1832"/>
    <w:rsid w:val="005F1884"/>
    <w:rsid w:val="005F1E8B"/>
    <w:rsid w:val="005F1F00"/>
    <w:rsid w:val="005F2076"/>
    <w:rsid w:val="005F23B2"/>
    <w:rsid w:val="005F2423"/>
    <w:rsid w:val="005F24FE"/>
    <w:rsid w:val="005F29E7"/>
    <w:rsid w:val="005F2E7E"/>
    <w:rsid w:val="005F2EE1"/>
    <w:rsid w:val="005F2F3A"/>
    <w:rsid w:val="005F33AA"/>
    <w:rsid w:val="005F3928"/>
    <w:rsid w:val="005F39FA"/>
    <w:rsid w:val="005F3B6F"/>
    <w:rsid w:val="005F428D"/>
    <w:rsid w:val="005F4794"/>
    <w:rsid w:val="005F48E2"/>
    <w:rsid w:val="005F494D"/>
    <w:rsid w:val="005F49D2"/>
    <w:rsid w:val="005F4D24"/>
    <w:rsid w:val="005F5452"/>
    <w:rsid w:val="005F54D4"/>
    <w:rsid w:val="005F5FB7"/>
    <w:rsid w:val="005F6196"/>
    <w:rsid w:val="005F64BE"/>
    <w:rsid w:val="005F65AC"/>
    <w:rsid w:val="005F678B"/>
    <w:rsid w:val="005F752B"/>
    <w:rsid w:val="005F76BB"/>
    <w:rsid w:val="005F78DA"/>
    <w:rsid w:val="005F7A48"/>
    <w:rsid w:val="005F7AA4"/>
    <w:rsid w:val="005F7ABE"/>
    <w:rsid w:val="005F7BAE"/>
    <w:rsid w:val="005F7CD6"/>
    <w:rsid w:val="005F7E83"/>
    <w:rsid w:val="006001B7"/>
    <w:rsid w:val="006004C0"/>
    <w:rsid w:val="00600B73"/>
    <w:rsid w:val="00600C15"/>
    <w:rsid w:val="00600C24"/>
    <w:rsid w:val="00600E21"/>
    <w:rsid w:val="00600EF1"/>
    <w:rsid w:val="0060114E"/>
    <w:rsid w:val="006013E4"/>
    <w:rsid w:val="00601444"/>
    <w:rsid w:val="0060156D"/>
    <w:rsid w:val="0060194C"/>
    <w:rsid w:val="00601DF6"/>
    <w:rsid w:val="00602753"/>
    <w:rsid w:val="00602758"/>
    <w:rsid w:val="00602B3B"/>
    <w:rsid w:val="00602B67"/>
    <w:rsid w:val="00603091"/>
    <w:rsid w:val="00603524"/>
    <w:rsid w:val="0060382F"/>
    <w:rsid w:val="00603C60"/>
    <w:rsid w:val="00603D3B"/>
    <w:rsid w:val="00603DD0"/>
    <w:rsid w:val="00604071"/>
    <w:rsid w:val="00604572"/>
    <w:rsid w:val="00604590"/>
    <w:rsid w:val="00604AB6"/>
    <w:rsid w:val="00604CCC"/>
    <w:rsid w:val="00604DB4"/>
    <w:rsid w:val="00604E71"/>
    <w:rsid w:val="00605030"/>
    <w:rsid w:val="0060511C"/>
    <w:rsid w:val="006051FA"/>
    <w:rsid w:val="0060523C"/>
    <w:rsid w:val="006055DD"/>
    <w:rsid w:val="00605803"/>
    <w:rsid w:val="00605EA2"/>
    <w:rsid w:val="006060C4"/>
    <w:rsid w:val="006060C7"/>
    <w:rsid w:val="00606202"/>
    <w:rsid w:val="00606401"/>
    <w:rsid w:val="00606922"/>
    <w:rsid w:val="00606BE1"/>
    <w:rsid w:val="00606C2C"/>
    <w:rsid w:val="00606C7D"/>
    <w:rsid w:val="00606CF6"/>
    <w:rsid w:val="00606FAD"/>
    <w:rsid w:val="006075B2"/>
    <w:rsid w:val="0060760B"/>
    <w:rsid w:val="00607618"/>
    <w:rsid w:val="00607837"/>
    <w:rsid w:val="006079D1"/>
    <w:rsid w:val="00607F73"/>
    <w:rsid w:val="006107D5"/>
    <w:rsid w:val="006109CC"/>
    <w:rsid w:val="00610FAC"/>
    <w:rsid w:val="00611485"/>
    <w:rsid w:val="00611581"/>
    <w:rsid w:val="00611A02"/>
    <w:rsid w:val="00611A64"/>
    <w:rsid w:val="00611DC3"/>
    <w:rsid w:val="00611F00"/>
    <w:rsid w:val="00612644"/>
    <w:rsid w:val="0061284E"/>
    <w:rsid w:val="00612D1F"/>
    <w:rsid w:val="00612D58"/>
    <w:rsid w:val="00613018"/>
    <w:rsid w:val="006131DC"/>
    <w:rsid w:val="006132E9"/>
    <w:rsid w:val="00613628"/>
    <w:rsid w:val="00613635"/>
    <w:rsid w:val="00613887"/>
    <w:rsid w:val="006138D1"/>
    <w:rsid w:val="006139C9"/>
    <w:rsid w:val="00614121"/>
    <w:rsid w:val="00614349"/>
    <w:rsid w:val="00614469"/>
    <w:rsid w:val="006145CF"/>
    <w:rsid w:val="00615126"/>
    <w:rsid w:val="00615261"/>
    <w:rsid w:val="006153E7"/>
    <w:rsid w:val="00615CFC"/>
    <w:rsid w:val="006161A0"/>
    <w:rsid w:val="00616243"/>
    <w:rsid w:val="006162EB"/>
    <w:rsid w:val="00616373"/>
    <w:rsid w:val="006165E5"/>
    <w:rsid w:val="006167FF"/>
    <w:rsid w:val="006168C4"/>
    <w:rsid w:val="00616E9D"/>
    <w:rsid w:val="00616F56"/>
    <w:rsid w:val="006170B8"/>
    <w:rsid w:val="006171C7"/>
    <w:rsid w:val="006171FB"/>
    <w:rsid w:val="0061777A"/>
    <w:rsid w:val="0061797D"/>
    <w:rsid w:val="00617AAC"/>
    <w:rsid w:val="00617D98"/>
    <w:rsid w:val="0062003C"/>
    <w:rsid w:val="0062046B"/>
    <w:rsid w:val="0062070F"/>
    <w:rsid w:val="006207F6"/>
    <w:rsid w:val="00620B75"/>
    <w:rsid w:val="006210DA"/>
    <w:rsid w:val="006211F7"/>
    <w:rsid w:val="00621960"/>
    <w:rsid w:val="00621C75"/>
    <w:rsid w:val="00621C8E"/>
    <w:rsid w:val="00621F1A"/>
    <w:rsid w:val="00622235"/>
    <w:rsid w:val="0062227D"/>
    <w:rsid w:val="006224E5"/>
    <w:rsid w:val="006226C9"/>
    <w:rsid w:val="00622873"/>
    <w:rsid w:val="006229F7"/>
    <w:rsid w:val="00622F78"/>
    <w:rsid w:val="006234B7"/>
    <w:rsid w:val="00623570"/>
    <w:rsid w:val="006237D3"/>
    <w:rsid w:val="00623945"/>
    <w:rsid w:val="00623A1F"/>
    <w:rsid w:val="00623CB2"/>
    <w:rsid w:val="00624055"/>
    <w:rsid w:val="0062406C"/>
    <w:rsid w:val="00624AAB"/>
    <w:rsid w:val="0062501D"/>
    <w:rsid w:val="00625173"/>
    <w:rsid w:val="0062531F"/>
    <w:rsid w:val="00625D19"/>
    <w:rsid w:val="00626572"/>
    <w:rsid w:val="0062719A"/>
    <w:rsid w:val="0062720F"/>
    <w:rsid w:val="00627487"/>
    <w:rsid w:val="00627954"/>
    <w:rsid w:val="00627F72"/>
    <w:rsid w:val="00627FD8"/>
    <w:rsid w:val="0063076F"/>
    <w:rsid w:val="00630986"/>
    <w:rsid w:val="006309DF"/>
    <w:rsid w:val="00630BAF"/>
    <w:rsid w:val="00630C59"/>
    <w:rsid w:val="00630E96"/>
    <w:rsid w:val="006310E2"/>
    <w:rsid w:val="006313B1"/>
    <w:rsid w:val="00631F62"/>
    <w:rsid w:val="0063208F"/>
    <w:rsid w:val="006323BB"/>
    <w:rsid w:val="0063250E"/>
    <w:rsid w:val="00632517"/>
    <w:rsid w:val="0063263E"/>
    <w:rsid w:val="0063279B"/>
    <w:rsid w:val="00632F6F"/>
    <w:rsid w:val="00632FDB"/>
    <w:rsid w:val="006332A2"/>
    <w:rsid w:val="00633468"/>
    <w:rsid w:val="006337B7"/>
    <w:rsid w:val="00633CE1"/>
    <w:rsid w:val="00633F60"/>
    <w:rsid w:val="006346C2"/>
    <w:rsid w:val="0063474E"/>
    <w:rsid w:val="0063490C"/>
    <w:rsid w:val="00634967"/>
    <w:rsid w:val="00634C36"/>
    <w:rsid w:val="00634D25"/>
    <w:rsid w:val="00634D31"/>
    <w:rsid w:val="00635219"/>
    <w:rsid w:val="006359C9"/>
    <w:rsid w:val="00635A35"/>
    <w:rsid w:val="00635B6E"/>
    <w:rsid w:val="00635D8C"/>
    <w:rsid w:val="00635FAF"/>
    <w:rsid w:val="0063603A"/>
    <w:rsid w:val="0063618E"/>
    <w:rsid w:val="006361C0"/>
    <w:rsid w:val="00636344"/>
    <w:rsid w:val="00636392"/>
    <w:rsid w:val="00636B68"/>
    <w:rsid w:val="00636F1D"/>
    <w:rsid w:val="00637161"/>
    <w:rsid w:val="006373E4"/>
    <w:rsid w:val="006377E6"/>
    <w:rsid w:val="00637841"/>
    <w:rsid w:val="00637B97"/>
    <w:rsid w:val="00637E65"/>
    <w:rsid w:val="00640271"/>
    <w:rsid w:val="00640379"/>
    <w:rsid w:val="00640422"/>
    <w:rsid w:val="00640580"/>
    <w:rsid w:val="006405DF"/>
    <w:rsid w:val="006406DF"/>
    <w:rsid w:val="0064087E"/>
    <w:rsid w:val="006409CA"/>
    <w:rsid w:val="00640C0F"/>
    <w:rsid w:val="00640D1D"/>
    <w:rsid w:val="00640EEE"/>
    <w:rsid w:val="0064109E"/>
    <w:rsid w:val="0064142F"/>
    <w:rsid w:val="0064184A"/>
    <w:rsid w:val="00641898"/>
    <w:rsid w:val="00641A15"/>
    <w:rsid w:val="00641A38"/>
    <w:rsid w:val="00641AE5"/>
    <w:rsid w:val="00641C67"/>
    <w:rsid w:val="00641E70"/>
    <w:rsid w:val="00641FD9"/>
    <w:rsid w:val="006420B1"/>
    <w:rsid w:val="00642265"/>
    <w:rsid w:val="006423B6"/>
    <w:rsid w:val="006424E0"/>
    <w:rsid w:val="006424ED"/>
    <w:rsid w:val="0064269D"/>
    <w:rsid w:val="00642804"/>
    <w:rsid w:val="00642860"/>
    <w:rsid w:val="00642886"/>
    <w:rsid w:val="00642887"/>
    <w:rsid w:val="00642996"/>
    <w:rsid w:val="00642B86"/>
    <w:rsid w:val="00642C7E"/>
    <w:rsid w:val="00643050"/>
    <w:rsid w:val="00643080"/>
    <w:rsid w:val="00643179"/>
    <w:rsid w:val="00643264"/>
    <w:rsid w:val="0064340D"/>
    <w:rsid w:val="006434BA"/>
    <w:rsid w:val="00643572"/>
    <w:rsid w:val="006439E3"/>
    <w:rsid w:val="00643BDC"/>
    <w:rsid w:val="00643E98"/>
    <w:rsid w:val="00643EDC"/>
    <w:rsid w:val="006440FF"/>
    <w:rsid w:val="0064439C"/>
    <w:rsid w:val="006448B2"/>
    <w:rsid w:val="00644AEF"/>
    <w:rsid w:val="00644EA2"/>
    <w:rsid w:val="00645034"/>
    <w:rsid w:val="006451AD"/>
    <w:rsid w:val="0064525B"/>
    <w:rsid w:val="00645263"/>
    <w:rsid w:val="0064542C"/>
    <w:rsid w:val="0064551F"/>
    <w:rsid w:val="00645971"/>
    <w:rsid w:val="00646064"/>
    <w:rsid w:val="00646363"/>
    <w:rsid w:val="00646379"/>
    <w:rsid w:val="0064654C"/>
    <w:rsid w:val="00646B65"/>
    <w:rsid w:val="00646D7D"/>
    <w:rsid w:val="00646F49"/>
    <w:rsid w:val="00647034"/>
    <w:rsid w:val="0064792D"/>
    <w:rsid w:val="00647E07"/>
    <w:rsid w:val="00647E38"/>
    <w:rsid w:val="00650075"/>
    <w:rsid w:val="00650324"/>
    <w:rsid w:val="00650389"/>
    <w:rsid w:val="0065090B"/>
    <w:rsid w:val="00650971"/>
    <w:rsid w:val="00650B69"/>
    <w:rsid w:val="00650B82"/>
    <w:rsid w:val="00650BF9"/>
    <w:rsid w:val="00650C06"/>
    <w:rsid w:val="00650CF7"/>
    <w:rsid w:val="00650EFC"/>
    <w:rsid w:val="00651455"/>
    <w:rsid w:val="0065146D"/>
    <w:rsid w:val="006515A3"/>
    <w:rsid w:val="006518F0"/>
    <w:rsid w:val="0065192A"/>
    <w:rsid w:val="0065195A"/>
    <w:rsid w:val="00651B03"/>
    <w:rsid w:val="00651DA5"/>
    <w:rsid w:val="00651ECB"/>
    <w:rsid w:val="00652156"/>
    <w:rsid w:val="006524CC"/>
    <w:rsid w:val="00652561"/>
    <w:rsid w:val="00652595"/>
    <w:rsid w:val="006527C7"/>
    <w:rsid w:val="00652D68"/>
    <w:rsid w:val="00652D9A"/>
    <w:rsid w:val="006530A7"/>
    <w:rsid w:val="006530D2"/>
    <w:rsid w:val="0065317A"/>
    <w:rsid w:val="0065330B"/>
    <w:rsid w:val="006537B6"/>
    <w:rsid w:val="00653870"/>
    <w:rsid w:val="00653DD6"/>
    <w:rsid w:val="006541EE"/>
    <w:rsid w:val="0065431B"/>
    <w:rsid w:val="00654393"/>
    <w:rsid w:val="00654540"/>
    <w:rsid w:val="006545B0"/>
    <w:rsid w:val="0065463A"/>
    <w:rsid w:val="00654B32"/>
    <w:rsid w:val="00654C49"/>
    <w:rsid w:val="00654D2B"/>
    <w:rsid w:val="00654D47"/>
    <w:rsid w:val="00654EFC"/>
    <w:rsid w:val="0065517D"/>
    <w:rsid w:val="006552F0"/>
    <w:rsid w:val="006553D8"/>
    <w:rsid w:val="00655947"/>
    <w:rsid w:val="00655AE2"/>
    <w:rsid w:val="00655EA0"/>
    <w:rsid w:val="0065619D"/>
    <w:rsid w:val="006561DB"/>
    <w:rsid w:val="006562E4"/>
    <w:rsid w:val="0065698D"/>
    <w:rsid w:val="00656EDD"/>
    <w:rsid w:val="0065701B"/>
    <w:rsid w:val="00657270"/>
    <w:rsid w:val="0065748D"/>
    <w:rsid w:val="006575C7"/>
    <w:rsid w:val="006576A0"/>
    <w:rsid w:val="006577E9"/>
    <w:rsid w:val="006578FD"/>
    <w:rsid w:val="00657B17"/>
    <w:rsid w:val="00657DB1"/>
    <w:rsid w:val="00657E3C"/>
    <w:rsid w:val="00657F74"/>
    <w:rsid w:val="00660228"/>
    <w:rsid w:val="00660379"/>
    <w:rsid w:val="006603E2"/>
    <w:rsid w:val="006607FF"/>
    <w:rsid w:val="00660983"/>
    <w:rsid w:val="00660E0C"/>
    <w:rsid w:val="00660EB3"/>
    <w:rsid w:val="00660F07"/>
    <w:rsid w:val="00661C5D"/>
    <w:rsid w:val="00661FFD"/>
    <w:rsid w:val="00662033"/>
    <w:rsid w:val="00662215"/>
    <w:rsid w:val="00662312"/>
    <w:rsid w:val="0066264B"/>
    <w:rsid w:val="00662932"/>
    <w:rsid w:val="006630B6"/>
    <w:rsid w:val="006632B7"/>
    <w:rsid w:val="00663346"/>
    <w:rsid w:val="0066336C"/>
    <w:rsid w:val="00663553"/>
    <w:rsid w:val="0066363D"/>
    <w:rsid w:val="0066388A"/>
    <w:rsid w:val="0066389C"/>
    <w:rsid w:val="00663901"/>
    <w:rsid w:val="00664155"/>
    <w:rsid w:val="00664330"/>
    <w:rsid w:val="00664AA1"/>
    <w:rsid w:val="00665656"/>
    <w:rsid w:val="006659B2"/>
    <w:rsid w:val="00665D6B"/>
    <w:rsid w:val="00666004"/>
    <w:rsid w:val="00666500"/>
    <w:rsid w:val="00666641"/>
    <w:rsid w:val="00666860"/>
    <w:rsid w:val="00666F2E"/>
    <w:rsid w:val="00666FFA"/>
    <w:rsid w:val="006671AD"/>
    <w:rsid w:val="00667298"/>
    <w:rsid w:val="0066756C"/>
    <w:rsid w:val="00667A80"/>
    <w:rsid w:val="00667B30"/>
    <w:rsid w:val="00667E4D"/>
    <w:rsid w:val="00667F37"/>
    <w:rsid w:val="006704FD"/>
    <w:rsid w:val="00670554"/>
    <w:rsid w:val="00670804"/>
    <w:rsid w:val="00670892"/>
    <w:rsid w:val="00670910"/>
    <w:rsid w:val="0067097F"/>
    <w:rsid w:val="00670AF5"/>
    <w:rsid w:val="00670BB8"/>
    <w:rsid w:val="006713C7"/>
    <w:rsid w:val="006715CB"/>
    <w:rsid w:val="00671717"/>
    <w:rsid w:val="00671937"/>
    <w:rsid w:val="00671C25"/>
    <w:rsid w:val="00671F2E"/>
    <w:rsid w:val="00671F90"/>
    <w:rsid w:val="0067239D"/>
    <w:rsid w:val="006726CC"/>
    <w:rsid w:val="006729E7"/>
    <w:rsid w:val="00672BA6"/>
    <w:rsid w:val="00672D44"/>
    <w:rsid w:val="00672D7F"/>
    <w:rsid w:val="0067338A"/>
    <w:rsid w:val="00673BAF"/>
    <w:rsid w:val="00673C19"/>
    <w:rsid w:val="00673C48"/>
    <w:rsid w:val="00673DCA"/>
    <w:rsid w:val="00673FCF"/>
    <w:rsid w:val="00674103"/>
    <w:rsid w:val="00674208"/>
    <w:rsid w:val="0067429B"/>
    <w:rsid w:val="0067447F"/>
    <w:rsid w:val="00674A80"/>
    <w:rsid w:val="00674B8A"/>
    <w:rsid w:val="00674E35"/>
    <w:rsid w:val="006751DE"/>
    <w:rsid w:val="006752DC"/>
    <w:rsid w:val="0067562E"/>
    <w:rsid w:val="0067567A"/>
    <w:rsid w:val="00675CDB"/>
    <w:rsid w:val="00675D4B"/>
    <w:rsid w:val="00675EBD"/>
    <w:rsid w:val="00676BB6"/>
    <w:rsid w:val="00676C9E"/>
    <w:rsid w:val="00676EFD"/>
    <w:rsid w:val="0067727C"/>
    <w:rsid w:val="006773DF"/>
    <w:rsid w:val="006774A7"/>
    <w:rsid w:val="006775C3"/>
    <w:rsid w:val="00677970"/>
    <w:rsid w:val="00677AD7"/>
    <w:rsid w:val="00677D4E"/>
    <w:rsid w:val="00677DB8"/>
    <w:rsid w:val="00680182"/>
    <w:rsid w:val="0068039D"/>
    <w:rsid w:val="00680649"/>
    <w:rsid w:val="006806DC"/>
    <w:rsid w:val="00680CAB"/>
    <w:rsid w:val="00681266"/>
    <w:rsid w:val="00681427"/>
    <w:rsid w:val="00681969"/>
    <w:rsid w:val="00681A3A"/>
    <w:rsid w:val="00681DCD"/>
    <w:rsid w:val="00681E39"/>
    <w:rsid w:val="00681F5B"/>
    <w:rsid w:val="00681FA6"/>
    <w:rsid w:val="00681FE2"/>
    <w:rsid w:val="00681FF7"/>
    <w:rsid w:val="006824D1"/>
    <w:rsid w:val="006825B5"/>
    <w:rsid w:val="006826C4"/>
    <w:rsid w:val="006827C2"/>
    <w:rsid w:val="00682950"/>
    <w:rsid w:val="00682D11"/>
    <w:rsid w:val="00682FBF"/>
    <w:rsid w:val="0068335C"/>
    <w:rsid w:val="006839E1"/>
    <w:rsid w:val="00683A98"/>
    <w:rsid w:val="00683BAF"/>
    <w:rsid w:val="00683E34"/>
    <w:rsid w:val="00683FB9"/>
    <w:rsid w:val="00684342"/>
    <w:rsid w:val="00684347"/>
    <w:rsid w:val="00684358"/>
    <w:rsid w:val="00684384"/>
    <w:rsid w:val="00684396"/>
    <w:rsid w:val="006843EA"/>
    <w:rsid w:val="006846A9"/>
    <w:rsid w:val="00684A91"/>
    <w:rsid w:val="00684B5A"/>
    <w:rsid w:val="00684F62"/>
    <w:rsid w:val="006851BA"/>
    <w:rsid w:val="00685824"/>
    <w:rsid w:val="0068582E"/>
    <w:rsid w:val="00685C05"/>
    <w:rsid w:val="0068621C"/>
    <w:rsid w:val="00686459"/>
    <w:rsid w:val="0068658E"/>
    <w:rsid w:val="006869AE"/>
    <w:rsid w:val="00686B54"/>
    <w:rsid w:val="00686CB8"/>
    <w:rsid w:val="0068764D"/>
    <w:rsid w:val="0068779A"/>
    <w:rsid w:val="00687918"/>
    <w:rsid w:val="00687B04"/>
    <w:rsid w:val="0069036E"/>
    <w:rsid w:val="00690622"/>
    <w:rsid w:val="0069066E"/>
    <w:rsid w:val="006907D6"/>
    <w:rsid w:val="00690AD6"/>
    <w:rsid w:val="00690B96"/>
    <w:rsid w:val="00690C97"/>
    <w:rsid w:val="00690CF7"/>
    <w:rsid w:val="00690DE8"/>
    <w:rsid w:val="00690DED"/>
    <w:rsid w:val="00690F23"/>
    <w:rsid w:val="00691007"/>
    <w:rsid w:val="006910C9"/>
    <w:rsid w:val="00691134"/>
    <w:rsid w:val="006915B4"/>
    <w:rsid w:val="006917A7"/>
    <w:rsid w:val="006918E4"/>
    <w:rsid w:val="0069213E"/>
    <w:rsid w:val="006927E8"/>
    <w:rsid w:val="00692E08"/>
    <w:rsid w:val="006934A7"/>
    <w:rsid w:val="006934B2"/>
    <w:rsid w:val="006935BD"/>
    <w:rsid w:val="006936A6"/>
    <w:rsid w:val="00693911"/>
    <w:rsid w:val="00693B0B"/>
    <w:rsid w:val="00693BB1"/>
    <w:rsid w:val="00693EE1"/>
    <w:rsid w:val="00694280"/>
    <w:rsid w:val="006946F8"/>
    <w:rsid w:val="00694C24"/>
    <w:rsid w:val="00694D41"/>
    <w:rsid w:val="00694D86"/>
    <w:rsid w:val="00694D89"/>
    <w:rsid w:val="00694DCB"/>
    <w:rsid w:val="00695354"/>
    <w:rsid w:val="006959E6"/>
    <w:rsid w:val="00695A23"/>
    <w:rsid w:val="00695E4C"/>
    <w:rsid w:val="00696126"/>
    <w:rsid w:val="0069647A"/>
    <w:rsid w:val="006965C5"/>
    <w:rsid w:val="0069671A"/>
    <w:rsid w:val="00696806"/>
    <w:rsid w:val="00696B66"/>
    <w:rsid w:val="00696E77"/>
    <w:rsid w:val="00696E9C"/>
    <w:rsid w:val="00696FD8"/>
    <w:rsid w:val="00697618"/>
    <w:rsid w:val="0069770B"/>
    <w:rsid w:val="00697743"/>
    <w:rsid w:val="00697920"/>
    <w:rsid w:val="006979CD"/>
    <w:rsid w:val="00697C07"/>
    <w:rsid w:val="00697CA8"/>
    <w:rsid w:val="00697E46"/>
    <w:rsid w:val="006A0057"/>
    <w:rsid w:val="006A0385"/>
    <w:rsid w:val="006A0679"/>
    <w:rsid w:val="006A0CAB"/>
    <w:rsid w:val="006A0E96"/>
    <w:rsid w:val="006A11D8"/>
    <w:rsid w:val="006A19CB"/>
    <w:rsid w:val="006A1C96"/>
    <w:rsid w:val="006A20F2"/>
    <w:rsid w:val="006A215C"/>
    <w:rsid w:val="006A21BE"/>
    <w:rsid w:val="006A21F2"/>
    <w:rsid w:val="006A223B"/>
    <w:rsid w:val="006A232E"/>
    <w:rsid w:val="006A23E8"/>
    <w:rsid w:val="006A29C8"/>
    <w:rsid w:val="006A2BE7"/>
    <w:rsid w:val="006A2CAA"/>
    <w:rsid w:val="006A2F8F"/>
    <w:rsid w:val="006A2FD7"/>
    <w:rsid w:val="006A3275"/>
    <w:rsid w:val="006A358C"/>
    <w:rsid w:val="006A3590"/>
    <w:rsid w:val="006A39F4"/>
    <w:rsid w:val="006A3B02"/>
    <w:rsid w:val="006A3C55"/>
    <w:rsid w:val="006A3DF8"/>
    <w:rsid w:val="006A3F77"/>
    <w:rsid w:val="006A3F9E"/>
    <w:rsid w:val="006A4304"/>
    <w:rsid w:val="006A4625"/>
    <w:rsid w:val="006A4F2A"/>
    <w:rsid w:val="006A5228"/>
    <w:rsid w:val="006A5425"/>
    <w:rsid w:val="006A5511"/>
    <w:rsid w:val="006A5865"/>
    <w:rsid w:val="006A58EC"/>
    <w:rsid w:val="006A61E8"/>
    <w:rsid w:val="006A61FB"/>
    <w:rsid w:val="006A62C5"/>
    <w:rsid w:val="006A62F5"/>
    <w:rsid w:val="006A6344"/>
    <w:rsid w:val="006A64F8"/>
    <w:rsid w:val="006A66E8"/>
    <w:rsid w:val="006A68C0"/>
    <w:rsid w:val="006A6A54"/>
    <w:rsid w:val="006A6EB4"/>
    <w:rsid w:val="006A711E"/>
    <w:rsid w:val="006A7204"/>
    <w:rsid w:val="006A734C"/>
    <w:rsid w:val="006A7646"/>
    <w:rsid w:val="006A76B2"/>
    <w:rsid w:val="006A788C"/>
    <w:rsid w:val="006A7C22"/>
    <w:rsid w:val="006A7C5A"/>
    <w:rsid w:val="006A7E20"/>
    <w:rsid w:val="006B0072"/>
    <w:rsid w:val="006B041A"/>
    <w:rsid w:val="006B0420"/>
    <w:rsid w:val="006B0678"/>
    <w:rsid w:val="006B076B"/>
    <w:rsid w:val="006B0953"/>
    <w:rsid w:val="006B0AB7"/>
    <w:rsid w:val="006B0F6F"/>
    <w:rsid w:val="006B1071"/>
    <w:rsid w:val="006B1194"/>
    <w:rsid w:val="006B1538"/>
    <w:rsid w:val="006B16A0"/>
    <w:rsid w:val="006B1B0D"/>
    <w:rsid w:val="006B1CFC"/>
    <w:rsid w:val="006B1D1A"/>
    <w:rsid w:val="006B1E78"/>
    <w:rsid w:val="006B2319"/>
    <w:rsid w:val="006B27FB"/>
    <w:rsid w:val="006B2B02"/>
    <w:rsid w:val="006B2C19"/>
    <w:rsid w:val="006B342B"/>
    <w:rsid w:val="006B3497"/>
    <w:rsid w:val="006B3687"/>
    <w:rsid w:val="006B3CF9"/>
    <w:rsid w:val="006B4289"/>
    <w:rsid w:val="006B441B"/>
    <w:rsid w:val="006B4523"/>
    <w:rsid w:val="006B4A9B"/>
    <w:rsid w:val="006B4C7B"/>
    <w:rsid w:val="006B4E12"/>
    <w:rsid w:val="006B4EBD"/>
    <w:rsid w:val="006B50D3"/>
    <w:rsid w:val="006B5278"/>
    <w:rsid w:val="006B52C3"/>
    <w:rsid w:val="006B55A2"/>
    <w:rsid w:val="006B5706"/>
    <w:rsid w:val="006B5CF5"/>
    <w:rsid w:val="006B5E3A"/>
    <w:rsid w:val="006B5EDB"/>
    <w:rsid w:val="006B5F53"/>
    <w:rsid w:val="006B623B"/>
    <w:rsid w:val="006B62A2"/>
    <w:rsid w:val="006B62BE"/>
    <w:rsid w:val="006B62D4"/>
    <w:rsid w:val="006B6699"/>
    <w:rsid w:val="006B6710"/>
    <w:rsid w:val="006B6A89"/>
    <w:rsid w:val="006B6B81"/>
    <w:rsid w:val="006B6D2E"/>
    <w:rsid w:val="006B7111"/>
    <w:rsid w:val="006B71A7"/>
    <w:rsid w:val="006B73D6"/>
    <w:rsid w:val="006B76A6"/>
    <w:rsid w:val="006B774D"/>
    <w:rsid w:val="006B7D89"/>
    <w:rsid w:val="006B7EEB"/>
    <w:rsid w:val="006B7F3D"/>
    <w:rsid w:val="006C0016"/>
    <w:rsid w:val="006C019A"/>
    <w:rsid w:val="006C0306"/>
    <w:rsid w:val="006C055C"/>
    <w:rsid w:val="006C0600"/>
    <w:rsid w:val="006C089E"/>
    <w:rsid w:val="006C0CE8"/>
    <w:rsid w:val="006C0D3F"/>
    <w:rsid w:val="006C10C0"/>
    <w:rsid w:val="006C1363"/>
    <w:rsid w:val="006C167C"/>
    <w:rsid w:val="006C1C14"/>
    <w:rsid w:val="006C1D6A"/>
    <w:rsid w:val="006C1F60"/>
    <w:rsid w:val="006C2255"/>
    <w:rsid w:val="006C2475"/>
    <w:rsid w:val="006C2770"/>
    <w:rsid w:val="006C2983"/>
    <w:rsid w:val="006C2C6E"/>
    <w:rsid w:val="006C2F59"/>
    <w:rsid w:val="006C2FED"/>
    <w:rsid w:val="006C2FF3"/>
    <w:rsid w:val="006C3556"/>
    <w:rsid w:val="006C3BAB"/>
    <w:rsid w:val="006C40F0"/>
    <w:rsid w:val="006C421A"/>
    <w:rsid w:val="006C4672"/>
    <w:rsid w:val="006C4A04"/>
    <w:rsid w:val="006C4CC9"/>
    <w:rsid w:val="006C4F45"/>
    <w:rsid w:val="006C4F57"/>
    <w:rsid w:val="006C505E"/>
    <w:rsid w:val="006C50DF"/>
    <w:rsid w:val="006C5166"/>
    <w:rsid w:val="006C51D1"/>
    <w:rsid w:val="006C549A"/>
    <w:rsid w:val="006C57B2"/>
    <w:rsid w:val="006C57B7"/>
    <w:rsid w:val="006C582E"/>
    <w:rsid w:val="006C5AD0"/>
    <w:rsid w:val="006C5C30"/>
    <w:rsid w:val="006C5C87"/>
    <w:rsid w:val="006C5D6D"/>
    <w:rsid w:val="006C5FCA"/>
    <w:rsid w:val="006C65F5"/>
    <w:rsid w:val="006C67FE"/>
    <w:rsid w:val="006C6BAD"/>
    <w:rsid w:val="006C6BF7"/>
    <w:rsid w:val="006C6C27"/>
    <w:rsid w:val="006C6CFF"/>
    <w:rsid w:val="006C6F59"/>
    <w:rsid w:val="006C710B"/>
    <w:rsid w:val="006C72BF"/>
    <w:rsid w:val="006C77D4"/>
    <w:rsid w:val="006C7815"/>
    <w:rsid w:val="006C785D"/>
    <w:rsid w:val="006C7894"/>
    <w:rsid w:val="006C7B95"/>
    <w:rsid w:val="006C7BC5"/>
    <w:rsid w:val="006C7FA7"/>
    <w:rsid w:val="006D0134"/>
    <w:rsid w:val="006D017D"/>
    <w:rsid w:val="006D046D"/>
    <w:rsid w:val="006D12A8"/>
    <w:rsid w:val="006D14BB"/>
    <w:rsid w:val="006D1695"/>
    <w:rsid w:val="006D1729"/>
    <w:rsid w:val="006D175C"/>
    <w:rsid w:val="006D19AF"/>
    <w:rsid w:val="006D19B2"/>
    <w:rsid w:val="006D1AD2"/>
    <w:rsid w:val="006D1CEA"/>
    <w:rsid w:val="006D21A7"/>
    <w:rsid w:val="006D21CD"/>
    <w:rsid w:val="006D227C"/>
    <w:rsid w:val="006D29EE"/>
    <w:rsid w:val="006D3094"/>
    <w:rsid w:val="006D30D7"/>
    <w:rsid w:val="006D32F4"/>
    <w:rsid w:val="006D3345"/>
    <w:rsid w:val="006D339F"/>
    <w:rsid w:val="006D3F50"/>
    <w:rsid w:val="006D3F52"/>
    <w:rsid w:val="006D3FD9"/>
    <w:rsid w:val="006D410C"/>
    <w:rsid w:val="006D4344"/>
    <w:rsid w:val="006D4470"/>
    <w:rsid w:val="006D45AA"/>
    <w:rsid w:val="006D4623"/>
    <w:rsid w:val="006D46C6"/>
    <w:rsid w:val="006D47F0"/>
    <w:rsid w:val="006D4C7F"/>
    <w:rsid w:val="006D4E37"/>
    <w:rsid w:val="006D522F"/>
    <w:rsid w:val="006D52EC"/>
    <w:rsid w:val="006D55A7"/>
    <w:rsid w:val="006D585C"/>
    <w:rsid w:val="006D5D68"/>
    <w:rsid w:val="006D5F64"/>
    <w:rsid w:val="006D625C"/>
    <w:rsid w:val="006D63B2"/>
    <w:rsid w:val="006D6432"/>
    <w:rsid w:val="006D6613"/>
    <w:rsid w:val="006D6786"/>
    <w:rsid w:val="006D698D"/>
    <w:rsid w:val="006D6A4B"/>
    <w:rsid w:val="006D6B30"/>
    <w:rsid w:val="006D6E7A"/>
    <w:rsid w:val="006D6FF9"/>
    <w:rsid w:val="006D7A65"/>
    <w:rsid w:val="006D7B67"/>
    <w:rsid w:val="006D7C55"/>
    <w:rsid w:val="006D7E3A"/>
    <w:rsid w:val="006D7EBA"/>
    <w:rsid w:val="006E01E1"/>
    <w:rsid w:val="006E029A"/>
    <w:rsid w:val="006E0574"/>
    <w:rsid w:val="006E05B0"/>
    <w:rsid w:val="006E096A"/>
    <w:rsid w:val="006E0F27"/>
    <w:rsid w:val="006E11E6"/>
    <w:rsid w:val="006E11F2"/>
    <w:rsid w:val="006E12F2"/>
    <w:rsid w:val="006E140A"/>
    <w:rsid w:val="006E14AA"/>
    <w:rsid w:val="006E16A9"/>
    <w:rsid w:val="006E17B4"/>
    <w:rsid w:val="006E1809"/>
    <w:rsid w:val="006E1BFA"/>
    <w:rsid w:val="006E1E08"/>
    <w:rsid w:val="006E1E52"/>
    <w:rsid w:val="006E1F67"/>
    <w:rsid w:val="006E22CE"/>
    <w:rsid w:val="006E2357"/>
    <w:rsid w:val="006E27FF"/>
    <w:rsid w:val="006E291D"/>
    <w:rsid w:val="006E2D16"/>
    <w:rsid w:val="006E2D63"/>
    <w:rsid w:val="006E3207"/>
    <w:rsid w:val="006E3772"/>
    <w:rsid w:val="006E3845"/>
    <w:rsid w:val="006E43A7"/>
    <w:rsid w:val="006E43F1"/>
    <w:rsid w:val="006E4712"/>
    <w:rsid w:val="006E4857"/>
    <w:rsid w:val="006E495A"/>
    <w:rsid w:val="006E4B5C"/>
    <w:rsid w:val="006E503E"/>
    <w:rsid w:val="006E50B4"/>
    <w:rsid w:val="006E5103"/>
    <w:rsid w:val="006E53D5"/>
    <w:rsid w:val="006E559F"/>
    <w:rsid w:val="006E5BDC"/>
    <w:rsid w:val="006E6314"/>
    <w:rsid w:val="006E65DD"/>
    <w:rsid w:val="006E66B3"/>
    <w:rsid w:val="006E7191"/>
    <w:rsid w:val="006E7229"/>
    <w:rsid w:val="006E7466"/>
    <w:rsid w:val="006E755A"/>
    <w:rsid w:val="006E774E"/>
    <w:rsid w:val="006E786D"/>
    <w:rsid w:val="006E79C0"/>
    <w:rsid w:val="006E79C8"/>
    <w:rsid w:val="006E7E84"/>
    <w:rsid w:val="006F0095"/>
    <w:rsid w:val="006F017D"/>
    <w:rsid w:val="006F022D"/>
    <w:rsid w:val="006F0373"/>
    <w:rsid w:val="006F03D7"/>
    <w:rsid w:val="006F0C0F"/>
    <w:rsid w:val="006F0C10"/>
    <w:rsid w:val="006F0F46"/>
    <w:rsid w:val="006F125C"/>
    <w:rsid w:val="006F1301"/>
    <w:rsid w:val="006F163D"/>
    <w:rsid w:val="006F1B80"/>
    <w:rsid w:val="006F1EC4"/>
    <w:rsid w:val="006F25A2"/>
    <w:rsid w:val="006F285C"/>
    <w:rsid w:val="006F28EA"/>
    <w:rsid w:val="006F28F5"/>
    <w:rsid w:val="006F29DD"/>
    <w:rsid w:val="006F2D54"/>
    <w:rsid w:val="006F31FE"/>
    <w:rsid w:val="006F36EE"/>
    <w:rsid w:val="006F38A9"/>
    <w:rsid w:val="006F3921"/>
    <w:rsid w:val="006F3999"/>
    <w:rsid w:val="006F3C22"/>
    <w:rsid w:val="006F3E86"/>
    <w:rsid w:val="006F406F"/>
    <w:rsid w:val="006F413A"/>
    <w:rsid w:val="006F450F"/>
    <w:rsid w:val="006F48EA"/>
    <w:rsid w:val="006F4BC1"/>
    <w:rsid w:val="006F4C9B"/>
    <w:rsid w:val="006F4D8C"/>
    <w:rsid w:val="006F5027"/>
    <w:rsid w:val="006F54A8"/>
    <w:rsid w:val="006F54BE"/>
    <w:rsid w:val="006F54E0"/>
    <w:rsid w:val="006F551A"/>
    <w:rsid w:val="006F5898"/>
    <w:rsid w:val="006F6172"/>
    <w:rsid w:val="006F63ED"/>
    <w:rsid w:val="006F653C"/>
    <w:rsid w:val="006F6ABF"/>
    <w:rsid w:val="006F6E2D"/>
    <w:rsid w:val="006F6ED2"/>
    <w:rsid w:val="006F6FAE"/>
    <w:rsid w:val="006F70FE"/>
    <w:rsid w:val="006F7367"/>
    <w:rsid w:val="006F739B"/>
    <w:rsid w:val="006F74D9"/>
    <w:rsid w:val="006F757F"/>
    <w:rsid w:val="006F768F"/>
    <w:rsid w:val="006F76E3"/>
    <w:rsid w:val="006F78D5"/>
    <w:rsid w:val="006F7A4C"/>
    <w:rsid w:val="006F7AEE"/>
    <w:rsid w:val="006F7CC0"/>
    <w:rsid w:val="006F7D51"/>
    <w:rsid w:val="007001C3"/>
    <w:rsid w:val="00700254"/>
    <w:rsid w:val="007002E9"/>
    <w:rsid w:val="00700467"/>
    <w:rsid w:val="007007BB"/>
    <w:rsid w:val="00700E1E"/>
    <w:rsid w:val="00701116"/>
    <w:rsid w:val="0070141A"/>
    <w:rsid w:val="007014ED"/>
    <w:rsid w:val="007014F5"/>
    <w:rsid w:val="0070184B"/>
    <w:rsid w:val="00701D50"/>
    <w:rsid w:val="00701EE0"/>
    <w:rsid w:val="00701F6A"/>
    <w:rsid w:val="0070205F"/>
    <w:rsid w:val="00702110"/>
    <w:rsid w:val="00702228"/>
    <w:rsid w:val="007023FA"/>
    <w:rsid w:val="007024B5"/>
    <w:rsid w:val="007028A6"/>
    <w:rsid w:val="00702A0C"/>
    <w:rsid w:val="00702A84"/>
    <w:rsid w:val="00702F62"/>
    <w:rsid w:val="0070305D"/>
    <w:rsid w:val="0070341B"/>
    <w:rsid w:val="00703529"/>
    <w:rsid w:val="007037BE"/>
    <w:rsid w:val="00703904"/>
    <w:rsid w:val="00703A47"/>
    <w:rsid w:val="00703F60"/>
    <w:rsid w:val="007040CC"/>
    <w:rsid w:val="00704103"/>
    <w:rsid w:val="007041E0"/>
    <w:rsid w:val="00704605"/>
    <w:rsid w:val="00704630"/>
    <w:rsid w:val="007049D9"/>
    <w:rsid w:val="00704C2D"/>
    <w:rsid w:val="00704D08"/>
    <w:rsid w:val="00704D29"/>
    <w:rsid w:val="00704FCA"/>
    <w:rsid w:val="00705138"/>
    <w:rsid w:val="00705142"/>
    <w:rsid w:val="007053C9"/>
    <w:rsid w:val="00705481"/>
    <w:rsid w:val="0070591D"/>
    <w:rsid w:val="007059E2"/>
    <w:rsid w:val="00705C03"/>
    <w:rsid w:val="00705D0B"/>
    <w:rsid w:val="0070699F"/>
    <w:rsid w:val="00706A87"/>
    <w:rsid w:val="00706AAD"/>
    <w:rsid w:val="00706CDD"/>
    <w:rsid w:val="00706FF3"/>
    <w:rsid w:val="007077D6"/>
    <w:rsid w:val="007078FC"/>
    <w:rsid w:val="00707F74"/>
    <w:rsid w:val="0071019A"/>
    <w:rsid w:val="0071021A"/>
    <w:rsid w:val="00710357"/>
    <w:rsid w:val="00710AB8"/>
    <w:rsid w:val="007110BC"/>
    <w:rsid w:val="0071121B"/>
    <w:rsid w:val="00711259"/>
    <w:rsid w:val="0071166F"/>
    <w:rsid w:val="007116A5"/>
    <w:rsid w:val="00711A1B"/>
    <w:rsid w:val="00711C45"/>
    <w:rsid w:val="00711D18"/>
    <w:rsid w:val="00711DAB"/>
    <w:rsid w:val="00711FC9"/>
    <w:rsid w:val="007120AD"/>
    <w:rsid w:val="00712207"/>
    <w:rsid w:val="00712500"/>
    <w:rsid w:val="00712D76"/>
    <w:rsid w:val="00712E2D"/>
    <w:rsid w:val="0071313E"/>
    <w:rsid w:val="007132ED"/>
    <w:rsid w:val="007135A8"/>
    <w:rsid w:val="00713671"/>
    <w:rsid w:val="00713885"/>
    <w:rsid w:val="007140D2"/>
    <w:rsid w:val="0071431B"/>
    <w:rsid w:val="00714764"/>
    <w:rsid w:val="007149EC"/>
    <w:rsid w:val="00715094"/>
    <w:rsid w:val="0071523F"/>
    <w:rsid w:val="007157CC"/>
    <w:rsid w:val="00715802"/>
    <w:rsid w:val="00715AE9"/>
    <w:rsid w:val="007166B9"/>
    <w:rsid w:val="0071721B"/>
    <w:rsid w:val="00717353"/>
    <w:rsid w:val="0071740A"/>
    <w:rsid w:val="00717B20"/>
    <w:rsid w:val="00717B42"/>
    <w:rsid w:val="00717D24"/>
    <w:rsid w:val="00717EF1"/>
    <w:rsid w:val="0072007D"/>
    <w:rsid w:val="00720150"/>
    <w:rsid w:val="007203C5"/>
    <w:rsid w:val="0072085A"/>
    <w:rsid w:val="0072094F"/>
    <w:rsid w:val="007209EC"/>
    <w:rsid w:val="00720F85"/>
    <w:rsid w:val="007210A7"/>
    <w:rsid w:val="007212FB"/>
    <w:rsid w:val="00721348"/>
    <w:rsid w:val="007216CE"/>
    <w:rsid w:val="00721AB4"/>
    <w:rsid w:val="00721CEF"/>
    <w:rsid w:val="00721DDF"/>
    <w:rsid w:val="00721FF5"/>
    <w:rsid w:val="0072212A"/>
    <w:rsid w:val="0072215D"/>
    <w:rsid w:val="00722179"/>
    <w:rsid w:val="00722226"/>
    <w:rsid w:val="00722588"/>
    <w:rsid w:val="007225A9"/>
    <w:rsid w:val="00722C87"/>
    <w:rsid w:val="007232DB"/>
    <w:rsid w:val="0072372B"/>
    <w:rsid w:val="0072387D"/>
    <w:rsid w:val="007239FF"/>
    <w:rsid w:val="00723C73"/>
    <w:rsid w:val="00723E14"/>
    <w:rsid w:val="007246BB"/>
    <w:rsid w:val="00724784"/>
    <w:rsid w:val="00724816"/>
    <w:rsid w:val="007248BF"/>
    <w:rsid w:val="00724C7F"/>
    <w:rsid w:val="00724CA9"/>
    <w:rsid w:val="00724CF2"/>
    <w:rsid w:val="00724D7C"/>
    <w:rsid w:val="00724ED3"/>
    <w:rsid w:val="00724EE8"/>
    <w:rsid w:val="007251FD"/>
    <w:rsid w:val="007252A7"/>
    <w:rsid w:val="007254D1"/>
    <w:rsid w:val="007256D2"/>
    <w:rsid w:val="00725745"/>
    <w:rsid w:val="00725ACC"/>
    <w:rsid w:val="00725CFE"/>
    <w:rsid w:val="00725D8F"/>
    <w:rsid w:val="00725F94"/>
    <w:rsid w:val="00726700"/>
    <w:rsid w:val="0072673B"/>
    <w:rsid w:val="007268B4"/>
    <w:rsid w:val="00726A17"/>
    <w:rsid w:val="00726A23"/>
    <w:rsid w:val="00726BB5"/>
    <w:rsid w:val="00727468"/>
    <w:rsid w:val="007279DB"/>
    <w:rsid w:val="00727E58"/>
    <w:rsid w:val="00727F63"/>
    <w:rsid w:val="00730356"/>
    <w:rsid w:val="00730478"/>
    <w:rsid w:val="00730B0D"/>
    <w:rsid w:val="00730D1A"/>
    <w:rsid w:val="00730DFF"/>
    <w:rsid w:val="00731572"/>
    <w:rsid w:val="007319F5"/>
    <w:rsid w:val="0073202D"/>
    <w:rsid w:val="0073203D"/>
    <w:rsid w:val="00732046"/>
    <w:rsid w:val="0073211E"/>
    <w:rsid w:val="007321A8"/>
    <w:rsid w:val="00732245"/>
    <w:rsid w:val="007325F5"/>
    <w:rsid w:val="00732685"/>
    <w:rsid w:val="00732943"/>
    <w:rsid w:val="007329F4"/>
    <w:rsid w:val="00732AD4"/>
    <w:rsid w:val="00732BD0"/>
    <w:rsid w:val="007330ED"/>
    <w:rsid w:val="00733130"/>
    <w:rsid w:val="00733515"/>
    <w:rsid w:val="00733660"/>
    <w:rsid w:val="00733D0B"/>
    <w:rsid w:val="00733E48"/>
    <w:rsid w:val="0073440C"/>
    <w:rsid w:val="00734464"/>
    <w:rsid w:val="00734658"/>
    <w:rsid w:val="00734743"/>
    <w:rsid w:val="00734FDE"/>
    <w:rsid w:val="007350C7"/>
    <w:rsid w:val="00735107"/>
    <w:rsid w:val="00735561"/>
    <w:rsid w:val="007358AB"/>
    <w:rsid w:val="00735B35"/>
    <w:rsid w:val="00735C58"/>
    <w:rsid w:val="00735DC7"/>
    <w:rsid w:val="00735E45"/>
    <w:rsid w:val="00735ED6"/>
    <w:rsid w:val="0073610C"/>
    <w:rsid w:val="00736149"/>
    <w:rsid w:val="00736552"/>
    <w:rsid w:val="007365A7"/>
    <w:rsid w:val="00736650"/>
    <w:rsid w:val="007366BA"/>
    <w:rsid w:val="00736A4F"/>
    <w:rsid w:val="007370FE"/>
    <w:rsid w:val="00737135"/>
    <w:rsid w:val="007375D6"/>
    <w:rsid w:val="007377CA"/>
    <w:rsid w:val="00737842"/>
    <w:rsid w:val="007378F4"/>
    <w:rsid w:val="007379FB"/>
    <w:rsid w:val="00737B1A"/>
    <w:rsid w:val="00737BCB"/>
    <w:rsid w:val="00737C8A"/>
    <w:rsid w:val="00737E6C"/>
    <w:rsid w:val="00737EF0"/>
    <w:rsid w:val="0074035F"/>
    <w:rsid w:val="00740A7A"/>
    <w:rsid w:val="00740B48"/>
    <w:rsid w:val="00740C12"/>
    <w:rsid w:val="00740D61"/>
    <w:rsid w:val="007412F1"/>
    <w:rsid w:val="00741406"/>
    <w:rsid w:val="00741681"/>
    <w:rsid w:val="00741858"/>
    <w:rsid w:val="0074199C"/>
    <w:rsid w:val="00741EA3"/>
    <w:rsid w:val="00741EFA"/>
    <w:rsid w:val="007424CE"/>
    <w:rsid w:val="007424F5"/>
    <w:rsid w:val="0074285E"/>
    <w:rsid w:val="00742B86"/>
    <w:rsid w:val="00742DCD"/>
    <w:rsid w:val="00742E7A"/>
    <w:rsid w:val="00742E8D"/>
    <w:rsid w:val="00742F67"/>
    <w:rsid w:val="007434A2"/>
    <w:rsid w:val="007439C9"/>
    <w:rsid w:val="00743C93"/>
    <w:rsid w:val="00743CEF"/>
    <w:rsid w:val="00743D32"/>
    <w:rsid w:val="007441AA"/>
    <w:rsid w:val="0074478D"/>
    <w:rsid w:val="00744A8A"/>
    <w:rsid w:val="0074511C"/>
    <w:rsid w:val="0074541E"/>
    <w:rsid w:val="00745745"/>
    <w:rsid w:val="00745AF2"/>
    <w:rsid w:val="00745B17"/>
    <w:rsid w:val="00745D32"/>
    <w:rsid w:val="00745D33"/>
    <w:rsid w:val="00745D7F"/>
    <w:rsid w:val="00746946"/>
    <w:rsid w:val="0074702E"/>
    <w:rsid w:val="00747649"/>
    <w:rsid w:val="0074768F"/>
    <w:rsid w:val="007476FA"/>
    <w:rsid w:val="00747A48"/>
    <w:rsid w:val="00747BA0"/>
    <w:rsid w:val="00747EB1"/>
    <w:rsid w:val="00750277"/>
    <w:rsid w:val="0075033E"/>
    <w:rsid w:val="00750459"/>
    <w:rsid w:val="00750910"/>
    <w:rsid w:val="007509DF"/>
    <w:rsid w:val="00750B5A"/>
    <w:rsid w:val="00750C08"/>
    <w:rsid w:val="00751140"/>
    <w:rsid w:val="00751504"/>
    <w:rsid w:val="00751795"/>
    <w:rsid w:val="007519B4"/>
    <w:rsid w:val="007519C6"/>
    <w:rsid w:val="00751CFB"/>
    <w:rsid w:val="00751E90"/>
    <w:rsid w:val="00751F0C"/>
    <w:rsid w:val="0075225B"/>
    <w:rsid w:val="007522D4"/>
    <w:rsid w:val="0075257A"/>
    <w:rsid w:val="007525B6"/>
    <w:rsid w:val="00752B81"/>
    <w:rsid w:val="00752FD3"/>
    <w:rsid w:val="0075331C"/>
    <w:rsid w:val="00753533"/>
    <w:rsid w:val="0075383B"/>
    <w:rsid w:val="0075395D"/>
    <w:rsid w:val="007539B6"/>
    <w:rsid w:val="00753E56"/>
    <w:rsid w:val="00754667"/>
    <w:rsid w:val="00754682"/>
    <w:rsid w:val="0075489D"/>
    <w:rsid w:val="0075494A"/>
    <w:rsid w:val="00754954"/>
    <w:rsid w:val="007551F6"/>
    <w:rsid w:val="007556EB"/>
    <w:rsid w:val="00755725"/>
    <w:rsid w:val="00755BBD"/>
    <w:rsid w:val="00755F5C"/>
    <w:rsid w:val="007560F6"/>
    <w:rsid w:val="00756A60"/>
    <w:rsid w:val="00756AC4"/>
    <w:rsid w:val="00756DB7"/>
    <w:rsid w:val="00756ECF"/>
    <w:rsid w:val="0075710B"/>
    <w:rsid w:val="007578EC"/>
    <w:rsid w:val="00760012"/>
    <w:rsid w:val="00760222"/>
    <w:rsid w:val="0076026D"/>
    <w:rsid w:val="00760293"/>
    <w:rsid w:val="00760678"/>
    <w:rsid w:val="007609CC"/>
    <w:rsid w:val="00760A25"/>
    <w:rsid w:val="00760ABE"/>
    <w:rsid w:val="00760BB8"/>
    <w:rsid w:val="00760D0E"/>
    <w:rsid w:val="00760D80"/>
    <w:rsid w:val="00760E76"/>
    <w:rsid w:val="00760F39"/>
    <w:rsid w:val="00761195"/>
    <w:rsid w:val="00761297"/>
    <w:rsid w:val="007614AF"/>
    <w:rsid w:val="007614B5"/>
    <w:rsid w:val="00761D6F"/>
    <w:rsid w:val="00761E47"/>
    <w:rsid w:val="00761F63"/>
    <w:rsid w:val="00761F97"/>
    <w:rsid w:val="007622BD"/>
    <w:rsid w:val="007623EE"/>
    <w:rsid w:val="00762B23"/>
    <w:rsid w:val="00762D60"/>
    <w:rsid w:val="00762EC1"/>
    <w:rsid w:val="00762F74"/>
    <w:rsid w:val="007631A1"/>
    <w:rsid w:val="007631F9"/>
    <w:rsid w:val="00763390"/>
    <w:rsid w:val="00763409"/>
    <w:rsid w:val="007636AE"/>
    <w:rsid w:val="00763AEB"/>
    <w:rsid w:val="00763CA9"/>
    <w:rsid w:val="00763E09"/>
    <w:rsid w:val="00764419"/>
    <w:rsid w:val="00764729"/>
    <w:rsid w:val="00765030"/>
    <w:rsid w:val="007651DE"/>
    <w:rsid w:val="0076579A"/>
    <w:rsid w:val="007657D4"/>
    <w:rsid w:val="007659FF"/>
    <w:rsid w:val="00765BEB"/>
    <w:rsid w:val="00765C63"/>
    <w:rsid w:val="00765F0D"/>
    <w:rsid w:val="00765F1E"/>
    <w:rsid w:val="007661F8"/>
    <w:rsid w:val="00766223"/>
    <w:rsid w:val="00766561"/>
    <w:rsid w:val="00766A67"/>
    <w:rsid w:val="00766C64"/>
    <w:rsid w:val="00766D20"/>
    <w:rsid w:val="00767092"/>
    <w:rsid w:val="00767184"/>
    <w:rsid w:val="0076755D"/>
    <w:rsid w:val="00767651"/>
    <w:rsid w:val="0077099A"/>
    <w:rsid w:val="00770B4E"/>
    <w:rsid w:val="00770E4F"/>
    <w:rsid w:val="007713EE"/>
    <w:rsid w:val="0077171A"/>
    <w:rsid w:val="007718B7"/>
    <w:rsid w:val="007718FB"/>
    <w:rsid w:val="00772082"/>
    <w:rsid w:val="00772101"/>
    <w:rsid w:val="00772315"/>
    <w:rsid w:val="007724BB"/>
    <w:rsid w:val="00772A42"/>
    <w:rsid w:val="00772B22"/>
    <w:rsid w:val="00772BA9"/>
    <w:rsid w:val="00773082"/>
    <w:rsid w:val="00773354"/>
    <w:rsid w:val="00773E0A"/>
    <w:rsid w:val="007745CF"/>
    <w:rsid w:val="00774701"/>
    <w:rsid w:val="00774736"/>
    <w:rsid w:val="0077492D"/>
    <w:rsid w:val="00774EB6"/>
    <w:rsid w:val="007750A6"/>
    <w:rsid w:val="00775254"/>
    <w:rsid w:val="007755F1"/>
    <w:rsid w:val="00775C30"/>
    <w:rsid w:val="00775CA2"/>
    <w:rsid w:val="007760F3"/>
    <w:rsid w:val="0077615E"/>
    <w:rsid w:val="0077652F"/>
    <w:rsid w:val="00776881"/>
    <w:rsid w:val="00776C17"/>
    <w:rsid w:val="00776C8D"/>
    <w:rsid w:val="00776D24"/>
    <w:rsid w:val="007772E0"/>
    <w:rsid w:val="00777706"/>
    <w:rsid w:val="00777F0F"/>
    <w:rsid w:val="00780053"/>
    <w:rsid w:val="00780520"/>
    <w:rsid w:val="007805B9"/>
    <w:rsid w:val="00780723"/>
    <w:rsid w:val="0078077A"/>
    <w:rsid w:val="007807A0"/>
    <w:rsid w:val="007808A5"/>
    <w:rsid w:val="00780954"/>
    <w:rsid w:val="00780CD6"/>
    <w:rsid w:val="00780E71"/>
    <w:rsid w:val="00780EB3"/>
    <w:rsid w:val="00780F02"/>
    <w:rsid w:val="007810C6"/>
    <w:rsid w:val="007811B7"/>
    <w:rsid w:val="007812F6"/>
    <w:rsid w:val="007813F4"/>
    <w:rsid w:val="007819C8"/>
    <w:rsid w:val="00781DF8"/>
    <w:rsid w:val="007822F2"/>
    <w:rsid w:val="00783017"/>
    <w:rsid w:val="00783115"/>
    <w:rsid w:val="0078326E"/>
    <w:rsid w:val="00783895"/>
    <w:rsid w:val="007838B7"/>
    <w:rsid w:val="007838EF"/>
    <w:rsid w:val="00783E0C"/>
    <w:rsid w:val="00783EC1"/>
    <w:rsid w:val="00784139"/>
    <w:rsid w:val="00784569"/>
    <w:rsid w:val="007845AF"/>
    <w:rsid w:val="00784879"/>
    <w:rsid w:val="007849DB"/>
    <w:rsid w:val="00784DD7"/>
    <w:rsid w:val="00784F82"/>
    <w:rsid w:val="00784F93"/>
    <w:rsid w:val="0078549A"/>
    <w:rsid w:val="007859D4"/>
    <w:rsid w:val="00785F35"/>
    <w:rsid w:val="0078672E"/>
    <w:rsid w:val="00786B06"/>
    <w:rsid w:val="00786D45"/>
    <w:rsid w:val="00786E3F"/>
    <w:rsid w:val="007870E0"/>
    <w:rsid w:val="00787837"/>
    <w:rsid w:val="007878B2"/>
    <w:rsid w:val="007879AD"/>
    <w:rsid w:val="00787A6E"/>
    <w:rsid w:val="00787ABC"/>
    <w:rsid w:val="00787CCF"/>
    <w:rsid w:val="00787D60"/>
    <w:rsid w:val="00787DE0"/>
    <w:rsid w:val="00787FD2"/>
    <w:rsid w:val="00790204"/>
    <w:rsid w:val="007909BE"/>
    <w:rsid w:val="00790BB2"/>
    <w:rsid w:val="00790D0E"/>
    <w:rsid w:val="0079116C"/>
    <w:rsid w:val="0079140D"/>
    <w:rsid w:val="0079149C"/>
    <w:rsid w:val="007916A5"/>
    <w:rsid w:val="007917CE"/>
    <w:rsid w:val="00791BE5"/>
    <w:rsid w:val="007921AD"/>
    <w:rsid w:val="007921E5"/>
    <w:rsid w:val="00792231"/>
    <w:rsid w:val="007925CD"/>
    <w:rsid w:val="00793053"/>
    <w:rsid w:val="007931E5"/>
    <w:rsid w:val="007931FD"/>
    <w:rsid w:val="0079328B"/>
    <w:rsid w:val="007932E6"/>
    <w:rsid w:val="00793387"/>
    <w:rsid w:val="007934E2"/>
    <w:rsid w:val="00793647"/>
    <w:rsid w:val="007938A8"/>
    <w:rsid w:val="0079394D"/>
    <w:rsid w:val="00793F7F"/>
    <w:rsid w:val="007940A8"/>
    <w:rsid w:val="0079462B"/>
    <w:rsid w:val="00794AA7"/>
    <w:rsid w:val="00794C68"/>
    <w:rsid w:val="00794EE3"/>
    <w:rsid w:val="00794FB3"/>
    <w:rsid w:val="00795489"/>
    <w:rsid w:val="0079576C"/>
    <w:rsid w:val="00795B30"/>
    <w:rsid w:val="007964AB"/>
    <w:rsid w:val="007968F8"/>
    <w:rsid w:val="00796E0E"/>
    <w:rsid w:val="00796E91"/>
    <w:rsid w:val="0079717C"/>
    <w:rsid w:val="007974B4"/>
    <w:rsid w:val="00797661"/>
    <w:rsid w:val="00797785"/>
    <w:rsid w:val="00797788"/>
    <w:rsid w:val="0079798E"/>
    <w:rsid w:val="00797D3E"/>
    <w:rsid w:val="00797FD8"/>
    <w:rsid w:val="007A0174"/>
    <w:rsid w:val="007A0337"/>
    <w:rsid w:val="007A0CC0"/>
    <w:rsid w:val="007A1018"/>
    <w:rsid w:val="007A1023"/>
    <w:rsid w:val="007A114A"/>
    <w:rsid w:val="007A11F2"/>
    <w:rsid w:val="007A12B6"/>
    <w:rsid w:val="007A15FD"/>
    <w:rsid w:val="007A1790"/>
    <w:rsid w:val="007A1895"/>
    <w:rsid w:val="007A1B8D"/>
    <w:rsid w:val="007A1BD1"/>
    <w:rsid w:val="007A1C74"/>
    <w:rsid w:val="007A1D46"/>
    <w:rsid w:val="007A248C"/>
    <w:rsid w:val="007A2514"/>
    <w:rsid w:val="007A2621"/>
    <w:rsid w:val="007A2639"/>
    <w:rsid w:val="007A28FF"/>
    <w:rsid w:val="007A2D13"/>
    <w:rsid w:val="007A2D5D"/>
    <w:rsid w:val="007A2E34"/>
    <w:rsid w:val="007A2F0A"/>
    <w:rsid w:val="007A3088"/>
    <w:rsid w:val="007A3464"/>
    <w:rsid w:val="007A3ECD"/>
    <w:rsid w:val="007A4042"/>
    <w:rsid w:val="007A443E"/>
    <w:rsid w:val="007A47D6"/>
    <w:rsid w:val="007A4E48"/>
    <w:rsid w:val="007A526A"/>
    <w:rsid w:val="007A558B"/>
    <w:rsid w:val="007A56D1"/>
    <w:rsid w:val="007A5BE7"/>
    <w:rsid w:val="007A5D97"/>
    <w:rsid w:val="007A5DD5"/>
    <w:rsid w:val="007A5E9E"/>
    <w:rsid w:val="007A6496"/>
    <w:rsid w:val="007A654C"/>
    <w:rsid w:val="007A6587"/>
    <w:rsid w:val="007A662B"/>
    <w:rsid w:val="007A66D9"/>
    <w:rsid w:val="007A67D1"/>
    <w:rsid w:val="007A6963"/>
    <w:rsid w:val="007A6E73"/>
    <w:rsid w:val="007A7152"/>
    <w:rsid w:val="007A71A1"/>
    <w:rsid w:val="007A73E6"/>
    <w:rsid w:val="007A7709"/>
    <w:rsid w:val="007A7784"/>
    <w:rsid w:val="007A78A2"/>
    <w:rsid w:val="007A7C85"/>
    <w:rsid w:val="007A7F08"/>
    <w:rsid w:val="007B031A"/>
    <w:rsid w:val="007B043A"/>
    <w:rsid w:val="007B0AB0"/>
    <w:rsid w:val="007B0AB4"/>
    <w:rsid w:val="007B0CD7"/>
    <w:rsid w:val="007B0DC6"/>
    <w:rsid w:val="007B121D"/>
    <w:rsid w:val="007B1613"/>
    <w:rsid w:val="007B1757"/>
    <w:rsid w:val="007B18E3"/>
    <w:rsid w:val="007B190D"/>
    <w:rsid w:val="007B191E"/>
    <w:rsid w:val="007B1A46"/>
    <w:rsid w:val="007B1BA0"/>
    <w:rsid w:val="007B1E9F"/>
    <w:rsid w:val="007B1F23"/>
    <w:rsid w:val="007B21AD"/>
    <w:rsid w:val="007B2246"/>
    <w:rsid w:val="007B2791"/>
    <w:rsid w:val="007B2BD5"/>
    <w:rsid w:val="007B2BE7"/>
    <w:rsid w:val="007B2D5A"/>
    <w:rsid w:val="007B312D"/>
    <w:rsid w:val="007B345F"/>
    <w:rsid w:val="007B3527"/>
    <w:rsid w:val="007B356C"/>
    <w:rsid w:val="007B356D"/>
    <w:rsid w:val="007B37A7"/>
    <w:rsid w:val="007B3960"/>
    <w:rsid w:val="007B3B67"/>
    <w:rsid w:val="007B3D3F"/>
    <w:rsid w:val="007B3E4A"/>
    <w:rsid w:val="007B40DC"/>
    <w:rsid w:val="007B42E4"/>
    <w:rsid w:val="007B465A"/>
    <w:rsid w:val="007B5015"/>
    <w:rsid w:val="007B5135"/>
    <w:rsid w:val="007B52C9"/>
    <w:rsid w:val="007B566A"/>
    <w:rsid w:val="007B5760"/>
    <w:rsid w:val="007B582A"/>
    <w:rsid w:val="007B5A5A"/>
    <w:rsid w:val="007B5A6B"/>
    <w:rsid w:val="007B6417"/>
    <w:rsid w:val="007B6546"/>
    <w:rsid w:val="007B6828"/>
    <w:rsid w:val="007B6975"/>
    <w:rsid w:val="007B6A79"/>
    <w:rsid w:val="007B6AFA"/>
    <w:rsid w:val="007B6B7A"/>
    <w:rsid w:val="007B6B90"/>
    <w:rsid w:val="007B6BE8"/>
    <w:rsid w:val="007B7425"/>
    <w:rsid w:val="007B74F4"/>
    <w:rsid w:val="007B7677"/>
    <w:rsid w:val="007B76D0"/>
    <w:rsid w:val="007B785A"/>
    <w:rsid w:val="007B78F2"/>
    <w:rsid w:val="007B7A48"/>
    <w:rsid w:val="007B7D05"/>
    <w:rsid w:val="007B7D83"/>
    <w:rsid w:val="007C03CA"/>
    <w:rsid w:val="007C05B7"/>
    <w:rsid w:val="007C0898"/>
    <w:rsid w:val="007C0E6D"/>
    <w:rsid w:val="007C12AD"/>
    <w:rsid w:val="007C1D55"/>
    <w:rsid w:val="007C200A"/>
    <w:rsid w:val="007C2335"/>
    <w:rsid w:val="007C2422"/>
    <w:rsid w:val="007C2448"/>
    <w:rsid w:val="007C2749"/>
    <w:rsid w:val="007C2850"/>
    <w:rsid w:val="007C2B74"/>
    <w:rsid w:val="007C2BF4"/>
    <w:rsid w:val="007C3246"/>
    <w:rsid w:val="007C3734"/>
    <w:rsid w:val="007C3E4E"/>
    <w:rsid w:val="007C4023"/>
    <w:rsid w:val="007C411D"/>
    <w:rsid w:val="007C414C"/>
    <w:rsid w:val="007C4339"/>
    <w:rsid w:val="007C4541"/>
    <w:rsid w:val="007C4592"/>
    <w:rsid w:val="007C46AF"/>
    <w:rsid w:val="007C4868"/>
    <w:rsid w:val="007C496C"/>
    <w:rsid w:val="007C4A3A"/>
    <w:rsid w:val="007C4AA2"/>
    <w:rsid w:val="007C4C20"/>
    <w:rsid w:val="007C4F6E"/>
    <w:rsid w:val="007C54F6"/>
    <w:rsid w:val="007C558A"/>
    <w:rsid w:val="007C5748"/>
    <w:rsid w:val="007C5BF6"/>
    <w:rsid w:val="007C5C9A"/>
    <w:rsid w:val="007C5DBE"/>
    <w:rsid w:val="007C5DD9"/>
    <w:rsid w:val="007C6682"/>
    <w:rsid w:val="007C6785"/>
    <w:rsid w:val="007C6F7A"/>
    <w:rsid w:val="007C7050"/>
    <w:rsid w:val="007C7292"/>
    <w:rsid w:val="007C72A1"/>
    <w:rsid w:val="007C7A5B"/>
    <w:rsid w:val="007D008B"/>
    <w:rsid w:val="007D01B2"/>
    <w:rsid w:val="007D026F"/>
    <w:rsid w:val="007D06FE"/>
    <w:rsid w:val="007D0AAA"/>
    <w:rsid w:val="007D0C25"/>
    <w:rsid w:val="007D10A6"/>
    <w:rsid w:val="007D1146"/>
    <w:rsid w:val="007D11B7"/>
    <w:rsid w:val="007D11E8"/>
    <w:rsid w:val="007D1401"/>
    <w:rsid w:val="007D161E"/>
    <w:rsid w:val="007D16D4"/>
    <w:rsid w:val="007D1786"/>
    <w:rsid w:val="007D1D95"/>
    <w:rsid w:val="007D2296"/>
    <w:rsid w:val="007D2507"/>
    <w:rsid w:val="007D2C47"/>
    <w:rsid w:val="007D2C85"/>
    <w:rsid w:val="007D35B5"/>
    <w:rsid w:val="007D387F"/>
    <w:rsid w:val="007D3B0A"/>
    <w:rsid w:val="007D3C46"/>
    <w:rsid w:val="007D3E57"/>
    <w:rsid w:val="007D4581"/>
    <w:rsid w:val="007D45F2"/>
    <w:rsid w:val="007D490A"/>
    <w:rsid w:val="007D4D45"/>
    <w:rsid w:val="007D4D4E"/>
    <w:rsid w:val="007D4D75"/>
    <w:rsid w:val="007D4D87"/>
    <w:rsid w:val="007D4F92"/>
    <w:rsid w:val="007D5254"/>
    <w:rsid w:val="007D52AA"/>
    <w:rsid w:val="007D5442"/>
    <w:rsid w:val="007D54FB"/>
    <w:rsid w:val="007D55D3"/>
    <w:rsid w:val="007D56D1"/>
    <w:rsid w:val="007D5903"/>
    <w:rsid w:val="007D594A"/>
    <w:rsid w:val="007D5E27"/>
    <w:rsid w:val="007D5EC3"/>
    <w:rsid w:val="007D5F64"/>
    <w:rsid w:val="007D61AA"/>
    <w:rsid w:val="007D6326"/>
    <w:rsid w:val="007D6CA0"/>
    <w:rsid w:val="007D6FA0"/>
    <w:rsid w:val="007D74F4"/>
    <w:rsid w:val="007D7C51"/>
    <w:rsid w:val="007D7FA9"/>
    <w:rsid w:val="007E06FA"/>
    <w:rsid w:val="007E0AE3"/>
    <w:rsid w:val="007E0C5E"/>
    <w:rsid w:val="007E0DED"/>
    <w:rsid w:val="007E1002"/>
    <w:rsid w:val="007E182E"/>
    <w:rsid w:val="007E19A1"/>
    <w:rsid w:val="007E1F14"/>
    <w:rsid w:val="007E2131"/>
    <w:rsid w:val="007E2389"/>
    <w:rsid w:val="007E258F"/>
    <w:rsid w:val="007E25F1"/>
    <w:rsid w:val="007E2609"/>
    <w:rsid w:val="007E2709"/>
    <w:rsid w:val="007E2B62"/>
    <w:rsid w:val="007E2F37"/>
    <w:rsid w:val="007E3229"/>
    <w:rsid w:val="007E3248"/>
    <w:rsid w:val="007E358A"/>
    <w:rsid w:val="007E35EB"/>
    <w:rsid w:val="007E364E"/>
    <w:rsid w:val="007E3797"/>
    <w:rsid w:val="007E397F"/>
    <w:rsid w:val="007E3EC4"/>
    <w:rsid w:val="007E3ED3"/>
    <w:rsid w:val="007E4039"/>
    <w:rsid w:val="007E4ABC"/>
    <w:rsid w:val="007E4AC6"/>
    <w:rsid w:val="007E4C41"/>
    <w:rsid w:val="007E4E69"/>
    <w:rsid w:val="007E5166"/>
    <w:rsid w:val="007E58C4"/>
    <w:rsid w:val="007E5A82"/>
    <w:rsid w:val="007E5E7F"/>
    <w:rsid w:val="007E5EAB"/>
    <w:rsid w:val="007E6253"/>
    <w:rsid w:val="007E62AF"/>
    <w:rsid w:val="007E62E7"/>
    <w:rsid w:val="007E66D9"/>
    <w:rsid w:val="007E66E5"/>
    <w:rsid w:val="007E696F"/>
    <w:rsid w:val="007E6FAB"/>
    <w:rsid w:val="007E71D5"/>
    <w:rsid w:val="007E71E6"/>
    <w:rsid w:val="007E7392"/>
    <w:rsid w:val="007E7645"/>
    <w:rsid w:val="007E766E"/>
    <w:rsid w:val="007E7A31"/>
    <w:rsid w:val="007E7B49"/>
    <w:rsid w:val="007E7BDC"/>
    <w:rsid w:val="007F022B"/>
    <w:rsid w:val="007F0247"/>
    <w:rsid w:val="007F0579"/>
    <w:rsid w:val="007F077F"/>
    <w:rsid w:val="007F0802"/>
    <w:rsid w:val="007F09FF"/>
    <w:rsid w:val="007F0AA4"/>
    <w:rsid w:val="007F0EDE"/>
    <w:rsid w:val="007F1314"/>
    <w:rsid w:val="007F1332"/>
    <w:rsid w:val="007F14B5"/>
    <w:rsid w:val="007F16FA"/>
    <w:rsid w:val="007F19CD"/>
    <w:rsid w:val="007F1B97"/>
    <w:rsid w:val="007F1D08"/>
    <w:rsid w:val="007F1E89"/>
    <w:rsid w:val="007F230E"/>
    <w:rsid w:val="007F23EA"/>
    <w:rsid w:val="007F2405"/>
    <w:rsid w:val="007F2795"/>
    <w:rsid w:val="007F28D7"/>
    <w:rsid w:val="007F298F"/>
    <w:rsid w:val="007F2A50"/>
    <w:rsid w:val="007F2E1E"/>
    <w:rsid w:val="007F2FC8"/>
    <w:rsid w:val="007F315B"/>
    <w:rsid w:val="007F3209"/>
    <w:rsid w:val="007F3889"/>
    <w:rsid w:val="007F39FF"/>
    <w:rsid w:val="007F3AE0"/>
    <w:rsid w:val="007F3C76"/>
    <w:rsid w:val="007F3E82"/>
    <w:rsid w:val="007F4639"/>
    <w:rsid w:val="007F4A21"/>
    <w:rsid w:val="007F4AB1"/>
    <w:rsid w:val="007F4AB8"/>
    <w:rsid w:val="007F4DA4"/>
    <w:rsid w:val="007F4F95"/>
    <w:rsid w:val="007F5354"/>
    <w:rsid w:val="007F5541"/>
    <w:rsid w:val="007F5777"/>
    <w:rsid w:val="007F5CA9"/>
    <w:rsid w:val="007F5E42"/>
    <w:rsid w:val="007F6513"/>
    <w:rsid w:val="007F6A61"/>
    <w:rsid w:val="007F6AB0"/>
    <w:rsid w:val="007F6D08"/>
    <w:rsid w:val="007F6DA5"/>
    <w:rsid w:val="007F7065"/>
    <w:rsid w:val="007F71BB"/>
    <w:rsid w:val="007F7346"/>
    <w:rsid w:val="007F7413"/>
    <w:rsid w:val="007F750A"/>
    <w:rsid w:val="007F77B8"/>
    <w:rsid w:val="007F7924"/>
    <w:rsid w:val="007F79D1"/>
    <w:rsid w:val="007F7AA4"/>
    <w:rsid w:val="007F7FB7"/>
    <w:rsid w:val="0080033B"/>
    <w:rsid w:val="0080055E"/>
    <w:rsid w:val="008006AC"/>
    <w:rsid w:val="0080070F"/>
    <w:rsid w:val="008008A3"/>
    <w:rsid w:val="00800A46"/>
    <w:rsid w:val="00800A61"/>
    <w:rsid w:val="00800F52"/>
    <w:rsid w:val="0080151A"/>
    <w:rsid w:val="008016AB"/>
    <w:rsid w:val="00802014"/>
    <w:rsid w:val="0080284B"/>
    <w:rsid w:val="008029A3"/>
    <w:rsid w:val="00802B35"/>
    <w:rsid w:val="00802BC5"/>
    <w:rsid w:val="00802D29"/>
    <w:rsid w:val="008036A8"/>
    <w:rsid w:val="0080397E"/>
    <w:rsid w:val="008039D5"/>
    <w:rsid w:val="00803A17"/>
    <w:rsid w:val="00803D70"/>
    <w:rsid w:val="008040E1"/>
    <w:rsid w:val="008041B5"/>
    <w:rsid w:val="008045C4"/>
    <w:rsid w:val="00804713"/>
    <w:rsid w:val="008048FE"/>
    <w:rsid w:val="00804956"/>
    <w:rsid w:val="00804C10"/>
    <w:rsid w:val="00804C8D"/>
    <w:rsid w:val="00804E57"/>
    <w:rsid w:val="00804EEE"/>
    <w:rsid w:val="00805029"/>
    <w:rsid w:val="008050CC"/>
    <w:rsid w:val="008052A1"/>
    <w:rsid w:val="0080533C"/>
    <w:rsid w:val="008053D8"/>
    <w:rsid w:val="00805506"/>
    <w:rsid w:val="0080564A"/>
    <w:rsid w:val="008057AF"/>
    <w:rsid w:val="0080598D"/>
    <w:rsid w:val="00805B07"/>
    <w:rsid w:val="00805C83"/>
    <w:rsid w:val="008062A1"/>
    <w:rsid w:val="00806601"/>
    <w:rsid w:val="00806985"/>
    <w:rsid w:val="00806BA5"/>
    <w:rsid w:val="008071A9"/>
    <w:rsid w:val="00807312"/>
    <w:rsid w:val="0080760F"/>
    <w:rsid w:val="0080770D"/>
    <w:rsid w:val="00807E2E"/>
    <w:rsid w:val="008105D8"/>
    <w:rsid w:val="008107EA"/>
    <w:rsid w:val="008108D0"/>
    <w:rsid w:val="008109C5"/>
    <w:rsid w:val="00810BBF"/>
    <w:rsid w:val="00810BCD"/>
    <w:rsid w:val="00810C92"/>
    <w:rsid w:val="00810FD6"/>
    <w:rsid w:val="00811117"/>
    <w:rsid w:val="0081141B"/>
    <w:rsid w:val="0081148C"/>
    <w:rsid w:val="008115BA"/>
    <w:rsid w:val="00811A04"/>
    <w:rsid w:val="00811C84"/>
    <w:rsid w:val="00811D19"/>
    <w:rsid w:val="00812274"/>
    <w:rsid w:val="00812382"/>
    <w:rsid w:val="0081265B"/>
    <w:rsid w:val="00812674"/>
    <w:rsid w:val="00812695"/>
    <w:rsid w:val="0081279C"/>
    <w:rsid w:val="00812842"/>
    <w:rsid w:val="00812B29"/>
    <w:rsid w:val="00812BE4"/>
    <w:rsid w:val="00812DE4"/>
    <w:rsid w:val="00812F58"/>
    <w:rsid w:val="00813114"/>
    <w:rsid w:val="00813176"/>
    <w:rsid w:val="00813482"/>
    <w:rsid w:val="00813861"/>
    <w:rsid w:val="00813868"/>
    <w:rsid w:val="00813A4B"/>
    <w:rsid w:val="00813F5B"/>
    <w:rsid w:val="00814116"/>
    <w:rsid w:val="008144C6"/>
    <w:rsid w:val="00814A95"/>
    <w:rsid w:val="00814C3D"/>
    <w:rsid w:val="00814ED5"/>
    <w:rsid w:val="0081520F"/>
    <w:rsid w:val="008152ED"/>
    <w:rsid w:val="00815A74"/>
    <w:rsid w:val="00815BB9"/>
    <w:rsid w:val="00816956"/>
    <w:rsid w:val="00816CEF"/>
    <w:rsid w:val="00816D66"/>
    <w:rsid w:val="00816ED9"/>
    <w:rsid w:val="008171C9"/>
    <w:rsid w:val="00817357"/>
    <w:rsid w:val="00817644"/>
    <w:rsid w:val="00817717"/>
    <w:rsid w:val="00817844"/>
    <w:rsid w:val="00817A1D"/>
    <w:rsid w:val="00817E41"/>
    <w:rsid w:val="00817F51"/>
    <w:rsid w:val="00820317"/>
    <w:rsid w:val="00820A6D"/>
    <w:rsid w:val="00820AB4"/>
    <w:rsid w:val="00820B5F"/>
    <w:rsid w:val="00820C7C"/>
    <w:rsid w:val="00820F4A"/>
    <w:rsid w:val="00821042"/>
    <w:rsid w:val="008210CE"/>
    <w:rsid w:val="0082120D"/>
    <w:rsid w:val="008214C6"/>
    <w:rsid w:val="008218DF"/>
    <w:rsid w:val="008218F4"/>
    <w:rsid w:val="00821C83"/>
    <w:rsid w:val="00821CA9"/>
    <w:rsid w:val="00821FC8"/>
    <w:rsid w:val="008221F9"/>
    <w:rsid w:val="0082223D"/>
    <w:rsid w:val="008223D6"/>
    <w:rsid w:val="008224D3"/>
    <w:rsid w:val="008225D6"/>
    <w:rsid w:val="00822603"/>
    <w:rsid w:val="00822635"/>
    <w:rsid w:val="00822692"/>
    <w:rsid w:val="008226F7"/>
    <w:rsid w:val="00822721"/>
    <w:rsid w:val="00822BCB"/>
    <w:rsid w:val="00822CA8"/>
    <w:rsid w:val="00822CAA"/>
    <w:rsid w:val="00822DC8"/>
    <w:rsid w:val="00822EDE"/>
    <w:rsid w:val="00822FBC"/>
    <w:rsid w:val="00822FCE"/>
    <w:rsid w:val="00822FD6"/>
    <w:rsid w:val="00823128"/>
    <w:rsid w:val="008233E4"/>
    <w:rsid w:val="008234AD"/>
    <w:rsid w:val="0082384A"/>
    <w:rsid w:val="0082389F"/>
    <w:rsid w:val="00823EBB"/>
    <w:rsid w:val="00823F1A"/>
    <w:rsid w:val="0082407F"/>
    <w:rsid w:val="00824114"/>
    <w:rsid w:val="00824143"/>
    <w:rsid w:val="00824434"/>
    <w:rsid w:val="00824699"/>
    <w:rsid w:val="00824A4F"/>
    <w:rsid w:val="00824A7B"/>
    <w:rsid w:val="008250FC"/>
    <w:rsid w:val="008252E0"/>
    <w:rsid w:val="008253B0"/>
    <w:rsid w:val="0082581C"/>
    <w:rsid w:val="00825A82"/>
    <w:rsid w:val="0082678F"/>
    <w:rsid w:val="00826889"/>
    <w:rsid w:val="008268A9"/>
    <w:rsid w:val="00826C45"/>
    <w:rsid w:val="00826D91"/>
    <w:rsid w:val="00826E89"/>
    <w:rsid w:val="008273AF"/>
    <w:rsid w:val="008275C8"/>
    <w:rsid w:val="00827A99"/>
    <w:rsid w:val="00827A9E"/>
    <w:rsid w:val="00827B56"/>
    <w:rsid w:val="00827F93"/>
    <w:rsid w:val="008304BB"/>
    <w:rsid w:val="00830A98"/>
    <w:rsid w:val="00830AA8"/>
    <w:rsid w:val="00830B59"/>
    <w:rsid w:val="00830EA2"/>
    <w:rsid w:val="00830EC0"/>
    <w:rsid w:val="00830F9F"/>
    <w:rsid w:val="008310DB"/>
    <w:rsid w:val="00831143"/>
    <w:rsid w:val="008316C8"/>
    <w:rsid w:val="008317AA"/>
    <w:rsid w:val="00832412"/>
    <w:rsid w:val="0083258C"/>
    <w:rsid w:val="00832836"/>
    <w:rsid w:val="008329A2"/>
    <w:rsid w:val="0083314E"/>
    <w:rsid w:val="008335A1"/>
    <w:rsid w:val="008335B8"/>
    <w:rsid w:val="00833754"/>
    <w:rsid w:val="00833882"/>
    <w:rsid w:val="008338AE"/>
    <w:rsid w:val="00833E1D"/>
    <w:rsid w:val="00833E80"/>
    <w:rsid w:val="00834330"/>
    <w:rsid w:val="00834618"/>
    <w:rsid w:val="00834DF0"/>
    <w:rsid w:val="00834EBD"/>
    <w:rsid w:val="0083582C"/>
    <w:rsid w:val="008359FC"/>
    <w:rsid w:val="00835F4B"/>
    <w:rsid w:val="008365FE"/>
    <w:rsid w:val="0083714B"/>
    <w:rsid w:val="00837428"/>
    <w:rsid w:val="00837640"/>
    <w:rsid w:val="0083787D"/>
    <w:rsid w:val="00837C0E"/>
    <w:rsid w:val="0084023A"/>
    <w:rsid w:val="008403B5"/>
    <w:rsid w:val="008404A7"/>
    <w:rsid w:val="008404AA"/>
    <w:rsid w:val="008409FE"/>
    <w:rsid w:val="00840B86"/>
    <w:rsid w:val="00840CCD"/>
    <w:rsid w:val="00840EEF"/>
    <w:rsid w:val="00840FFF"/>
    <w:rsid w:val="008411ED"/>
    <w:rsid w:val="00841208"/>
    <w:rsid w:val="008414D9"/>
    <w:rsid w:val="00841AEC"/>
    <w:rsid w:val="00841EC0"/>
    <w:rsid w:val="008420DD"/>
    <w:rsid w:val="008421E7"/>
    <w:rsid w:val="00842641"/>
    <w:rsid w:val="008427A1"/>
    <w:rsid w:val="00842B53"/>
    <w:rsid w:val="00842BBA"/>
    <w:rsid w:val="00842DED"/>
    <w:rsid w:val="00842E93"/>
    <w:rsid w:val="00842EE9"/>
    <w:rsid w:val="00843043"/>
    <w:rsid w:val="008431C0"/>
    <w:rsid w:val="00843228"/>
    <w:rsid w:val="008433E4"/>
    <w:rsid w:val="00843AED"/>
    <w:rsid w:val="00843B19"/>
    <w:rsid w:val="00843CD2"/>
    <w:rsid w:val="008440D8"/>
    <w:rsid w:val="0084449C"/>
    <w:rsid w:val="008446D0"/>
    <w:rsid w:val="0084473A"/>
    <w:rsid w:val="00844C08"/>
    <w:rsid w:val="00844C7E"/>
    <w:rsid w:val="00844D07"/>
    <w:rsid w:val="0084529F"/>
    <w:rsid w:val="0084551A"/>
    <w:rsid w:val="0084564E"/>
    <w:rsid w:val="0084572A"/>
    <w:rsid w:val="008461B5"/>
    <w:rsid w:val="00846523"/>
    <w:rsid w:val="00846680"/>
    <w:rsid w:val="00846842"/>
    <w:rsid w:val="0084689D"/>
    <w:rsid w:val="00846E45"/>
    <w:rsid w:val="0084700F"/>
    <w:rsid w:val="008470B6"/>
    <w:rsid w:val="00847402"/>
    <w:rsid w:val="00847650"/>
    <w:rsid w:val="00847818"/>
    <w:rsid w:val="00847924"/>
    <w:rsid w:val="00847A33"/>
    <w:rsid w:val="00847B4C"/>
    <w:rsid w:val="00847B54"/>
    <w:rsid w:val="008506AA"/>
    <w:rsid w:val="008506EE"/>
    <w:rsid w:val="00850960"/>
    <w:rsid w:val="00850A6E"/>
    <w:rsid w:val="00850B5D"/>
    <w:rsid w:val="00851072"/>
    <w:rsid w:val="00851A91"/>
    <w:rsid w:val="00851AE1"/>
    <w:rsid w:val="00851C6C"/>
    <w:rsid w:val="00851D4E"/>
    <w:rsid w:val="00851E34"/>
    <w:rsid w:val="0085209F"/>
    <w:rsid w:val="00852186"/>
    <w:rsid w:val="008522B0"/>
    <w:rsid w:val="008523D9"/>
    <w:rsid w:val="00852471"/>
    <w:rsid w:val="00852509"/>
    <w:rsid w:val="0085259E"/>
    <w:rsid w:val="00852648"/>
    <w:rsid w:val="00852751"/>
    <w:rsid w:val="0085317A"/>
    <w:rsid w:val="0085345B"/>
    <w:rsid w:val="0085364D"/>
    <w:rsid w:val="00853EB7"/>
    <w:rsid w:val="008540D5"/>
    <w:rsid w:val="0085455B"/>
    <w:rsid w:val="008549C9"/>
    <w:rsid w:val="008549F2"/>
    <w:rsid w:val="00854BDE"/>
    <w:rsid w:val="00854DEB"/>
    <w:rsid w:val="00854E7E"/>
    <w:rsid w:val="00854EB9"/>
    <w:rsid w:val="00854FB1"/>
    <w:rsid w:val="008552C8"/>
    <w:rsid w:val="00855CF2"/>
    <w:rsid w:val="00855FC8"/>
    <w:rsid w:val="00856081"/>
    <w:rsid w:val="00856378"/>
    <w:rsid w:val="008564B0"/>
    <w:rsid w:val="008565E3"/>
    <w:rsid w:val="008566FB"/>
    <w:rsid w:val="0085671E"/>
    <w:rsid w:val="0085675C"/>
    <w:rsid w:val="008567BC"/>
    <w:rsid w:val="00856CA3"/>
    <w:rsid w:val="00856DE2"/>
    <w:rsid w:val="00856E10"/>
    <w:rsid w:val="00856F15"/>
    <w:rsid w:val="0085719F"/>
    <w:rsid w:val="008579DC"/>
    <w:rsid w:val="00857B18"/>
    <w:rsid w:val="00857C64"/>
    <w:rsid w:val="00857E15"/>
    <w:rsid w:val="00857F95"/>
    <w:rsid w:val="00860507"/>
    <w:rsid w:val="00860539"/>
    <w:rsid w:val="0086060B"/>
    <w:rsid w:val="008610D5"/>
    <w:rsid w:val="008612C3"/>
    <w:rsid w:val="00861314"/>
    <w:rsid w:val="008615E3"/>
    <w:rsid w:val="00861613"/>
    <w:rsid w:val="008616CF"/>
    <w:rsid w:val="00861A68"/>
    <w:rsid w:val="00861C0F"/>
    <w:rsid w:val="008621B5"/>
    <w:rsid w:val="00862355"/>
    <w:rsid w:val="008623E8"/>
    <w:rsid w:val="0086251B"/>
    <w:rsid w:val="00862CDC"/>
    <w:rsid w:val="00862ECC"/>
    <w:rsid w:val="008632AA"/>
    <w:rsid w:val="00863363"/>
    <w:rsid w:val="0086358F"/>
    <w:rsid w:val="00863801"/>
    <w:rsid w:val="00863831"/>
    <w:rsid w:val="00863964"/>
    <w:rsid w:val="00863B12"/>
    <w:rsid w:val="00863BD7"/>
    <w:rsid w:val="00864345"/>
    <w:rsid w:val="00864396"/>
    <w:rsid w:val="00864475"/>
    <w:rsid w:val="0086462B"/>
    <w:rsid w:val="00864918"/>
    <w:rsid w:val="00864933"/>
    <w:rsid w:val="008649EB"/>
    <w:rsid w:val="00864F2C"/>
    <w:rsid w:val="00864F46"/>
    <w:rsid w:val="00865165"/>
    <w:rsid w:val="008651AA"/>
    <w:rsid w:val="00865450"/>
    <w:rsid w:val="0086562C"/>
    <w:rsid w:val="008657B5"/>
    <w:rsid w:val="008658D9"/>
    <w:rsid w:val="00865AFC"/>
    <w:rsid w:val="00865C0D"/>
    <w:rsid w:val="00866269"/>
    <w:rsid w:val="00866648"/>
    <w:rsid w:val="008666CE"/>
    <w:rsid w:val="0086690A"/>
    <w:rsid w:val="00866989"/>
    <w:rsid w:val="00866B11"/>
    <w:rsid w:val="00866BE8"/>
    <w:rsid w:val="00866C23"/>
    <w:rsid w:val="00866C51"/>
    <w:rsid w:val="00867505"/>
    <w:rsid w:val="00867617"/>
    <w:rsid w:val="00867B02"/>
    <w:rsid w:val="00867EC4"/>
    <w:rsid w:val="00867F48"/>
    <w:rsid w:val="008700B0"/>
    <w:rsid w:val="008700D3"/>
    <w:rsid w:val="008700FC"/>
    <w:rsid w:val="00870144"/>
    <w:rsid w:val="00870476"/>
    <w:rsid w:val="008705DC"/>
    <w:rsid w:val="00870840"/>
    <w:rsid w:val="00870960"/>
    <w:rsid w:val="00870A96"/>
    <w:rsid w:val="00870BB8"/>
    <w:rsid w:val="00871717"/>
    <w:rsid w:val="00871754"/>
    <w:rsid w:val="00871C29"/>
    <w:rsid w:val="00872344"/>
    <w:rsid w:val="0087252C"/>
    <w:rsid w:val="008729CC"/>
    <w:rsid w:val="008730C1"/>
    <w:rsid w:val="008731DB"/>
    <w:rsid w:val="008732D4"/>
    <w:rsid w:val="00873508"/>
    <w:rsid w:val="0087391B"/>
    <w:rsid w:val="00873ACA"/>
    <w:rsid w:val="0087421E"/>
    <w:rsid w:val="0087428B"/>
    <w:rsid w:val="008744F7"/>
    <w:rsid w:val="0087461C"/>
    <w:rsid w:val="008746A5"/>
    <w:rsid w:val="00874819"/>
    <w:rsid w:val="00874B73"/>
    <w:rsid w:val="00875001"/>
    <w:rsid w:val="0087502F"/>
    <w:rsid w:val="008752CD"/>
    <w:rsid w:val="0087533D"/>
    <w:rsid w:val="00876146"/>
    <w:rsid w:val="00876547"/>
    <w:rsid w:val="008765D2"/>
    <w:rsid w:val="0087662A"/>
    <w:rsid w:val="0087668A"/>
    <w:rsid w:val="00876702"/>
    <w:rsid w:val="0087677E"/>
    <w:rsid w:val="008767D5"/>
    <w:rsid w:val="00876D34"/>
    <w:rsid w:val="00876DA8"/>
    <w:rsid w:val="00876E9A"/>
    <w:rsid w:val="008770EE"/>
    <w:rsid w:val="00877222"/>
    <w:rsid w:val="00877511"/>
    <w:rsid w:val="00877586"/>
    <w:rsid w:val="008776C1"/>
    <w:rsid w:val="00877998"/>
    <w:rsid w:val="00877C48"/>
    <w:rsid w:val="00877C53"/>
    <w:rsid w:val="0088020E"/>
    <w:rsid w:val="008804E9"/>
    <w:rsid w:val="00880584"/>
    <w:rsid w:val="0088072C"/>
    <w:rsid w:val="008807FA"/>
    <w:rsid w:val="00880861"/>
    <w:rsid w:val="00880CDE"/>
    <w:rsid w:val="00880DD0"/>
    <w:rsid w:val="00880F3B"/>
    <w:rsid w:val="00880F45"/>
    <w:rsid w:val="00881004"/>
    <w:rsid w:val="00881900"/>
    <w:rsid w:val="00881B59"/>
    <w:rsid w:val="00881C14"/>
    <w:rsid w:val="00881C38"/>
    <w:rsid w:val="00882010"/>
    <w:rsid w:val="008820EF"/>
    <w:rsid w:val="008823D0"/>
    <w:rsid w:val="00882485"/>
    <w:rsid w:val="00882500"/>
    <w:rsid w:val="0088296A"/>
    <w:rsid w:val="00882C10"/>
    <w:rsid w:val="00882E20"/>
    <w:rsid w:val="008830B6"/>
    <w:rsid w:val="008834FD"/>
    <w:rsid w:val="00883641"/>
    <w:rsid w:val="008836C9"/>
    <w:rsid w:val="008837D1"/>
    <w:rsid w:val="00883C37"/>
    <w:rsid w:val="00883EB4"/>
    <w:rsid w:val="00884462"/>
    <w:rsid w:val="008844C7"/>
    <w:rsid w:val="008845C6"/>
    <w:rsid w:val="008846D0"/>
    <w:rsid w:val="00884709"/>
    <w:rsid w:val="00884787"/>
    <w:rsid w:val="008847FC"/>
    <w:rsid w:val="00884AEC"/>
    <w:rsid w:val="00884B45"/>
    <w:rsid w:val="00884C69"/>
    <w:rsid w:val="00884DDA"/>
    <w:rsid w:val="008856B8"/>
    <w:rsid w:val="00885802"/>
    <w:rsid w:val="00885991"/>
    <w:rsid w:val="00885A0D"/>
    <w:rsid w:val="00885D63"/>
    <w:rsid w:val="00885DD1"/>
    <w:rsid w:val="00885DE5"/>
    <w:rsid w:val="00885E1A"/>
    <w:rsid w:val="00886284"/>
    <w:rsid w:val="008864B8"/>
    <w:rsid w:val="008866BC"/>
    <w:rsid w:val="0088677A"/>
    <w:rsid w:val="00886975"/>
    <w:rsid w:val="00886A05"/>
    <w:rsid w:val="00886F08"/>
    <w:rsid w:val="0088723B"/>
    <w:rsid w:val="008879B0"/>
    <w:rsid w:val="00887C01"/>
    <w:rsid w:val="00887C75"/>
    <w:rsid w:val="00890BFE"/>
    <w:rsid w:val="00890CE9"/>
    <w:rsid w:val="00890DBD"/>
    <w:rsid w:val="00890E16"/>
    <w:rsid w:val="00890EE5"/>
    <w:rsid w:val="0089121A"/>
    <w:rsid w:val="0089124C"/>
    <w:rsid w:val="00891606"/>
    <w:rsid w:val="008917A7"/>
    <w:rsid w:val="008917B2"/>
    <w:rsid w:val="00891885"/>
    <w:rsid w:val="008919B8"/>
    <w:rsid w:val="008919D8"/>
    <w:rsid w:val="00891AFF"/>
    <w:rsid w:val="00891C2F"/>
    <w:rsid w:val="00891C3B"/>
    <w:rsid w:val="00891F97"/>
    <w:rsid w:val="008926E8"/>
    <w:rsid w:val="00892795"/>
    <w:rsid w:val="00892C16"/>
    <w:rsid w:val="00892EE7"/>
    <w:rsid w:val="00892F23"/>
    <w:rsid w:val="00893087"/>
    <w:rsid w:val="0089339C"/>
    <w:rsid w:val="00893472"/>
    <w:rsid w:val="0089369B"/>
    <w:rsid w:val="00894217"/>
    <w:rsid w:val="0089440F"/>
    <w:rsid w:val="0089451A"/>
    <w:rsid w:val="00894923"/>
    <w:rsid w:val="00894B87"/>
    <w:rsid w:val="00894C4A"/>
    <w:rsid w:val="00894E39"/>
    <w:rsid w:val="00894FC3"/>
    <w:rsid w:val="0089547A"/>
    <w:rsid w:val="0089556C"/>
    <w:rsid w:val="008955B7"/>
    <w:rsid w:val="00895B2A"/>
    <w:rsid w:val="00895EEA"/>
    <w:rsid w:val="00896263"/>
    <w:rsid w:val="008967B3"/>
    <w:rsid w:val="00896DC3"/>
    <w:rsid w:val="00896F7B"/>
    <w:rsid w:val="00897405"/>
    <w:rsid w:val="008978EB"/>
    <w:rsid w:val="00897BDD"/>
    <w:rsid w:val="00897E81"/>
    <w:rsid w:val="008A0313"/>
    <w:rsid w:val="008A0564"/>
    <w:rsid w:val="008A0613"/>
    <w:rsid w:val="008A0AA9"/>
    <w:rsid w:val="008A0BDF"/>
    <w:rsid w:val="008A0D1E"/>
    <w:rsid w:val="008A0E2F"/>
    <w:rsid w:val="008A134C"/>
    <w:rsid w:val="008A156E"/>
    <w:rsid w:val="008A1A05"/>
    <w:rsid w:val="008A1AEF"/>
    <w:rsid w:val="008A1BF5"/>
    <w:rsid w:val="008A1CDD"/>
    <w:rsid w:val="008A23B0"/>
    <w:rsid w:val="008A2562"/>
    <w:rsid w:val="008A26FA"/>
    <w:rsid w:val="008A2780"/>
    <w:rsid w:val="008A29C0"/>
    <w:rsid w:val="008A2AE5"/>
    <w:rsid w:val="008A2D91"/>
    <w:rsid w:val="008A2E5D"/>
    <w:rsid w:val="008A3076"/>
    <w:rsid w:val="008A326D"/>
    <w:rsid w:val="008A38BD"/>
    <w:rsid w:val="008A3945"/>
    <w:rsid w:val="008A3A94"/>
    <w:rsid w:val="008A3AE1"/>
    <w:rsid w:val="008A3CD8"/>
    <w:rsid w:val="008A3E5C"/>
    <w:rsid w:val="008A4204"/>
    <w:rsid w:val="008A433B"/>
    <w:rsid w:val="008A4598"/>
    <w:rsid w:val="008A4B7A"/>
    <w:rsid w:val="008A4DC2"/>
    <w:rsid w:val="008A5195"/>
    <w:rsid w:val="008A5713"/>
    <w:rsid w:val="008A575E"/>
    <w:rsid w:val="008A58AA"/>
    <w:rsid w:val="008A5A45"/>
    <w:rsid w:val="008A5E4E"/>
    <w:rsid w:val="008A5ECE"/>
    <w:rsid w:val="008A6068"/>
    <w:rsid w:val="008A6164"/>
    <w:rsid w:val="008A6A9C"/>
    <w:rsid w:val="008A6B29"/>
    <w:rsid w:val="008A6D97"/>
    <w:rsid w:val="008A71C3"/>
    <w:rsid w:val="008A78BA"/>
    <w:rsid w:val="008A7C3B"/>
    <w:rsid w:val="008A7C4F"/>
    <w:rsid w:val="008B04E8"/>
    <w:rsid w:val="008B09DD"/>
    <w:rsid w:val="008B0AA0"/>
    <w:rsid w:val="008B0B7A"/>
    <w:rsid w:val="008B0F71"/>
    <w:rsid w:val="008B1101"/>
    <w:rsid w:val="008B19A1"/>
    <w:rsid w:val="008B1BF3"/>
    <w:rsid w:val="008B1DA0"/>
    <w:rsid w:val="008B1DD0"/>
    <w:rsid w:val="008B1E5B"/>
    <w:rsid w:val="008B23E5"/>
    <w:rsid w:val="008B2BC6"/>
    <w:rsid w:val="008B2C7B"/>
    <w:rsid w:val="008B2C97"/>
    <w:rsid w:val="008B2D00"/>
    <w:rsid w:val="008B2D1F"/>
    <w:rsid w:val="008B2E66"/>
    <w:rsid w:val="008B2EB1"/>
    <w:rsid w:val="008B330B"/>
    <w:rsid w:val="008B339A"/>
    <w:rsid w:val="008B35A9"/>
    <w:rsid w:val="008B3C47"/>
    <w:rsid w:val="008B3DFD"/>
    <w:rsid w:val="008B3FE1"/>
    <w:rsid w:val="008B4069"/>
    <w:rsid w:val="008B4443"/>
    <w:rsid w:val="008B47B1"/>
    <w:rsid w:val="008B54CA"/>
    <w:rsid w:val="008B56E1"/>
    <w:rsid w:val="008B58B3"/>
    <w:rsid w:val="008B634F"/>
    <w:rsid w:val="008B6409"/>
    <w:rsid w:val="008B65B1"/>
    <w:rsid w:val="008B665A"/>
    <w:rsid w:val="008B6871"/>
    <w:rsid w:val="008B6BEF"/>
    <w:rsid w:val="008B6E5D"/>
    <w:rsid w:val="008B6EE7"/>
    <w:rsid w:val="008B74B2"/>
    <w:rsid w:val="008B75EE"/>
    <w:rsid w:val="008B7ADD"/>
    <w:rsid w:val="008B7AF5"/>
    <w:rsid w:val="008C0155"/>
    <w:rsid w:val="008C06B9"/>
    <w:rsid w:val="008C0A74"/>
    <w:rsid w:val="008C0FEF"/>
    <w:rsid w:val="008C1814"/>
    <w:rsid w:val="008C1AAF"/>
    <w:rsid w:val="008C1F79"/>
    <w:rsid w:val="008C203A"/>
    <w:rsid w:val="008C23B1"/>
    <w:rsid w:val="008C247D"/>
    <w:rsid w:val="008C28CE"/>
    <w:rsid w:val="008C2DE2"/>
    <w:rsid w:val="008C2EB1"/>
    <w:rsid w:val="008C2F33"/>
    <w:rsid w:val="008C3336"/>
    <w:rsid w:val="008C34F7"/>
    <w:rsid w:val="008C3501"/>
    <w:rsid w:val="008C3613"/>
    <w:rsid w:val="008C3676"/>
    <w:rsid w:val="008C36E0"/>
    <w:rsid w:val="008C394C"/>
    <w:rsid w:val="008C3CBF"/>
    <w:rsid w:val="008C4063"/>
    <w:rsid w:val="008C418D"/>
    <w:rsid w:val="008C44A4"/>
    <w:rsid w:val="008C4821"/>
    <w:rsid w:val="008C5A73"/>
    <w:rsid w:val="008C5C6E"/>
    <w:rsid w:val="008C5C77"/>
    <w:rsid w:val="008C643F"/>
    <w:rsid w:val="008C6806"/>
    <w:rsid w:val="008C6D29"/>
    <w:rsid w:val="008C6E5A"/>
    <w:rsid w:val="008C6E6A"/>
    <w:rsid w:val="008C7483"/>
    <w:rsid w:val="008C75C9"/>
    <w:rsid w:val="008C76A2"/>
    <w:rsid w:val="008C76B8"/>
    <w:rsid w:val="008C7BB0"/>
    <w:rsid w:val="008C7DF6"/>
    <w:rsid w:val="008D0276"/>
    <w:rsid w:val="008D029E"/>
    <w:rsid w:val="008D043E"/>
    <w:rsid w:val="008D067C"/>
    <w:rsid w:val="008D06C4"/>
    <w:rsid w:val="008D07C8"/>
    <w:rsid w:val="008D08B6"/>
    <w:rsid w:val="008D0DC5"/>
    <w:rsid w:val="008D1000"/>
    <w:rsid w:val="008D1266"/>
    <w:rsid w:val="008D1445"/>
    <w:rsid w:val="008D16E8"/>
    <w:rsid w:val="008D174A"/>
    <w:rsid w:val="008D1B9C"/>
    <w:rsid w:val="008D1BB4"/>
    <w:rsid w:val="008D1C9A"/>
    <w:rsid w:val="008D222D"/>
    <w:rsid w:val="008D230E"/>
    <w:rsid w:val="008D23AA"/>
    <w:rsid w:val="008D25A2"/>
    <w:rsid w:val="008D25BD"/>
    <w:rsid w:val="008D27C5"/>
    <w:rsid w:val="008D2860"/>
    <w:rsid w:val="008D287A"/>
    <w:rsid w:val="008D293B"/>
    <w:rsid w:val="008D325E"/>
    <w:rsid w:val="008D39E5"/>
    <w:rsid w:val="008D3C0C"/>
    <w:rsid w:val="008D4206"/>
    <w:rsid w:val="008D4800"/>
    <w:rsid w:val="008D4813"/>
    <w:rsid w:val="008D48BC"/>
    <w:rsid w:val="008D4C52"/>
    <w:rsid w:val="008D4E27"/>
    <w:rsid w:val="008D4F7A"/>
    <w:rsid w:val="008D512D"/>
    <w:rsid w:val="008D52C6"/>
    <w:rsid w:val="008D5392"/>
    <w:rsid w:val="008D53E0"/>
    <w:rsid w:val="008D54C9"/>
    <w:rsid w:val="008D5573"/>
    <w:rsid w:val="008D55F0"/>
    <w:rsid w:val="008D5725"/>
    <w:rsid w:val="008D58F5"/>
    <w:rsid w:val="008D5B5E"/>
    <w:rsid w:val="008D5F6E"/>
    <w:rsid w:val="008D60B9"/>
    <w:rsid w:val="008D6738"/>
    <w:rsid w:val="008D6793"/>
    <w:rsid w:val="008D6979"/>
    <w:rsid w:val="008D71A2"/>
    <w:rsid w:val="008D752F"/>
    <w:rsid w:val="008D768A"/>
    <w:rsid w:val="008D7755"/>
    <w:rsid w:val="008D78C6"/>
    <w:rsid w:val="008D79BF"/>
    <w:rsid w:val="008D7BF8"/>
    <w:rsid w:val="008D7CBD"/>
    <w:rsid w:val="008D7CDF"/>
    <w:rsid w:val="008D7E3B"/>
    <w:rsid w:val="008E02A5"/>
    <w:rsid w:val="008E041E"/>
    <w:rsid w:val="008E07ED"/>
    <w:rsid w:val="008E0A3A"/>
    <w:rsid w:val="008E0CA4"/>
    <w:rsid w:val="008E0DDD"/>
    <w:rsid w:val="008E0DF4"/>
    <w:rsid w:val="008E0E03"/>
    <w:rsid w:val="008E1698"/>
    <w:rsid w:val="008E16FE"/>
    <w:rsid w:val="008E1763"/>
    <w:rsid w:val="008E181F"/>
    <w:rsid w:val="008E1D44"/>
    <w:rsid w:val="008E213E"/>
    <w:rsid w:val="008E25E0"/>
    <w:rsid w:val="008E27D1"/>
    <w:rsid w:val="008E2BAD"/>
    <w:rsid w:val="008E2F21"/>
    <w:rsid w:val="008E3499"/>
    <w:rsid w:val="008E3782"/>
    <w:rsid w:val="008E3A3F"/>
    <w:rsid w:val="008E3B35"/>
    <w:rsid w:val="008E405A"/>
    <w:rsid w:val="008E42C2"/>
    <w:rsid w:val="008E4414"/>
    <w:rsid w:val="008E4896"/>
    <w:rsid w:val="008E4A55"/>
    <w:rsid w:val="008E4E5B"/>
    <w:rsid w:val="008E4FFF"/>
    <w:rsid w:val="008E5101"/>
    <w:rsid w:val="008E54AE"/>
    <w:rsid w:val="008E5558"/>
    <w:rsid w:val="008E57A6"/>
    <w:rsid w:val="008E5815"/>
    <w:rsid w:val="008E5861"/>
    <w:rsid w:val="008E590E"/>
    <w:rsid w:val="008E5B4F"/>
    <w:rsid w:val="008E5BC3"/>
    <w:rsid w:val="008E5D75"/>
    <w:rsid w:val="008E5E58"/>
    <w:rsid w:val="008E6506"/>
    <w:rsid w:val="008E6B3C"/>
    <w:rsid w:val="008E70F0"/>
    <w:rsid w:val="008E7401"/>
    <w:rsid w:val="008E75F0"/>
    <w:rsid w:val="008E7671"/>
    <w:rsid w:val="008E7759"/>
    <w:rsid w:val="008E7802"/>
    <w:rsid w:val="008E7ADB"/>
    <w:rsid w:val="008E7B00"/>
    <w:rsid w:val="008F0814"/>
    <w:rsid w:val="008F0915"/>
    <w:rsid w:val="008F0970"/>
    <w:rsid w:val="008F0B42"/>
    <w:rsid w:val="008F111E"/>
    <w:rsid w:val="008F15F9"/>
    <w:rsid w:val="008F1859"/>
    <w:rsid w:val="008F1918"/>
    <w:rsid w:val="008F20D1"/>
    <w:rsid w:val="008F21CB"/>
    <w:rsid w:val="008F25E6"/>
    <w:rsid w:val="008F26E2"/>
    <w:rsid w:val="008F2B56"/>
    <w:rsid w:val="008F2BC4"/>
    <w:rsid w:val="008F2F4D"/>
    <w:rsid w:val="008F3265"/>
    <w:rsid w:val="008F326D"/>
    <w:rsid w:val="008F368C"/>
    <w:rsid w:val="008F36BE"/>
    <w:rsid w:val="008F395E"/>
    <w:rsid w:val="008F3B14"/>
    <w:rsid w:val="008F3D67"/>
    <w:rsid w:val="008F3D81"/>
    <w:rsid w:val="008F3DB7"/>
    <w:rsid w:val="008F3EFD"/>
    <w:rsid w:val="008F3F82"/>
    <w:rsid w:val="008F4054"/>
    <w:rsid w:val="008F40F2"/>
    <w:rsid w:val="008F42E9"/>
    <w:rsid w:val="008F43E9"/>
    <w:rsid w:val="008F4485"/>
    <w:rsid w:val="008F45C1"/>
    <w:rsid w:val="008F48D4"/>
    <w:rsid w:val="008F4977"/>
    <w:rsid w:val="008F4E44"/>
    <w:rsid w:val="008F4FC5"/>
    <w:rsid w:val="008F536F"/>
    <w:rsid w:val="008F589D"/>
    <w:rsid w:val="008F589F"/>
    <w:rsid w:val="008F5B9B"/>
    <w:rsid w:val="008F5BCC"/>
    <w:rsid w:val="008F5D47"/>
    <w:rsid w:val="008F64F1"/>
    <w:rsid w:val="008F68B6"/>
    <w:rsid w:val="008F6A59"/>
    <w:rsid w:val="008F6C40"/>
    <w:rsid w:val="008F6E57"/>
    <w:rsid w:val="008F6F7A"/>
    <w:rsid w:val="008F7357"/>
    <w:rsid w:val="008F743C"/>
    <w:rsid w:val="008F743F"/>
    <w:rsid w:val="008F7533"/>
    <w:rsid w:val="008F756D"/>
    <w:rsid w:val="008F7947"/>
    <w:rsid w:val="008F7A7C"/>
    <w:rsid w:val="00900033"/>
    <w:rsid w:val="0090056C"/>
    <w:rsid w:val="00900583"/>
    <w:rsid w:val="009007C6"/>
    <w:rsid w:val="009007F7"/>
    <w:rsid w:val="00900936"/>
    <w:rsid w:val="00900BC1"/>
    <w:rsid w:val="00900C86"/>
    <w:rsid w:val="009010D7"/>
    <w:rsid w:val="009012DC"/>
    <w:rsid w:val="009014D3"/>
    <w:rsid w:val="009019ED"/>
    <w:rsid w:val="00901BE4"/>
    <w:rsid w:val="00901CDA"/>
    <w:rsid w:val="00901CF8"/>
    <w:rsid w:val="00901EA8"/>
    <w:rsid w:val="00901F13"/>
    <w:rsid w:val="0090204B"/>
    <w:rsid w:val="009021DD"/>
    <w:rsid w:val="009022CC"/>
    <w:rsid w:val="00902668"/>
    <w:rsid w:val="00902C11"/>
    <w:rsid w:val="00902C3A"/>
    <w:rsid w:val="00902DEE"/>
    <w:rsid w:val="00902FD9"/>
    <w:rsid w:val="00903329"/>
    <w:rsid w:val="00903369"/>
    <w:rsid w:val="00903ED2"/>
    <w:rsid w:val="00904023"/>
    <w:rsid w:val="009041CA"/>
    <w:rsid w:val="0090429C"/>
    <w:rsid w:val="00904AA4"/>
    <w:rsid w:val="00904B2B"/>
    <w:rsid w:val="00904D58"/>
    <w:rsid w:val="00904E9F"/>
    <w:rsid w:val="0090528E"/>
    <w:rsid w:val="009053F7"/>
    <w:rsid w:val="00905422"/>
    <w:rsid w:val="009054A3"/>
    <w:rsid w:val="009055EF"/>
    <w:rsid w:val="009056C0"/>
    <w:rsid w:val="00905BD7"/>
    <w:rsid w:val="00906137"/>
    <w:rsid w:val="00906180"/>
    <w:rsid w:val="00906711"/>
    <w:rsid w:val="00906B54"/>
    <w:rsid w:val="00906BA6"/>
    <w:rsid w:val="00906BED"/>
    <w:rsid w:val="00906D10"/>
    <w:rsid w:val="00906F0A"/>
    <w:rsid w:val="009071D3"/>
    <w:rsid w:val="009071F9"/>
    <w:rsid w:val="009073D8"/>
    <w:rsid w:val="00907633"/>
    <w:rsid w:val="009078F5"/>
    <w:rsid w:val="009079C7"/>
    <w:rsid w:val="00907A75"/>
    <w:rsid w:val="00907A92"/>
    <w:rsid w:val="00907AA7"/>
    <w:rsid w:val="00907AC0"/>
    <w:rsid w:val="00907FEB"/>
    <w:rsid w:val="009104A3"/>
    <w:rsid w:val="00910706"/>
    <w:rsid w:val="00910918"/>
    <w:rsid w:val="009109AA"/>
    <w:rsid w:val="00910BBC"/>
    <w:rsid w:val="00911016"/>
    <w:rsid w:val="00911119"/>
    <w:rsid w:val="00911377"/>
    <w:rsid w:val="009114C3"/>
    <w:rsid w:val="00911640"/>
    <w:rsid w:val="00911705"/>
    <w:rsid w:val="0091189C"/>
    <w:rsid w:val="00911BA2"/>
    <w:rsid w:val="00911C45"/>
    <w:rsid w:val="00911E36"/>
    <w:rsid w:val="00911F27"/>
    <w:rsid w:val="0091211B"/>
    <w:rsid w:val="00912489"/>
    <w:rsid w:val="009124D9"/>
    <w:rsid w:val="00912873"/>
    <w:rsid w:val="00912ACF"/>
    <w:rsid w:val="00912B24"/>
    <w:rsid w:val="00912B86"/>
    <w:rsid w:val="00912C3B"/>
    <w:rsid w:val="00912CF3"/>
    <w:rsid w:val="00912DAC"/>
    <w:rsid w:val="00912E5F"/>
    <w:rsid w:val="00912EC1"/>
    <w:rsid w:val="00913009"/>
    <w:rsid w:val="00913439"/>
    <w:rsid w:val="0091397F"/>
    <w:rsid w:val="00913F05"/>
    <w:rsid w:val="00914A67"/>
    <w:rsid w:val="00914B33"/>
    <w:rsid w:val="00914BB0"/>
    <w:rsid w:val="00914D0D"/>
    <w:rsid w:val="00914D17"/>
    <w:rsid w:val="00915132"/>
    <w:rsid w:val="00915182"/>
    <w:rsid w:val="009154FD"/>
    <w:rsid w:val="009156B8"/>
    <w:rsid w:val="00915B67"/>
    <w:rsid w:val="00915C73"/>
    <w:rsid w:val="00915E82"/>
    <w:rsid w:val="00916128"/>
    <w:rsid w:val="009167D1"/>
    <w:rsid w:val="00916982"/>
    <w:rsid w:val="00916A1F"/>
    <w:rsid w:val="00916C24"/>
    <w:rsid w:val="00916C90"/>
    <w:rsid w:val="00916CA7"/>
    <w:rsid w:val="00916CC8"/>
    <w:rsid w:val="00917303"/>
    <w:rsid w:val="009173C5"/>
    <w:rsid w:val="0091756C"/>
    <w:rsid w:val="009175B1"/>
    <w:rsid w:val="009177F9"/>
    <w:rsid w:val="0091794B"/>
    <w:rsid w:val="00917E95"/>
    <w:rsid w:val="00917EEE"/>
    <w:rsid w:val="00920096"/>
    <w:rsid w:val="009206CC"/>
    <w:rsid w:val="009207C7"/>
    <w:rsid w:val="0092080B"/>
    <w:rsid w:val="0092090C"/>
    <w:rsid w:val="00920E3E"/>
    <w:rsid w:val="00921237"/>
    <w:rsid w:val="0092136B"/>
    <w:rsid w:val="00921D98"/>
    <w:rsid w:val="00921ECA"/>
    <w:rsid w:val="00921FB3"/>
    <w:rsid w:val="009224C7"/>
    <w:rsid w:val="00922AA1"/>
    <w:rsid w:val="00922C4B"/>
    <w:rsid w:val="00922CB3"/>
    <w:rsid w:val="00922DC5"/>
    <w:rsid w:val="00923308"/>
    <w:rsid w:val="00923400"/>
    <w:rsid w:val="00923540"/>
    <w:rsid w:val="0092359E"/>
    <w:rsid w:val="009235B5"/>
    <w:rsid w:val="00923832"/>
    <w:rsid w:val="00923E50"/>
    <w:rsid w:val="00923E60"/>
    <w:rsid w:val="00924257"/>
    <w:rsid w:val="009242A0"/>
    <w:rsid w:val="0092443F"/>
    <w:rsid w:val="00924498"/>
    <w:rsid w:val="00924A78"/>
    <w:rsid w:val="00924E3A"/>
    <w:rsid w:val="00924FD9"/>
    <w:rsid w:val="00925172"/>
    <w:rsid w:val="0092560D"/>
    <w:rsid w:val="00925672"/>
    <w:rsid w:val="009256C4"/>
    <w:rsid w:val="009256C5"/>
    <w:rsid w:val="0092584D"/>
    <w:rsid w:val="00925988"/>
    <w:rsid w:val="00925F4F"/>
    <w:rsid w:val="0092608C"/>
    <w:rsid w:val="00926408"/>
    <w:rsid w:val="009264E6"/>
    <w:rsid w:val="00926537"/>
    <w:rsid w:val="00926676"/>
    <w:rsid w:val="00926A5D"/>
    <w:rsid w:val="00926D92"/>
    <w:rsid w:val="0092738C"/>
    <w:rsid w:val="009274B5"/>
    <w:rsid w:val="00927969"/>
    <w:rsid w:val="00927D6F"/>
    <w:rsid w:val="009301E7"/>
    <w:rsid w:val="0093037B"/>
    <w:rsid w:val="00930930"/>
    <w:rsid w:val="009309F5"/>
    <w:rsid w:val="00930A73"/>
    <w:rsid w:val="00930D1F"/>
    <w:rsid w:val="009311BE"/>
    <w:rsid w:val="009314CB"/>
    <w:rsid w:val="009317DD"/>
    <w:rsid w:val="009319A4"/>
    <w:rsid w:val="0093231B"/>
    <w:rsid w:val="009326C0"/>
    <w:rsid w:val="009328D8"/>
    <w:rsid w:val="00932979"/>
    <w:rsid w:val="00933010"/>
    <w:rsid w:val="0093312F"/>
    <w:rsid w:val="009331C9"/>
    <w:rsid w:val="009331F9"/>
    <w:rsid w:val="00933323"/>
    <w:rsid w:val="00933DCA"/>
    <w:rsid w:val="00933E77"/>
    <w:rsid w:val="009341ED"/>
    <w:rsid w:val="009343D1"/>
    <w:rsid w:val="009343D2"/>
    <w:rsid w:val="009346E0"/>
    <w:rsid w:val="00934D52"/>
    <w:rsid w:val="0093514A"/>
    <w:rsid w:val="00935769"/>
    <w:rsid w:val="009359B9"/>
    <w:rsid w:val="00935A32"/>
    <w:rsid w:val="00935B74"/>
    <w:rsid w:val="0093635E"/>
    <w:rsid w:val="009366AF"/>
    <w:rsid w:val="0093671B"/>
    <w:rsid w:val="0093674F"/>
    <w:rsid w:val="009367B7"/>
    <w:rsid w:val="00936A88"/>
    <w:rsid w:val="00936C14"/>
    <w:rsid w:val="00936D2C"/>
    <w:rsid w:val="00936D7E"/>
    <w:rsid w:val="00936DA1"/>
    <w:rsid w:val="00936E6E"/>
    <w:rsid w:val="00936E8F"/>
    <w:rsid w:val="00936E9D"/>
    <w:rsid w:val="00936FFB"/>
    <w:rsid w:val="00937034"/>
    <w:rsid w:val="009370B8"/>
    <w:rsid w:val="009370D8"/>
    <w:rsid w:val="009374BE"/>
    <w:rsid w:val="009376BB"/>
    <w:rsid w:val="00937745"/>
    <w:rsid w:val="00937781"/>
    <w:rsid w:val="00937892"/>
    <w:rsid w:val="009378AB"/>
    <w:rsid w:val="00937B3D"/>
    <w:rsid w:val="00937BC0"/>
    <w:rsid w:val="00937C04"/>
    <w:rsid w:val="00937C18"/>
    <w:rsid w:val="00937C3F"/>
    <w:rsid w:val="00937F9F"/>
    <w:rsid w:val="0094013E"/>
    <w:rsid w:val="0094019A"/>
    <w:rsid w:val="00940628"/>
    <w:rsid w:val="0094095C"/>
    <w:rsid w:val="00940AAC"/>
    <w:rsid w:val="00940E8A"/>
    <w:rsid w:val="00940F0B"/>
    <w:rsid w:val="009410E4"/>
    <w:rsid w:val="009410F6"/>
    <w:rsid w:val="0094156A"/>
    <w:rsid w:val="00941588"/>
    <w:rsid w:val="0094163E"/>
    <w:rsid w:val="009417BC"/>
    <w:rsid w:val="0094195A"/>
    <w:rsid w:val="00941EF9"/>
    <w:rsid w:val="0094210A"/>
    <w:rsid w:val="0094227F"/>
    <w:rsid w:val="00942710"/>
    <w:rsid w:val="009427F3"/>
    <w:rsid w:val="0094281C"/>
    <w:rsid w:val="009428E9"/>
    <w:rsid w:val="00942B51"/>
    <w:rsid w:val="0094329A"/>
    <w:rsid w:val="0094358C"/>
    <w:rsid w:val="00943677"/>
    <w:rsid w:val="00943A77"/>
    <w:rsid w:val="00943C9F"/>
    <w:rsid w:val="00943FC5"/>
    <w:rsid w:val="009440A8"/>
    <w:rsid w:val="009441FE"/>
    <w:rsid w:val="00944208"/>
    <w:rsid w:val="00944572"/>
    <w:rsid w:val="00944A98"/>
    <w:rsid w:val="00944B75"/>
    <w:rsid w:val="00944BB0"/>
    <w:rsid w:val="00944CD3"/>
    <w:rsid w:val="00944E53"/>
    <w:rsid w:val="00945251"/>
    <w:rsid w:val="0094534F"/>
    <w:rsid w:val="00945519"/>
    <w:rsid w:val="00945D59"/>
    <w:rsid w:val="00945DBF"/>
    <w:rsid w:val="00945F11"/>
    <w:rsid w:val="00946159"/>
    <w:rsid w:val="0094645A"/>
    <w:rsid w:val="009467DD"/>
    <w:rsid w:val="00946AB0"/>
    <w:rsid w:val="00946F17"/>
    <w:rsid w:val="009470F4"/>
    <w:rsid w:val="009471B7"/>
    <w:rsid w:val="00947243"/>
    <w:rsid w:val="009475FC"/>
    <w:rsid w:val="009479FD"/>
    <w:rsid w:val="00947C58"/>
    <w:rsid w:val="00947D4E"/>
    <w:rsid w:val="00947E15"/>
    <w:rsid w:val="00950068"/>
    <w:rsid w:val="009505EE"/>
    <w:rsid w:val="0095072A"/>
    <w:rsid w:val="009507AD"/>
    <w:rsid w:val="0095098D"/>
    <w:rsid w:val="00950A15"/>
    <w:rsid w:val="00950E65"/>
    <w:rsid w:val="00951459"/>
    <w:rsid w:val="009515F4"/>
    <w:rsid w:val="00951723"/>
    <w:rsid w:val="00951755"/>
    <w:rsid w:val="0095197D"/>
    <w:rsid w:val="00951D66"/>
    <w:rsid w:val="00951D6D"/>
    <w:rsid w:val="00952233"/>
    <w:rsid w:val="009522A2"/>
    <w:rsid w:val="00952508"/>
    <w:rsid w:val="00952BF9"/>
    <w:rsid w:val="00952CB8"/>
    <w:rsid w:val="00953683"/>
    <w:rsid w:val="009538F1"/>
    <w:rsid w:val="00953C67"/>
    <w:rsid w:val="00954910"/>
    <w:rsid w:val="0095498E"/>
    <w:rsid w:val="00954C11"/>
    <w:rsid w:val="00954EAC"/>
    <w:rsid w:val="00955248"/>
    <w:rsid w:val="009552CD"/>
    <w:rsid w:val="00955435"/>
    <w:rsid w:val="009554E3"/>
    <w:rsid w:val="00955728"/>
    <w:rsid w:val="009557AF"/>
    <w:rsid w:val="00955C19"/>
    <w:rsid w:val="00956046"/>
    <w:rsid w:val="009563D2"/>
    <w:rsid w:val="00957061"/>
    <w:rsid w:val="009571F5"/>
    <w:rsid w:val="009572FB"/>
    <w:rsid w:val="00957381"/>
    <w:rsid w:val="00957880"/>
    <w:rsid w:val="009578EC"/>
    <w:rsid w:val="00957E66"/>
    <w:rsid w:val="00960255"/>
    <w:rsid w:val="00960489"/>
    <w:rsid w:val="0096082B"/>
    <w:rsid w:val="00960ACD"/>
    <w:rsid w:val="00960AD4"/>
    <w:rsid w:val="009615E3"/>
    <w:rsid w:val="00961817"/>
    <w:rsid w:val="009618B0"/>
    <w:rsid w:val="009619A6"/>
    <w:rsid w:val="00961D91"/>
    <w:rsid w:val="0096206B"/>
    <w:rsid w:val="0096206D"/>
    <w:rsid w:val="009621E6"/>
    <w:rsid w:val="00962855"/>
    <w:rsid w:val="00962D87"/>
    <w:rsid w:val="00963370"/>
    <w:rsid w:val="009634FF"/>
    <w:rsid w:val="0096350D"/>
    <w:rsid w:val="009636EF"/>
    <w:rsid w:val="00963A67"/>
    <w:rsid w:val="00963AE1"/>
    <w:rsid w:val="00963D2F"/>
    <w:rsid w:val="00964237"/>
    <w:rsid w:val="00964647"/>
    <w:rsid w:val="009648B9"/>
    <w:rsid w:val="0096490A"/>
    <w:rsid w:val="0096497B"/>
    <w:rsid w:val="009649C9"/>
    <w:rsid w:val="00964A72"/>
    <w:rsid w:val="00964B9F"/>
    <w:rsid w:val="00964C39"/>
    <w:rsid w:val="00964D34"/>
    <w:rsid w:val="009651C5"/>
    <w:rsid w:val="0096598F"/>
    <w:rsid w:val="00965A7F"/>
    <w:rsid w:val="00965B02"/>
    <w:rsid w:val="00965B5E"/>
    <w:rsid w:val="00965BF0"/>
    <w:rsid w:val="00965FB0"/>
    <w:rsid w:val="00965FCE"/>
    <w:rsid w:val="0096624A"/>
    <w:rsid w:val="0096662A"/>
    <w:rsid w:val="00966761"/>
    <w:rsid w:val="00966893"/>
    <w:rsid w:val="00966E1B"/>
    <w:rsid w:val="00966F06"/>
    <w:rsid w:val="009670FE"/>
    <w:rsid w:val="0096717F"/>
    <w:rsid w:val="00967188"/>
    <w:rsid w:val="00967935"/>
    <w:rsid w:val="009679A2"/>
    <w:rsid w:val="00967A00"/>
    <w:rsid w:val="00967B47"/>
    <w:rsid w:val="00967D0B"/>
    <w:rsid w:val="00967F06"/>
    <w:rsid w:val="00967F6A"/>
    <w:rsid w:val="009708EB"/>
    <w:rsid w:val="0097092B"/>
    <w:rsid w:val="00970B1E"/>
    <w:rsid w:val="00970C76"/>
    <w:rsid w:val="00971049"/>
    <w:rsid w:val="0097149A"/>
    <w:rsid w:val="00971609"/>
    <w:rsid w:val="00971717"/>
    <w:rsid w:val="009718F7"/>
    <w:rsid w:val="00971D15"/>
    <w:rsid w:val="009722A7"/>
    <w:rsid w:val="00972515"/>
    <w:rsid w:val="00972676"/>
    <w:rsid w:val="0097276D"/>
    <w:rsid w:val="009728B2"/>
    <w:rsid w:val="00972995"/>
    <w:rsid w:val="00972C15"/>
    <w:rsid w:val="00972F3B"/>
    <w:rsid w:val="00972F74"/>
    <w:rsid w:val="009731FD"/>
    <w:rsid w:val="00973236"/>
    <w:rsid w:val="0097332F"/>
    <w:rsid w:val="009736E4"/>
    <w:rsid w:val="0097378F"/>
    <w:rsid w:val="00973879"/>
    <w:rsid w:val="009739B1"/>
    <w:rsid w:val="00973A07"/>
    <w:rsid w:val="00973C73"/>
    <w:rsid w:val="009744B3"/>
    <w:rsid w:val="009744EC"/>
    <w:rsid w:val="009748CE"/>
    <w:rsid w:val="00974B59"/>
    <w:rsid w:val="00974BE2"/>
    <w:rsid w:val="00974C99"/>
    <w:rsid w:val="00974D16"/>
    <w:rsid w:val="00974F61"/>
    <w:rsid w:val="00975029"/>
    <w:rsid w:val="0097518D"/>
    <w:rsid w:val="00975323"/>
    <w:rsid w:val="0097581B"/>
    <w:rsid w:val="00975CA9"/>
    <w:rsid w:val="00976430"/>
    <w:rsid w:val="0097657C"/>
    <w:rsid w:val="0097679D"/>
    <w:rsid w:val="009769A7"/>
    <w:rsid w:val="00976B77"/>
    <w:rsid w:val="00976EC5"/>
    <w:rsid w:val="00977041"/>
    <w:rsid w:val="00977412"/>
    <w:rsid w:val="00977860"/>
    <w:rsid w:val="009804AA"/>
    <w:rsid w:val="0098064C"/>
    <w:rsid w:val="00980A33"/>
    <w:rsid w:val="00980B26"/>
    <w:rsid w:val="00980D46"/>
    <w:rsid w:val="00980DFB"/>
    <w:rsid w:val="009813BF"/>
    <w:rsid w:val="0098162B"/>
    <w:rsid w:val="00981860"/>
    <w:rsid w:val="009819F9"/>
    <w:rsid w:val="00981D58"/>
    <w:rsid w:val="00982058"/>
    <w:rsid w:val="00982106"/>
    <w:rsid w:val="00982412"/>
    <w:rsid w:val="009827E5"/>
    <w:rsid w:val="00982A4B"/>
    <w:rsid w:val="00982F26"/>
    <w:rsid w:val="00983047"/>
    <w:rsid w:val="009832C7"/>
    <w:rsid w:val="009835A9"/>
    <w:rsid w:val="009836FB"/>
    <w:rsid w:val="009837C9"/>
    <w:rsid w:val="009837CC"/>
    <w:rsid w:val="00983AF7"/>
    <w:rsid w:val="00983B51"/>
    <w:rsid w:val="00983E49"/>
    <w:rsid w:val="00983E9D"/>
    <w:rsid w:val="00983ED4"/>
    <w:rsid w:val="00983F2B"/>
    <w:rsid w:val="00984631"/>
    <w:rsid w:val="00984703"/>
    <w:rsid w:val="009847C2"/>
    <w:rsid w:val="00984860"/>
    <w:rsid w:val="009848EB"/>
    <w:rsid w:val="0098490B"/>
    <w:rsid w:val="00984AE5"/>
    <w:rsid w:val="00984C2B"/>
    <w:rsid w:val="00984C9D"/>
    <w:rsid w:val="00984D9F"/>
    <w:rsid w:val="00984DA1"/>
    <w:rsid w:val="00984FD5"/>
    <w:rsid w:val="009850C2"/>
    <w:rsid w:val="009850C5"/>
    <w:rsid w:val="00985255"/>
    <w:rsid w:val="0098533B"/>
    <w:rsid w:val="009855AD"/>
    <w:rsid w:val="00986220"/>
    <w:rsid w:val="00986289"/>
    <w:rsid w:val="009862DF"/>
    <w:rsid w:val="009865A3"/>
    <w:rsid w:val="009868DD"/>
    <w:rsid w:val="00986FE3"/>
    <w:rsid w:val="00987165"/>
    <w:rsid w:val="009872EE"/>
    <w:rsid w:val="0098737E"/>
    <w:rsid w:val="009874D4"/>
    <w:rsid w:val="00987744"/>
    <w:rsid w:val="009877A3"/>
    <w:rsid w:val="00987824"/>
    <w:rsid w:val="009878F7"/>
    <w:rsid w:val="00987D5F"/>
    <w:rsid w:val="00990087"/>
    <w:rsid w:val="00990297"/>
    <w:rsid w:val="00990386"/>
    <w:rsid w:val="00990680"/>
    <w:rsid w:val="00990712"/>
    <w:rsid w:val="009909F5"/>
    <w:rsid w:val="00990F80"/>
    <w:rsid w:val="00991025"/>
    <w:rsid w:val="0099108C"/>
    <w:rsid w:val="0099136E"/>
    <w:rsid w:val="009914CE"/>
    <w:rsid w:val="00991655"/>
    <w:rsid w:val="00991667"/>
    <w:rsid w:val="009916FA"/>
    <w:rsid w:val="0099172F"/>
    <w:rsid w:val="00991746"/>
    <w:rsid w:val="009921AA"/>
    <w:rsid w:val="0099227C"/>
    <w:rsid w:val="009922BE"/>
    <w:rsid w:val="009923CB"/>
    <w:rsid w:val="0099269D"/>
    <w:rsid w:val="0099275B"/>
    <w:rsid w:val="009929A2"/>
    <w:rsid w:val="00992A48"/>
    <w:rsid w:val="00992C31"/>
    <w:rsid w:val="00992D1E"/>
    <w:rsid w:val="00993455"/>
    <w:rsid w:val="00993864"/>
    <w:rsid w:val="00993FA2"/>
    <w:rsid w:val="00994015"/>
    <w:rsid w:val="00994135"/>
    <w:rsid w:val="0099416D"/>
    <w:rsid w:val="009941AD"/>
    <w:rsid w:val="0099460C"/>
    <w:rsid w:val="009946A5"/>
    <w:rsid w:val="00994723"/>
    <w:rsid w:val="00994E64"/>
    <w:rsid w:val="00995115"/>
    <w:rsid w:val="0099574F"/>
    <w:rsid w:val="00995937"/>
    <w:rsid w:val="00995988"/>
    <w:rsid w:val="00995B9B"/>
    <w:rsid w:val="00995D8F"/>
    <w:rsid w:val="00995E2E"/>
    <w:rsid w:val="00995F35"/>
    <w:rsid w:val="0099609E"/>
    <w:rsid w:val="00996598"/>
    <w:rsid w:val="009965B3"/>
    <w:rsid w:val="0099665E"/>
    <w:rsid w:val="00996D27"/>
    <w:rsid w:val="00996FB1"/>
    <w:rsid w:val="009970A1"/>
    <w:rsid w:val="009978B2"/>
    <w:rsid w:val="009A01D7"/>
    <w:rsid w:val="009A04D5"/>
    <w:rsid w:val="009A04FD"/>
    <w:rsid w:val="009A05E2"/>
    <w:rsid w:val="009A0954"/>
    <w:rsid w:val="009A0C0C"/>
    <w:rsid w:val="009A0C2C"/>
    <w:rsid w:val="009A1158"/>
    <w:rsid w:val="009A16AA"/>
    <w:rsid w:val="009A1957"/>
    <w:rsid w:val="009A1A7D"/>
    <w:rsid w:val="009A1BBB"/>
    <w:rsid w:val="009A1C58"/>
    <w:rsid w:val="009A1C68"/>
    <w:rsid w:val="009A1E38"/>
    <w:rsid w:val="009A22A7"/>
    <w:rsid w:val="009A2957"/>
    <w:rsid w:val="009A2F71"/>
    <w:rsid w:val="009A31FD"/>
    <w:rsid w:val="009A349B"/>
    <w:rsid w:val="009A36F0"/>
    <w:rsid w:val="009A3C5E"/>
    <w:rsid w:val="009A3EC4"/>
    <w:rsid w:val="009A4363"/>
    <w:rsid w:val="009A4CCE"/>
    <w:rsid w:val="009A4DCA"/>
    <w:rsid w:val="009A5163"/>
    <w:rsid w:val="009A548D"/>
    <w:rsid w:val="009A55F1"/>
    <w:rsid w:val="009A56DD"/>
    <w:rsid w:val="009A5730"/>
    <w:rsid w:val="009A5C43"/>
    <w:rsid w:val="009A5E2A"/>
    <w:rsid w:val="009A6337"/>
    <w:rsid w:val="009A6338"/>
    <w:rsid w:val="009A637C"/>
    <w:rsid w:val="009A65E9"/>
    <w:rsid w:val="009A6606"/>
    <w:rsid w:val="009A6C83"/>
    <w:rsid w:val="009A6F52"/>
    <w:rsid w:val="009A73C5"/>
    <w:rsid w:val="009A7451"/>
    <w:rsid w:val="009A767B"/>
    <w:rsid w:val="009A7874"/>
    <w:rsid w:val="009A7920"/>
    <w:rsid w:val="009A7AD7"/>
    <w:rsid w:val="009A7B8A"/>
    <w:rsid w:val="009A7E8E"/>
    <w:rsid w:val="009A7EE1"/>
    <w:rsid w:val="009B0179"/>
    <w:rsid w:val="009B0324"/>
    <w:rsid w:val="009B05F9"/>
    <w:rsid w:val="009B07F6"/>
    <w:rsid w:val="009B0A39"/>
    <w:rsid w:val="009B0D52"/>
    <w:rsid w:val="009B0DF9"/>
    <w:rsid w:val="009B10C1"/>
    <w:rsid w:val="009B196E"/>
    <w:rsid w:val="009B19E6"/>
    <w:rsid w:val="009B1B26"/>
    <w:rsid w:val="009B1B7F"/>
    <w:rsid w:val="009B2043"/>
    <w:rsid w:val="009B21D4"/>
    <w:rsid w:val="009B21EE"/>
    <w:rsid w:val="009B2310"/>
    <w:rsid w:val="009B2353"/>
    <w:rsid w:val="009B25BB"/>
    <w:rsid w:val="009B28F7"/>
    <w:rsid w:val="009B2AD4"/>
    <w:rsid w:val="009B32B3"/>
    <w:rsid w:val="009B33EF"/>
    <w:rsid w:val="009B3562"/>
    <w:rsid w:val="009B3785"/>
    <w:rsid w:val="009B3845"/>
    <w:rsid w:val="009B3B72"/>
    <w:rsid w:val="009B40BB"/>
    <w:rsid w:val="009B41B8"/>
    <w:rsid w:val="009B41E3"/>
    <w:rsid w:val="009B4293"/>
    <w:rsid w:val="009B48D2"/>
    <w:rsid w:val="009B4A03"/>
    <w:rsid w:val="009B4CAA"/>
    <w:rsid w:val="009B4CF4"/>
    <w:rsid w:val="009B4D4F"/>
    <w:rsid w:val="009B4EF8"/>
    <w:rsid w:val="009B5208"/>
    <w:rsid w:val="009B52F9"/>
    <w:rsid w:val="009B56F6"/>
    <w:rsid w:val="009B5B3E"/>
    <w:rsid w:val="009B5C1C"/>
    <w:rsid w:val="009B5E49"/>
    <w:rsid w:val="009B6204"/>
    <w:rsid w:val="009B62A1"/>
    <w:rsid w:val="009B6371"/>
    <w:rsid w:val="009B6476"/>
    <w:rsid w:val="009B6526"/>
    <w:rsid w:val="009B6677"/>
    <w:rsid w:val="009B671F"/>
    <w:rsid w:val="009B704A"/>
    <w:rsid w:val="009B7052"/>
    <w:rsid w:val="009B7456"/>
    <w:rsid w:val="009B77C7"/>
    <w:rsid w:val="009B7982"/>
    <w:rsid w:val="009C0148"/>
    <w:rsid w:val="009C07B8"/>
    <w:rsid w:val="009C0EEC"/>
    <w:rsid w:val="009C1064"/>
    <w:rsid w:val="009C1571"/>
    <w:rsid w:val="009C171A"/>
    <w:rsid w:val="009C19B7"/>
    <w:rsid w:val="009C1A1E"/>
    <w:rsid w:val="009C1B66"/>
    <w:rsid w:val="009C1F6F"/>
    <w:rsid w:val="009C20B5"/>
    <w:rsid w:val="009C22BD"/>
    <w:rsid w:val="009C2330"/>
    <w:rsid w:val="009C244D"/>
    <w:rsid w:val="009C284A"/>
    <w:rsid w:val="009C2966"/>
    <w:rsid w:val="009C30D5"/>
    <w:rsid w:val="009C33DA"/>
    <w:rsid w:val="009C3551"/>
    <w:rsid w:val="009C37BB"/>
    <w:rsid w:val="009C3927"/>
    <w:rsid w:val="009C3934"/>
    <w:rsid w:val="009C393D"/>
    <w:rsid w:val="009C3C91"/>
    <w:rsid w:val="009C3D40"/>
    <w:rsid w:val="009C4010"/>
    <w:rsid w:val="009C4747"/>
    <w:rsid w:val="009C488B"/>
    <w:rsid w:val="009C4DCF"/>
    <w:rsid w:val="009C4E85"/>
    <w:rsid w:val="009C52F1"/>
    <w:rsid w:val="009C556A"/>
    <w:rsid w:val="009C5B42"/>
    <w:rsid w:val="009C5B94"/>
    <w:rsid w:val="009C5D12"/>
    <w:rsid w:val="009C5EFC"/>
    <w:rsid w:val="009C6366"/>
    <w:rsid w:val="009C654D"/>
    <w:rsid w:val="009C65C4"/>
    <w:rsid w:val="009C6783"/>
    <w:rsid w:val="009C6EF8"/>
    <w:rsid w:val="009C747F"/>
    <w:rsid w:val="009C751F"/>
    <w:rsid w:val="009C75D0"/>
    <w:rsid w:val="009C7911"/>
    <w:rsid w:val="009C7985"/>
    <w:rsid w:val="009C79E3"/>
    <w:rsid w:val="009C7CD0"/>
    <w:rsid w:val="009C7DF1"/>
    <w:rsid w:val="009C7ECA"/>
    <w:rsid w:val="009D006D"/>
    <w:rsid w:val="009D008C"/>
    <w:rsid w:val="009D0291"/>
    <w:rsid w:val="009D042C"/>
    <w:rsid w:val="009D04E6"/>
    <w:rsid w:val="009D063B"/>
    <w:rsid w:val="009D0AC4"/>
    <w:rsid w:val="009D0C3A"/>
    <w:rsid w:val="009D1001"/>
    <w:rsid w:val="009D1121"/>
    <w:rsid w:val="009D1166"/>
    <w:rsid w:val="009D13FA"/>
    <w:rsid w:val="009D14E8"/>
    <w:rsid w:val="009D18E3"/>
    <w:rsid w:val="009D1DAE"/>
    <w:rsid w:val="009D21C9"/>
    <w:rsid w:val="009D2426"/>
    <w:rsid w:val="009D29C6"/>
    <w:rsid w:val="009D3462"/>
    <w:rsid w:val="009D3A78"/>
    <w:rsid w:val="009D3CE5"/>
    <w:rsid w:val="009D3EE2"/>
    <w:rsid w:val="009D3EE5"/>
    <w:rsid w:val="009D415D"/>
    <w:rsid w:val="009D4525"/>
    <w:rsid w:val="009D4BD7"/>
    <w:rsid w:val="009D4EFE"/>
    <w:rsid w:val="009D5089"/>
    <w:rsid w:val="009D50AD"/>
    <w:rsid w:val="009D5175"/>
    <w:rsid w:val="009D54EF"/>
    <w:rsid w:val="009D55EA"/>
    <w:rsid w:val="009D5915"/>
    <w:rsid w:val="009D599E"/>
    <w:rsid w:val="009D59EF"/>
    <w:rsid w:val="009D5BBB"/>
    <w:rsid w:val="009D601A"/>
    <w:rsid w:val="009D61CC"/>
    <w:rsid w:val="009D6266"/>
    <w:rsid w:val="009D636E"/>
    <w:rsid w:val="009D6797"/>
    <w:rsid w:val="009D67ED"/>
    <w:rsid w:val="009D6A37"/>
    <w:rsid w:val="009D6DE9"/>
    <w:rsid w:val="009D7022"/>
    <w:rsid w:val="009D7289"/>
    <w:rsid w:val="009D72F6"/>
    <w:rsid w:val="009D760F"/>
    <w:rsid w:val="009D7A54"/>
    <w:rsid w:val="009D7E72"/>
    <w:rsid w:val="009E0181"/>
    <w:rsid w:val="009E01CA"/>
    <w:rsid w:val="009E094C"/>
    <w:rsid w:val="009E094F"/>
    <w:rsid w:val="009E098B"/>
    <w:rsid w:val="009E0D7B"/>
    <w:rsid w:val="009E0F33"/>
    <w:rsid w:val="009E14D4"/>
    <w:rsid w:val="009E1746"/>
    <w:rsid w:val="009E1A27"/>
    <w:rsid w:val="009E1B15"/>
    <w:rsid w:val="009E1CAA"/>
    <w:rsid w:val="009E1F20"/>
    <w:rsid w:val="009E2056"/>
    <w:rsid w:val="009E2502"/>
    <w:rsid w:val="009E25B8"/>
    <w:rsid w:val="009E25BD"/>
    <w:rsid w:val="009E2AC1"/>
    <w:rsid w:val="009E2AC8"/>
    <w:rsid w:val="009E31A0"/>
    <w:rsid w:val="009E3B89"/>
    <w:rsid w:val="009E3B8D"/>
    <w:rsid w:val="009E3D6D"/>
    <w:rsid w:val="009E3DBC"/>
    <w:rsid w:val="009E41D4"/>
    <w:rsid w:val="009E41DB"/>
    <w:rsid w:val="009E41EE"/>
    <w:rsid w:val="009E426D"/>
    <w:rsid w:val="009E43A7"/>
    <w:rsid w:val="009E453C"/>
    <w:rsid w:val="009E457C"/>
    <w:rsid w:val="009E45C9"/>
    <w:rsid w:val="009E46C7"/>
    <w:rsid w:val="009E4CA2"/>
    <w:rsid w:val="009E4F9E"/>
    <w:rsid w:val="009E5F61"/>
    <w:rsid w:val="009E659B"/>
    <w:rsid w:val="009E6866"/>
    <w:rsid w:val="009E692F"/>
    <w:rsid w:val="009E6A1C"/>
    <w:rsid w:val="009E6A92"/>
    <w:rsid w:val="009E6AFB"/>
    <w:rsid w:val="009E6CE4"/>
    <w:rsid w:val="009E6FBE"/>
    <w:rsid w:val="009E7530"/>
    <w:rsid w:val="009E7645"/>
    <w:rsid w:val="009E786C"/>
    <w:rsid w:val="009E78A2"/>
    <w:rsid w:val="009E7D45"/>
    <w:rsid w:val="009E7FA7"/>
    <w:rsid w:val="009F0188"/>
    <w:rsid w:val="009F01C6"/>
    <w:rsid w:val="009F06A1"/>
    <w:rsid w:val="009F08D2"/>
    <w:rsid w:val="009F0B69"/>
    <w:rsid w:val="009F0BCE"/>
    <w:rsid w:val="009F12B4"/>
    <w:rsid w:val="009F12D5"/>
    <w:rsid w:val="009F1596"/>
    <w:rsid w:val="009F162A"/>
    <w:rsid w:val="009F1ACB"/>
    <w:rsid w:val="009F1F1F"/>
    <w:rsid w:val="009F20A6"/>
    <w:rsid w:val="009F20E7"/>
    <w:rsid w:val="009F27F0"/>
    <w:rsid w:val="009F2C8B"/>
    <w:rsid w:val="009F308F"/>
    <w:rsid w:val="009F3180"/>
    <w:rsid w:val="009F3185"/>
    <w:rsid w:val="009F35C5"/>
    <w:rsid w:val="009F3629"/>
    <w:rsid w:val="009F375A"/>
    <w:rsid w:val="009F37F6"/>
    <w:rsid w:val="009F3A34"/>
    <w:rsid w:val="009F3A73"/>
    <w:rsid w:val="009F3B4A"/>
    <w:rsid w:val="009F3CCA"/>
    <w:rsid w:val="009F3CD7"/>
    <w:rsid w:val="009F3DE4"/>
    <w:rsid w:val="009F4141"/>
    <w:rsid w:val="009F4322"/>
    <w:rsid w:val="009F4553"/>
    <w:rsid w:val="009F456C"/>
    <w:rsid w:val="009F46FD"/>
    <w:rsid w:val="009F4705"/>
    <w:rsid w:val="009F49B6"/>
    <w:rsid w:val="009F4AB4"/>
    <w:rsid w:val="009F4DA1"/>
    <w:rsid w:val="009F4F23"/>
    <w:rsid w:val="009F505A"/>
    <w:rsid w:val="009F5120"/>
    <w:rsid w:val="009F53D8"/>
    <w:rsid w:val="009F5540"/>
    <w:rsid w:val="009F5BB5"/>
    <w:rsid w:val="009F5D90"/>
    <w:rsid w:val="009F5E99"/>
    <w:rsid w:val="009F60EA"/>
    <w:rsid w:val="009F61C3"/>
    <w:rsid w:val="009F620C"/>
    <w:rsid w:val="009F6331"/>
    <w:rsid w:val="009F63CA"/>
    <w:rsid w:val="009F659C"/>
    <w:rsid w:val="009F673F"/>
    <w:rsid w:val="009F6AA0"/>
    <w:rsid w:val="009F6AC9"/>
    <w:rsid w:val="009F6C6A"/>
    <w:rsid w:val="009F6DEE"/>
    <w:rsid w:val="009F72FA"/>
    <w:rsid w:val="009F7481"/>
    <w:rsid w:val="009F7913"/>
    <w:rsid w:val="009F7BD1"/>
    <w:rsid w:val="00A00021"/>
    <w:rsid w:val="00A000E7"/>
    <w:rsid w:val="00A0015E"/>
    <w:rsid w:val="00A00617"/>
    <w:rsid w:val="00A00CFB"/>
    <w:rsid w:val="00A00D2D"/>
    <w:rsid w:val="00A011F4"/>
    <w:rsid w:val="00A0127D"/>
    <w:rsid w:val="00A017BD"/>
    <w:rsid w:val="00A021A3"/>
    <w:rsid w:val="00A021EA"/>
    <w:rsid w:val="00A023D1"/>
    <w:rsid w:val="00A0244D"/>
    <w:rsid w:val="00A024A9"/>
    <w:rsid w:val="00A0250C"/>
    <w:rsid w:val="00A02692"/>
    <w:rsid w:val="00A02746"/>
    <w:rsid w:val="00A027AF"/>
    <w:rsid w:val="00A027F3"/>
    <w:rsid w:val="00A02937"/>
    <w:rsid w:val="00A02BD0"/>
    <w:rsid w:val="00A02CCA"/>
    <w:rsid w:val="00A030F6"/>
    <w:rsid w:val="00A0321C"/>
    <w:rsid w:val="00A03856"/>
    <w:rsid w:val="00A04005"/>
    <w:rsid w:val="00A041F9"/>
    <w:rsid w:val="00A0428D"/>
    <w:rsid w:val="00A0428F"/>
    <w:rsid w:val="00A04668"/>
    <w:rsid w:val="00A04735"/>
    <w:rsid w:val="00A0473F"/>
    <w:rsid w:val="00A04F52"/>
    <w:rsid w:val="00A0518E"/>
    <w:rsid w:val="00A05327"/>
    <w:rsid w:val="00A05DC4"/>
    <w:rsid w:val="00A060D3"/>
    <w:rsid w:val="00A0614F"/>
    <w:rsid w:val="00A06297"/>
    <w:rsid w:val="00A06946"/>
    <w:rsid w:val="00A06AEC"/>
    <w:rsid w:val="00A06F43"/>
    <w:rsid w:val="00A06FD4"/>
    <w:rsid w:val="00A07788"/>
    <w:rsid w:val="00A07833"/>
    <w:rsid w:val="00A078AE"/>
    <w:rsid w:val="00A07A31"/>
    <w:rsid w:val="00A07CA0"/>
    <w:rsid w:val="00A07CBA"/>
    <w:rsid w:val="00A07E17"/>
    <w:rsid w:val="00A1000A"/>
    <w:rsid w:val="00A10411"/>
    <w:rsid w:val="00A1049C"/>
    <w:rsid w:val="00A108FD"/>
    <w:rsid w:val="00A10BED"/>
    <w:rsid w:val="00A10D99"/>
    <w:rsid w:val="00A11170"/>
    <w:rsid w:val="00A114FA"/>
    <w:rsid w:val="00A1153E"/>
    <w:rsid w:val="00A117B3"/>
    <w:rsid w:val="00A118F0"/>
    <w:rsid w:val="00A11BB7"/>
    <w:rsid w:val="00A11C06"/>
    <w:rsid w:val="00A11DEC"/>
    <w:rsid w:val="00A11E13"/>
    <w:rsid w:val="00A123C9"/>
    <w:rsid w:val="00A1245B"/>
    <w:rsid w:val="00A12DA9"/>
    <w:rsid w:val="00A12E6F"/>
    <w:rsid w:val="00A131F4"/>
    <w:rsid w:val="00A1349A"/>
    <w:rsid w:val="00A137C2"/>
    <w:rsid w:val="00A138A7"/>
    <w:rsid w:val="00A1420E"/>
    <w:rsid w:val="00A1435D"/>
    <w:rsid w:val="00A145C2"/>
    <w:rsid w:val="00A1473B"/>
    <w:rsid w:val="00A14790"/>
    <w:rsid w:val="00A1496E"/>
    <w:rsid w:val="00A14C34"/>
    <w:rsid w:val="00A14C92"/>
    <w:rsid w:val="00A14E0B"/>
    <w:rsid w:val="00A150CA"/>
    <w:rsid w:val="00A15131"/>
    <w:rsid w:val="00A15174"/>
    <w:rsid w:val="00A1544C"/>
    <w:rsid w:val="00A15889"/>
    <w:rsid w:val="00A15A55"/>
    <w:rsid w:val="00A15B13"/>
    <w:rsid w:val="00A15D07"/>
    <w:rsid w:val="00A15F72"/>
    <w:rsid w:val="00A161CE"/>
    <w:rsid w:val="00A165E1"/>
    <w:rsid w:val="00A165FF"/>
    <w:rsid w:val="00A166AC"/>
    <w:rsid w:val="00A16BCA"/>
    <w:rsid w:val="00A175C6"/>
    <w:rsid w:val="00A17D4E"/>
    <w:rsid w:val="00A201F2"/>
    <w:rsid w:val="00A205B8"/>
    <w:rsid w:val="00A2061E"/>
    <w:rsid w:val="00A207DB"/>
    <w:rsid w:val="00A20809"/>
    <w:rsid w:val="00A20AB6"/>
    <w:rsid w:val="00A20BCA"/>
    <w:rsid w:val="00A20EB8"/>
    <w:rsid w:val="00A20FAC"/>
    <w:rsid w:val="00A211D4"/>
    <w:rsid w:val="00A21311"/>
    <w:rsid w:val="00A2137F"/>
    <w:rsid w:val="00A21385"/>
    <w:rsid w:val="00A21843"/>
    <w:rsid w:val="00A21889"/>
    <w:rsid w:val="00A2199B"/>
    <w:rsid w:val="00A220E8"/>
    <w:rsid w:val="00A22151"/>
    <w:rsid w:val="00A22210"/>
    <w:rsid w:val="00A22A77"/>
    <w:rsid w:val="00A23018"/>
    <w:rsid w:val="00A232E5"/>
    <w:rsid w:val="00A234D5"/>
    <w:rsid w:val="00A23750"/>
    <w:rsid w:val="00A23999"/>
    <w:rsid w:val="00A23BCB"/>
    <w:rsid w:val="00A23DA5"/>
    <w:rsid w:val="00A240AA"/>
    <w:rsid w:val="00A242CE"/>
    <w:rsid w:val="00A24898"/>
    <w:rsid w:val="00A24B18"/>
    <w:rsid w:val="00A24CF9"/>
    <w:rsid w:val="00A24DAB"/>
    <w:rsid w:val="00A2536B"/>
    <w:rsid w:val="00A253E4"/>
    <w:rsid w:val="00A25892"/>
    <w:rsid w:val="00A25C9F"/>
    <w:rsid w:val="00A25F24"/>
    <w:rsid w:val="00A2602A"/>
    <w:rsid w:val="00A261B4"/>
    <w:rsid w:val="00A262A6"/>
    <w:rsid w:val="00A26400"/>
    <w:rsid w:val="00A264CB"/>
    <w:rsid w:val="00A26667"/>
    <w:rsid w:val="00A26A42"/>
    <w:rsid w:val="00A27216"/>
    <w:rsid w:val="00A273D8"/>
    <w:rsid w:val="00A2751D"/>
    <w:rsid w:val="00A278F5"/>
    <w:rsid w:val="00A2791B"/>
    <w:rsid w:val="00A27984"/>
    <w:rsid w:val="00A27A50"/>
    <w:rsid w:val="00A27AF6"/>
    <w:rsid w:val="00A27B4E"/>
    <w:rsid w:val="00A27C85"/>
    <w:rsid w:val="00A27D7F"/>
    <w:rsid w:val="00A27E77"/>
    <w:rsid w:val="00A30357"/>
    <w:rsid w:val="00A30781"/>
    <w:rsid w:val="00A30A18"/>
    <w:rsid w:val="00A30B85"/>
    <w:rsid w:val="00A30D31"/>
    <w:rsid w:val="00A30F1B"/>
    <w:rsid w:val="00A30F72"/>
    <w:rsid w:val="00A31287"/>
    <w:rsid w:val="00A319A1"/>
    <w:rsid w:val="00A31B84"/>
    <w:rsid w:val="00A31BDE"/>
    <w:rsid w:val="00A31BFC"/>
    <w:rsid w:val="00A31C20"/>
    <w:rsid w:val="00A32077"/>
    <w:rsid w:val="00A320AD"/>
    <w:rsid w:val="00A32111"/>
    <w:rsid w:val="00A3256C"/>
    <w:rsid w:val="00A32FAF"/>
    <w:rsid w:val="00A33079"/>
    <w:rsid w:val="00A332A6"/>
    <w:rsid w:val="00A33323"/>
    <w:rsid w:val="00A3398D"/>
    <w:rsid w:val="00A33EB3"/>
    <w:rsid w:val="00A33EC6"/>
    <w:rsid w:val="00A34091"/>
    <w:rsid w:val="00A34121"/>
    <w:rsid w:val="00A355F4"/>
    <w:rsid w:val="00A3578A"/>
    <w:rsid w:val="00A35B45"/>
    <w:rsid w:val="00A35D4F"/>
    <w:rsid w:val="00A360AD"/>
    <w:rsid w:val="00A360FF"/>
    <w:rsid w:val="00A361B0"/>
    <w:rsid w:val="00A3623B"/>
    <w:rsid w:val="00A36473"/>
    <w:rsid w:val="00A36526"/>
    <w:rsid w:val="00A365B3"/>
    <w:rsid w:val="00A365FC"/>
    <w:rsid w:val="00A3682B"/>
    <w:rsid w:val="00A36B5D"/>
    <w:rsid w:val="00A36C7B"/>
    <w:rsid w:val="00A36D70"/>
    <w:rsid w:val="00A36E21"/>
    <w:rsid w:val="00A36EC7"/>
    <w:rsid w:val="00A3780D"/>
    <w:rsid w:val="00A37871"/>
    <w:rsid w:val="00A378D2"/>
    <w:rsid w:val="00A37C61"/>
    <w:rsid w:val="00A37D8D"/>
    <w:rsid w:val="00A40465"/>
    <w:rsid w:val="00A40519"/>
    <w:rsid w:val="00A40594"/>
    <w:rsid w:val="00A408B8"/>
    <w:rsid w:val="00A40A75"/>
    <w:rsid w:val="00A40D19"/>
    <w:rsid w:val="00A40E07"/>
    <w:rsid w:val="00A4157A"/>
    <w:rsid w:val="00A41700"/>
    <w:rsid w:val="00A417B2"/>
    <w:rsid w:val="00A41904"/>
    <w:rsid w:val="00A41AD6"/>
    <w:rsid w:val="00A41BE9"/>
    <w:rsid w:val="00A41D7C"/>
    <w:rsid w:val="00A41D7F"/>
    <w:rsid w:val="00A42086"/>
    <w:rsid w:val="00A422C8"/>
    <w:rsid w:val="00A42579"/>
    <w:rsid w:val="00A425C2"/>
    <w:rsid w:val="00A4267F"/>
    <w:rsid w:val="00A42896"/>
    <w:rsid w:val="00A42AFC"/>
    <w:rsid w:val="00A42F55"/>
    <w:rsid w:val="00A434F0"/>
    <w:rsid w:val="00A43697"/>
    <w:rsid w:val="00A438F7"/>
    <w:rsid w:val="00A43D0B"/>
    <w:rsid w:val="00A43D34"/>
    <w:rsid w:val="00A43F61"/>
    <w:rsid w:val="00A44392"/>
    <w:rsid w:val="00A44473"/>
    <w:rsid w:val="00A4454C"/>
    <w:rsid w:val="00A44F0E"/>
    <w:rsid w:val="00A44FBB"/>
    <w:rsid w:val="00A4520E"/>
    <w:rsid w:val="00A45214"/>
    <w:rsid w:val="00A45448"/>
    <w:rsid w:val="00A45CEB"/>
    <w:rsid w:val="00A4602A"/>
    <w:rsid w:val="00A46268"/>
    <w:rsid w:val="00A46435"/>
    <w:rsid w:val="00A468DF"/>
    <w:rsid w:val="00A46A98"/>
    <w:rsid w:val="00A46ABF"/>
    <w:rsid w:val="00A46B3E"/>
    <w:rsid w:val="00A46BC9"/>
    <w:rsid w:val="00A46CDD"/>
    <w:rsid w:val="00A46D80"/>
    <w:rsid w:val="00A4717D"/>
    <w:rsid w:val="00A4735D"/>
    <w:rsid w:val="00A473AF"/>
    <w:rsid w:val="00A4753A"/>
    <w:rsid w:val="00A47638"/>
    <w:rsid w:val="00A47C91"/>
    <w:rsid w:val="00A47F4A"/>
    <w:rsid w:val="00A50049"/>
    <w:rsid w:val="00A501AA"/>
    <w:rsid w:val="00A5037A"/>
    <w:rsid w:val="00A504A5"/>
    <w:rsid w:val="00A50557"/>
    <w:rsid w:val="00A505D3"/>
    <w:rsid w:val="00A5063A"/>
    <w:rsid w:val="00A50903"/>
    <w:rsid w:val="00A50979"/>
    <w:rsid w:val="00A5098C"/>
    <w:rsid w:val="00A50B7C"/>
    <w:rsid w:val="00A50BC6"/>
    <w:rsid w:val="00A50C29"/>
    <w:rsid w:val="00A50CE3"/>
    <w:rsid w:val="00A50D04"/>
    <w:rsid w:val="00A50D22"/>
    <w:rsid w:val="00A51312"/>
    <w:rsid w:val="00A51602"/>
    <w:rsid w:val="00A51A95"/>
    <w:rsid w:val="00A51C85"/>
    <w:rsid w:val="00A51EFB"/>
    <w:rsid w:val="00A5203E"/>
    <w:rsid w:val="00A52064"/>
    <w:rsid w:val="00A5218A"/>
    <w:rsid w:val="00A52276"/>
    <w:rsid w:val="00A52348"/>
    <w:rsid w:val="00A5237B"/>
    <w:rsid w:val="00A52542"/>
    <w:rsid w:val="00A525E0"/>
    <w:rsid w:val="00A529D4"/>
    <w:rsid w:val="00A52C6D"/>
    <w:rsid w:val="00A52CDC"/>
    <w:rsid w:val="00A52ED2"/>
    <w:rsid w:val="00A52F76"/>
    <w:rsid w:val="00A5315F"/>
    <w:rsid w:val="00A5318E"/>
    <w:rsid w:val="00A531F7"/>
    <w:rsid w:val="00A53292"/>
    <w:rsid w:val="00A53B7B"/>
    <w:rsid w:val="00A53EF7"/>
    <w:rsid w:val="00A541A1"/>
    <w:rsid w:val="00A54284"/>
    <w:rsid w:val="00A542EF"/>
    <w:rsid w:val="00A54505"/>
    <w:rsid w:val="00A546CF"/>
    <w:rsid w:val="00A5498C"/>
    <w:rsid w:val="00A54A2E"/>
    <w:rsid w:val="00A54C16"/>
    <w:rsid w:val="00A54E3A"/>
    <w:rsid w:val="00A55221"/>
    <w:rsid w:val="00A55225"/>
    <w:rsid w:val="00A5533F"/>
    <w:rsid w:val="00A554F0"/>
    <w:rsid w:val="00A556FF"/>
    <w:rsid w:val="00A55826"/>
    <w:rsid w:val="00A559AF"/>
    <w:rsid w:val="00A55AA9"/>
    <w:rsid w:val="00A55D81"/>
    <w:rsid w:val="00A561C6"/>
    <w:rsid w:val="00A561E5"/>
    <w:rsid w:val="00A56405"/>
    <w:rsid w:val="00A56A41"/>
    <w:rsid w:val="00A57082"/>
    <w:rsid w:val="00A572F6"/>
    <w:rsid w:val="00A576E3"/>
    <w:rsid w:val="00A576F9"/>
    <w:rsid w:val="00A578F1"/>
    <w:rsid w:val="00A57995"/>
    <w:rsid w:val="00A57F71"/>
    <w:rsid w:val="00A60335"/>
    <w:rsid w:val="00A60553"/>
    <w:rsid w:val="00A60585"/>
    <w:rsid w:val="00A60B16"/>
    <w:rsid w:val="00A60CF8"/>
    <w:rsid w:val="00A60D9C"/>
    <w:rsid w:val="00A60FAD"/>
    <w:rsid w:val="00A61240"/>
    <w:rsid w:val="00A6125F"/>
    <w:rsid w:val="00A61A67"/>
    <w:rsid w:val="00A61DCE"/>
    <w:rsid w:val="00A6228D"/>
    <w:rsid w:val="00A624A7"/>
    <w:rsid w:val="00A62590"/>
    <w:rsid w:val="00A625C9"/>
    <w:rsid w:val="00A6278C"/>
    <w:rsid w:val="00A62C4F"/>
    <w:rsid w:val="00A62EAC"/>
    <w:rsid w:val="00A63157"/>
    <w:rsid w:val="00A63490"/>
    <w:rsid w:val="00A63648"/>
    <w:rsid w:val="00A63716"/>
    <w:rsid w:val="00A637A9"/>
    <w:rsid w:val="00A63898"/>
    <w:rsid w:val="00A639B5"/>
    <w:rsid w:val="00A63AE3"/>
    <w:rsid w:val="00A63BFF"/>
    <w:rsid w:val="00A63CFC"/>
    <w:rsid w:val="00A63ECC"/>
    <w:rsid w:val="00A642A8"/>
    <w:rsid w:val="00A6437B"/>
    <w:rsid w:val="00A64487"/>
    <w:rsid w:val="00A64DFF"/>
    <w:rsid w:val="00A65324"/>
    <w:rsid w:val="00A6539D"/>
    <w:rsid w:val="00A653B4"/>
    <w:rsid w:val="00A654A2"/>
    <w:rsid w:val="00A65576"/>
    <w:rsid w:val="00A65D79"/>
    <w:rsid w:val="00A66098"/>
    <w:rsid w:val="00A6622F"/>
    <w:rsid w:val="00A667BF"/>
    <w:rsid w:val="00A66B69"/>
    <w:rsid w:val="00A66C9B"/>
    <w:rsid w:val="00A66CC6"/>
    <w:rsid w:val="00A66FEC"/>
    <w:rsid w:val="00A6713C"/>
    <w:rsid w:val="00A6721B"/>
    <w:rsid w:val="00A675A4"/>
    <w:rsid w:val="00A67635"/>
    <w:rsid w:val="00A67C35"/>
    <w:rsid w:val="00A701D5"/>
    <w:rsid w:val="00A7057D"/>
    <w:rsid w:val="00A7122E"/>
    <w:rsid w:val="00A718D0"/>
    <w:rsid w:val="00A71ABE"/>
    <w:rsid w:val="00A71B7C"/>
    <w:rsid w:val="00A71F47"/>
    <w:rsid w:val="00A71F8E"/>
    <w:rsid w:val="00A72263"/>
    <w:rsid w:val="00A7286D"/>
    <w:rsid w:val="00A72963"/>
    <w:rsid w:val="00A72ACE"/>
    <w:rsid w:val="00A72B5B"/>
    <w:rsid w:val="00A72E65"/>
    <w:rsid w:val="00A72EB9"/>
    <w:rsid w:val="00A72F75"/>
    <w:rsid w:val="00A73129"/>
    <w:rsid w:val="00A734BB"/>
    <w:rsid w:val="00A734E6"/>
    <w:rsid w:val="00A734F2"/>
    <w:rsid w:val="00A736BE"/>
    <w:rsid w:val="00A73AE8"/>
    <w:rsid w:val="00A73EB9"/>
    <w:rsid w:val="00A74030"/>
    <w:rsid w:val="00A744A4"/>
    <w:rsid w:val="00A7475D"/>
    <w:rsid w:val="00A74872"/>
    <w:rsid w:val="00A74C8E"/>
    <w:rsid w:val="00A74E59"/>
    <w:rsid w:val="00A7550F"/>
    <w:rsid w:val="00A7588B"/>
    <w:rsid w:val="00A75A21"/>
    <w:rsid w:val="00A75DF4"/>
    <w:rsid w:val="00A75F2B"/>
    <w:rsid w:val="00A7636E"/>
    <w:rsid w:val="00A76982"/>
    <w:rsid w:val="00A76A72"/>
    <w:rsid w:val="00A76B62"/>
    <w:rsid w:val="00A76DCD"/>
    <w:rsid w:val="00A772A2"/>
    <w:rsid w:val="00A7774B"/>
    <w:rsid w:val="00A77F33"/>
    <w:rsid w:val="00A800DE"/>
    <w:rsid w:val="00A801AC"/>
    <w:rsid w:val="00A804F3"/>
    <w:rsid w:val="00A8051D"/>
    <w:rsid w:val="00A8067B"/>
    <w:rsid w:val="00A807EA"/>
    <w:rsid w:val="00A8094B"/>
    <w:rsid w:val="00A80DAC"/>
    <w:rsid w:val="00A81492"/>
    <w:rsid w:val="00A81518"/>
    <w:rsid w:val="00A81694"/>
    <w:rsid w:val="00A81725"/>
    <w:rsid w:val="00A81781"/>
    <w:rsid w:val="00A817FB"/>
    <w:rsid w:val="00A819EB"/>
    <w:rsid w:val="00A81AD3"/>
    <w:rsid w:val="00A81B83"/>
    <w:rsid w:val="00A81F00"/>
    <w:rsid w:val="00A81F1D"/>
    <w:rsid w:val="00A82379"/>
    <w:rsid w:val="00A8260A"/>
    <w:rsid w:val="00A8271D"/>
    <w:rsid w:val="00A82D6B"/>
    <w:rsid w:val="00A83062"/>
    <w:rsid w:val="00A831D4"/>
    <w:rsid w:val="00A83384"/>
    <w:rsid w:val="00A83448"/>
    <w:rsid w:val="00A834AE"/>
    <w:rsid w:val="00A83547"/>
    <w:rsid w:val="00A8373D"/>
    <w:rsid w:val="00A83834"/>
    <w:rsid w:val="00A8461F"/>
    <w:rsid w:val="00A84662"/>
    <w:rsid w:val="00A84726"/>
    <w:rsid w:val="00A84775"/>
    <w:rsid w:val="00A847DF"/>
    <w:rsid w:val="00A84935"/>
    <w:rsid w:val="00A84A77"/>
    <w:rsid w:val="00A84E9E"/>
    <w:rsid w:val="00A8532B"/>
    <w:rsid w:val="00A85DD2"/>
    <w:rsid w:val="00A85DF6"/>
    <w:rsid w:val="00A85EB3"/>
    <w:rsid w:val="00A8626E"/>
    <w:rsid w:val="00A86409"/>
    <w:rsid w:val="00A867B8"/>
    <w:rsid w:val="00A86BBB"/>
    <w:rsid w:val="00A86D9F"/>
    <w:rsid w:val="00A86DCA"/>
    <w:rsid w:val="00A87D00"/>
    <w:rsid w:val="00A87E26"/>
    <w:rsid w:val="00A87FB8"/>
    <w:rsid w:val="00A87FE8"/>
    <w:rsid w:val="00A902F0"/>
    <w:rsid w:val="00A903A0"/>
    <w:rsid w:val="00A9071E"/>
    <w:rsid w:val="00A90738"/>
    <w:rsid w:val="00A908C6"/>
    <w:rsid w:val="00A90AA0"/>
    <w:rsid w:val="00A90B4E"/>
    <w:rsid w:val="00A90BD6"/>
    <w:rsid w:val="00A90C98"/>
    <w:rsid w:val="00A90EDB"/>
    <w:rsid w:val="00A90F42"/>
    <w:rsid w:val="00A91E20"/>
    <w:rsid w:val="00A91E2F"/>
    <w:rsid w:val="00A92068"/>
    <w:rsid w:val="00A920DF"/>
    <w:rsid w:val="00A926A3"/>
    <w:rsid w:val="00A928FA"/>
    <w:rsid w:val="00A92A42"/>
    <w:rsid w:val="00A92EF6"/>
    <w:rsid w:val="00A92F4B"/>
    <w:rsid w:val="00A93153"/>
    <w:rsid w:val="00A93191"/>
    <w:rsid w:val="00A9337C"/>
    <w:rsid w:val="00A947D6"/>
    <w:rsid w:val="00A94B3F"/>
    <w:rsid w:val="00A9541A"/>
    <w:rsid w:val="00A95ADF"/>
    <w:rsid w:val="00A95E23"/>
    <w:rsid w:val="00A95E26"/>
    <w:rsid w:val="00A95E50"/>
    <w:rsid w:val="00A95FBC"/>
    <w:rsid w:val="00A962D5"/>
    <w:rsid w:val="00A96358"/>
    <w:rsid w:val="00A963D9"/>
    <w:rsid w:val="00A965E2"/>
    <w:rsid w:val="00A9684E"/>
    <w:rsid w:val="00A968B6"/>
    <w:rsid w:val="00A96918"/>
    <w:rsid w:val="00A96A6A"/>
    <w:rsid w:val="00A972B0"/>
    <w:rsid w:val="00A97345"/>
    <w:rsid w:val="00A9737A"/>
    <w:rsid w:val="00AA0158"/>
    <w:rsid w:val="00AA02CC"/>
    <w:rsid w:val="00AA0503"/>
    <w:rsid w:val="00AA0517"/>
    <w:rsid w:val="00AA0981"/>
    <w:rsid w:val="00AA0E70"/>
    <w:rsid w:val="00AA141C"/>
    <w:rsid w:val="00AA173E"/>
    <w:rsid w:val="00AA1C2F"/>
    <w:rsid w:val="00AA1F21"/>
    <w:rsid w:val="00AA2807"/>
    <w:rsid w:val="00AA2C0A"/>
    <w:rsid w:val="00AA2D66"/>
    <w:rsid w:val="00AA33C3"/>
    <w:rsid w:val="00AA3759"/>
    <w:rsid w:val="00AA37E1"/>
    <w:rsid w:val="00AA3A9C"/>
    <w:rsid w:val="00AA3BF3"/>
    <w:rsid w:val="00AA3CA2"/>
    <w:rsid w:val="00AA465C"/>
    <w:rsid w:val="00AA48B3"/>
    <w:rsid w:val="00AA4967"/>
    <w:rsid w:val="00AA499C"/>
    <w:rsid w:val="00AA4A0F"/>
    <w:rsid w:val="00AA4B5E"/>
    <w:rsid w:val="00AA502F"/>
    <w:rsid w:val="00AA51C5"/>
    <w:rsid w:val="00AA5247"/>
    <w:rsid w:val="00AA52F4"/>
    <w:rsid w:val="00AA54F2"/>
    <w:rsid w:val="00AA5978"/>
    <w:rsid w:val="00AA5B87"/>
    <w:rsid w:val="00AA5D53"/>
    <w:rsid w:val="00AA5F81"/>
    <w:rsid w:val="00AA6022"/>
    <w:rsid w:val="00AA6178"/>
    <w:rsid w:val="00AA6250"/>
    <w:rsid w:val="00AA6288"/>
    <w:rsid w:val="00AA65EB"/>
    <w:rsid w:val="00AA6784"/>
    <w:rsid w:val="00AA689F"/>
    <w:rsid w:val="00AA6CBA"/>
    <w:rsid w:val="00AA6DF0"/>
    <w:rsid w:val="00AA6EBC"/>
    <w:rsid w:val="00AA6FDD"/>
    <w:rsid w:val="00AA7206"/>
    <w:rsid w:val="00AA73F1"/>
    <w:rsid w:val="00AA74D0"/>
    <w:rsid w:val="00AA7A11"/>
    <w:rsid w:val="00AA7A87"/>
    <w:rsid w:val="00AA7BF0"/>
    <w:rsid w:val="00AA7E88"/>
    <w:rsid w:val="00AB007B"/>
    <w:rsid w:val="00AB05F0"/>
    <w:rsid w:val="00AB0645"/>
    <w:rsid w:val="00AB073C"/>
    <w:rsid w:val="00AB0B0A"/>
    <w:rsid w:val="00AB0BD2"/>
    <w:rsid w:val="00AB0BF8"/>
    <w:rsid w:val="00AB0FBE"/>
    <w:rsid w:val="00AB1585"/>
    <w:rsid w:val="00AB1716"/>
    <w:rsid w:val="00AB1890"/>
    <w:rsid w:val="00AB1D7B"/>
    <w:rsid w:val="00AB1E6C"/>
    <w:rsid w:val="00AB2102"/>
    <w:rsid w:val="00AB21C0"/>
    <w:rsid w:val="00AB2268"/>
    <w:rsid w:val="00AB240E"/>
    <w:rsid w:val="00AB2654"/>
    <w:rsid w:val="00AB2694"/>
    <w:rsid w:val="00AB2808"/>
    <w:rsid w:val="00AB288E"/>
    <w:rsid w:val="00AB2CB6"/>
    <w:rsid w:val="00AB30C1"/>
    <w:rsid w:val="00AB31AA"/>
    <w:rsid w:val="00AB3437"/>
    <w:rsid w:val="00AB3542"/>
    <w:rsid w:val="00AB3E35"/>
    <w:rsid w:val="00AB3EEB"/>
    <w:rsid w:val="00AB455C"/>
    <w:rsid w:val="00AB47BC"/>
    <w:rsid w:val="00AB4869"/>
    <w:rsid w:val="00AB4AB3"/>
    <w:rsid w:val="00AB4B1C"/>
    <w:rsid w:val="00AB4CD0"/>
    <w:rsid w:val="00AB4D67"/>
    <w:rsid w:val="00AB4F11"/>
    <w:rsid w:val="00AB4F27"/>
    <w:rsid w:val="00AB4F97"/>
    <w:rsid w:val="00AB51C3"/>
    <w:rsid w:val="00AB56A8"/>
    <w:rsid w:val="00AB5B0B"/>
    <w:rsid w:val="00AB5B14"/>
    <w:rsid w:val="00AB5BC6"/>
    <w:rsid w:val="00AB61C5"/>
    <w:rsid w:val="00AB62A4"/>
    <w:rsid w:val="00AB63F9"/>
    <w:rsid w:val="00AB653F"/>
    <w:rsid w:val="00AB66BD"/>
    <w:rsid w:val="00AB6780"/>
    <w:rsid w:val="00AB6808"/>
    <w:rsid w:val="00AB68EA"/>
    <w:rsid w:val="00AB6A55"/>
    <w:rsid w:val="00AB6BFA"/>
    <w:rsid w:val="00AB6C11"/>
    <w:rsid w:val="00AB6CF8"/>
    <w:rsid w:val="00AB6DF9"/>
    <w:rsid w:val="00AB7076"/>
    <w:rsid w:val="00AB7462"/>
    <w:rsid w:val="00AB74C6"/>
    <w:rsid w:val="00AB77C6"/>
    <w:rsid w:val="00AB7994"/>
    <w:rsid w:val="00AC00EA"/>
    <w:rsid w:val="00AC0A15"/>
    <w:rsid w:val="00AC0B87"/>
    <w:rsid w:val="00AC0CA7"/>
    <w:rsid w:val="00AC0E4A"/>
    <w:rsid w:val="00AC130E"/>
    <w:rsid w:val="00AC173D"/>
    <w:rsid w:val="00AC1818"/>
    <w:rsid w:val="00AC1886"/>
    <w:rsid w:val="00AC1BB2"/>
    <w:rsid w:val="00AC1E51"/>
    <w:rsid w:val="00AC1FE9"/>
    <w:rsid w:val="00AC25CD"/>
    <w:rsid w:val="00AC29DD"/>
    <w:rsid w:val="00AC3793"/>
    <w:rsid w:val="00AC3851"/>
    <w:rsid w:val="00AC3870"/>
    <w:rsid w:val="00AC3887"/>
    <w:rsid w:val="00AC38FF"/>
    <w:rsid w:val="00AC39EE"/>
    <w:rsid w:val="00AC3A4D"/>
    <w:rsid w:val="00AC3A5F"/>
    <w:rsid w:val="00AC3BFB"/>
    <w:rsid w:val="00AC3CC0"/>
    <w:rsid w:val="00AC41E4"/>
    <w:rsid w:val="00AC420F"/>
    <w:rsid w:val="00AC47B9"/>
    <w:rsid w:val="00AC4A36"/>
    <w:rsid w:val="00AC4AA9"/>
    <w:rsid w:val="00AC4C04"/>
    <w:rsid w:val="00AC4E9F"/>
    <w:rsid w:val="00AC597B"/>
    <w:rsid w:val="00AC59A3"/>
    <w:rsid w:val="00AC5A35"/>
    <w:rsid w:val="00AC5DA3"/>
    <w:rsid w:val="00AC6012"/>
    <w:rsid w:val="00AC605B"/>
    <w:rsid w:val="00AC652B"/>
    <w:rsid w:val="00AC671F"/>
    <w:rsid w:val="00AC684A"/>
    <w:rsid w:val="00AC68F4"/>
    <w:rsid w:val="00AC6917"/>
    <w:rsid w:val="00AC6929"/>
    <w:rsid w:val="00AC7135"/>
    <w:rsid w:val="00AC7250"/>
    <w:rsid w:val="00AC7595"/>
    <w:rsid w:val="00AC78F4"/>
    <w:rsid w:val="00AC7A93"/>
    <w:rsid w:val="00AC7ADC"/>
    <w:rsid w:val="00AC7BAE"/>
    <w:rsid w:val="00AC7D94"/>
    <w:rsid w:val="00AC7DCE"/>
    <w:rsid w:val="00AC7F98"/>
    <w:rsid w:val="00AD0349"/>
    <w:rsid w:val="00AD04D9"/>
    <w:rsid w:val="00AD0BFB"/>
    <w:rsid w:val="00AD0D35"/>
    <w:rsid w:val="00AD0D69"/>
    <w:rsid w:val="00AD1026"/>
    <w:rsid w:val="00AD1667"/>
    <w:rsid w:val="00AD18B8"/>
    <w:rsid w:val="00AD1A3D"/>
    <w:rsid w:val="00AD1DC6"/>
    <w:rsid w:val="00AD1E2E"/>
    <w:rsid w:val="00AD21F0"/>
    <w:rsid w:val="00AD2342"/>
    <w:rsid w:val="00AD248B"/>
    <w:rsid w:val="00AD26AD"/>
    <w:rsid w:val="00AD2877"/>
    <w:rsid w:val="00AD2940"/>
    <w:rsid w:val="00AD2A70"/>
    <w:rsid w:val="00AD313D"/>
    <w:rsid w:val="00AD328F"/>
    <w:rsid w:val="00AD3587"/>
    <w:rsid w:val="00AD374F"/>
    <w:rsid w:val="00AD385F"/>
    <w:rsid w:val="00AD3B99"/>
    <w:rsid w:val="00AD3EB9"/>
    <w:rsid w:val="00AD3F7E"/>
    <w:rsid w:val="00AD42B8"/>
    <w:rsid w:val="00AD4545"/>
    <w:rsid w:val="00AD4597"/>
    <w:rsid w:val="00AD4889"/>
    <w:rsid w:val="00AD4E08"/>
    <w:rsid w:val="00AD51F5"/>
    <w:rsid w:val="00AD5878"/>
    <w:rsid w:val="00AD5968"/>
    <w:rsid w:val="00AD59AE"/>
    <w:rsid w:val="00AD59BF"/>
    <w:rsid w:val="00AD5B3E"/>
    <w:rsid w:val="00AD5C2E"/>
    <w:rsid w:val="00AD5E0A"/>
    <w:rsid w:val="00AD5F39"/>
    <w:rsid w:val="00AD5F8C"/>
    <w:rsid w:val="00AD6057"/>
    <w:rsid w:val="00AD6317"/>
    <w:rsid w:val="00AD6334"/>
    <w:rsid w:val="00AD64E1"/>
    <w:rsid w:val="00AD665D"/>
    <w:rsid w:val="00AD66C9"/>
    <w:rsid w:val="00AD66E6"/>
    <w:rsid w:val="00AD6849"/>
    <w:rsid w:val="00AD68E6"/>
    <w:rsid w:val="00AD692D"/>
    <w:rsid w:val="00AD7050"/>
    <w:rsid w:val="00AD7091"/>
    <w:rsid w:val="00AD7635"/>
    <w:rsid w:val="00AD76DB"/>
    <w:rsid w:val="00AD7706"/>
    <w:rsid w:val="00AD7718"/>
    <w:rsid w:val="00AD7CDD"/>
    <w:rsid w:val="00AE0009"/>
    <w:rsid w:val="00AE0031"/>
    <w:rsid w:val="00AE02FF"/>
    <w:rsid w:val="00AE0325"/>
    <w:rsid w:val="00AE0338"/>
    <w:rsid w:val="00AE0510"/>
    <w:rsid w:val="00AE0786"/>
    <w:rsid w:val="00AE08D0"/>
    <w:rsid w:val="00AE08DA"/>
    <w:rsid w:val="00AE0A97"/>
    <w:rsid w:val="00AE0AD5"/>
    <w:rsid w:val="00AE0D49"/>
    <w:rsid w:val="00AE0EF8"/>
    <w:rsid w:val="00AE1069"/>
    <w:rsid w:val="00AE12B9"/>
    <w:rsid w:val="00AE12C4"/>
    <w:rsid w:val="00AE12ED"/>
    <w:rsid w:val="00AE1771"/>
    <w:rsid w:val="00AE177E"/>
    <w:rsid w:val="00AE1935"/>
    <w:rsid w:val="00AE1B33"/>
    <w:rsid w:val="00AE1C65"/>
    <w:rsid w:val="00AE1F3B"/>
    <w:rsid w:val="00AE21AF"/>
    <w:rsid w:val="00AE23DE"/>
    <w:rsid w:val="00AE2674"/>
    <w:rsid w:val="00AE2851"/>
    <w:rsid w:val="00AE2C22"/>
    <w:rsid w:val="00AE2CC5"/>
    <w:rsid w:val="00AE2CFF"/>
    <w:rsid w:val="00AE2D6B"/>
    <w:rsid w:val="00AE2DF8"/>
    <w:rsid w:val="00AE2EDF"/>
    <w:rsid w:val="00AE32E4"/>
    <w:rsid w:val="00AE3362"/>
    <w:rsid w:val="00AE371C"/>
    <w:rsid w:val="00AE398D"/>
    <w:rsid w:val="00AE3ACE"/>
    <w:rsid w:val="00AE3F56"/>
    <w:rsid w:val="00AE41E9"/>
    <w:rsid w:val="00AE41F5"/>
    <w:rsid w:val="00AE42DD"/>
    <w:rsid w:val="00AE46C4"/>
    <w:rsid w:val="00AE4BB5"/>
    <w:rsid w:val="00AE4BFB"/>
    <w:rsid w:val="00AE4C2D"/>
    <w:rsid w:val="00AE4D42"/>
    <w:rsid w:val="00AE4F8F"/>
    <w:rsid w:val="00AE5106"/>
    <w:rsid w:val="00AE510A"/>
    <w:rsid w:val="00AE532B"/>
    <w:rsid w:val="00AE542B"/>
    <w:rsid w:val="00AE548C"/>
    <w:rsid w:val="00AE565C"/>
    <w:rsid w:val="00AE57CB"/>
    <w:rsid w:val="00AE5873"/>
    <w:rsid w:val="00AE5880"/>
    <w:rsid w:val="00AE5937"/>
    <w:rsid w:val="00AE5B2B"/>
    <w:rsid w:val="00AE5BD0"/>
    <w:rsid w:val="00AE5D77"/>
    <w:rsid w:val="00AE5E92"/>
    <w:rsid w:val="00AE6166"/>
    <w:rsid w:val="00AE61D0"/>
    <w:rsid w:val="00AE62DA"/>
    <w:rsid w:val="00AE62DD"/>
    <w:rsid w:val="00AE63AF"/>
    <w:rsid w:val="00AE63F1"/>
    <w:rsid w:val="00AE646A"/>
    <w:rsid w:val="00AE65A6"/>
    <w:rsid w:val="00AE669A"/>
    <w:rsid w:val="00AE6830"/>
    <w:rsid w:val="00AE6968"/>
    <w:rsid w:val="00AE6EB2"/>
    <w:rsid w:val="00AE73EC"/>
    <w:rsid w:val="00AE78F8"/>
    <w:rsid w:val="00AE79FF"/>
    <w:rsid w:val="00AE7BE3"/>
    <w:rsid w:val="00AE7DC5"/>
    <w:rsid w:val="00AE7E10"/>
    <w:rsid w:val="00AF051A"/>
    <w:rsid w:val="00AF084E"/>
    <w:rsid w:val="00AF0B23"/>
    <w:rsid w:val="00AF0BEA"/>
    <w:rsid w:val="00AF0D0E"/>
    <w:rsid w:val="00AF0E50"/>
    <w:rsid w:val="00AF0E98"/>
    <w:rsid w:val="00AF0F67"/>
    <w:rsid w:val="00AF0FB5"/>
    <w:rsid w:val="00AF14B7"/>
    <w:rsid w:val="00AF158E"/>
    <w:rsid w:val="00AF15EF"/>
    <w:rsid w:val="00AF1F7F"/>
    <w:rsid w:val="00AF20A4"/>
    <w:rsid w:val="00AF219B"/>
    <w:rsid w:val="00AF22D7"/>
    <w:rsid w:val="00AF2BF9"/>
    <w:rsid w:val="00AF2C15"/>
    <w:rsid w:val="00AF2C47"/>
    <w:rsid w:val="00AF2F96"/>
    <w:rsid w:val="00AF319D"/>
    <w:rsid w:val="00AF36E2"/>
    <w:rsid w:val="00AF39FF"/>
    <w:rsid w:val="00AF3AC8"/>
    <w:rsid w:val="00AF3DC9"/>
    <w:rsid w:val="00AF3E2E"/>
    <w:rsid w:val="00AF409B"/>
    <w:rsid w:val="00AF422B"/>
    <w:rsid w:val="00AF46FA"/>
    <w:rsid w:val="00AF488E"/>
    <w:rsid w:val="00AF50CA"/>
    <w:rsid w:val="00AF5190"/>
    <w:rsid w:val="00AF5363"/>
    <w:rsid w:val="00AF53A5"/>
    <w:rsid w:val="00AF5706"/>
    <w:rsid w:val="00AF5719"/>
    <w:rsid w:val="00AF5BE4"/>
    <w:rsid w:val="00AF5E77"/>
    <w:rsid w:val="00AF609B"/>
    <w:rsid w:val="00AF61AB"/>
    <w:rsid w:val="00AF61C6"/>
    <w:rsid w:val="00AF62B5"/>
    <w:rsid w:val="00AF6449"/>
    <w:rsid w:val="00AF654D"/>
    <w:rsid w:val="00AF657F"/>
    <w:rsid w:val="00AF6B0F"/>
    <w:rsid w:val="00AF6BAC"/>
    <w:rsid w:val="00AF6D71"/>
    <w:rsid w:val="00AF6F79"/>
    <w:rsid w:val="00AF76B5"/>
    <w:rsid w:val="00AF79DB"/>
    <w:rsid w:val="00AF79ED"/>
    <w:rsid w:val="00AF7DE3"/>
    <w:rsid w:val="00AF7F37"/>
    <w:rsid w:val="00AF7FAC"/>
    <w:rsid w:val="00B0013C"/>
    <w:rsid w:val="00B005C8"/>
    <w:rsid w:val="00B00721"/>
    <w:rsid w:val="00B0073A"/>
    <w:rsid w:val="00B00757"/>
    <w:rsid w:val="00B00A36"/>
    <w:rsid w:val="00B00CE2"/>
    <w:rsid w:val="00B00D50"/>
    <w:rsid w:val="00B00F63"/>
    <w:rsid w:val="00B013D2"/>
    <w:rsid w:val="00B014F1"/>
    <w:rsid w:val="00B01A4C"/>
    <w:rsid w:val="00B01B92"/>
    <w:rsid w:val="00B01BC0"/>
    <w:rsid w:val="00B01F9E"/>
    <w:rsid w:val="00B0201B"/>
    <w:rsid w:val="00B02041"/>
    <w:rsid w:val="00B0214E"/>
    <w:rsid w:val="00B02B28"/>
    <w:rsid w:val="00B02B4A"/>
    <w:rsid w:val="00B02E7A"/>
    <w:rsid w:val="00B02EB0"/>
    <w:rsid w:val="00B02F7D"/>
    <w:rsid w:val="00B03187"/>
    <w:rsid w:val="00B03195"/>
    <w:rsid w:val="00B03262"/>
    <w:rsid w:val="00B03370"/>
    <w:rsid w:val="00B03B2D"/>
    <w:rsid w:val="00B03BC5"/>
    <w:rsid w:val="00B03DB9"/>
    <w:rsid w:val="00B03E49"/>
    <w:rsid w:val="00B041C9"/>
    <w:rsid w:val="00B04227"/>
    <w:rsid w:val="00B0429F"/>
    <w:rsid w:val="00B04576"/>
    <w:rsid w:val="00B047F4"/>
    <w:rsid w:val="00B04A7C"/>
    <w:rsid w:val="00B04CB8"/>
    <w:rsid w:val="00B04E3A"/>
    <w:rsid w:val="00B05243"/>
    <w:rsid w:val="00B05351"/>
    <w:rsid w:val="00B05C06"/>
    <w:rsid w:val="00B05D61"/>
    <w:rsid w:val="00B05E60"/>
    <w:rsid w:val="00B067C4"/>
    <w:rsid w:val="00B0686B"/>
    <w:rsid w:val="00B07032"/>
    <w:rsid w:val="00B070D3"/>
    <w:rsid w:val="00B071FE"/>
    <w:rsid w:val="00B0735E"/>
    <w:rsid w:val="00B07371"/>
    <w:rsid w:val="00B073C7"/>
    <w:rsid w:val="00B07629"/>
    <w:rsid w:val="00B07B92"/>
    <w:rsid w:val="00B07D3D"/>
    <w:rsid w:val="00B07E82"/>
    <w:rsid w:val="00B07FF2"/>
    <w:rsid w:val="00B108DB"/>
    <w:rsid w:val="00B1091C"/>
    <w:rsid w:val="00B10BEE"/>
    <w:rsid w:val="00B10E28"/>
    <w:rsid w:val="00B11037"/>
    <w:rsid w:val="00B1192A"/>
    <w:rsid w:val="00B11A66"/>
    <w:rsid w:val="00B12119"/>
    <w:rsid w:val="00B1282A"/>
    <w:rsid w:val="00B12A4F"/>
    <w:rsid w:val="00B13331"/>
    <w:rsid w:val="00B13603"/>
    <w:rsid w:val="00B13689"/>
    <w:rsid w:val="00B13DF4"/>
    <w:rsid w:val="00B13E3E"/>
    <w:rsid w:val="00B14043"/>
    <w:rsid w:val="00B14160"/>
    <w:rsid w:val="00B1436F"/>
    <w:rsid w:val="00B143BC"/>
    <w:rsid w:val="00B1470C"/>
    <w:rsid w:val="00B14BF4"/>
    <w:rsid w:val="00B15050"/>
    <w:rsid w:val="00B150DB"/>
    <w:rsid w:val="00B15329"/>
    <w:rsid w:val="00B153CB"/>
    <w:rsid w:val="00B15482"/>
    <w:rsid w:val="00B15530"/>
    <w:rsid w:val="00B156BE"/>
    <w:rsid w:val="00B1573B"/>
    <w:rsid w:val="00B159D3"/>
    <w:rsid w:val="00B15A42"/>
    <w:rsid w:val="00B15BBE"/>
    <w:rsid w:val="00B15C59"/>
    <w:rsid w:val="00B16045"/>
    <w:rsid w:val="00B160FF"/>
    <w:rsid w:val="00B16555"/>
    <w:rsid w:val="00B16A01"/>
    <w:rsid w:val="00B16A55"/>
    <w:rsid w:val="00B16A7E"/>
    <w:rsid w:val="00B16BFC"/>
    <w:rsid w:val="00B16EAF"/>
    <w:rsid w:val="00B16F65"/>
    <w:rsid w:val="00B170BE"/>
    <w:rsid w:val="00B1715B"/>
    <w:rsid w:val="00B1779A"/>
    <w:rsid w:val="00B178A5"/>
    <w:rsid w:val="00B179A9"/>
    <w:rsid w:val="00B17A85"/>
    <w:rsid w:val="00B17AAC"/>
    <w:rsid w:val="00B17BE3"/>
    <w:rsid w:val="00B17DD8"/>
    <w:rsid w:val="00B17DED"/>
    <w:rsid w:val="00B17FCF"/>
    <w:rsid w:val="00B2055E"/>
    <w:rsid w:val="00B20D57"/>
    <w:rsid w:val="00B213D7"/>
    <w:rsid w:val="00B21A05"/>
    <w:rsid w:val="00B21C93"/>
    <w:rsid w:val="00B223A0"/>
    <w:rsid w:val="00B224AC"/>
    <w:rsid w:val="00B225EA"/>
    <w:rsid w:val="00B228D5"/>
    <w:rsid w:val="00B22947"/>
    <w:rsid w:val="00B22B2F"/>
    <w:rsid w:val="00B22E78"/>
    <w:rsid w:val="00B22FAA"/>
    <w:rsid w:val="00B22FED"/>
    <w:rsid w:val="00B2332D"/>
    <w:rsid w:val="00B233CA"/>
    <w:rsid w:val="00B23573"/>
    <w:rsid w:val="00B235B2"/>
    <w:rsid w:val="00B235C8"/>
    <w:rsid w:val="00B23C0E"/>
    <w:rsid w:val="00B243FB"/>
    <w:rsid w:val="00B24493"/>
    <w:rsid w:val="00B24734"/>
    <w:rsid w:val="00B24B24"/>
    <w:rsid w:val="00B24B64"/>
    <w:rsid w:val="00B24DEF"/>
    <w:rsid w:val="00B251C0"/>
    <w:rsid w:val="00B25342"/>
    <w:rsid w:val="00B2539F"/>
    <w:rsid w:val="00B253BA"/>
    <w:rsid w:val="00B254B3"/>
    <w:rsid w:val="00B2566C"/>
    <w:rsid w:val="00B25AFF"/>
    <w:rsid w:val="00B260F6"/>
    <w:rsid w:val="00B26148"/>
    <w:rsid w:val="00B2663A"/>
    <w:rsid w:val="00B266E4"/>
    <w:rsid w:val="00B267EB"/>
    <w:rsid w:val="00B26805"/>
    <w:rsid w:val="00B2687B"/>
    <w:rsid w:val="00B26911"/>
    <w:rsid w:val="00B26DAA"/>
    <w:rsid w:val="00B2733E"/>
    <w:rsid w:val="00B2745E"/>
    <w:rsid w:val="00B274BE"/>
    <w:rsid w:val="00B27675"/>
    <w:rsid w:val="00B27776"/>
    <w:rsid w:val="00B27793"/>
    <w:rsid w:val="00B277D0"/>
    <w:rsid w:val="00B277D8"/>
    <w:rsid w:val="00B300AA"/>
    <w:rsid w:val="00B3024F"/>
    <w:rsid w:val="00B302C1"/>
    <w:rsid w:val="00B30414"/>
    <w:rsid w:val="00B30832"/>
    <w:rsid w:val="00B308D4"/>
    <w:rsid w:val="00B30912"/>
    <w:rsid w:val="00B30A39"/>
    <w:rsid w:val="00B30AEF"/>
    <w:rsid w:val="00B30C1F"/>
    <w:rsid w:val="00B30D44"/>
    <w:rsid w:val="00B30DF9"/>
    <w:rsid w:val="00B30DFA"/>
    <w:rsid w:val="00B30EAD"/>
    <w:rsid w:val="00B30ED1"/>
    <w:rsid w:val="00B30FBF"/>
    <w:rsid w:val="00B31194"/>
    <w:rsid w:val="00B31319"/>
    <w:rsid w:val="00B31370"/>
    <w:rsid w:val="00B31595"/>
    <w:rsid w:val="00B31E74"/>
    <w:rsid w:val="00B323CA"/>
    <w:rsid w:val="00B32530"/>
    <w:rsid w:val="00B32550"/>
    <w:rsid w:val="00B325AC"/>
    <w:rsid w:val="00B32631"/>
    <w:rsid w:val="00B327C0"/>
    <w:rsid w:val="00B327CB"/>
    <w:rsid w:val="00B3285A"/>
    <w:rsid w:val="00B32D5B"/>
    <w:rsid w:val="00B32F2C"/>
    <w:rsid w:val="00B32F6F"/>
    <w:rsid w:val="00B33150"/>
    <w:rsid w:val="00B3358A"/>
    <w:rsid w:val="00B335AB"/>
    <w:rsid w:val="00B335BD"/>
    <w:rsid w:val="00B335D6"/>
    <w:rsid w:val="00B33645"/>
    <w:rsid w:val="00B33743"/>
    <w:rsid w:val="00B33829"/>
    <w:rsid w:val="00B339CE"/>
    <w:rsid w:val="00B33B99"/>
    <w:rsid w:val="00B33C41"/>
    <w:rsid w:val="00B33D4A"/>
    <w:rsid w:val="00B341D0"/>
    <w:rsid w:val="00B342E0"/>
    <w:rsid w:val="00B346A7"/>
    <w:rsid w:val="00B3473B"/>
    <w:rsid w:val="00B34881"/>
    <w:rsid w:val="00B34885"/>
    <w:rsid w:val="00B34E17"/>
    <w:rsid w:val="00B34E5D"/>
    <w:rsid w:val="00B34F09"/>
    <w:rsid w:val="00B35110"/>
    <w:rsid w:val="00B351A7"/>
    <w:rsid w:val="00B352D2"/>
    <w:rsid w:val="00B3554A"/>
    <w:rsid w:val="00B356D5"/>
    <w:rsid w:val="00B357C5"/>
    <w:rsid w:val="00B358CD"/>
    <w:rsid w:val="00B35986"/>
    <w:rsid w:val="00B35B29"/>
    <w:rsid w:val="00B35CE9"/>
    <w:rsid w:val="00B35FA7"/>
    <w:rsid w:val="00B3643B"/>
    <w:rsid w:val="00B36468"/>
    <w:rsid w:val="00B366A1"/>
    <w:rsid w:val="00B3670F"/>
    <w:rsid w:val="00B3677E"/>
    <w:rsid w:val="00B3694D"/>
    <w:rsid w:val="00B36CC7"/>
    <w:rsid w:val="00B373B6"/>
    <w:rsid w:val="00B373FC"/>
    <w:rsid w:val="00B374D3"/>
    <w:rsid w:val="00B37674"/>
    <w:rsid w:val="00B37A3B"/>
    <w:rsid w:val="00B37EB5"/>
    <w:rsid w:val="00B400CA"/>
    <w:rsid w:val="00B402EA"/>
    <w:rsid w:val="00B406F5"/>
    <w:rsid w:val="00B40713"/>
    <w:rsid w:val="00B40857"/>
    <w:rsid w:val="00B4095E"/>
    <w:rsid w:val="00B40B2A"/>
    <w:rsid w:val="00B41060"/>
    <w:rsid w:val="00B4122F"/>
    <w:rsid w:val="00B413D6"/>
    <w:rsid w:val="00B41E3F"/>
    <w:rsid w:val="00B41E7F"/>
    <w:rsid w:val="00B41EC7"/>
    <w:rsid w:val="00B41F80"/>
    <w:rsid w:val="00B42162"/>
    <w:rsid w:val="00B42285"/>
    <w:rsid w:val="00B42574"/>
    <w:rsid w:val="00B426EC"/>
    <w:rsid w:val="00B4271B"/>
    <w:rsid w:val="00B42B25"/>
    <w:rsid w:val="00B43136"/>
    <w:rsid w:val="00B43277"/>
    <w:rsid w:val="00B43503"/>
    <w:rsid w:val="00B435C6"/>
    <w:rsid w:val="00B43AA7"/>
    <w:rsid w:val="00B43BD1"/>
    <w:rsid w:val="00B43C7F"/>
    <w:rsid w:val="00B43E79"/>
    <w:rsid w:val="00B44204"/>
    <w:rsid w:val="00B442EF"/>
    <w:rsid w:val="00B4444D"/>
    <w:rsid w:val="00B4451A"/>
    <w:rsid w:val="00B4493C"/>
    <w:rsid w:val="00B44B62"/>
    <w:rsid w:val="00B45275"/>
    <w:rsid w:val="00B452CE"/>
    <w:rsid w:val="00B453C9"/>
    <w:rsid w:val="00B454A2"/>
    <w:rsid w:val="00B4587A"/>
    <w:rsid w:val="00B45F45"/>
    <w:rsid w:val="00B461FE"/>
    <w:rsid w:val="00B46430"/>
    <w:rsid w:val="00B46501"/>
    <w:rsid w:val="00B4673C"/>
    <w:rsid w:val="00B4691D"/>
    <w:rsid w:val="00B46A3E"/>
    <w:rsid w:val="00B46D90"/>
    <w:rsid w:val="00B47124"/>
    <w:rsid w:val="00B4739E"/>
    <w:rsid w:val="00B473E6"/>
    <w:rsid w:val="00B4742B"/>
    <w:rsid w:val="00B47466"/>
    <w:rsid w:val="00B47A62"/>
    <w:rsid w:val="00B47C43"/>
    <w:rsid w:val="00B5045B"/>
    <w:rsid w:val="00B505E8"/>
    <w:rsid w:val="00B50633"/>
    <w:rsid w:val="00B5094E"/>
    <w:rsid w:val="00B50C7B"/>
    <w:rsid w:val="00B50D1A"/>
    <w:rsid w:val="00B50DAA"/>
    <w:rsid w:val="00B51477"/>
    <w:rsid w:val="00B515B6"/>
    <w:rsid w:val="00B515C0"/>
    <w:rsid w:val="00B515C2"/>
    <w:rsid w:val="00B5179D"/>
    <w:rsid w:val="00B51C2D"/>
    <w:rsid w:val="00B51E70"/>
    <w:rsid w:val="00B51F32"/>
    <w:rsid w:val="00B52577"/>
    <w:rsid w:val="00B52A2A"/>
    <w:rsid w:val="00B52B2D"/>
    <w:rsid w:val="00B52B44"/>
    <w:rsid w:val="00B53092"/>
    <w:rsid w:val="00B5373E"/>
    <w:rsid w:val="00B53773"/>
    <w:rsid w:val="00B53B34"/>
    <w:rsid w:val="00B53B35"/>
    <w:rsid w:val="00B53C75"/>
    <w:rsid w:val="00B53E38"/>
    <w:rsid w:val="00B53EF1"/>
    <w:rsid w:val="00B53FA1"/>
    <w:rsid w:val="00B53FA9"/>
    <w:rsid w:val="00B542FD"/>
    <w:rsid w:val="00B546B8"/>
    <w:rsid w:val="00B54C95"/>
    <w:rsid w:val="00B54E41"/>
    <w:rsid w:val="00B5512D"/>
    <w:rsid w:val="00B5521A"/>
    <w:rsid w:val="00B553A2"/>
    <w:rsid w:val="00B55785"/>
    <w:rsid w:val="00B557EF"/>
    <w:rsid w:val="00B55884"/>
    <w:rsid w:val="00B564B6"/>
    <w:rsid w:val="00B56550"/>
    <w:rsid w:val="00B5679D"/>
    <w:rsid w:val="00B56828"/>
    <w:rsid w:val="00B568A9"/>
    <w:rsid w:val="00B568FB"/>
    <w:rsid w:val="00B56D4F"/>
    <w:rsid w:val="00B56D6D"/>
    <w:rsid w:val="00B57483"/>
    <w:rsid w:val="00B578C3"/>
    <w:rsid w:val="00B578EC"/>
    <w:rsid w:val="00B579EE"/>
    <w:rsid w:val="00B57A8A"/>
    <w:rsid w:val="00B57AF6"/>
    <w:rsid w:val="00B57DFE"/>
    <w:rsid w:val="00B60119"/>
    <w:rsid w:val="00B606D9"/>
    <w:rsid w:val="00B60B95"/>
    <w:rsid w:val="00B60C7A"/>
    <w:rsid w:val="00B61129"/>
    <w:rsid w:val="00B6130A"/>
    <w:rsid w:val="00B61A59"/>
    <w:rsid w:val="00B61D09"/>
    <w:rsid w:val="00B620C1"/>
    <w:rsid w:val="00B62299"/>
    <w:rsid w:val="00B62584"/>
    <w:rsid w:val="00B62724"/>
    <w:rsid w:val="00B62C55"/>
    <w:rsid w:val="00B62DF5"/>
    <w:rsid w:val="00B62EC3"/>
    <w:rsid w:val="00B62F09"/>
    <w:rsid w:val="00B6308C"/>
    <w:rsid w:val="00B6338A"/>
    <w:rsid w:val="00B633B5"/>
    <w:rsid w:val="00B63A1C"/>
    <w:rsid w:val="00B63C0E"/>
    <w:rsid w:val="00B63CD5"/>
    <w:rsid w:val="00B63EC7"/>
    <w:rsid w:val="00B64128"/>
    <w:rsid w:val="00B64204"/>
    <w:rsid w:val="00B645A1"/>
    <w:rsid w:val="00B6461C"/>
    <w:rsid w:val="00B6468A"/>
    <w:rsid w:val="00B64A50"/>
    <w:rsid w:val="00B64B9D"/>
    <w:rsid w:val="00B64C3D"/>
    <w:rsid w:val="00B64DEF"/>
    <w:rsid w:val="00B650BC"/>
    <w:rsid w:val="00B651B1"/>
    <w:rsid w:val="00B651F8"/>
    <w:rsid w:val="00B65AF7"/>
    <w:rsid w:val="00B65D80"/>
    <w:rsid w:val="00B6606C"/>
    <w:rsid w:val="00B662BE"/>
    <w:rsid w:val="00B663E7"/>
    <w:rsid w:val="00B66CEA"/>
    <w:rsid w:val="00B66E75"/>
    <w:rsid w:val="00B67491"/>
    <w:rsid w:val="00B6754F"/>
    <w:rsid w:val="00B67C19"/>
    <w:rsid w:val="00B67C93"/>
    <w:rsid w:val="00B67FA2"/>
    <w:rsid w:val="00B704BE"/>
    <w:rsid w:val="00B705F4"/>
    <w:rsid w:val="00B70720"/>
    <w:rsid w:val="00B70A08"/>
    <w:rsid w:val="00B70A0B"/>
    <w:rsid w:val="00B70AAA"/>
    <w:rsid w:val="00B70C16"/>
    <w:rsid w:val="00B70C19"/>
    <w:rsid w:val="00B7145A"/>
    <w:rsid w:val="00B714F5"/>
    <w:rsid w:val="00B715E0"/>
    <w:rsid w:val="00B717D0"/>
    <w:rsid w:val="00B71AE4"/>
    <w:rsid w:val="00B71D1F"/>
    <w:rsid w:val="00B71E14"/>
    <w:rsid w:val="00B71E77"/>
    <w:rsid w:val="00B71EF3"/>
    <w:rsid w:val="00B71F7A"/>
    <w:rsid w:val="00B7282F"/>
    <w:rsid w:val="00B728EC"/>
    <w:rsid w:val="00B728FE"/>
    <w:rsid w:val="00B72B34"/>
    <w:rsid w:val="00B72C1A"/>
    <w:rsid w:val="00B72F10"/>
    <w:rsid w:val="00B72FD8"/>
    <w:rsid w:val="00B73185"/>
    <w:rsid w:val="00B73187"/>
    <w:rsid w:val="00B73280"/>
    <w:rsid w:val="00B73730"/>
    <w:rsid w:val="00B73A32"/>
    <w:rsid w:val="00B73CEC"/>
    <w:rsid w:val="00B73E68"/>
    <w:rsid w:val="00B73EB5"/>
    <w:rsid w:val="00B73F4E"/>
    <w:rsid w:val="00B73F90"/>
    <w:rsid w:val="00B741C0"/>
    <w:rsid w:val="00B741FC"/>
    <w:rsid w:val="00B744F5"/>
    <w:rsid w:val="00B7479A"/>
    <w:rsid w:val="00B7482A"/>
    <w:rsid w:val="00B7497E"/>
    <w:rsid w:val="00B74AE2"/>
    <w:rsid w:val="00B74B69"/>
    <w:rsid w:val="00B74DB9"/>
    <w:rsid w:val="00B74E4B"/>
    <w:rsid w:val="00B74ED2"/>
    <w:rsid w:val="00B75491"/>
    <w:rsid w:val="00B759CF"/>
    <w:rsid w:val="00B75C3C"/>
    <w:rsid w:val="00B76332"/>
    <w:rsid w:val="00B76C75"/>
    <w:rsid w:val="00B76E8F"/>
    <w:rsid w:val="00B772EC"/>
    <w:rsid w:val="00B7730C"/>
    <w:rsid w:val="00B77574"/>
    <w:rsid w:val="00B776D0"/>
    <w:rsid w:val="00B77828"/>
    <w:rsid w:val="00B77878"/>
    <w:rsid w:val="00B77DEC"/>
    <w:rsid w:val="00B77EB6"/>
    <w:rsid w:val="00B77EF6"/>
    <w:rsid w:val="00B77FF3"/>
    <w:rsid w:val="00B8018B"/>
    <w:rsid w:val="00B803EC"/>
    <w:rsid w:val="00B804A4"/>
    <w:rsid w:val="00B805CA"/>
    <w:rsid w:val="00B80B5B"/>
    <w:rsid w:val="00B81450"/>
    <w:rsid w:val="00B81AF2"/>
    <w:rsid w:val="00B81E1F"/>
    <w:rsid w:val="00B81FE5"/>
    <w:rsid w:val="00B821BD"/>
    <w:rsid w:val="00B822A5"/>
    <w:rsid w:val="00B82437"/>
    <w:rsid w:val="00B82E0B"/>
    <w:rsid w:val="00B82E0E"/>
    <w:rsid w:val="00B83150"/>
    <w:rsid w:val="00B83177"/>
    <w:rsid w:val="00B835C1"/>
    <w:rsid w:val="00B837B5"/>
    <w:rsid w:val="00B83E59"/>
    <w:rsid w:val="00B83EFD"/>
    <w:rsid w:val="00B849CC"/>
    <w:rsid w:val="00B84BC4"/>
    <w:rsid w:val="00B84D7D"/>
    <w:rsid w:val="00B850A1"/>
    <w:rsid w:val="00B852D9"/>
    <w:rsid w:val="00B85419"/>
    <w:rsid w:val="00B85811"/>
    <w:rsid w:val="00B85DCF"/>
    <w:rsid w:val="00B85F39"/>
    <w:rsid w:val="00B8600C"/>
    <w:rsid w:val="00B8604B"/>
    <w:rsid w:val="00B8637D"/>
    <w:rsid w:val="00B86911"/>
    <w:rsid w:val="00B86F33"/>
    <w:rsid w:val="00B87204"/>
    <w:rsid w:val="00B8755E"/>
    <w:rsid w:val="00B876F2"/>
    <w:rsid w:val="00B87714"/>
    <w:rsid w:val="00B87826"/>
    <w:rsid w:val="00B87908"/>
    <w:rsid w:val="00B87C39"/>
    <w:rsid w:val="00B87E25"/>
    <w:rsid w:val="00B900F3"/>
    <w:rsid w:val="00B9022D"/>
    <w:rsid w:val="00B90682"/>
    <w:rsid w:val="00B910F4"/>
    <w:rsid w:val="00B9182B"/>
    <w:rsid w:val="00B91988"/>
    <w:rsid w:val="00B91C76"/>
    <w:rsid w:val="00B92468"/>
    <w:rsid w:val="00B925DF"/>
    <w:rsid w:val="00B926E9"/>
    <w:rsid w:val="00B92902"/>
    <w:rsid w:val="00B92B61"/>
    <w:rsid w:val="00B92B8E"/>
    <w:rsid w:val="00B92CF9"/>
    <w:rsid w:val="00B930D7"/>
    <w:rsid w:val="00B93240"/>
    <w:rsid w:val="00B93646"/>
    <w:rsid w:val="00B9382D"/>
    <w:rsid w:val="00B93B90"/>
    <w:rsid w:val="00B93BBA"/>
    <w:rsid w:val="00B93EEC"/>
    <w:rsid w:val="00B94047"/>
    <w:rsid w:val="00B94049"/>
    <w:rsid w:val="00B9408C"/>
    <w:rsid w:val="00B940F3"/>
    <w:rsid w:val="00B942D7"/>
    <w:rsid w:val="00B94839"/>
    <w:rsid w:val="00B949F7"/>
    <w:rsid w:val="00B94B3A"/>
    <w:rsid w:val="00B94CF6"/>
    <w:rsid w:val="00B952E0"/>
    <w:rsid w:val="00B953DF"/>
    <w:rsid w:val="00B95508"/>
    <w:rsid w:val="00B95765"/>
    <w:rsid w:val="00B95AA5"/>
    <w:rsid w:val="00B9641F"/>
    <w:rsid w:val="00B96502"/>
    <w:rsid w:val="00B96598"/>
    <w:rsid w:val="00B968E0"/>
    <w:rsid w:val="00B9691A"/>
    <w:rsid w:val="00B96A9F"/>
    <w:rsid w:val="00B96CA9"/>
    <w:rsid w:val="00B96E05"/>
    <w:rsid w:val="00B97051"/>
    <w:rsid w:val="00B97893"/>
    <w:rsid w:val="00B97997"/>
    <w:rsid w:val="00B97F18"/>
    <w:rsid w:val="00BA0087"/>
    <w:rsid w:val="00BA03CD"/>
    <w:rsid w:val="00BA0504"/>
    <w:rsid w:val="00BA0667"/>
    <w:rsid w:val="00BA0868"/>
    <w:rsid w:val="00BA08AA"/>
    <w:rsid w:val="00BA0E42"/>
    <w:rsid w:val="00BA0F5E"/>
    <w:rsid w:val="00BA1157"/>
    <w:rsid w:val="00BA1214"/>
    <w:rsid w:val="00BA1390"/>
    <w:rsid w:val="00BA1621"/>
    <w:rsid w:val="00BA16AB"/>
    <w:rsid w:val="00BA19E5"/>
    <w:rsid w:val="00BA1BA4"/>
    <w:rsid w:val="00BA1DF6"/>
    <w:rsid w:val="00BA262B"/>
    <w:rsid w:val="00BA27F5"/>
    <w:rsid w:val="00BA2ABA"/>
    <w:rsid w:val="00BA2BBA"/>
    <w:rsid w:val="00BA30B7"/>
    <w:rsid w:val="00BA3469"/>
    <w:rsid w:val="00BA36D4"/>
    <w:rsid w:val="00BA37EC"/>
    <w:rsid w:val="00BA382B"/>
    <w:rsid w:val="00BA38DB"/>
    <w:rsid w:val="00BA3950"/>
    <w:rsid w:val="00BA3AEC"/>
    <w:rsid w:val="00BA3C42"/>
    <w:rsid w:val="00BA3CD5"/>
    <w:rsid w:val="00BA3F04"/>
    <w:rsid w:val="00BA3F8C"/>
    <w:rsid w:val="00BA3FBD"/>
    <w:rsid w:val="00BA405E"/>
    <w:rsid w:val="00BA41FD"/>
    <w:rsid w:val="00BA4216"/>
    <w:rsid w:val="00BA4456"/>
    <w:rsid w:val="00BA44AF"/>
    <w:rsid w:val="00BA48C7"/>
    <w:rsid w:val="00BA495E"/>
    <w:rsid w:val="00BA4A53"/>
    <w:rsid w:val="00BA4BD4"/>
    <w:rsid w:val="00BA4CA9"/>
    <w:rsid w:val="00BA53EF"/>
    <w:rsid w:val="00BA5645"/>
    <w:rsid w:val="00BA5980"/>
    <w:rsid w:val="00BA5DF9"/>
    <w:rsid w:val="00BA6206"/>
    <w:rsid w:val="00BA62E0"/>
    <w:rsid w:val="00BA63C7"/>
    <w:rsid w:val="00BA64E3"/>
    <w:rsid w:val="00BA650B"/>
    <w:rsid w:val="00BA654F"/>
    <w:rsid w:val="00BA6841"/>
    <w:rsid w:val="00BA6D2B"/>
    <w:rsid w:val="00BA6E13"/>
    <w:rsid w:val="00BA7098"/>
    <w:rsid w:val="00BA72C1"/>
    <w:rsid w:val="00BA73AE"/>
    <w:rsid w:val="00BA7710"/>
    <w:rsid w:val="00BA77CF"/>
    <w:rsid w:val="00BA7BD9"/>
    <w:rsid w:val="00BA7BE9"/>
    <w:rsid w:val="00BA7CDA"/>
    <w:rsid w:val="00BA7D5C"/>
    <w:rsid w:val="00BA7DA6"/>
    <w:rsid w:val="00BB0E29"/>
    <w:rsid w:val="00BB1A36"/>
    <w:rsid w:val="00BB1CC8"/>
    <w:rsid w:val="00BB20E0"/>
    <w:rsid w:val="00BB2203"/>
    <w:rsid w:val="00BB240B"/>
    <w:rsid w:val="00BB2446"/>
    <w:rsid w:val="00BB2492"/>
    <w:rsid w:val="00BB2906"/>
    <w:rsid w:val="00BB2A2A"/>
    <w:rsid w:val="00BB2AA1"/>
    <w:rsid w:val="00BB2E58"/>
    <w:rsid w:val="00BB3094"/>
    <w:rsid w:val="00BB34CC"/>
    <w:rsid w:val="00BB355D"/>
    <w:rsid w:val="00BB3899"/>
    <w:rsid w:val="00BB3C1D"/>
    <w:rsid w:val="00BB3E4C"/>
    <w:rsid w:val="00BB40F5"/>
    <w:rsid w:val="00BB414B"/>
    <w:rsid w:val="00BB41BE"/>
    <w:rsid w:val="00BB4427"/>
    <w:rsid w:val="00BB4557"/>
    <w:rsid w:val="00BB45DB"/>
    <w:rsid w:val="00BB473E"/>
    <w:rsid w:val="00BB481C"/>
    <w:rsid w:val="00BB4C5F"/>
    <w:rsid w:val="00BB4D38"/>
    <w:rsid w:val="00BB4E18"/>
    <w:rsid w:val="00BB4EBC"/>
    <w:rsid w:val="00BB54CE"/>
    <w:rsid w:val="00BB5655"/>
    <w:rsid w:val="00BB58CA"/>
    <w:rsid w:val="00BB5B54"/>
    <w:rsid w:val="00BB5F4D"/>
    <w:rsid w:val="00BB5FBA"/>
    <w:rsid w:val="00BB6924"/>
    <w:rsid w:val="00BB6E82"/>
    <w:rsid w:val="00BB7201"/>
    <w:rsid w:val="00BB7593"/>
    <w:rsid w:val="00BB7813"/>
    <w:rsid w:val="00BB78F9"/>
    <w:rsid w:val="00BB7BCB"/>
    <w:rsid w:val="00BB7D3B"/>
    <w:rsid w:val="00BB7D49"/>
    <w:rsid w:val="00BB7F10"/>
    <w:rsid w:val="00BB7FA6"/>
    <w:rsid w:val="00BC0196"/>
    <w:rsid w:val="00BC02F9"/>
    <w:rsid w:val="00BC05B8"/>
    <w:rsid w:val="00BC05E9"/>
    <w:rsid w:val="00BC080F"/>
    <w:rsid w:val="00BC08ED"/>
    <w:rsid w:val="00BC0A4E"/>
    <w:rsid w:val="00BC0B0E"/>
    <w:rsid w:val="00BC0BE6"/>
    <w:rsid w:val="00BC0CC0"/>
    <w:rsid w:val="00BC0CC3"/>
    <w:rsid w:val="00BC1048"/>
    <w:rsid w:val="00BC1312"/>
    <w:rsid w:val="00BC158E"/>
    <w:rsid w:val="00BC15B0"/>
    <w:rsid w:val="00BC1E79"/>
    <w:rsid w:val="00BC2007"/>
    <w:rsid w:val="00BC2058"/>
    <w:rsid w:val="00BC2825"/>
    <w:rsid w:val="00BC2960"/>
    <w:rsid w:val="00BC2CB2"/>
    <w:rsid w:val="00BC2E4C"/>
    <w:rsid w:val="00BC2F8A"/>
    <w:rsid w:val="00BC30CD"/>
    <w:rsid w:val="00BC313C"/>
    <w:rsid w:val="00BC31F4"/>
    <w:rsid w:val="00BC33A0"/>
    <w:rsid w:val="00BC38CD"/>
    <w:rsid w:val="00BC3BA9"/>
    <w:rsid w:val="00BC3E5A"/>
    <w:rsid w:val="00BC4AEF"/>
    <w:rsid w:val="00BC4BF3"/>
    <w:rsid w:val="00BC4E2E"/>
    <w:rsid w:val="00BC52F8"/>
    <w:rsid w:val="00BC5333"/>
    <w:rsid w:val="00BC5E23"/>
    <w:rsid w:val="00BC5FC3"/>
    <w:rsid w:val="00BC6009"/>
    <w:rsid w:val="00BC60A2"/>
    <w:rsid w:val="00BC60FB"/>
    <w:rsid w:val="00BC621D"/>
    <w:rsid w:val="00BC62B1"/>
    <w:rsid w:val="00BC62EF"/>
    <w:rsid w:val="00BC6515"/>
    <w:rsid w:val="00BC660A"/>
    <w:rsid w:val="00BC66BF"/>
    <w:rsid w:val="00BC6BAB"/>
    <w:rsid w:val="00BC6CFC"/>
    <w:rsid w:val="00BC6D19"/>
    <w:rsid w:val="00BC729A"/>
    <w:rsid w:val="00BC72E8"/>
    <w:rsid w:val="00BC746A"/>
    <w:rsid w:val="00BC7598"/>
    <w:rsid w:val="00BC7641"/>
    <w:rsid w:val="00BC777A"/>
    <w:rsid w:val="00BC79CD"/>
    <w:rsid w:val="00BC7E54"/>
    <w:rsid w:val="00BC7FE4"/>
    <w:rsid w:val="00BD0205"/>
    <w:rsid w:val="00BD04FD"/>
    <w:rsid w:val="00BD080C"/>
    <w:rsid w:val="00BD0AA4"/>
    <w:rsid w:val="00BD0AFC"/>
    <w:rsid w:val="00BD0B4A"/>
    <w:rsid w:val="00BD0BD1"/>
    <w:rsid w:val="00BD0C98"/>
    <w:rsid w:val="00BD10EE"/>
    <w:rsid w:val="00BD1303"/>
    <w:rsid w:val="00BD1334"/>
    <w:rsid w:val="00BD134D"/>
    <w:rsid w:val="00BD1585"/>
    <w:rsid w:val="00BD1590"/>
    <w:rsid w:val="00BD1DB2"/>
    <w:rsid w:val="00BD2250"/>
    <w:rsid w:val="00BD252D"/>
    <w:rsid w:val="00BD322A"/>
    <w:rsid w:val="00BD337C"/>
    <w:rsid w:val="00BD33C5"/>
    <w:rsid w:val="00BD3565"/>
    <w:rsid w:val="00BD3912"/>
    <w:rsid w:val="00BD395F"/>
    <w:rsid w:val="00BD3F54"/>
    <w:rsid w:val="00BD4166"/>
    <w:rsid w:val="00BD4717"/>
    <w:rsid w:val="00BD49CD"/>
    <w:rsid w:val="00BD4BFE"/>
    <w:rsid w:val="00BD4C37"/>
    <w:rsid w:val="00BD4D7C"/>
    <w:rsid w:val="00BD4E4D"/>
    <w:rsid w:val="00BD5070"/>
    <w:rsid w:val="00BD50FE"/>
    <w:rsid w:val="00BD5216"/>
    <w:rsid w:val="00BD563C"/>
    <w:rsid w:val="00BD5B2B"/>
    <w:rsid w:val="00BD5CC1"/>
    <w:rsid w:val="00BD639F"/>
    <w:rsid w:val="00BD6803"/>
    <w:rsid w:val="00BD6981"/>
    <w:rsid w:val="00BD6E04"/>
    <w:rsid w:val="00BD6E79"/>
    <w:rsid w:val="00BD6FE2"/>
    <w:rsid w:val="00BD738D"/>
    <w:rsid w:val="00BD77CE"/>
    <w:rsid w:val="00BD7D10"/>
    <w:rsid w:val="00BD7DBB"/>
    <w:rsid w:val="00BE00DC"/>
    <w:rsid w:val="00BE0368"/>
    <w:rsid w:val="00BE046F"/>
    <w:rsid w:val="00BE060C"/>
    <w:rsid w:val="00BE0E3A"/>
    <w:rsid w:val="00BE12D6"/>
    <w:rsid w:val="00BE13C7"/>
    <w:rsid w:val="00BE15CC"/>
    <w:rsid w:val="00BE183F"/>
    <w:rsid w:val="00BE1A0A"/>
    <w:rsid w:val="00BE1AAF"/>
    <w:rsid w:val="00BE1D31"/>
    <w:rsid w:val="00BE1DD1"/>
    <w:rsid w:val="00BE2628"/>
    <w:rsid w:val="00BE2B60"/>
    <w:rsid w:val="00BE354F"/>
    <w:rsid w:val="00BE3565"/>
    <w:rsid w:val="00BE3BC3"/>
    <w:rsid w:val="00BE3C3B"/>
    <w:rsid w:val="00BE3EE3"/>
    <w:rsid w:val="00BE42B1"/>
    <w:rsid w:val="00BE44C8"/>
    <w:rsid w:val="00BE4670"/>
    <w:rsid w:val="00BE467F"/>
    <w:rsid w:val="00BE478A"/>
    <w:rsid w:val="00BE4CED"/>
    <w:rsid w:val="00BE516E"/>
    <w:rsid w:val="00BE5943"/>
    <w:rsid w:val="00BE5A22"/>
    <w:rsid w:val="00BE5B5D"/>
    <w:rsid w:val="00BE5C8E"/>
    <w:rsid w:val="00BE5CFD"/>
    <w:rsid w:val="00BE5D20"/>
    <w:rsid w:val="00BE5EB3"/>
    <w:rsid w:val="00BE607E"/>
    <w:rsid w:val="00BE63FD"/>
    <w:rsid w:val="00BE6480"/>
    <w:rsid w:val="00BE65BC"/>
    <w:rsid w:val="00BE6985"/>
    <w:rsid w:val="00BE6A8D"/>
    <w:rsid w:val="00BE6E93"/>
    <w:rsid w:val="00BE7043"/>
    <w:rsid w:val="00BE70CD"/>
    <w:rsid w:val="00BE737F"/>
    <w:rsid w:val="00BE738F"/>
    <w:rsid w:val="00BE740C"/>
    <w:rsid w:val="00BE7536"/>
    <w:rsid w:val="00BE7718"/>
    <w:rsid w:val="00BE7C89"/>
    <w:rsid w:val="00BE7CC7"/>
    <w:rsid w:val="00BE7F33"/>
    <w:rsid w:val="00BF04DF"/>
    <w:rsid w:val="00BF059D"/>
    <w:rsid w:val="00BF0E57"/>
    <w:rsid w:val="00BF10D7"/>
    <w:rsid w:val="00BF12E1"/>
    <w:rsid w:val="00BF13FD"/>
    <w:rsid w:val="00BF144E"/>
    <w:rsid w:val="00BF1618"/>
    <w:rsid w:val="00BF1660"/>
    <w:rsid w:val="00BF1844"/>
    <w:rsid w:val="00BF1993"/>
    <w:rsid w:val="00BF1A37"/>
    <w:rsid w:val="00BF1DD6"/>
    <w:rsid w:val="00BF1E6F"/>
    <w:rsid w:val="00BF20D0"/>
    <w:rsid w:val="00BF2668"/>
    <w:rsid w:val="00BF2CCE"/>
    <w:rsid w:val="00BF2D8F"/>
    <w:rsid w:val="00BF2F75"/>
    <w:rsid w:val="00BF348A"/>
    <w:rsid w:val="00BF3853"/>
    <w:rsid w:val="00BF38C2"/>
    <w:rsid w:val="00BF3B5F"/>
    <w:rsid w:val="00BF3CAD"/>
    <w:rsid w:val="00BF4B6D"/>
    <w:rsid w:val="00BF4BF4"/>
    <w:rsid w:val="00BF4FC2"/>
    <w:rsid w:val="00BF5061"/>
    <w:rsid w:val="00BF50FF"/>
    <w:rsid w:val="00BF5702"/>
    <w:rsid w:val="00BF5AB4"/>
    <w:rsid w:val="00BF5D11"/>
    <w:rsid w:val="00BF5D30"/>
    <w:rsid w:val="00BF5D56"/>
    <w:rsid w:val="00BF5D87"/>
    <w:rsid w:val="00BF5E95"/>
    <w:rsid w:val="00BF5F7D"/>
    <w:rsid w:val="00BF6088"/>
    <w:rsid w:val="00BF6246"/>
    <w:rsid w:val="00BF62C7"/>
    <w:rsid w:val="00BF67B7"/>
    <w:rsid w:val="00BF6B3B"/>
    <w:rsid w:val="00BF70A3"/>
    <w:rsid w:val="00BF70C3"/>
    <w:rsid w:val="00BF71AB"/>
    <w:rsid w:val="00BF78C4"/>
    <w:rsid w:val="00BF7FED"/>
    <w:rsid w:val="00C00696"/>
    <w:rsid w:val="00C008AE"/>
    <w:rsid w:val="00C008DF"/>
    <w:rsid w:val="00C00999"/>
    <w:rsid w:val="00C00AA5"/>
    <w:rsid w:val="00C00DEB"/>
    <w:rsid w:val="00C00EF2"/>
    <w:rsid w:val="00C010C8"/>
    <w:rsid w:val="00C01211"/>
    <w:rsid w:val="00C01237"/>
    <w:rsid w:val="00C01398"/>
    <w:rsid w:val="00C0160B"/>
    <w:rsid w:val="00C01648"/>
    <w:rsid w:val="00C021AC"/>
    <w:rsid w:val="00C0226B"/>
    <w:rsid w:val="00C02D03"/>
    <w:rsid w:val="00C02D6E"/>
    <w:rsid w:val="00C032DA"/>
    <w:rsid w:val="00C035E3"/>
    <w:rsid w:val="00C03A2F"/>
    <w:rsid w:val="00C03C9F"/>
    <w:rsid w:val="00C03D11"/>
    <w:rsid w:val="00C03FB8"/>
    <w:rsid w:val="00C043E4"/>
    <w:rsid w:val="00C0441E"/>
    <w:rsid w:val="00C0442B"/>
    <w:rsid w:val="00C04A1B"/>
    <w:rsid w:val="00C04A39"/>
    <w:rsid w:val="00C04C08"/>
    <w:rsid w:val="00C04EB3"/>
    <w:rsid w:val="00C055EE"/>
    <w:rsid w:val="00C059AE"/>
    <w:rsid w:val="00C059FC"/>
    <w:rsid w:val="00C061DC"/>
    <w:rsid w:val="00C06440"/>
    <w:rsid w:val="00C0649F"/>
    <w:rsid w:val="00C064EB"/>
    <w:rsid w:val="00C06782"/>
    <w:rsid w:val="00C06BBF"/>
    <w:rsid w:val="00C06E6B"/>
    <w:rsid w:val="00C06F8A"/>
    <w:rsid w:val="00C07150"/>
    <w:rsid w:val="00C071C5"/>
    <w:rsid w:val="00C072CE"/>
    <w:rsid w:val="00C07335"/>
    <w:rsid w:val="00C07365"/>
    <w:rsid w:val="00C074C6"/>
    <w:rsid w:val="00C07874"/>
    <w:rsid w:val="00C0796C"/>
    <w:rsid w:val="00C07EEC"/>
    <w:rsid w:val="00C1007A"/>
    <w:rsid w:val="00C1008E"/>
    <w:rsid w:val="00C10320"/>
    <w:rsid w:val="00C10720"/>
    <w:rsid w:val="00C109B3"/>
    <w:rsid w:val="00C10BAA"/>
    <w:rsid w:val="00C10E06"/>
    <w:rsid w:val="00C10E4D"/>
    <w:rsid w:val="00C10E58"/>
    <w:rsid w:val="00C11223"/>
    <w:rsid w:val="00C11301"/>
    <w:rsid w:val="00C11E04"/>
    <w:rsid w:val="00C12453"/>
    <w:rsid w:val="00C12AD0"/>
    <w:rsid w:val="00C12E8A"/>
    <w:rsid w:val="00C1303C"/>
    <w:rsid w:val="00C1311B"/>
    <w:rsid w:val="00C13617"/>
    <w:rsid w:val="00C137FF"/>
    <w:rsid w:val="00C13900"/>
    <w:rsid w:val="00C13BDF"/>
    <w:rsid w:val="00C1407C"/>
    <w:rsid w:val="00C14279"/>
    <w:rsid w:val="00C142E2"/>
    <w:rsid w:val="00C143A8"/>
    <w:rsid w:val="00C143FF"/>
    <w:rsid w:val="00C1454A"/>
    <w:rsid w:val="00C14C2E"/>
    <w:rsid w:val="00C14C49"/>
    <w:rsid w:val="00C14C52"/>
    <w:rsid w:val="00C14D63"/>
    <w:rsid w:val="00C1557E"/>
    <w:rsid w:val="00C157EC"/>
    <w:rsid w:val="00C15931"/>
    <w:rsid w:val="00C15F7B"/>
    <w:rsid w:val="00C15F92"/>
    <w:rsid w:val="00C16080"/>
    <w:rsid w:val="00C161B2"/>
    <w:rsid w:val="00C161D8"/>
    <w:rsid w:val="00C169F9"/>
    <w:rsid w:val="00C16B67"/>
    <w:rsid w:val="00C16C48"/>
    <w:rsid w:val="00C16DB2"/>
    <w:rsid w:val="00C16E3C"/>
    <w:rsid w:val="00C172CA"/>
    <w:rsid w:val="00C17386"/>
    <w:rsid w:val="00C1746F"/>
    <w:rsid w:val="00C17693"/>
    <w:rsid w:val="00C17DEA"/>
    <w:rsid w:val="00C17EEA"/>
    <w:rsid w:val="00C17F1D"/>
    <w:rsid w:val="00C203EA"/>
    <w:rsid w:val="00C2085D"/>
    <w:rsid w:val="00C209B6"/>
    <w:rsid w:val="00C20D0D"/>
    <w:rsid w:val="00C20F83"/>
    <w:rsid w:val="00C215FA"/>
    <w:rsid w:val="00C21757"/>
    <w:rsid w:val="00C217A7"/>
    <w:rsid w:val="00C21ADA"/>
    <w:rsid w:val="00C21D30"/>
    <w:rsid w:val="00C22265"/>
    <w:rsid w:val="00C22760"/>
    <w:rsid w:val="00C22ADF"/>
    <w:rsid w:val="00C22C65"/>
    <w:rsid w:val="00C23AB6"/>
    <w:rsid w:val="00C24210"/>
    <w:rsid w:val="00C2425A"/>
    <w:rsid w:val="00C24894"/>
    <w:rsid w:val="00C24979"/>
    <w:rsid w:val="00C24B03"/>
    <w:rsid w:val="00C24BFC"/>
    <w:rsid w:val="00C25104"/>
    <w:rsid w:val="00C251D9"/>
    <w:rsid w:val="00C252F9"/>
    <w:rsid w:val="00C255BD"/>
    <w:rsid w:val="00C255C0"/>
    <w:rsid w:val="00C256D3"/>
    <w:rsid w:val="00C256E0"/>
    <w:rsid w:val="00C258FD"/>
    <w:rsid w:val="00C2613E"/>
    <w:rsid w:val="00C26605"/>
    <w:rsid w:val="00C26702"/>
    <w:rsid w:val="00C26C12"/>
    <w:rsid w:val="00C26C2D"/>
    <w:rsid w:val="00C27391"/>
    <w:rsid w:val="00C277CB"/>
    <w:rsid w:val="00C27D59"/>
    <w:rsid w:val="00C30070"/>
    <w:rsid w:val="00C30470"/>
    <w:rsid w:val="00C30BCF"/>
    <w:rsid w:val="00C31593"/>
    <w:rsid w:val="00C31B30"/>
    <w:rsid w:val="00C31EEF"/>
    <w:rsid w:val="00C31F4F"/>
    <w:rsid w:val="00C3201C"/>
    <w:rsid w:val="00C32509"/>
    <w:rsid w:val="00C326CD"/>
    <w:rsid w:val="00C329AE"/>
    <w:rsid w:val="00C33386"/>
    <w:rsid w:val="00C333FD"/>
    <w:rsid w:val="00C334C1"/>
    <w:rsid w:val="00C33840"/>
    <w:rsid w:val="00C33A52"/>
    <w:rsid w:val="00C33CFC"/>
    <w:rsid w:val="00C34235"/>
    <w:rsid w:val="00C34463"/>
    <w:rsid w:val="00C348D7"/>
    <w:rsid w:val="00C34E94"/>
    <w:rsid w:val="00C35069"/>
    <w:rsid w:val="00C3517E"/>
    <w:rsid w:val="00C35209"/>
    <w:rsid w:val="00C35600"/>
    <w:rsid w:val="00C35632"/>
    <w:rsid w:val="00C359A0"/>
    <w:rsid w:val="00C35B1C"/>
    <w:rsid w:val="00C35E01"/>
    <w:rsid w:val="00C35E1A"/>
    <w:rsid w:val="00C36178"/>
    <w:rsid w:val="00C363F1"/>
    <w:rsid w:val="00C36502"/>
    <w:rsid w:val="00C36646"/>
    <w:rsid w:val="00C36944"/>
    <w:rsid w:val="00C36F53"/>
    <w:rsid w:val="00C37476"/>
    <w:rsid w:val="00C37573"/>
    <w:rsid w:val="00C37698"/>
    <w:rsid w:val="00C3781C"/>
    <w:rsid w:val="00C37DAA"/>
    <w:rsid w:val="00C4087B"/>
    <w:rsid w:val="00C408B6"/>
    <w:rsid w:val="00C40C43"/>
    <w:rsid w:val="00C41064"/>
    <w:rsid w:val="00C41115"/>
    <w:rsid w:val="00C41282"/>
    <w:rsid w:val="00C412BE"/>
    <w:rsid w:val="00C414BD"/>
    <w:rsid w:val="00C417D4"/>
    <w:rsid w:val="00C41F0E"/>
    <w:rsid w:val="00C41F67"/>
    <w:rsid w:val="00C422F8"/>
    <w:rsid w:val="00C42569"/>
    <w:rsid w:val="00C4294A"/>
    <w:rsid w:val="00C42AB0"/>
    <w:rsid w:val="00C42BC8"/>
    <w:rsid w:val="00C42D06"/>
    <w:rsid w:val="00C42E46"/>
    <w:rsid w:val="00C4307F"/>
    <w:rsid w:val="00C430F3"/>
    <w:rsid w:val="00C4323C"/>
    <w:rsid w:val="00C434F9"/>
    <w:rsid w:val="00C4362B"/>
    <w:rsid w:val="00C43C4F"/>
    <w:rsid w:val="00C44104"/>
    <w:rsid w:val="00C44664"/>
    <w:rsid w:val="00C447CE"/>
    <w:rsid w:val="00C4485A"/>
    <w:rsid w:val="00C44993"/>
    <w:rsid w:val="00C44DDD"/>
    <w:rsid w:val="00C44E13"/>
    <w:rsid w:val="00C44E6C"/>
    <w:rsid w:val="00C44F81"/>
    <w:rsid w:val="00C454EA"/>
    <w:rsid w:val="00C455BE"/>
    <w:rsid w:val="00C456C6"/>
    <w:rsid w:val="00C456FA"/>
    <w:rsid w:val="00C4575D"/>
    <w:rsid w:val="00C4590B"/>
    <w:rsid w:val="00C459BC"/>
    <w:rsid w:val="00C45AC3"/>
    <w:rsid w:val="00C46251"/>
    <w:rsid w:val="00C4625E"/>
    <w:rsid w:val="00C462C0"/>
    <w:rsid w:val="00C463A0"/>
    <w:rsid w:val="00C464AE"/>
    <w:rsid w:val="00C465E4"/>
    <w:rsid w:val="00C4664E"/>
    <w:rsid w:val="00C4687A"/>
    <w:rsid w:val="00C468D1"/>
    <w:rsid w:val="00C46A06"/>
    <w:rsid w:val="00C46D47"/>
    <w:rsid w:val="00C46EAE"/>
    <w:rsid w:val="00C47339"/>
    <w:rsid w:val="00C47716"/>
    <w:rsid w:val="00C47871"/>
    <w:rsid w:val="00C479DF"/>
    <w:rsid w:val="00C47C63"/>
    <w:rsid w:val="00C47CD5"/>
    <w:rsid w:val="00C5010B"/>
    <w:rsid w:val="00C50203"/>
    <w:rsid w:val="00C50266"/>
    <w:rsid w:val="00C5085D"/>
    <w:rsid w:val="00C5090B"/>
    <w:rsid w:val="00C50ABE"/>
    <w:rsid w:val="00C50AEE"/>
    <w:rsid w:val="00C50D7E"/>
    <w:rsid w:val="00C50E71"/>
    <w:rsid w:val="00C50F5D"/>
    <w:rsid w:val="00C512C8"/>
    <w:rsid w:val="00C515E2"/>
    <w:rsid w:val="00C51D0C"/>
    <w:rsid w:val="00C523D5"/>
    <w:rsid w:val="00C523E0"/>
    <w:rsid w:val="00C524B1"/>
    <w:rsid w:val="00C5263C"/>
    <w:rsid w:val="00C527CD"/>
    <w:rsid w:val="00C527E7"/>
    <w:rsid w:val="00C52A37"/>
    <w:rsid w:val="00C52D7A"/>
    <w:rsid w:val="00C5325D"/>
    <w:rsid w:val="00C532F2"/>
    <w:rsid w:val="00C53760"/>
    <w:rsid w:val="00C53936"/>
    <w:rsid w:val="00C53A63"/>
    <w:rsid w:val="00C53E63"/>
    <w:rsid w:val="00C53FC9"/>
    <w:rsid w:val="00C5411A"/>
    <w:rsid w:val="00C54651"/>
    <w:rsid w:val="00C546EF"/>
    <w:rsid w:val="00C548EC"/>
    <w:rsid w:val="00C54BAD"/>
    <w:rsid w:val="00C5539A"/>
    <w:rsid w:val="00C554C3"/>
    <w:rsid w:val="00C5568C"/>
    <w:rsid w:val="00C55F91"/>
    <w:rsid w:val="00C56092"/>
    <w:rsid w:val="00C56609"/>
    <w:rsid w:val="00C56768"/>
    <w:rsid w:val="00C56A6E"/>
    <w:rsid w:val="00C56CD5"/>
    <w:rsid w:val="00C57536"/>
    <w:rsid w:val="00C577CE"/>
    <w:rsid w:val="00C5795D"/>
    <w:rsid w:val="00C57BE4"/>
    <w:rsid w:val="00C57C01"/>
    <w:rsid w:val="00C57C41"/>
    <w:rsid w:val="00C57F16"/>
    <w:rsid w:val="00C60086"/>
    <w:rsid w:val="00C60171"/>
    <w:rsid w:val="00C6091C"/>
    <w:rsid w:val="00C60A69"/>
    <w:rsid w:val="00C60AEE"/>
    <w:rsid w:val="00C616C1"/>
    <w:rsid w:val="00C61884"/>
    <w:rsid w:val="00C61CAB"/>
    <w:rsid w:val="00C61CB3"/>
    <w:rsid w:val="00C61EAD"/>
    <w:rsid w:val="00C6223A"/>
    <w:rsid w:val="00C624AC"/>
    <w:rsid w:val="00C62714"/>
    <w:rsid w:val="00C62D35"/>
    <w:rsid w:val="00C62FC0"/>
    <w:rsid w:val="00C63356"/>
    <w:rsid w:val="00C63434"/>
    <w:rsid w:val="00C634C1"/>
    <w:rsid w:val="00C639E7"/>
    <w:rsid w:val="00C63CB6"/>
    <w:rsid w:val="00C64016"/>
    <w:rsid w:val="00C643D0"/>
    <w:rsid w:val="00C647AA"/>
    <w:rsid w:val="00C64D73"/>
    <w:rsid w:val="00C64E1E"/>
    <w:rsid w:val="00C64E9B"/>
    <w:rsid w:val="00C64ECB"/>
    <w:rsid w:val="00C65A44"/>
    <w:rsid w:val="00C65AC0"/>
    <w:rsid w:val="00C65C66"/>
    <w:rsid w:val="00C65EB1"/>
    <w:rsid w:val="00C65F04"/>
    <w:rsid w:val="00C65F37"/>
    <w:rsid w:val="00C65F8E"/>
    <w:rsid w:val="00C6623F"/>
    <w:rsid w:val="00C66282"/>
    <w:rsid w:val="00C66363"/>
    <w:rsid w:val="00C66506"/>
    <w:rsid w:val="00C66A60"/>
    <w:rsid w:val="00C66A7C"/>
    <w:rsid w:val="00C66AC8"/>
    <w:rsid w:val="00C66D12"/>
    <w:rsid w:val="00C66DA7"/>
    <w:rsid w:val="00C670B4"/>
    <w:rsid w:val="00C676A7"/>
    <w:rsid w:val="00C676FD"/>
    <w:rsid w:val="00C6772B"/>
    <w:rsid w:val="00C70467"/>
    <w:rsid w:val="00C70B36"/>
    <w:rsid w:val="00C70BE4"/>
    <w:rsid w:val="00C70BF3"/>
    <w:rsid w:val="00C70F35"/>
    <w:rsid w:val="00C712C6"/>
    <w:rsid w:val="00C71444"/>
    <w:rsid w:val="00C716C1"/>
    <w:rsid w:val="00C719F8"/>
    <w:rsid w:val="00C71B98"/>
    <w:rsid w:val="00C71D9E"/>
    <w:rsid w:val="00C71DB3"/>
    <w:rsid w:val="00C71FA9"/>
    <w:rsid w:val="00C72372"/>
    <w:rsid w:val="00C72757"/>
    <w:rsid w:val="00C728A5"/>
    <w:rsid w:val="00C728F1"/>
    <w:rsid w:val="00C72E09"/>
    <w:rsid w:val="00C7325F"/>
    <w:rsid w:val="00C7327A"/>
    <w:rsid w:val="00C732C4"/>
    <w:rsid w:val="00C734B3"/>
    <w:rsid w:val="00C73776"/>
    <w:rsid w:val="00C73804"/>
    <w:rsid w:val="00C73F2C"/>
    <w:rsid w:val="00C73FE2"/>
    <w:rsid w:val="00C74000"/>
    <w:rsid w:val="00C74162"/>
    <w:rsid w:val="00C7429F"/>
    <w:rsid w:val="00C7431A"/>
    <w:rsid w:val="00C7470C"/>
    <w:rsid w:val="00C74B09"/>
    <w:rsid w:val="00C74C2E"/>
    <w:rsid w:val="00C75025"/>
    <w:rsid w:val="00C751B5"/>
    <w:rsid w:val="00C7526E"/>
    <w:rsid w:val="00C7556B"/>
    <w:rsid w:val="00C756F2"/>
    <w:rsid w:val="00C757D3"/>
    <w:rsid w:val="00C76144"/>
    <w:rsid w:val="00C76192"/>
    <w:rsid w:val="00C76967"/>
    <w:rsid w:val="00C76B46"/>
    <w:rsid w:val="00C76D98"/>
    <w:rsid w:val="00C76EB3"/>
    <w:rsid w:val="00C76FEC"/>
    <w:rsid w:val="00C77198"/>
    <w:rsid w:val="00C77790"/>
    <w:rsid w:val="00C777D0"/>
    <w:rsid w:val="00C77860"/>
    <w:rsid w:val="00C77DE9"/>
    <w:rsid w:val="00C77E11"/>
    <w:rsid w:val="00C77EC4"/>
    <w:rsid w:val="00C8002C"/>
    <w:rsid w:val="00C80056"/>
    <w:rsid w:val="00C80087"/>
    <w:rsid w:val="00C80490"/>
    <w:rsid w:val="00C804AB"/>
    <w:rsid w:val="00C8067D"/>
    <w:rsid w:val="00C80A8A"/>
    <w:rsid w:val="00C80C22"/>
    <w:rsid w:val="00C80D8B"/>
    <w:rsid w:val="00C810BF"/>
    <w:rsid w:val="00C814C7"/>
    <w:rsid w:val="00C81535"/>
    <w:rsid w:val="00C81776"/>
    <w:rsid w:val="00C819FD"/>
    <w:rsid w:val="00C82239"/>
    <w:rsid w:val="00C822D3"/>
    <w:rsid w:val="00C8231E"/>
    <w:rsid w:val="00C82372"/>
    <w:rsid w:val="00C82800"/>
    <w:rsid w:val="00C82A6E"/>
    <w:rsid w:val="00C82E9C"/>
    <w:rsid w:val="00C82F4A"/>
    <w:rsid w:val="00C831B0"/>
    <w:rsid w:val="00C837AC"/>
    <w:rsid w:val="00C83DA8"/>
    <w:rsid w:val="00C83DBA"/>
    <w:rsid w:val="00C84273"/>
    <w:rsid w:val="00C845F4"/>
    <w:rsid w:val="00C8460A"/>
    <w:rsid w:val="00C84647"/>
    <w:rsid w:val="00C84748"/>
    <w:rsid w:val="00C84838"/>
    <w:rsid w:val="00C84890"/>
    <w:rsid w:val="00C848F1"/>
    <w:rsid w:val="00C84AF4"/>
    <w:rsid w:val="00C84C1E"/>
    <w:rsid w:val="00C84C9D"/>
    <w:rsid w:val="00C84CF4"/>
    <w:rsid w:val="00C84EC0"/>
    <w:rsid w:val="00C84F75"/>
    <w:rsid w:val="00C85000"/>
    <w:rsid w:val="00C8533E"/>
    <w:rsid w:val="00C8594B"/>
    <w:rsid w:val="00C86520"/>
    <w:rsid w:val="00C8662B"/>
    <w:rsid w:val="00C868CE"/>
    <w:rsid w:val="00C86916"/>
    <w:rsid w:val="00C86C5E"/>
    <w:rsid w:val="00C86F0B"/>
    <w:rsid w:val="00C8701B"/>
    <w:rsid w:val="00C871FC"/>
    <w:rsid w:val="00C877AF"/>
    <w:rsid w:val="00C87A81"/>
    <w:rsid w:val="00C90093"/>
    <w:rsid w:val="00C90231"/>
    <w:rsid w:val="00C90316"/>
    <w:rsid w:val="00C90404"/>
    <w:rsid w:val="00C9077E"/>
    <w:rsid w:val="00C90E71"/>
    <w:rsid w:val="00C9108F"/>
    <w:rsid w:val="00C914AA"/>
    <w:rsid w:val="00C914C8"/>
    <w:rsid w:val="00C91C19"/>
    <w:rsid w:val="00C91C50"/>
    <w:rsid w:val="00C91EAD"/>
    <w:rsid w:val="00C91F65"/>
    <w:rsid w:val="00C91F83"/>
    <w:rsid w:val="00C92004"/>
    <w:rsid w:val="00C92094"/>
    <w:rsid w:val="00C92536"/>
    <w:rsid w:val="00C92734"/>
    <w:rsid w:val="00C9287D"/>
    <w:rsid w:val="00C928E3"/>
    <w:rsid w:val="00C92C25"/>
    <w:rsid w:val="00C93248"/>
    <w:rsid w:val="00C9339F"/>
    <w:rsid w:val="00C9364C"/>
    <w:rsid w:val="00C9387B"/>
    <w:rsid w:val="00C93889"/>
    <w:rsid w:val="00C93EF8"/>
    <w:rsid w:val="00C946B7"/>
    <w:rsid w:val="00C94917"/>
    <w:rsid w:val="00C94929"/>
    <w:rsid w:val="00C94C94"/>
    <w:rsid w:val="00C94F0B"/>
    <w:rsid w:val="00C94F1E"/>
    <w:rsid w:val="00C9517B"/>
    <w:rsid w:val="00C95607"/>
    <w:rsid w:val="00C95616"/>
    <w:rsid w:val="00C95962"/>
    <w:rsid w:val="00C95AA9"/>
    <w:rsid w:val="00C95F83"/>
    <w:rsid w:val="00C962B1"/>
    <w:rsid w:val="00C96555"/>
    <w:rsid w:val="00C96653"/>
    <w:rsid w:val="00C9666A"/>
    <w:rsid w:val="00C96805"/>
    <w:rsid w:val="00C96938"/>
    <w:rsid w:val="00C9693C"/>
    <w:rsid w:val="00C969EC"/>
    <w:rsid w:val="00C96A85"/>
    <w:rsid w:val="00C96D05"/>
    <w:rsid w:val="00C96EC2"/>
    <w:rsid w:val="00C973D2"/>
    <w:rsid w:val="00C97C9C"/>
    <w:rsid w:val="00C97D7B"/>
    <w:rsid w:val="00C97E34"/>
    <w:rsid w:val="00CA0138"/>
    <w:rsid w:val="00CA0427"/>
    <w:rsid w:val="00CA0508"/>
    <w:rsid w:val="00CA0EFD"/>
    <w:rsid w:val="00CA12EE"/>
    <w:rsid w:val="00CA1963"/>
    <w:rsid w:val="00CA199D"/>
    <w:rsid w:val="00CA1B6C"/>
    <w:rsid w:val="00CA1EEE"/>
    <w:rsid w:val="00CA22E9"/>
    <w:rsid w:val="00CA2579"/>
    <w:rsid w:val="00CA2753"/>
    <w:rsid w:val="00CA299A"/>
    <w:rsid w:val="00CA2C6A"/>
    <w:rsid w:val="00CA2D3C"/>
    <w:rsid w:val="00CA3265"/>
    <w:rsid w:val="00CA3287"/>
    <w:rsid w:val="00CA343C"/>
    <w:rsid w:val="00CA3A4C"/>
    <w:rsid w:val="00CA3C28"/>
    <w:rsid w:val="00CA3C5B"/>
    <w:rsid w:val="00CA3E2E"/>
    <w:rsid w:val="00CA3EDB"/>
    <w:rsid w:val="00CA41D9"/>
    <w:rsid w:val="00CA4331"/>
    <w:rsid w:val="00CA4397"/>
    <w:rsid w:val="00CA4878"/>
    <w:rsid w:val="00CA4BDC"/>
    <w:rsid w:val="00CA5054"/>
    <w:rsid w:val="00CA5099"/>
    <w:rsid w:val="00CA5111"/>
    <w:rsid w:val="00CA5131"/>
    <w:rsid w:val="00CA5236"/>
    <w:rsid w:val="00CA5693"/>
    <w:rsid w:val="00CA569C"/>
    <w:rsid w:val="00CA5A9A"/>
    <w:rsid w:val="00CA5C33"/>
    <w:rsid w:val="00CA60C3"/>
    <w:rsid w:val="00CA63A9"/>
    <w:rsid w:val="00CA64DE"/>
    <w:rsid w:val="00CA6734"/>
    <w:rsid w:val="00CA698E"/>
    <w:rsid w:val="00CA6993"/>
    <w:rsid w:val="00CA69DE"/>
    <w:rsid w:val="00CA6A53"/>
    <w:rsid w:val="00CA6D0F"/>
    <w:rsid w:val="00CA6F93"/>
    <w:rsid w:val="00CA71AF"/>
    <w:rsid w:val="00CA748F"/>
    <w:rsid w:val="00CA74A2"/>
    <w:rsid w:val="00CA75F5"/>
    <w:rsid w:val="00CA763A"/>
    <w:rsid w:val="00CA7675"/>
    <w:rsid w:val="00CA770D"/>
    <w:rsid w:val="00CA7877"/>
    <w:rsid w:val="00CA796E"/>
    <w:rsid w:val="00CA7D2B"/>
    <w:rsid w:val="00CA7DCA"/>
    <w:rsid w:val="00CA7EDC"/>
    <w:rsid w:val="00CA7EF9"/>
    <w:rsid w:val="00CB0284"/>
    <w:rsid w:val="00CB037A"/>
    <w:rsid w:val="00CB087C"/>
    <w:rsid w:val="00CB0B8C"/>
    <w:rsid w:val="00CB0CCA"/>
    <w:rsid w:val="00CB0E61"/>
    <w:rsid w:val="00CB0E8B"/>
    <w:rsid w:val="00CB1236"/>
    <w:rsid w:val="00CB1556"/>
    <w:rsid w:val="00CB1899"/>
    <w:rsid w:val="00CB1DCD"/>
    <w:rsid w:val="00CB20C5"/>
    <w:rsid w:val="00CB20F5"/>
    <w:rsid w:val="00CB28BD"/>
    <w:rsid w:val="00CB28E4"/>
    <w:rsid w:val="00CB2B5B"/>
    <w:rsid w:val="00CB2BFE"/>
    <w:rsid w:val="00CB2E74"/>
    <w:rsid w:val="00CB2F74"/>
    <w:rsid w:val="00CB3125"/>
    <w:rsid w:val="00CB32F2"/>
    <w:rsid w:val="00CB3550"/>
    <w:rsid w:val="00CB3697"/>
    <w:rsid w:val="00CB3751"/>
    <w:rsid w:val="00CB3A39"/>
    <w:rsid w:val="00CB3C9A"/>
    <w:rsid w:val="00CB4072"/>
    <w:rsid w:val="00CB4419"/>
    <w:rsid w:val="00CB4958"/>
    <w:rsid w:val="00CB4BD6"/>
    <w:rsid w:val="00CB4CD3"/>
    <w:rsid w:val="00CB4D33"/>
    <w:rsid w:val="00CB4E81"/>
    <w:rsid w:val="00CB4E8D"/>
    <w:rsid w:val="00CB544D"/>
    <w:rsid w:val="00CB58DF"/>
    <w:rsid w:val="00CB6065"/>
    <w:rsid w:val="00CB61B6"/>
    <w:rsid w:val="00CB6408"/>
    <w:rsid w:val="00CB649A"/>
    <w:rsid w:val="00CB64B5"/>
    <w:rsid w:val="00CB676F"/>
    <w:rsid w:val="00CB6BAD"/>
    <w:rsid w:val="00CB71EA"/>
    <w:rsid w:val="00CB7202"/>
    <w:rsid w:val="00CB754A"/>
    <w:rsid w:val="00CB77EC"/>
    <w:rsid w:val="00CB78CB"/>
    <w:rsid w:val="00CB7ECC"/>
    <w:rsid w:val="00CC0330"/>
    <w:rsid w:val="00CC04E8"/>
    <w:rsid w:val="00CC04EF"/>
    <w:rsid w:val="00CC09EB"/>
    <w:rsid w:val="00CC09FF"/>
    <w:rsid w:val="00CC0AF1"/>
    <w:rsid w:val="00CC0E28"/>
    <w:rsid w:val="00CC0FBA"/>
    <w:rsid w:val="00CC18BC"/>
    <w:rsid w:val="00CC1F85"/>
    <w:rsid w:val="00CC25B6"/>
    <w:rsid w:val="00CC2720"/>
    <w:rsid w:val="00CC276E"/>
    <w:rsid w:val="00CC2B2F"/>
    <w:rsid w:val="00CC2B68"/>
    <w:rsid w:val="00CC2C2B"/>
    <w:rsid w:val="00CC2CE2"/>
    <w:rsid w:val="00CC2D4A"/>
    <w:rsid w:val="00CC3180"/>
    <w:rsid w:val="00CC33C0"/>
    <w:rsid w:val="00CC3668"/>
    <w:rsid w:val="00CC3782"/>
    <w:rsid w:val="00CC3854"/>
    <w:rsid w:val="00CC3B46"/>
    <w:rsid w:val="00CC3C4C"/>
    <w:rsid w:val="00CC3C54"/>
    <w:rsid w:val="00CC3EEC"/>
    <w:rsid w:val="00CC411F"/>
    <w:rsid w:val="00CC412F"/>
    <w:rsid w:val="00CC48E9"/>
    <w:rsid w:val="00CC4976"/>
    <w:rsid w:val="00CC4990"/>
    <w:rsid w:val="00CC4EAA"/>
    <w:rsid w:val="00CC4FE1"/>
    <w:rsid w:val="00CC5083"/>
    <w:rsid w:val="00CC5174"/>
    <w:rsid w:val="00CC531E"/>
    <w:rsid w:val="00CC58B7"/>
    <w:rsid w:val="00CC5916"/>
    <w:rsid w:val="00CC5B17"/>
    <w:rsid w:val="00CC5D1D"/>
    <w:rsid w:val="00CC5D75"/>
    <w:rsid w:val="00CC5EAC"/>
    <w:rsid w:val="00CC659F"/>
    <w:rsid w:val="00CC6B33"/>
    <w:rsid w:val="00CC6DBA"/>
    <w:rsid w:val="00CC6DF4"/>
    <w:rsid w:val="00CC6FE4"/>
    <w:rsid w:val="00CC7077"/>
    <w:rsid w:val="00CC70A0"/>
    <w:rsid w:val="00CC7829"/>
    <w:rsid w:val="00CC789B"/>
    <w:rsid w:val="00CC79D8"/>
    <w:rsid w:val="00CC79F1"/>
    <w:rsid w:val="00CC7BB8"/>
    <w:rsid w:val="00CC7F1C"/>
    <w:rsid w:val="00CD0302"/>
    <w:rsid w:val="00CD038F"/>
    <w:rsid w:val="00CD0458"/>
    <w:rsid w:val="00CD0A38"/>
    <w:rsid w:val="00CD0BFB"/>
    <w:rsid w:val="00CD109A"/>
    <w:rsid w:val="00CD1550"/>
    <w:rsid w:val="00CD15E6"/>
    <w:rsid w:val="00CD1701"/>
    <w:rsid w:val="00CD18B2"/>
    <w:rsid w:val="00CD1CFE"/>
    <w:rsid w:val="00CD1D21"/>
    <w:rsid w:val="00CD2243"/>
    <w:rsid w:val="00CD2728"/>
    <w:rsid w:val="00CD29DC"/>
    <w:rsid w:val="00CD2A41"/>
    <w:rsid w:val="00CD2B3D"/>
    <w:rsid w:val="00CD2F93"/>
    <w:rsid w:val="00CD3015"/>
    <w:rsid w:val="00CD37B7"/>
    <w:rsid w:val="00CD37CA"/>
    <w:rsid w:val="00CD3CBF"/>
    <w:rsid w:val="00CD3DE7"/>
    <w:rsid w:val="00CD3F19"/>
    <w:rsid w:val="00CD3F20"/>
    <w:rsid w:val="00CD41BB"/>
    <w:rsid w:val="00CD473D"/>
    <w:rsid w:val="00CD4886"/>
    <w:rsid w:val="00CD48BF"/>
    <w:rsid w:val="00CD4BF5"/>
    <w:rsid w:val="00CD4FA5"/>
    <w:rsid w:val="00CD51B9"/>
    <w:rsid w:val="00CD5278"/>
    <w:rsid w:val="00CD5388"/>
    <w:rsid w:val="00CD54F3"/>
    <w:rsid w:val="00CD5879"/>
    <w:rsid w:val="00CD5959"/>
    <w:rsid w:val="00CD596F"/>
    <w:rsid w:val="00CD5D4F"/>
    <w:rsid w:val="00CD5D86"/>
    <w:rsid w:val="00CD5E32"/>
    <w:rsid w:val="00CD5EA3"/>
    <w:rsid w:val="00CD5EBE"/>
    <w:rsid w:val="00CD5F86"/>
    <w:rsid w:val="00CD6186"/>
    <w:rsid w:val="00CD61A9"/>
    <w:rsid w:val="00CD6228"/>
    <w:rsid w:val="00CD63BD"/>
    <w:rsid w:val="00CD647C"/>
    <w:rsid w:val="00CD6848"/>
    <w:rsid w:val="00CD6A01"/>
    <w:rsid w:val="00CD6A82"/>
    <w:rsid w:val="00CD6B22"/>
    <w:rsid w:val="00CD6B26"/>
    <w:rsid w:val="00CD6BB7"/>
    <w:rsid w:val="00CD6EAF"/>
    <w:rsid w:val="00CD6EC8"/>
    <w:rsid w:val="00CD6F9C"/>
    <w:rsid w:val="00CD7113"/>
    <w:rsid w:val="00CD722D"/>
    <w:rsid w:val="00CD766B"/>
    <w:rsid w:val="00CD79A4"/>
    <w:rsid w:val="00CD79DB"/>
    <w:rsid w:val="00CD7A61"/>
    <w:rsid w:val="00CE0058"/>
    <w:rsid w:val="00CE036C"/>
    <w:rsid w:val="00CE042E"/>
    <w:rsid w:val="00CE0668"/>
    <w:rsid w:val="00CE06FB"/>
    <w:rsid w:val="00CE0742"/>
    <w:rsid w:val="00CE0B14"/>
    <w:rsid w:val="00CE0C82"/>
    <w:rsid w:val="00CE12E6"/>
    <w:rsid w:val="00CE12E7"/>
    <w:rsid w:val="00CE1995"/>
    <w:rsid w:val="00CE1E4D"/>
    <w:rsid w:val="00CE1E7A"/>
    <w:rsid w:val="00CE1F21"/>
    <w:rsid w:val="00CE2197"/>
    <w:rsid w:val="00CE251A"/>
    <w:rsid w:val="00CE2561"/>
    <w:rsid w:val="00CE28F6"/>
    <w:rsid w:val="00CE29F9"/>
    <w:rsid w:val="00CE313B"/>
    <w:rsid w:val="00CE3324"/>
    <w:rsid w:val="00CE3532"/>
    <w:rsid w:val="00CE35BC"/>
    <w:rsid w:val="00CE37E0"/>
    <w:rsid w:val="00CE38B6"/>
    <w:rsid w:val="00CE3951"/>
    <w:rsid w:val="00CE40D9"/>
    <w:rsid w:val="00CE4195"/>
    <w:rsid w:val="00CE4AB6"/>
    <w:rsid w:val="00CE4C5D"/>
    <w:rsid w:val="00CE4D6D"/>
    <w:rsid w:val="00CE50FA"/>
    <w:rsid w:val="00CE55A5"/>
    <w:rsid w:val="00CE5689"/>
    <w:rsid w:val="00CE5C53"/>
    <w:rsid w:val="00CE5C81"/>
    <w:rsid w:val="00CE5CE5"/>
    <w:rsid w:val="00CE5D7C"/>
    <w:rsid w:val="00CE5F7C"/>
    <w:rsid w:val="00CE606B"/>
    <w:rsid w:val="00CE6200"/>
    <w:rsid w:val="00CE62DE"/>
    <w:rsid w:val="00CE644E"/>
    <w:rsid w:val="00CE64BB"/>
    <w:rsid w:val="00CE6999"/>
    <w:rsid w:val="00CE6C38"/>
    <w:rsid w:val="00CE6C89"/>
    <w:rsid w:val="00CE70C4"/>
    <w:rsid w:val="00CE71DD"/>
    <w:rsid w:val="00CE72CA"/>
    <w:rsid w:val="00CE7521"/>
    <w:rsid w:val="00CE7616"/>
    <w:rsid w:val="00CE7B9D"/>
    <w:rsid w:val="00CE7D28"/>
    <w:rsid w:val="00CF00BD"/>
    <w:rsid w:val="00CF01E8"/>
    <w:rsid w:val="00CF02AC"/>
    <w:rsid w:val="00CF03A3"/>
    <w:rsid w:val="00CF0443"/>
    <w:rsid w:val="00CF057F"/>
    <w:rsid w:val="00CF05DC"/>
    <w:rsid w:val="00CF09C7"/>
    <w:rsid w:val="00CF10FB"/>
    <w:rsid w:val="00CF1435"/>
    <w:rsid w:val="00CF168C"/>
    <w:rsid w:val="00CF19A5"/>
    <w:rsid w:val="00CF227A"/>
    <w:rsid w:val="00CF270C"/>
    <w:rsid w:val="00CF2985"/>
    <w:rsid w:val="00CF29CB"/>
    <w:rsid w:val="00CF2AF4"/>
    <w:rsid w:val="00CF2B6D"/>
    <w:rsid w:val="00CF3EB7"/>
    <w:rsid w:val="00CF46AE"/>
    <w:rsid w:val="00CF4706"/>
    <w:rsid w:val="00CF4938"/>
    <w:rsid w:val="00CF51FF"/>
    <w:rsid w:val="00CF5B18"/>
    <w:rsid w:val="00CF5B29"/>
    <w:rsid w:val="00CF5CF6"/>
    <w:rsid w:val="00CF5F97"/>
    <w:rsid w:val="00CF64BF"/>
    <w:rsid w:val="00CF6951"/>
    <w:rsid w:val="00CF6CC5"/>
    <w:rsid w:val="00CF6CE0"/>
    <w:rsid w:val="00CF6E46"/>
    <w:rsid w:val="00CF7059"/>
    <w:rsid w:val="00CF7159"/>
    <w:rsid w:val="00CF722E"/>
    <w:rsid w:val="00CF7371"/>
    <w:rsid w:val="00CF7420"/>
    <w:rsid w:val="00CF7567"/>
    <w:rsid w:val="00CF7B2C"/>
    <w:rsid w:val="00CF7F99"/>
    <w:rsid w:val="00D0002A"/>
    <w:rsid w:val="00D000EA"/>
    <w:rsid w:val="00D0044E"/>
    <w:rsid w:val="00D0079E"/>
    <w:rsid w:val="00D00829"/>
    <w:rsid w:val="00D00996"/>
    <w:rsid w:val="00D00B7C"/>
    <w:rsid w:val="00D00D1A"/>
    <w:rsid w:val="00D00D1D"/>
    <w:rsid w:val="00D00F63"/>
    <w:rsid w:val="00D00FE3"/>
    <w:rsid w:val="00D01014"/>
    <w:rsid w:val="00D01130"/>
    <w:rsid w:val="00D017B3"/>
    <w:rsid w:val="00D01997"/>
    <w:rsid w:val="00D01D03"/>
    <w:rsid w:val="00D01D33"/>
    <w:rsid w:val="00D02210"/>
    <w:rsid w:val="00D0227D"/>
    <w:rsid w:val="00D0274F"/>
    <w:rsid w:val="00D02A2C"/>
    <w:rsid w:val="00D02F7F"/>
    <w:rsid w:val="00D03029"/>
    <w:rsid w:val="00D03089"/>
    <w:rsid w:val="00D04076"/>
    <w:rsid w:val="00D041ED"/>
    <w:rsid w:val="00D04363"/>
    <w:rsid w:val="00D043C0"/>
    <w:rsid w:val="00D0447F"/>
    <w:rsid w:val="00D04732"/>
    <w:rsid w:val="00D04AFC"/>
    <w:rsid w:val="00D04EC7"/>
    <w:rsid w:val="00D04F19"/>
    <w:rsid w:val="00D04F94"/>
    <w:rsid w:val="00D053DE"/>
    <w:rsid w:val="00D05411"/>
    <w:rsid w:val="00D05655"/>
    <w:rsid w:val="00D059B2"/>
    <w:rsid w:val="00D05B2F"/>
    <w:rsid w:val="00D05C51"/>
    <w:rsid w:val="00D066E2"/>
    <w:rsid w:val="00D066E6"/>
    <w:rsid w:val="00D06954"/>
    <w:rsid w:val="00D06BF8"/>
    <w:rsid w:val="00D07010"/>
    <w:rsid w:val="00D07169"/>
    <w:rsid w:val="00D072A7"/>
    <w:rsid w:val="00D072AF"/>
    <w:rsid w:val="00D07358"/>
    <w:rsid w:val="00D07745"/>
    <w:rsid w:val="00D079B3"/>
    <w:rsid w:val="00D07C58"/>
    <w:rsid w:val="00D07CD9"/>
    <w:rsid w:val="00D1020A"/>
    <w:rsid w:val="00D10250"/>
    <w:rsid w:val="00D103A5"/>
    <w:rsid w:val="00D10844"/>
    <w:rsid w:val="00D10B0F"/>
    <w:rsid w:val="00D10DF7"/>
    <w:rsid w:val="00D10F3C"/>
    <w:rsid w:val="00D113FB"/>
    <w:rsid w:val="00D116E9"/>
    <w:rsid w:val="00D11936"/>
    <w:rsid w:val="00D11BB2"/>
    <w:rsid w:val="00D11FD9"/>
    <w:rsid w:val="00D121E5"/>
    <w:rsid w:val="00D1238C"/>
    <w:rsid w:val="00D12403"/>
    <w:rsid w:val="00D125A7"/>
    <w:rsid w:val="00D12617"/>
    <w:rsid w:val="00D1272B"/>
    <w:rsid w:val="00D12A91"/>
    <w:rsid w:val="00D12C48"/>
    <w:rsid w:val="00D12E06"/>
    <w:rsid w:val="00D12F41"/>
    <w:rsid w:val="00D13002"/>
    <w:rsid w:val="00D13622"/>
    <w:rsid w:val="00D13920"/>
    <w:rsid w:val="00D13BB2"/>
    <w:rsid w:val="00D13F28"/>
    <w:rsid w:val="00D14252"/>
    <w:rsid w:val="00D14311"/>
    <w:rsid w:val="00D14820"/>
    <w:rsid w:val="00D14927"/>
    <w:rsid w:val="00D149BF"/>
    <w:rsid w:val="00D14AA4"/>
    <w:rsid w:val="00D14D66"/>
    <w:rsid w:val="00D155C6"/>
    <w:rsid w:val="00D15868"/>
    <w:rsid w:val="00D15B05"/>
    <w:rsid w:val="00D15D91"/>
    <w:rsid w:val="00D162AB"/>
    <w:rsid w:val="00D16332"/>
    <w:rsid w:val="00D16516"/>
    <w:rsid w:val="00D16631"/>
    <w:rsid w:val="00D168C2"/>
    <w:rsid w:val="00D16A6F"/>
    <w:rsid w:val="00D16E3C"/>
    <w:rsid w:val="00D17101"/>
    <w:rsid w:val="00D17244"/>
    <w:rsid w:val="00D1750D"/>
    <w:rsid w:val="00D177D6"/>
    <w:rsid w:val="00D17B84"/>
    <w:rsid w:val="00D2012C"/>
    <w:rsid w:val="00D2050F"/>
    <w:rsid w:val="00D2066E"/>
    <w:rsid w:val="00D206C0"/>
    <w:rsid w:val="00D20901"/>
    <w:rsid w:val="00D209FB"/>
    <w:rsid w:val="00D20AB3"/>
    <w:rsid w:val="00D20E07"/>
    <w:rsid w:val="00D20EB4"/>
    <w:rsid w:val="00D20F24"/>
    <w:rsid w:val="00D20F2C"/>
    <w:rsid w:val="00D2108E"/>
    <w:rsid w:val="00D210AA"/>
    <w:rsid w:val="00D210F7"/>
    <w:rsid w:val="00D2144E"/>
    <w:rsid w:val="00D21492"/>
    <w:rsid w:val="00D2149F"/>
    <w:rsid w:val="00D21708"/>
    <w:rsid w:val="00D21767"/>
    <w:rsid w:val="00D21DDF"/>
    <w:rsid w:val="00D21E4D"/>
    <w:rsid w:val="00D220D9"/>
    <w:rsid w:val="00D22266"/>
    <w:rsid w:val="00D22532"/>
    <w:rsid w:val="00D225B4"/>
    <w:rsid w:val="00D22613"/>
    <w:rsid w:val="00D2274B"/>
    <w:rsid w:val="00D229C9"/>
    <w:rsid w:val="00D22A0E"/>
    <w:rsid w:val="00D22E53"/>
    <w:rsid w:val="00D23153"/>
    <w:rsid w:val="00D23292"/>
    <w:rsid w:val="00D23618"/>
    <w:rsid w:val="00D2379F"/>
    <w:rsid w:val="00D23B44"/>
    <w:rsid w:val="00D23CD9"/>
    <w:rsid w:val="00D2417F"/>
    <w:rsid w:val="00D24203"/>
    <w:rsid w:val="00D24210"/>
    <w:rsid w:val="00D242BE"/>
    <w:rsid w:val="00D24492"/>
    <w:rsid w:val="00D2450E"/>
    <w:rsid w:val="00D245E7"/>
    <w:rsid w:val="00D24ADD"/>
    <w:rsid w:val="00D24CC4"/>
    <w:rsid w:val="00D24E8A"/>
    <w:rsid w:val="00D24F0A"/>
    <w:rsid w:val="00D24FE6"/>
    <w:rsid w:val="00D25072"/>
    <w:rsid w:val="00D25143"/>
    <w:rsid w:val="00D251D6"/>
    <w:rsid w:val="00D2530E"/>
    <w:rsid w:val="00D25501"/>
    <w:rsid w:val="00D25585"/>
    <w:rsid w:val="00D2588C"/>
    <w:rsid w:val="00D25DCE"/>
    <w:rsid w:val="00D25E0D"/>
    <w:rsid w:val="00D25ED3"/>
    <w:rsid w:val="00D262C5"/>
    <w:rsid w:val="00D2666E"/>
    <w:rsid w:val="00D266CF"/>
    <w:rsid w:val="00D267B8"/>
    <w:rsid w:val="00D26935"/>
    <w:rsid w:val="00D26CA4"/>
    <w:rsid w:val="00D27168"/>
    <w:rsid w:val="00D2737D"/>
    <w:rsid w:val="00D27C2E"/>
    <w:rsid w:val="00D27C35"/>
    <w:rsid w:val="00D27CAC"/>
    <w:rsid w:val="00D27D25"/>
    <w:rsid w:val="00D30361"/>
    <w:rsid w:val="00D3047C"/>
    <w:rsid w:val="00D30496"/>
    <w:rsid w:val="00D305E2"/>
    <w:rsid w:val="00D306B9"/>
    <w:rsid w:val="00D3071F"/>
    <w:rsid w:val="00D307ED"/>
    <w:rsid w:val="00D30B48"/>
    <w:rsid w:val="00D30BC6"/>
    <w:rsid w:val="00D30DF7"/>
    <w:rsid w:val="00D30E89"/>
    <w:rsid w:val="00D310EA"/>
    <w:rsid w:val="00D31690"/>
    <w:rsid w:val="00D316F8"/>
    <w:rsid w:val="00D31DCD"/>
    <w:rsid w:val="00D31EF8"/>
    <w:rsid w:val="00D320FA"/>
    <w:rsid w:val="00D32791"/>
    <w:rsid w:val="00D327FE"/>
    <w:rsid w:val="00D32DE9"/>
    <w:rsid w:val="00D32DF2"/>
    <w:rsid w:val="00D33401"/>
    <w:rsid w:val="00D334E6"/>
    <w:rsid w:val="00D3367F"/>
    <w:rsid w:val="00D339EC"/>
    <w:rsid w:val="00D33AE9"/>
    <w:rsid w:val="00D33B10"/>
    <w:rsid w:val="00D33B82"/>
    <w:rsid w:val="00D33E23"/>
    <w:rsid w:val="00D3453B"/>
    <w:rsid w:val="00D3459A"/>
    <w:rsid w:val="00D34846"/>
    <w:rsid w:val="00D34889"/>
    <w:rsid w:val="00D3498B"/>
    <w:rsid w:val="00D34D19"/>
    <w:rsid w:val="00D35113"/>
    <w:rsid w:val="00D35172"/>
    <w:rsid w:val="00D3549E"/>
    <w:rsid w:val="00D35757"/>
    <w:rsid w:val="00D35B38"/>
    <w:rsid w:val="00D35B3D"/>
    <w:rsid w:val="00D360B5"/>
    <w:rsid w:val="00D365EA"/>
    <w:rsid w:val="00D367CC"/>
    <w:rsid w:val="00D3697F"/>
    <w:rsid w:val="00D369DD"/>
    <w:rsid w:val="00D36AFB"/>
    <w:rsid w:val="00D36DD2"/>
    <w:rsid w:val="00D37110"/>
    <w:rsid w:val="00D373F5"/>
    <w:rsid w:val="00D377BB"/>
    <w:rsid w:val="00D3781D"/>
    <w:rsid w:val="00D37E09"/>
    <w:rsid w:val="00D40057"/>
    <w:rsid w:val="00D40080"/>
    <w:rsid w:val="00D4018D"/>
    <w:rsid w:val="00D40252"/>
    <w:rsid w:val="00D403EE"/>
    <w:rsid w:val="00D404D1"/>
    <w:rsid w:val="00D4050B"/>
    <w:rsid w:val="00D406FD"/>
    <w:rsid w:val="00D4082D"/>
    <w:rsid w:val="00D40B59"/>
    <w:rsid w:val="00D40D91"/>
    <w:rsid w:val="00D41129"/>
    <w:rsid w:val="00D412B3"/>
    <w:rsid w:val="00D415B9"/>
    <w:rsid w:val="00D418BA"/>
    <w:rsid w:val="00D41A96"/>
    <w:rsid w:val="00D41E33"/>
    <w:rsid w:val="00D41F9B"/>
    <w:rsid w:val="00D42467"/>
    <w:rsid w:val="00D4255C"/>
    <w:rsid w:val="00D42981"/>
    <w:rsid w:val="00D429C2"/>
    <w:rsid w:val="00D42C59"/>
    <w:rsid w:val="00D42C6D"/>
    <w:rsid w:val="00D42CEA"/>
    <w:rsid w:val="00D43104"/>
    <w:rsid w:val="00D43863"/>
    <w:rsid w:val="00D43972"/>
    <w:rsid w:val="00D43C8C"/>
    <w:rsid w:val="00D43CBA"/>
    <w:rsid w:val="00D43EF1"/>
    <w:rsid w:val="00D44478"/>
    <w:rsid w:val="00D44748"/>
    <w:rsid w:val="00D4485E"/>
    <w:rsid w:val="00D44CFF"/>
    <w:rsid w:val="00D45A2D"/>
    <w:rsid w:val="00D45A60"/>
    <w:rsid w:val="00D45E1E"/>
    <w:rsid w:val="00D45F84"/>
    <w:rsid w:val="00D4600F"/>
    <w:rsid w:val="00D460D4"/>
    <w:rsid w:val="00D46191"/>
    <w:rsid w:val="00D46324"/>
    <w:rsid w:val="00D46454"/>
    <w:rsid w:val="00D46865"/>
    <w:rsid w:val="00D46AF7"/>
    <w:rsid w:val="00D46C0E"/>
    <w:rsid w:val="00D46DF9"/>
    <w:rsid w:val="00D4733A"/>
    <w:rsid w:val="00D4752E"/>
    <w:rsid w:val="00D47895"/>
    <w:rsid w:val="00D478FC"/>
    <w:rsid w:val="00D4794C"/>
    <w:rsid w:val="00D47A39"/>
    <w:rsid w:val="00D47CB8"/>
    <w:rsid w:val="00D47EB7"/>
    <w:rsid w:val="00D47EEE"/>
    <w:rsid w:val="00D50038"/>
    <w:rsid w:val="00D50389"/>
    <w:rsid w:val="00D503C9"/>
    <w:rsid w:val="00D50468"/>
    <w:rsid w:val="00D504FF"/>
    <w:rsid w:val="00D505F8"/>
    <w:rsid w:val="00D50635"/>
    <w:rsid w:val="00D508EF"/>
    <w:rsid w:val="00D50F54"/>
    <w:rsid w:val="00D51174"/>
    <w:rsid w:val="00D51266"/>
    <w:rsid w:val="00D51396"/>
    <w:rsid w:val="00D51946"/>
    <w:rsid w:val="00D51B1A"/>
    <w:rsid w:val="00D51C05"/>
    <w:rsid w:val="00D51C80"/>
    <w:rsid w:val="00D51E68"/>
    <w:rsid w:val="00D52165"/>
    <w:rsid w:val="00D522FD"/>
    <w:rsid w:val="00D5316E"/>
    <w:rsid w:val="00D5319D"/>
    <w:rsid w:val="00D5335C"/>
    <w:rsid w:val="00D5360C"/>
    <w:rsid w:val="00D536D4"/>
    <w:rsid w:val="00D53B6A"/>
    <w:rsid w:val="00D53BA0"/>
    <w:rsid w:val="00D53C15"/>
    <w:rsid w:val="00D53FC7"/>
    <w:rsid w:val="00D5449D"/>
    <w:rsid w:val="00D5449F"/>
    <w:rsid w:val="00D545CB"/>
    <w:rsid w:val="00D54AF4"/>
    <w:rsid w:val="00D54B5E"/>
    <w:rsid w:val="00D54CBA"/>
    <w:rsid w:val="00D550F9"/>
    <w:rsid w:val="00D5547F"/>
    <w:rsid w:val="00D55586"/>
    <w:rsid w:val="00D5585B"/>
    <w:rsid w:val="00D55B91"/>
    <w:rsid w:val="00D55BCC"/>
    <w:rsid w:val="00D56577"/>
    <w:rsid w:val="00D56856"/>
    <w:rsid w:val="00D56915"/>
    <w:rsid w:val="00D56B70"/>
    <w:rsid w:val="00D56DE8"/>
    <w:rsid w:val="00D5720C"/>
    <w:rsid w:val="00D57775"/>
    <w:rsid w:val="00D57C86"/>
    <w:rsid w:val="00D60DD6"/>
    <w:rsid w:val="00D60E12"/>
    <w:rsid w:val="00D60E5B"/>
    <w:rsid w:val="00D60F12"/>
    <w:rsid w:val="00D61B22"/>
    <w:rsid w:val="00D628AB"/>
    <w:rsid w:val="00D62AA3"/>
    <w:rsid w:val="00D62C81"/>
    <w:rsid w:val="00D62D80"/>
    <w:rsid w:val="00D62DBF"/>
    <w:rsid w:val="00D63227"/>
    <w:rsid w:val="00D635BD"/>
    <w:rsid w:val="00D636B0"/>
    <w:rsid w:val="00D638C2"/>
    <w:rsid w:val="00D63A57"/>
    <w:rsid w:val="00D64179"/>
    <w:rsid w:val="00D6436B"/>
    <w:rsid w:val="00D648FF"/>
    <w:rsid w:val="00D64F02"/>
    <w:rsid w:val="00D64FA8"/>
    <w:rsid w:val="00D6519E"/>
    <w:rsid w:val="00D65421"/>
    <w:rsid w:val="00D65525"/>
    <w:rsid w:val="00D65633"/>
    <w:rsid w:val="00D657A1"/>
    <w:rsid w:val="00D65A8C"/>
    <w:rsid w:val="00D65AB3"/>
    <w:rsid w:val="00D66080"/>
    <w:rsid w:val="00D66A57"/>
    <w:rsid w:val="00D6708A"/>
    <w:rsid w:val="00D67233"/>
    <w:rsid w:val="00D6743F"/>
    <w:rsid w:val="00D675B3"/>
    <w:rsid w:val="00D676F8"/>
    <w:rsid w:val="00D678DE"/>
    <w:rsid w:val="00D679BE"/>
    <w:rsid w:val="00D67C20"/>
    <w:rsid w:val="00D701EF"/>
    <w:rsid w:val="00D704B2"/>
    <w:rsid w:val="00D705DF"/>
    <w:rsid w:val="00D70659"/>
    <w:rsid w:val="00D70663"/>
    <w:rsid w:val="00D70748"/>
    <w:rsid w:val="00D70B84"/>
    <w:rsid w:val="00D70E97"/>
    <w:rsid w:val="00D710FE"/>
    <w:rsid w:val="00D7121E"/>
    <w:rsid w:val="00D71329"/>
    <w:rsid w:val="00D713D5"/>
    <w:rsid w:val="00D71B24"/>
    <w:rsid w:val="00D7232E"/>
    <w:rsid w:val="00D72716"/>
    <w:rsid w:val="00D72801"/>
    <w:rsid w:val="00D72DD3"/>
    <w:rsid w:val="00D72E6F"/>
    <w:rsid w:val="00D72E99"/>
    <w:rsid w:val="00D730DE"/>
    <w:rsid w:val="00D731BF"/>
    <w:rsid w:val="00D7329C"/>
    <w:rsid w:val="00D732E1"/>
    <w:rsid w:val="00D735A4"/>
    <w:rsid w:val="00D736C3"/>
    <w:rsid w:val="00D7378F"/>
    <w:rsid w:val="00D739D7"/>
    <w:rsid w:val="00D73C84"/>
    <w:rsid w:val="00D73F61"/>
    <w:rsid w:val="00D74167"/>
    <w:rsid w:val="00D741D8"/>
    <w:rsid w:val="00D7440E"/>
    <w:rsid w:val="00D747ED"/>
    <w:rsid w:val="00D74A25"/>
    <w:rsid w:val="00D74A7F"/>
    <w:rsid w:val="00D74C93"/>
    <w:rsid w:val="00D74CFD"/>
    <w:rsid w:val="00D74D76"/>
    <w:rsid w:val="00D754D9"/>
    <w:rsid w:val="00D75618"/>
    <w:rsid w:val="00D75709"/>
    <w:rsid w:val="00D75762"/>
    <w:rsid w:val="00D7598B"/>
    <w:rsid w:val="00D759A1"/>
    <w:rsid w:val="00D765D8"/>
    <w:rsid w:val="00D76640"/>
    <w:rsid w:val="00D76684"/>
    <w:rsid w:val="00D7671E"/>
    <w:rsid w:val="00D76805"/>
    <w:rsid w:val="00D768C4"/>
    <w:rsid w:val="00D769BE"/>
    <w:rsid w:val="00D76A02"/>
    <w:rsid w:val="00D76E32"/>
    <w:rsid w:val="00D76E3C"/>
    <w:rsid w:val="00D76F11"/>
    <w:rsid w:val="00D77329"/>
    <w:rsid w:val="00D773C1"/>
    <w:rsid w:val="00D7756C"/>
    <w:rsid w:val="00D77781"/>
    <w:rsid w:val="00D77BD4"/>
    <w:rsid w:val="00D77D74"/>
    <w:rsid w:val="00D77FA7"/>
    <w:rsid w:val="00D80516"/>
    <w:rsid w:val="00D80599"/>
    <w:rsid w:val="00D80C4E"/>
    <w:rsid w:val="00D80D4E"/>
    <w:rsid w:val="00D80F04"/>
    <w:rsid w:val="00D812B7"/>
    <w:rsid w:val="00D814AA"/>
    <w:rsid w:val="00D81691"/>
    <w:rsid w:val="00D8177C"/>
    <w:rsid w:val="00D81985"/>
    <w:rsid w:val="00D81C97"/>
    <w:rsid w:val="00D81E31"/>
    <w:rsid w:val="00D81FF2"/>
    <w:rsid w:val="00D82045"/>
    <w:rsid w:val="00D82A20"/>
    <w:rsid w:val="00D82CE7"/>
    <w:rsid w:val="00D82FEC"/>
    <w:rsid w:val="00D832E3"/>
    <w:rsid w:val="00D837B1"/>
    <w:rsid w:val="00D83A02"/>
    <w:rsid w:val="00D83B79"/>
    <w:rsid w:val="00D83BD9"/>
    <w:rsid w:val="00D83D5D"/>
    <w:rsid w:val="00D83FBC"/>
    <w:rsid w:val="00D84186"/>
    <w:rsid w:val="00D84464"/>
    <w:rsid w:val="00D8473E"/>
    <w:rsid w:val="00D847CC"/>
    <w:rsid w:val="00D84890"/>
    <w:rsid w:val="00D84B6F"/>
    <w:rsid w:val="00D84BEB"/>
    <w:rsid w:val="00D84CB2"/>
    <w:rsid w:val="00D84F8A"/>
    <w:rsid w:val="00D8522E"/>
    <w:rsid w:val="00D853B9"/>
    <w:rsid w:val="00D8592F"/>
    <w:rsid w:val="00D863A7"/>
    <w:rsid w:val="00D863EF"/>
    <w:rsid w:val="00D86473"/>
    <w:rsid w:val="00D865CD"/>
    <w:rsid w:val="00D868CC"/>
    <w:rsid w:val="00D86A9F"/>
    <w:rsid w:val="00D86C1D"/>
    <w:rsid w:val="00D86F89"/>
    <w:rsid w:val="00D870EE"/>
    <w:rsid w:val="00D8730B"/>
    <w:rsid w:val="00D8743E"/>
    <w:rsid w:val="00D8755A"/>
    <w:rsid w:val="00D875BD"/>
    <w:rsid w:val="00D876F3"/>
    <w:rsid w:val="00D87750"/>
    <w:rsid w:val="00D8796D"/>
    <w:rsid w:val="00D87CD3"/>
    <w:rsid w:val="00D87D14"/>
    <w:rsid w:val="00D900D6"/>
    <w:rsid w:val="00D9012D"/>
    <w:rsid w:val="00D901FB"/>
    <w:rsid w:val="00D90237"/>
    <w:rsid w:val="00D90E62"/>
    <w:rsid w:val="00D91088"/>
    <w:rsid w:val="00D911A5"/>
    <w:rsid w:val="00D91285"/>
    <w:rsid w:val="00D913DF"/>
    <w:rsid w:val="00D9145C"/>
    <w:rsid w:val="00D9164F"/>
    <w:rsid w:val="00D91852"/>
    <w:rsid w:val="00D9185B"/>
    <w:rsid w:val="00D918A4"/>
    <w:rsid w:val="00D919EB"/>
    <w:rsid w:val="00D91A5B"/>
    <w:rsid w:val="00D91DF2"/>
    <w:rsid w:val="00D91DF4"/>
    <w:rsid w:val="00D91FF9"/>
    <w:rsid w:val="00D92310"/>
    <w:rsid w:val="00D923E7"/>
    <w:rsid w:val="00D92877"/>
    <w:rsid w:val="00D929FF"/>
    <w:rsid w:val="00D92A11"/>
    <w:rsid w:val="00D92E35"/>
    <w:rsid w:val="00D92E7B"/>
    <w:rsid w:val="00D92E97"/>
    <w:rsid w:val="00D9353B"/>
    <w:rsid w:val="00D9358F"/>
    <w:rsid w:val="00D936F0"/>
    <w:rsid w:val="00D93790"/>
    <w:rsid w:val="00D9388C"/>
    <w:rsid w:val="00D9395A"/>
    <w:rsid w:val="00D93C04"/>
    <w:rsid w:val="00D93C77"/>
    <w:rsid w:val="00D93C7A"/>
    <w:rsid w:val="00D93F01"/>
    <w:rsid w:val="00D93F28"/>
    <w:rsid w:val="00D94B79"/>
    <w:rsid w:val="00D94D09"/>
    <w:rsid w:val="00D94D46"/>
    <w:rsid w:val="00D954B4"/>
    <w:rsid w:val="00D9595D"/>
    <w:rsid w:val="00D95DF7"/>
    <w:rsid w:val="00D95E33"/>
    <w:rsid w:val="00D96086"/>
    <w:rsid w:val="00D96418"/>
    <w:rsid w:val="00D9649B"/>
    <w:rsid w:val="00D968BC"/>
    <w:rsid w:val="00D96A9E"/>
    <w:rsid w:val="00D973E8"/>
    <w:rsid w:val="00D9745E"/>
    <w:rsid w:val="00D977CA"/>
    <w:rsid w:val="00D97A17"/>
    <w:rsid w:val="00D97A24"/>
    <w:rsid w:val="00D97C84"/>
    <w:rsid w:val="00DA0516"/>
    <w:rsid w:val="00DA0520"/>
    <w:rsid w:val="00DA0C81"/>
    <w:rsid w:val="00DA0E1B"/>
    <w:rsid w:val="00DA101E"/>
    <w:rsid w:val="00DA15AA"/>
    <w:rsid w:val="00DA16BC"/>
    <w:rsid w:val="00DA17AA"/>
    <w:rsid w:val="00DA1E2A"/>
    <w:rsid w:val="00DA2225"/>
    <w:rsid w:val="00DA2830"/>
    <w:rsid w:val="00DA29B1"/>
    <w:rsid w:val="00DA2B37"/>
    <w:rsid w:val="00DA2FE3"/>
    <w:rsid w:val="00DA312C"/>
    <w:rsid w:val="00DA316A"/>
    <w:rsid w:val="00DA338D"/>
    <w:rsid w:val="00DA394A"/>
    <w:rsid w:val="00DA3C75"/>
    <w:rsid w:val="00DA3D20"/>
    <w:rsid w:val="00DA3DD8"/>
    <w:rsid w:val="00DA3DF7"/>
    <w:rsid w:val="00DA4AB7"/>
    <w:rsid w:val="00DA4F80"/>
    <w:rsid w:val="00DA4FC8"/>
    <w:rsid w:val="00DA511E"/>
    <w:rsid w:val="00DA5634"/>
    <w:rsid w:val="00DA5827"/>
    <w:rsid w:val="00DA58F0"/>
    <w:rsid w:val="00DA5BEC"/>
    <w:rsid w:val="00DA5EA0"/>
    <w:rsid w:val="00DA5EF1"/>
    <w:rsid w:val="00DA6552"/>
    <w:rsid w:val="00DA6595"/>
    <w:rsid w:val="00DA685E"/>
    <w:rsid w:val="00DA6B50"/>
    <w:rsid w:val="00DA6C93"/>
    <w:rsid w:val="00DA6CD0"/>
    <w:rsid w:val="00DA6F7B"/>
    <w:rsid w:val="00DA721C"/>
    <w:rsid w:val="00DA7392"/>
    <w:rsid w:val="00DA76E3"/>
    <w:rsid w:val="00DA7DB5"/>
    <w:rsid w:val="00DA7EFC"/>
    <w:rsid w:val="00DA7FB5"/>
    <w:rsid w:val="00DB025B"/>
    <w:rsid w:val="00DB03EC"/>
    <w:rsid w:val="00DB04B9"/>
    <w:rsid w:val="00DB0504"/>
    <w:rsid w:val="00DB054C"/>
    <w:rsid w:val="00DB05D2"/>
    <w:rsid w:val="00DB07A4"/>
    <w:rsid w:val="00DB07C4"/>
    <w:rsid w:val="00DB099C"/>
    <w:rsid w:val="00DB10A6"/>
    <w:rsid w:val="00DB1182"/>
    <w:rsid w:val="00DB147C"/>
    <w:rsid w:val="00DB167C"/>
    <w:rsid w:val="00DB16B2"/>
    <w:rsid w:val="00DB1BE3"/>
    <w:rsid w:val="00DB1E14"/>
    <w:rsid w:val="00DB1E2C"/>
    <w:rsid w:val="00DB1F18"/>
    <w:rsid w:val="00DB2A04"/>
    <w:rsid w:val="00DB2F63"/>
    <w:rsid w:val="00DB3044"/>
    <w:rsid w:val="00DB31A6"/>
    <w:rsid w:val="00DB3432"/>
    <w:rsid w:val="00DB3924"/>
    <w:rsid w:val="00DB3A8F"/>
    <w:rsid w:val="00DB3CDF"/>
    <w:rsid w:val="00DB3CF3"/>
    <w:rsid w:val="00DB3F1C"/>
    <w:rsid w:val="00DB3FC0"/>
    <w:rsid w:val="00DB42F9"/>
    <w:rsid w:val="00DB43AF"/>
    <w:rsid w:val="00DB43C6"/>
    <w:rsid w:val="00DB45D9"/>
    <w:rsid w:val="00DB45E9"/>
    <w:rsid w:val="00DB464D"/>
    <w:rsid w:val="00DB4B89"/>
    <w:rsid w:val="00DB4D46"/>
    <w:rsid w:val="00DB514E"/>
    <w:rsid w:val="00DB5404"/>
    <w:rsid w:val="00DB562D"/>
    <w:rsid w:val="00DB56B4"/>
    <w:rsid w:val="00DB6353"/>
    <w:rsid w:val="00DB64AD"/>
    <w:rsid w:val="00DB651F"/>
    <w:rsid w:val="00DB6717"/>
    <w:rsid w:val="00DB688F"/>
    <w:rsid w:val="00DB6B79"/>
    <w:rsid w:val="00DB7124"/>
    <w:rsid w:val="00DB71E0"/>
    <w:rsid w:val="00DB71F7"/>
    <w:rsid w:val="00DB791C"/>
    <w:rsid w:val="00DB7C83"/>
    <w:rsid w:val="00DC0326"/>
    <w:rsid w:val="00DC0517"/>
    <w:rsid w:val="00DC0737"/>
    <w:rsid w:val="00DC080E"/>
    <w:rsid w:val="00DC0D91"/>
    <w:rsid w:val="00DC0E6D"/>
    <w:rsid w:val="00DC0F5A"/>
    <w:rsid w:val="00DC106E"/>
    <w:rsid w:val="00DC1552"/>
    <w:rsid w:val="00DC1877"/>
    <w:rsid w:val="00DC1D76"/>
    <w:rsid w:val="00DC1F23"/>
    <w:rsid w:val="00DC22E2"/>
    <w:rsid w:val="00DC23A1"/>
    <w:rsid w:val="00DC2758"/>
    <w:rsid w:val="00DC289E"/>
    <w:rsid w:val="00DC2EB6"/>
    <w:rsid w:val="00DC3282"/>
    <w:rsid w:val="00DC3297"/>
    <w:rsid w:val="00DC32B4"/>
    <w:rsid w:val="00DC3412"/>
    <w:rsid w:val="00DC3430"/>
    <w:rsid w:val="00DC349A"/>
    <w:rsid w:val="00DC3809"/>
    <w:rsid w:val="00DC3872"/>
    <w:rsid w:val="00DC3BA3"/>
    <w:rsid w:val="00DC3DEE"/>
    <w:rsid w:val="00DC40AB"/>
    <w:rsid w:val="00DC41EB"/>
    <w:rsid w:val="00DC438F"/>
    <w:rsid w:val="00DC44A1"/>
    <w:rsid w:val="00DC454E"/>
    <w:rsid w:val="00DC4607"/>
    <w:rsid w:val="00DC4717"/>
    <w:rsid w:val="00DC4954"/>
    <w:rsid w:val="00DC4C8A"/>
    <w:rsid w:val="00DC5006"/>
    <w:rsid w:val="00DC5121"/>
    <w:rsid w:val="00DC527A"/>
    <w:rsid w:val="00DC5838"/>
    <w:rsid w:val="00DC5F72"/>
    <w:rsid w:val="00DC6092"/>
    <w:rsid w:val="00DC62DE"/>
    <w:rsid w:val="00DC62EB"/>
    <w:rsid w:val="00DC6345"/>
    <w:rsid w:val="00DC642C"/>
    <w:rsid w:val="00DC6476"/>
    <w:rsid w:val="00DC64C3"/>
    <w:rsid w:val="00DC6710"/>
    <w:rsid w:val="00DC6990"/>
    <w:rsid w:val="00DC6A95"/>
    <w:rsid w:val="00DC6AFB"/>
    <w:rsid w:val="00DC6BA8"/>
    <w:rsid w:val="00DC6BCF"/>
    <w:rsid w:val="00DC6D5C"/>
    <w:rsid w:val="00DC6D6A"/>
    <w:rsid w:val="00DC6D99"/>
    <w:rsid w:val="00DC6D9E"/>
    <w:rsid w:val="00DC6EB1"/>
    <w:rsid w:val="00DC7154"/>
    <w:rsid w:val="00DC718F"/>
    <w:rsid w:val="00DC71A9"/>
    <w:rsid w:val="00DC72E2"/>
    <w:rsid w:val="00DC7523"/>
    <w:rsid w:val="00DC7618"/>
    <w:rsid w:val="00DC7857"/>
    <w:rsid w:val="00DC79A1"/>
    <w:rsid w:val="00DC7FD2"/>
    <w:rsid w:val="00DD007C"/>
    <w:rsid w:val="00DD00CA"/>
    <w:rsid w:val="00DD0153"/>
    <w:rsid w:val="00DD08B4"/>
    <w:rsid w:val="00DD110B"/>
    <w:rsid w:val="00DD1F2F"/>
    <w:rsid w:val="00DD209A"/>
    <w:rsid w:val="00DD2136"/>
    <w:rsid w:val="00DD213D"/>
    <w:rsid w:val="00DD2165"/>
    <w:rsid w:val="00DD21AD"/>
    <w:rsid w:val="00DD21D5"/>
    <w:rsid w:val="00DD2957"/>
    <w:rsid w:val="00DD298D"/>
    <w:rsid w:val="00DD2C43"/>
    <w:rsid w:val="00DD2D9D"/>
    <w:rsid w:val="00DD2E15"/>
    <w:rsid w:val="00DD3000"/>
    <w:rsid w:val="00DD3816"/>
    <w:rsid w:val="00DD393C"/>
    <w:rsid w:val="00DD3B0B"/>
    <w:rsid w:val="00DD3B34"/>
    <w:rsid w:val="00DD3CE0"/>
    <w:rsid w:val="00DD3E73"/>
    <w:rsid w:val="00DD3EE0"/>
    <w:rsid w:val="00DD405C"/>
    <w:rsid w:val="00DD408B"/>
    <w:rsid w:val="00DD4227"/>
    <w:rsid w:val="00DD4505"/>
    <w:rsid w:val="00DD47CD"/>
    <w:rsid w:val="00DD48E9"/>
    <w:rsid w:val="00DD48FC"/>
    <w:rsid w:val="00DD4E5A"/>
    <w:rsid w:val="00DD537C"/>
    <w:rsid w:val="00DD544E"/>
    <w:rsid w:val="00DD56A1"/>
    <w:rsid w:val="00DD59BE"/>
    <w:rsid w:val="00DD5B88"/>
    <w:rsid w:val="00DD5E25"/>
    <w:rsid w:val="00DD609E"/>
    <w:rsid w:val="00DD6329"/>
    <w:rsid w:val="00DD63E3"/>
    <w:rsid w:val="00DD680B"/>
    <w:rsid w:val="00DD69DA"/>
    <w:rsid w:val="00DD6C1F"/>
    <w:rsid w:val="00DD6EBE"/>
    <w:rsid w:val="00DD7130"/>
    <w:rsid w:val="00DD727D"/>
    <w:rsid w:val="00DD762C"/>
    <w:rsid w:val="00DD76D5"/>
    <w:rsid w:val="00DD7944"/>
    <w:rsid w:val="00DD79F0"/>
    <w:rsid w:val="00DD7A1A"/>
    <w:rsid w:val="00DD7B41"/>
    <w:rsid w:val="00DD7C4F"/>
    <w:rsid w:val="00DD7C90"/>
    <w:rsid w:val="00DE0699"/>
    <w:rsid w:val="00DE06D6"/>
    <w:rsid w:val="00DE086E"/>
    <w:rsid w:val="00DE08EB"/>
    <w:rsid w:val="00DE0B50"/>
    <w:rsid w:val="00DE0E6C"/>
    <w:rsid w:val="00DE0EC4"/>
    <w:rsid w:val="00DE1375"/>
    <w:rsid w:val="00DE1CF7"/>
    <w:rsid w:val="00DE1D5C"/>
    <w:rsid w:val="00DE1F53"/>
    <w:rsid w:val="00DE1F6F"/>
    <w:rsid w:val="00DE1FA6"/>
    <w:rsid w:val="00DE22BE"/>
    <w:rsid w:val="00DE250A"/>
    <w:rsid w:val="00DE280A"/>
    <w:rsid w:val="00DE2868"/>
    <w:rsid w:val="00DE301D"/>
    <w:rsid w:val="00DE30EF"/>
    <w:rsid w:val="00DE3257"/>
    <w:rsid w:val="00DE32D4"/>
    <w:rsid w:val="00DE35F6"/>
    <w:rsid w:val="00DE3A24"/>
    <w:rsid w:val="00DE3B10"/>
    <w:rsid w:val="00DE3C1A"/>
    <w:rsid w:val="00DE3FE0"/>
    <w:rsid w:val="00DE40AE"/>
    <w:rsid w:val="00DE40CB"/>
    <w:rsid w:val="00DE4102"/>
    <w:rsid w:val="00DE447C"/>
    <w:rsid w:val="00DE468B"/>
    <w:rsid w:val="00DE46D3"/>
    <w:rsid w:val="00DE46F6"/>
    <w:rsid w:val="00DE47D1"/>
    <w:rsid w:val="00DE47EB"/>
    <w:rsid w:val="00DE482C"/>
    <w:rsid w:val="00DE4DDA"/>
    <w:rsid w:val="00DE4EE5"/>
    <w:rsid w:val="00DE5208"/>
    <w:rsid w:val="00DE561D"/>
    <w:rsid w:val="00DE568C"/>
    <w:rsid w:val="00DE5975"/>
    <w:rsid w:val="00DE5FBF"/>
    <w:rsid w:val="00DE61F5"/>
    <w:rsid w:val="00DE67F6"/>
    <w:rsid w:val="00DE68C1"/>
    <w:rsid w:val="00DE6AA6"/>
    <w:rsid w:val="00DE6CDC"/>
    <w:rsid w:val="00DE6D64"/>
    <w:rsid w:val="00DE6EF8"/>
    <w:rsid w:val="00DE6F83"/>
    <w:rsid w:val="00DE6F8B"/>
    <w:rsid w:val="00DE767D"/>
    <w:rsid w:val="00DE768D"/>
    <w:rsid w:val="00DE78A6"/>
    <w:rsid w:val="00DE7B0B"/>
    <w:rsid w:val="00DE7FC4"/>
    <w:rsid w:val="00DF01FF"/>
    <w:rsid w:val="00DF0DA2"/>
    <w:rsid w:val="00DF0F06"/>
    <w:rsid w:val="00DF0F1C"/>
    <w:rsid w:val="00DF17C5"/>
    <w:rsid w:val="00DF1A3F"/>
    <w:rsid w:val="00DF1CB0"/>
    <w:rsid w:val="00DF1CB9"/>
    <w:rsid w:val="00DF1ECF"/>
    <w:rsid w:val="00DF1FE4"/>
    <w:rsid w:val="00DF24D0"/>
    <w:rsid w:val="00DF26FC"/>
    <w:rsid w:val="00DF2BE0"/>
    <w:rsid w:val="00DF33A1"/>
    <w:rsid w:val="00DF3591"/>
    <w:rsid w:val="00DF3788"/>
    <w:rsid w:val="00DF37CF"/>
    <w:rsid w:val="00DF420B"/>
    <w:rsid w:val="00DF4538"/>
    <w:rsid w:val="00DF45D2"/>
    <w:rsid w:val="00DF476B"/>
    <w:rsid w:val="00DF47FB"/>
    <w:rsid w:val="00DF48C1"/>
    <w:rsid w:val="00DF4975"/>
    <w:rsid w:val="00DF4A5A"/>
    <w:rsid w:val="00DF4BC3"/>
    <w:rsid w:val="00DF4DED"/>
    <w:rsid w:val="00DF503A"/>
    <w:rsid w:val="00DF524D"/>
    <w:rsid w:val="00DF53BB"/>
    <w:rsid w:val="00DF5933"/>
    <w:rsid w:val="00DF597F"/>
    <w:rsid w:val="00DF5A74"/>
    <w:rsid w:val="00DF5AD6"/>
    <w:rsid w:val="00DF5FA1"/>
    <w:rsid w:val="00DF5FA7"/>
    <w:rsid w:val="00DF6864"/>
    <w:rsid w:val="00DF6B20"/>
    <w:rsid w:val="00DF6B6A"/>
    <w:rsid w:val="00DF6D7E"/>
    <w:rsid w:val="00DF6E34"/>
    <w:rsid w:val="00DF7103"/>
    <w:rsid w:val="00DF74F8"/>
    <w:rsid w:val="00DF750A"/>
    <w:rsid w:val="00DF7D22"/>
    <w:rsid w:val="00DF7E7F"/>
    <w:rsid w:val="00E00054"/>
    <w:rsid w:val="00E00141"/>
    <w:rsid w:val="00E00685"/>
    <w:rsid w:val="00E00A8D"/>
    <w:rsid w:val="00E00C9F"/>
    <w:rsid w:val="00E00D03"/>
    <w:rsid w:val="00E01093"/>
    <w:rsid w:val="00E010BD"/>
    <w:rsid w:val="00E0124D"/>
    <w:rsid w:val="00E01301"/>
    <w:rsid w:val="00E01825"/>
    <w:rsid w:val="00E01897"/>
    <w:rsid w:val="00E01A74"/>
    <w:rsid w:val="00E01C42"/>
    <w:rsid w:val="00E01C87"/>
    <w:rsid w:val="00E01E6A"/>
    <w:rsid w:val="00E02387"/>
    <w:rsid w:val="00E0247A"/>
    <w:rsid w:val="00E02540"/>
    <w:rsid w:val="00E0272A"/>
    <w:rsid w:val="00E035EE"/>
    <w:rsid w:val="00E0373C"/>
    <w:rsid w:val="00E03D38"/>
    <w:rsid w:val="00E03F47"/>
    <w:rsid w:val="00E0401D"/>
    <w:rsid w:val="00E040A0"/>
    <w:rsid w:val="00E0438F"/>
    <w:rsid w:val="00E0461B"/>
    <w:rsid w:val="00E0475A"/>
    <w:rsid w:val="00E04861"/>
    <w:rsid w:val="00E049E0"/>
    <w:rsid w:val="00E04C5C"/>
    <w:rsid w:val="00E05189"/>
    <w:rsid w:val="00E0519B"/>
    <w:rsid w:val="00E052EB"/>
    <w:rsid w:val="00E0548E"/>
    <w:rsid w:val="00E0554B"/>
    <w:rsid w:val="00E05586"/>
    <w:rsid w:val="00E05D6E"/>
    <w:rsid w:val="00E05E4B"/>
    <w:rsid w:val="00E05FBB"/>
    <w:rsid w:val="00E06088"/>
    <w:rsid w:val="00E061EC"/>
    <w:rsid w:val="00E06314"/>
    <w:rsid w:val="00E063CE"/>
    <w:rsid w:val="00E06611"/>
    <w:rsid w:val="00E074A6"/>
    <w:rsid w:val="00E07531"/>
    <w:rsid w:val="00E0754D"/>
    <w:rsid w:val="00E076AD"/>
    <w:rsid w:val="00E07719"/>
    <w:rsid w:val="00E0777F"/>
    <w:rsid w:val="00E07E0F"/>
    <w:rsid w:val="00E07E1C"/>
    <w:rsid w:val="00E10664"/>
    <w:rsid w:val="00E107EF"/>
    <w:rsid w:val="00E10AD8"/>
    <w:rsid w:val="00E10CAD"/>
    <w:rsid w:val="00E10E60"/>
    <w:rsid w:val="00E10FCF"/>
    <w:rsid w:val="00E11187"/>
    <w:rsid w:val="00E11944"/>
    <w:rsid w:val="00E11B6F"/>
    <w:rsid w:val="00E11EE9"/>
    <w:rsid w:val="00E1268B"/>
    <w:rsid w:val="00E1296D"/>
    <w:rsid w:val="00E12C16"/>
    <w:rsid w:val="00E12C79"/>
    <w:rsid w:val="00E12CE9"/>
    <w:rsid w:val="00E13395"/>
    <w:rsid w:val="00E13C40"/>
    <w:rsid w:val="00E143A1"/>
    <w:rsid w:val="00E1466A"/>
    <w:rsid w:val="00E148A5"/>
    <w:rsid w:val="00E14C33"/>
    <w:rsid w:val="00E14D9A"/>
    <w:rsid w:val="00E14F76"/>
    <w:rsid w:val="00E14FD8"/>
    <w:rsid w:val="00E15170"/>
    <w:rsid w:val="00E15378"/>
    <w:rsid w:val="00E15456"/>
    <w:rsid w:val="00E154AD"/>
    <w:rsid w:val="00E15B50"/>
    <w:rsid w:val="00E15C3C"/>
    <w:rsid w:val="00E15FB9"/>
    <w:rsid w:val="00E16C4E"/>
    <w:rsid w:val="00E16F0D"/>
    <w:rsid w:val="00E171D2"/>
    <w:rsid w:val="00E1734D"/>
    <w:rsid w:val="00E1746D"/>
    <w:rsid w:val="00E176CA"/>
    <w:rsid w:val="00E17874"/>
    <w:rsid w:val="00E17A6D"/>
    <w:rsid w:val="00E17B4B"/>
    <w:rsid w:val="00E17B6F"/>
    <w:rsid w:val="00E17D71"/>
    <w:rsid w:val="00E17F05"/>
    <w:rsid w:val="00E2016B"/>
    <w:rsid w:val="00E20B00"/>
    <w:rsid w:val="00E20C9F"/>
    <w:rsid w:val="00E20DFE"/>
    <w:rsid w:val="00E20F41"/>
    <w:rsid w:val="00E20FFF"/>
    <w:rsid w:val="00E21470"/>
    <w:rsid w:val="00E21C12"/>
    <w:rsid w:val="00E22CAE"/>
    <w:rsid w:val="00E22F78"/>
    <w:rsid w:val="00E22FAF"/>
    <w:rsid w:val="00E23096"/>
    <w:rsid w:val="00E2344B"/>
    <w:rsid w:val="00E2363A"/>
    <w:rsid w:val="00E2378B"/>
    <w:rsid w:val="00E2399E"/>
    <w:rsid w:val="00E240A6"/>
    <w:rsid w:val="00E2445E"/>
    <w:rsid w:val="00E24543"/>
    <w:rsid w:val="00E246A0"/>
    <w:rsid w:val="00E246F3"/>
    <w:rsid w:val="00E24763"/>
    <w:rsid w:val="00E247DC"/>
    <w:rsid w:val="00E24BE0"/>
    <w:rsid w:val="00E24C0C"/>
    <w:rsid w:val="00E24EAC"/>
    <w:rsid w:val="00E24F10"/>
    <w:rsid w:val="00E24FFC"/>
    <w:rsid w:val="00E251DA"/>
    <w:rsid w:val="00E251E3"/>
    <w:rsid w:val="00E25738"/>
    <w:rsid w:val="00E258C6"/>
    <w:rsid w:val="00E25FA5"/>
    <w:rsid w:val="00E260DE"/>
    <w:rsid w:val="00E263DA"/>
    <w:rsid w:val="00E263FF"/>
    <w:rsid w:val="00E26664"/>
    <w:rsid w:val="00E267BF"/>
    <w:rsid w:val="00E26922"/>
    <w:rsid w:val="00E26AA1"/>
    <w:rsid w:val="00E26DEB"/>
    <w:rsid w:val="00E26FD5"/>
    <w:rsid w:val="00E27173"/>
    <w:rsid w:val="00E2730C"/>
    <w:rsid w:val="00E275DF"/>
    <w:rsid w:val="00E27AA7"/>
    <w:rsid w:val="00E27B37"/>
    <w:rsid w:val="00E27BB0"/>
    <w:rsid w:val="00E27BFA"/>
    <w:rsid w:val="00E27DB5"/>
    <w:rsid w:val="00E27DE9"/>
    <w:rsid w:val="00E27EE6"/>
    <w:rsid w:val="00E3008D"/>
    <w:rsid w:val="00E300EE"/>
    <w:rsid w:val="00E302A8"/>
    <w:rsid w:val="00E30345"/>
    <w:rsid w:val="00E306DE"/>
    <w:rsid w:val="00E3094B"/>
    <w:rsid w:val="00E30B22"/>
    <w:rsid w:val="00E30E69"/>
    <w:rsid w:val="00E3168E"/>
    <w:rsid w:val="00E3174F"/>
    <w:rsid w:val="00E319CE"/>
    <w:rsid w:val="00E31BE0"/>
    <w:rsid w:val="00E31FC1"/>
    <w:rsid w:val="00E32320"/>
    <w:rsid w:val="00E323E3"/>
    <w:rsid w:val="00E3247B"/>
    <w:rsid w:val="00E3252B"/>
    <w:rsid w:val="00E325BB"/>
    <w:rsid w:val="00E32632"/>
    <w:rsid w:val="00E326D6"/>
    <w:rsid w:val="00E32723"/>
    <w:rsid w:val="00E32DCE"/>
    <w:rsid w:val="00E32E43"/>
    <w:rsid w:val="00E32EAD"/>
    <w:rsid w:val="00E32F40"/>
    <w:rsid w:val="00E330D1"/>
    <w:rsid w:val="00E333ED"/>
    <w:rsid w:val="00E335B8"/>
    <w:rsid w:val="00E33726"/>
    <w:rsid w:val="00E33851"/>
    <w:rsid w:val="00E33B13"/>
    <w:rsid w:val="00E33E17"/>
    <w:rsid w:val="00E34162"/>
    <w:rsid w:val="00E34181"/>
    <w:rsid w:val="00E34295"/>
    <w:rsid w:val="00E343F3"/>
    <w:rsid w:val="00E3471C"/>
    <w:rsid w:val="00E3475B"/>
    <w:rsid w:val="00E34773"/>
    <w:rsid w:val="00E349B5"/>
    <w:rsid w:val="00E3511D"/>
    <w:rsid w:val="00E351DC"/>
    <w:rsid w:val="00E356DB"/>
    <w:rsid w:val="00E357AF"/>
    <w:rsid w:val="00E35AC3"/>
    <w:rsid w:val="00E35AC5"/>
    <w:rsid w:val="00E35D5D"/>
    <w:rsid w:val="00E36139"/>
    <w:rsid w:val="00E3615D"/>
    <w:rsid w:val="00E36222"/>
    <w:rsid w:val="00E3638A"/>
    <w:rsid w:val="00E364CB"/>
    <w:rsid w:val="00E36CD4"/>
    <w:rsid w:val="00E3708C"/>
    <w:rsid w:val="00E370A8"/>
    <w:rsid w:val="00E375F9"/>
    <w:rsid w:val="00E379FD"/>
    <w:rsid w:val="00E37B0E"/>
    <w:rsid w:val="00E37D9E"/>
    <w:rsid w:val="00E37DA1"/>
    <w:rsid w:val="00E37F19"/>
    <w:rsid w:val="00E40477"/>
    <w:rsid w:val="00E40892"/>
    <w:rsid w:val="00E41278"/>
    <w:rsid w:val="00E41A33"/>
    <w:rsid w:val="00E42076"/>
    <w:rsid w:val="00E420BE"/>
    <w:rsid w:val="00E42121"/>
    <w:rsid w:val="00E42240"/>
    <w:rsid w:val="00E4278C"/>
    <w:rsid w:val="00E42C44"/>
    <w:rsid w:val="00E432A3"/>
    <w:rsid w:val="00E432BE"/>
    <w:rsid w:val="00E43371"/>
    <w:rsid w:val="00E43482"/>
    <w:rsid w:val="00E43598"/>
    <w:rsid w:val="00E43928"/>
    <w:rsid w:val="00E439D5"/>
    <w:rsid w:val="00E43B8B"/>
    <w:rsid w:val="00E43C1D"/>
    <w:rsid w:val="00E43C5D"/>
    <w:rsid w:val="00E44546"/>
    <w:rsid w:val="00E44621"/>
    <w:rsid w:val="00E447D4"/>
    <w:rsid w:val="00E448C2"/>
    <w:rsid w:val="00E44A2A"/>
    <w:rsid w:val="00E44ABC"/>
    <w:rsid w:val="00E45054"/>
    <w:rsid w:val="00E45567"/>
    <w:rsid w:val="00E455BC"/>
    <w:rsid w:val="00E4567C"/>
    <w:rsid w:val="00E45717"/>
    <w:rsid w:val="00E459B7"/>
    <w:rsid w:val="00E45BE2"/>
    <w:rsid w:val="00E45C51"/>
    <w:rsid w:val="00E45EB7"/>
    <w:rsid w:val="00E45F90"/>
    <w:rsid w:val="00E4642C"/>
    <w:rsid w:val="00E46B4D"/>
    <w:rsid w:val="00E46DDC"/>
    <w:rsid w:val="00E46E93"/>
    <w:rsid w:val="00E46FCD"/>
    <w:rsid w:val="00E46FED"/>
    <w:rsid w:val="00E4719C"/>
    <w:rsid w:val="00E47430"/>
    <w:rsid w:val="00E477ED"/>
    <w:rsid w:val="00E478C5"/>
    <w:rsid w:val="00E47977"/>
    <w:rsid w:val="00E47BB0"/>
    <w:rsid w:val="00E47BE0"/>
    <w:rsid w:val="00E47D68"/>
    <w:rsid w:val="00E47E60"/>
    <w:rsid w:val="00E500A1"/>
    <w:rsid w:val="00E50107"/>
    <w:rsid w:val="00E506B8"/>
    <w:rsid w:val="00E507B6"/>
    <w:rsid w:val="00E50F7A"/>
    <w:rsid w:val="00E50FAA"/>
    <w:rsid w:val="00E5157E"/>
    <w:rsid w:val="00E51E23"/>
    <w:rsid w:val="00E51E7A"/>
    <w:rsid w:val="00E52111"/>
    <w:rsid w:val="00E52430"/>
    <w:rsid w:val="00E532AD"/>
    <w:rsid w:val="00E535EC"/>
    <w:rsid w:val="00E536D9"/>
    <w:rsid w:val="00E53CA9"/>
    <w:rsid w:val="00E53ECC"/>
    <w:rsid w:val="00E5404F"/>
    <w:rsid w:val="00E543AF"/>
    <w:rsid w:val="00E546DF"/>
    <w:rsid w:val="00E5471D"/>
    <w:rsid w:val="00E54744"/>
    <w:rsid w:val="00E548CD"/>
    <w:rsid w:val="00E54BC9"/>
    <w:rsid w:val="00E54E97"/>
    <w:rsid w:val="00E55500"/>
    <w:rsid w:val="00E55558"/>
    <w:rsid w:val="00E55C2C"/>
    <w:rsid w:val="00E56499"/>
    <w:rsid w:val="00E56593"/>
    <w:rsid w:val="00E56C45"/>
    <w:rsid w:val="00E56CA2"/>
    <w:rsid w:val="00E56F8A"/>
    <w:rsid w:val="00E57563"/>
    <w:rsid w:val="00E576AA"/>
    <w:rsid w:val="00E577A3"/>
    <w:rsid w:val="00E578E3"/>
    <w:rsid w:val="00E57956"/>
    <w:rsid w:val="00E57BCC"/>
    <w:rsid w:val="00E602CF"/>
    <w:rsid w:val="00E604D4"/>
    <w:rsid w:val="00E60648"/>
    <w:rsid w:val="00E606CD"/>
    <w:rsid w:val="00E60C8A"/>
    <w:rsid w:val="00E60D61"/>
    <w:rsid w:val="00E60FFC"/>
    <w:rsid w:val="00E6115B"/>
    <w:rsid w:val="00E615D7"/>
    <w:rsid w:val="00E6198A"/>
    <w:rsid w:val="00E61A03"/>
    <w:rsid w:val="00E61A2B"/>
    <w:rsid w:val="00E61E42"/>
    <w:rsid w:val="00E61F03"/>
    <w:rsid w:val="00E62268"/>
    <w:rsid w:val="00E6227B"/>
    <w:rsid w:val="00E622BA"/>
    <w:rsid w:val="00E6232C"/>
    <w:rsid w:val="00E6246E"/>
    <w:rsid w:val="00E62923"/>
    <w:rsid w:val="00E6293E"/>
    <w:rsid w:val="00E62B2B"/>
    <w:rsid w:val="00E630EB"/>
    <w:rsid w:val="00E6326D"/>
    <w:rsid w:val="00E6339C"/>
    <w:rsid w:val="00E638E5"/>
    <w:rsid w:val="00E63A36"/>
    <w:rsid w:val="00E63B94"/>
    <w:rsid w:val="00E63C52"/>
    <w:rsid w:val="00E63DFE"/>
    <w:rsid w:val="00E64048"/>
    <w:rsid w:val="00E641C6"/>
    <w:rsid w:val="00E64927"/>
    <w:rsid w:val="00E649BA"/>
    <w:rsid w:val="00E649CD"/>
    <w:rsid w:val="00E649F5"/>
    <w:rsid w:val="00E64DE3"/>
    <w:rsid w:val="00E650BE"/>
    <w:rsid w:val="00E651CC"/>
    <w:rsid w:val="00E651CF"/>
    <w:rsid w:val="00E652F4"/>
    <w:rsid w:val="00E65373"/>
    <w:rsid w:val="00E654D9"/>
    <w:rsid w:val="00E6580F"/>
    <w:rsid w:val="00E659E8"/>
    <w:rsid w:val="00E65A42"/>
    <w:rsid w:val="00E65B7F"/>
    <w:rsid w:val="00E65E93"/>
    <w:rsid w:val="00E66195"/>
    <w:rsid w:val="00E663DA"/>
    <w:rsid w:val="00E66AD1"/>
    <w:rsid w:val="00E66C0E"/>
    <w:rsid w:val="00E66CF2"/>
    <w:rsid w:val="00E66D0D"/>
    <w:rsid w:val="00E66E5E"/>
    <w:rsid w:val="00E66FCE"/>
    <w:rsid w:val="00E6733D"/>
    <w:rsid w:val="00E67471"/>
    <w:rsid w:val="00E6790D"/>
    <w:rsid w:val="00E67B31"/>
    <w:rsid w:val="00E67D88"/>
    <w:rsid w:val="00E67DAC"/>
    <w:rsid w:val="00E67FBE"/>
    <w:rsid w:val="00E67FC4"/>
    <w:rsid w:val="00E67FE6"/>
    <w:rsid w:val="00E706B7"/>
    <w:rsid w:val="00E70F0C"/>
    <w:rsid w:val="00E717BE"/>
    <w:rsid w:val="00E71B2F"/>
    <w:rsid w:val="00E71E7D"/>
    <w:rsid w:val="00E71F34"/>
    <w:rsid w:val="00E720BA"/>
    <w:rsid w:val="00E726BF"/>
    <w:rsid w:val="00E7287D"/>
    <w:rsid w:val="00E729BC"/>
    <w:rsid w:val="00E72ACC"/>
    <w:rsid w:val="00E72B4B"/>
    <w:rsid w:val="00E7312E"/>
    <w:rsid w:val="00E73444"/>
    <w:rsid w:val="00E734D2"/>
    <w:rsid w:val="00E7389C"/>
    <w:rsid w:val="00E74806"/>
    <w:rsid w:val="00E74B95"/>
    <w:rsid w:val="00E74BA5"/>
    <w:rsid w:val="00E74BFE"/>
    <w:rsid w:val="00E74FA2"/>
    <w:rsid w:val="00E753FD"/>
    <w:rsid w:val="00E75689"/>
    <w:rsid w:val="00E75883"/>
    <w:rsid w:val="00E75CAD"/>
    <w:rsid w:val="00E75E64"/>
    <w:rsid w:val="00E75EF5"/>
    <w:rsid w:val="00E7602D"/>
    <w:rsid w:val="00E7609E"/>
    <w:rsid w:val="00E764CF"/>
    <w:rsid w:val="00E764D4"/>
    <w:rsid w:val="00E765DD"/>
    <w:rsid w:val="00E766C6"/>
    <w:rsid w:val="00E76959"/>
    <w:rsid w:val="00E76B71"/>
    <w:rsid w:val="00E76CD3"/>
    <w:rsid w:val="00E76ED4"/>
    <w:rsid w:val="00E76F93"/>
    <w:rsid w:val="00E76FA8"/>
    <w:rsid w:val="00E770E6"/>
    <w:rsid w:val="00E7746C"/>
    <w:rsid w:val="00E77650"/>
    <w:rsid w:val="00E77855"/>
    <w:rsid w:val="00E779FE"/>
    <w:rsid w:val="00E77BEE"/>
    <w:rsid w:val="00E803CA"/>
    <w:rsid w:val="00E803D8"/>
    <w:rsid w:val="00E8055A"/>
    <w:rsid w:val="00E80561"/>
    <w:rsid w:val="00E80663"/>
    <w:rsid w:val="00E80941"/>
    <w:rsid w:val="00E80989"/>
    <w:rsid w:val="00E811C7"/>
    <w:rsid w:val="00E812DE"/>
    <w:rsid w:val="00E81311"/>
    <w:rsid w:val="00E81325"/>
    <w:rsid w:val="00E8157E"/>
    <w:rsid w:val="00E817E9"/>
    <w:rsid w:val="00E818D1"/>
    <w:rsid w:val="00E81982"/>
    <w:rsid w:val="00E82120"/>
    <w:rsid w:val="00E8280E"/>
    <w:rsid w:val="00E82AA8"/>
    <w:rsid w:val="00E82EAE"/>
    <w:rsid w:val="00E83077"/>
    <w:rsid w:val="00E83503"/>
    <w:rsid w:val="00E835EF"/>
    <w:rsid w:val="00E838C7"/>
    <w:rsid w:val="00E83CB7"/>
    <w:rsid w:val="00E83F1D"/>
    <w:rsid w:val="00E840E2"/>
    <w:rsid w:val="00E849A0"/>
    <w:rsid w:val="00E84B68"/>
    <w:rsid w:val="00E84FE7"/>
    <w:rsid w:val="00E851E9"/>
    <w:rsid w:val="00E85276"/>
    <w:rsid w:val="00E85317"/>
    <w:rsid w:val="00E8540B"/>
    <w:rsid w:val="00E85643"/>
    <w:rsid w:val="00E857B7"/>
    <w:rsid w:val="00E85D0D"/>
    <w:rsid w:val="00E85F46"/>
    <w:rsid w:val="00E861F0"/>
    <w:rsid w:val="00E865A7"/>
    <w:rsid w:val="00E86625"/>
    <w:rsid w:val="00E86930"/>
    <w:rsid w:val="00E869C5"/>
    <w:rsid w:val="00E86A68"/>
    <w:rsid w:val="00E86C69"/>
    <w:rsid w:val="00E86DE6"/>
    <w:rsid w:val="00E86F49"/>
    <w:rsid w:val="00E874D5"/>
    <w:rsid w:val="00E875DB"/>
    <w:rsid w:val="00E87614"/>
    <w:rsid w:val="00E878A0"/>
    <w:rsid w:val="00E878FA"/>
    <w:rsid w:val="00E87AAE"/>
    <w:rsid w:val="00E87E5D"/>
    <w:rsid w:val="00E87EC5"/>
    <w:rsid w:val="00E87ECE"/>
    <w:rsid w:val="00E87FA6"/>
    <w:rsid w:val="00E905CC"/>
    <w:rsid w:val="00E90CE1"/>
    <w:rsid w:val="00E90D04"/>
    <w:rsid w:val="00E90F43"/>
    <w:rsid w:val="00E911E3"/>
    <w:rsid w:val="00E91353"/>
    <w:rsid w:val="00E913A5"/>
    <w:rsid w:val="00E913DD"/>
    <w:rsid w:val="00E9145A"/>
    <w:rsid w:val="00E9172A"/>
    <w:rsid w:val="00E91BBD"/>
    <w:rsid w:val="00E91BDA"/>
    <w:rsid w:val="00E91F77"/>
    <w:rsid w:val="00E91F8C"/>
    <w:rsid w:val="00E9234C"/>
    <w:rsid w:val="00E924B1"/>
    <w:rsid w:val="00E926D2"/>
    <w:rsid w:val="00E92CD5"/>
    <w:rsid w:val="00E92CE4"/>
    <w:rsid w:val="00E92F1D"/>
    <w:rsid w:val="00E932B1"/>
    <w:rsid w:val="00E933F2"/>
    <w:rsid w:val="00E9345C"/>
    <w:rsid w:val="00E935F3"/>
    <w:rsid w:val="00E93779"/>
    <w:rsid w:val="00E93941"/>
    <w:rsid w:val="00E93AA9"/>
    <w:rsid w:val="00E94849"/>
    <w:rsid w:val="00E94912"/>
    <w:rsid w:val="00E94A9E"/>
    <w:rsid w:val="00E94BC2"/>
    <w:rsid w:val="00E94CA5"/>
    <w:rsid w:val="00E94CF8"/>
    <w:rsid w:val="00E959E1"/>
    <w:rsid w:val="00E95B36"/>
    <w:rsid w:val="00E95C2D"/>
    <w:rsid w:val="00E95D57"/>
    <w:rsid w:val="00E95DF7"/>
    <w:rsid w:val="00E95E0B"/>
    <w:rsid w:val="00E95FF8"/>
    <w:rsid w:val="00E9664C"/>
    <w:rsid w:val="00E96889"/>
    <w:rsid w:val="00E96EE7"/>
    <w:rsid w:val="00E96FAA"/>
    <w:rsid w:val="00E97885"/>
    <w:rsid w:val="00E97A2E"/>
    <w:rsid w:val="00E97C98"/>
    <w:rsid w:val="00E97D03"/>
    <w:rsid w:val="00E97E0C"/>
    <w:rsid w:val="00E97E60"/>
    <w:rsid w:val="00EA00E6"/>
    <w:rsid w:val="00EA02AF"/>
    <w:rsid w:val="00EA02F3"/>
    <w:rsid w:val="00EA0390"/>
    <w:rsid w:val="00EA08B4"/>
    <w:rsid w:val="00EA0B68"/>
    <w:rsid w:val="00EA0D84"/>
    <w:rsid w:val="00EA1068"/>
    <w:rsid w:val="00EA122B"/>
    <w:rsid w:val="00EA1304"/>
    <w:rsid w:val="00EA1366"/>
    <w:rsid w:val="00EA1649"/>
    <w:rsid w:val="00EA1699"/>
    <w:rsid w:val="00EA1B58"/>
    <w:rsid w:val="00EA1C91"/>
    <w:rsid w:val="00EA1D83"/>
    <w:rsid w:val="00EA1DA9"/>
    <w:rsid w:val="00EA1F15"/>
    <w:rsid w:val="00EA21D6"/>
    <w:rsid w:val="00EA26DB"/>
    <w:rsid w:val="00EA26E0"/>
    <w:rsid w:val="00EA27FB"/>
    <w:rsid w:val="00EA2A9D"/>
    <w:rsid w:val="00EA2B57"/>
    <w:rsid w:val="00EA2C81"/>
    <w:rsid w:val="00EA2CBA"/>
    <w:rsid w:val="00EA2CCD"/>
    <w:rsid w:val="00EA2FBE"/>
    <w:rsid w:val="00EA3030"/>
    <w:rsid w:val="00EA303F"/>
    <w:rsid w:val="00EA32A6"/>
    <w:rsid w:val="00EA3522"/>
    <w:rsid w:val="00EA3566"/>
    <w:rsid w:val="00EA37CE"/>
    <w:rsid w:val="00EA392B"/>
    <w:rsid w:val="00EA415C"/>
    <w:rsid w:val="00EA41AE"/>
    <w:rsid w:val="00EA4383"/>
    <w:rsid w:val="00EA44C1"/>
    <w:rsid w:val="00EA4879"/>
    <w:rsid w:val="00EA4BC1"/>
    <w:rsid w:val="00EA4BC6"/>
    <w:rsid w:val="00EA4F98"/>
    <w:rsid w:val="00EA5785"/>
    <w:rsid w:val="00EA584A"/>
    <w:rsid w:val="00EA602C"/>
    <w:rsid w:val="00EA6190"/>
    <w:rsid w:val="00EA61EB"/>
    <w:rsid w:val="00EA6426"/>
    <w:rsid w:val="00EA674D"/>
    <w:rsid w:val="00EA683F"/>
    <w:rsid w:val="00EA70D9"/>
    <w:rsid w:val="00EA77A9"/>
    <w:rsid w:val="00EA7A82"/>
    <w:rsid w:val="00EB090D"/>
    <w:rsid w:val="00EB0A18"/>
    <w:rsid w:val="00EB0DF9"/>
    <w:rsid w:val="00EB1205"/>
    <w:rsid w:val="00EB17B9"/>
    <w:rsid w:val="00EB1972"/>
    <w:rsid w:val="00EB1E90"/>
    <w:rsid w:val="00EB1EA9"/>
    <w:rsid w:val="00EB204B"/>
    <w:rsid w:val="00EB22E5"/>
    <w:rsid w:val="00EB26A6"/>
    <w:rsid w:val="00EB2A63"/>
    <w:rsid w:val="00EB2D0E"/>
    <w:rsid w:val="00EB2D8E"/>
    <w:rsid w:val="00EB2E7C"/>
    <w:rsid w:val="00EB2EBD"/>
    <w:rsid w:val="00EB2FE9"/>
    <w:rsid w:val="00EB311A"/>
    <w:rsid w:val="00EB3145"/>
    <w:rsid w:val="00EB3D0F"/>
    <w:rsid w:val="00EB3E3F"/>
    <w:rsid w:val="00EB4CC7"/>
    <w:rsid w:val="00EB532A"/>
    <w:rsid w:val="00EB54A5"/>
    <w:rsid w:val="00EB561A"/>
    <w:rsid w:val="00EB5839"/>
    <w:rsid w:val="00EB60FE"/>
    <w:rsid w:val="00EB61CE"/>
    <w:rsid w:val="00EB6472"/>
    <w:rsid w:val="00EB64A4"/>
    <w:rsid w:val="00EB6BF7"/>
    <w:rsid w:val="00EB6DAB"/>
    <w:rsid w:val="00EB6F36"/>
    <w:rsid w:val="00EB71B6"/>
    <w:rsid w:val="00EB7753"/>
    <w:rsid w:val="00EB78AB"/>
    <w:rsid w:val="00EB7C94"/>
    <w:rsid w:val="00EB7ED8"/>
    <w:rsid w:val="00EC0023"/>
    <w:rsid w:val="00EC024D"/>
    <w:rsid w:val="00EC0645"/>
    <w:rsid w:val="00EC0805"/>
    <w:rsid w:val="00EC0B4B"/>
    <w:rsid w:val="00EC0E10"/>
    <w:rsid w:val="00EC10BE"/>
    <w:rsid w:val="00EC111B"/>
    <w:rsid w:val="00EC1120"/>
    <w:rsid w:val="00EC135C"/>
    <w:rsid w:val="00EC153F"/>
    <w:rsid w:val="00EC15A4"/>
    <w:rsid w:val="00EC16CE"/>
    <w:rsid w:val="00EC176F"/>
    <w:rsid w:val="00EC1953"/>
    <w:rsid w:val="00EC1983"/>
    <w:rsid w:val="00EC1C33"/>
    <w:rsid w:val="00EC1E8C"/>
    <w:rsid w:val="00EC1FEC"/>
    <w:rsid w:val="00EC245C"/>
    <w:rsid w:val="00EC2502"/>
    <w:rsid w:val="00EC268B"/>
    <w:rsid w:val="00EC2814"/>
    <w:rsid w:val="00EC2961"/>
    <w:rsid w:val="00EC29E8"/>
    <w:rsid w:val="00EC2DF0"/>
    <w:rsid w:val="00EC2F6B"/>
    <w:rsid w:val="00EC41F8"/>
    <w:rsid w:val="00EC49D4"/>
    <w:rsid w:val="00EC4CA5"/>
    <w:rsid w:val="00EC4FA9"/>
    <w:rsid w:val="00EC50DC"/>
    <w:rsid w:val="00EC5345"/>
    <w:rsid w:val="00EC5560"/>
    <w:rsid w:val="00EC5741"/>
    <w:rsid w:val="00EC5BB7"/>
    <w:rsid w:val="00EC5E8E"/>
    <w:rsid w:val="00EC5F97"/>
    <w:rsid w:val="00EC64C0"/>
    <w:rsid w:val="00EC68C0"/>
    <w:rsid w:val="00EC69E6"/>
    <w:rsid w:val="00EC6D48"/>
    <w:rsid w:val="00EC6D9B"/>
    <w:rsid w:val="00EC7527"/>
    <w:rsid w:val="00EC78A3"/>
    <w:rsid w:val="00EC79C1"/>
    <w:rsid w:val="00EC7BAA"/>
    <w:rsid w:val="00EC7CA9"/>
    <w:rsid w:val="00EC7EE8"/>
    <w:rsid w:val="00EC7F81"/>
    <w:rsid w:val="00ED009D"/>
    <w:rsid w:val="00ED029A"/>
    <w:rsid w:val="00ED02E8"/>
    <w:rsid w:val="00ED0570"/>
    <w:rsid w:val="00ED082B"/>
    <w:rsid w:val="00ED0848"/>
    <w:rsid w:val="00ED0B69"/>
    <w:rsid w:val="00ED189D"/>
    <w:rsid w:val="00ED19D9"/>
    <w:rsid w:val="00ED1AA3"/>
    <w:rsid w:val="00ED1D7B"/>
    <w:rsid w:val="00ED1EBF"/>
    <w:rsid w:val="00ED22AF"/>
    <w:rsid w:val="00ED278B"/>
    <w:rsid w:val="00ED2952"/>
    <w:rsid w:val="00ED2A83"/>
    <w:rsid w:val="00ED2ACB"/>
    <w:rsid w:val="00ED2BF0"/>
    <w:rsid w:val="00ED2F3B"/>
    <w:rsid w:val="00ED3006"/>
    <w:rsid w:val="00ED3636"/>
    <w:rsid w:val="00ED36E4"/>
    <w:rsid w:val="00ED372B"/>
    <w:rsid w:val="00ED396F"/>
    <w:rsid w:val="00ED39F9"/>
    <w:rsid w:val="00ED3A01"/>
    <w:rsid w:val="00ED3A11"/>
    <w:rsid w:val="00ED3F6B"/>
    <w:rsid w:val="00ED4005"/>
    <w:rsid w:val="00ED432A"/>
    <w:rsid w:val="00ED46EC"/>
    <w:rsid w:val="00ED48C4"/>
    <w:rsid w:val="00ED4E2A"/>
    <w:rsid w:val="00ED4F26"/>
    <w:rsid w:val="00ED5181"/>
    <w:rsid w:val="00ED54EF"/>
    <w:rsid w:val="00ED5514"/>
    <w:rsid w:val="00ED56B6"/>
    <w:rsid w:val="00ED5910"/>
    <w:rsid w:val="00ED5A27"/>
    <w:rsid w:val="00ED64D1"/>
    <w:rsid w:val="00ED689D"/>
    <w:rsid w:val="00ED68E6"/>
    <w:rsid w:val="00ED6C24"/>
    <w:rsid w:val="00ED6CBA"/>
    <w:rsid w:val="00ED6DF8"/>
    <w:rsid w:val="00ED71D6"/>
    <w:rsid w:val="00ED75C0"/>
    <w:rsid w:val="00ED76EE"/>
    <w:rsid w:val="00ED7707"/>
    <w:rsid w:val="00ED7969"/>
    <w:rsid w:val="00ED79F7"/>
    <w:rsid w:val="00EE0104"/>
    <w:rsid w:val="00EE010A"/>
    <w:rsid w:val="00EE0267"/>
    <w:rsid w:val="00EE033A"/>
    <w:rsid w:val="00EE0612"/>
    <w:rsid w:val="00EE0B2D"/>
    <w:rsid w:val="00EE0F9B"/>
    <w:rsid w:val="00EE11F5"/>
    <w:rsid w:val="00EE12BC"/>
    <w:rsid w:val="00EE14CB"/>
    <w:rsid w:val="00EE1916"/>
    <w:rsid w:val="00EE1930"/>
    <w:rsid w:val="00EE1F33"/>
    <w:rsid w:val="00EE2351"/>
    <w:rsid w:val="00EE26A3"/>
    <w:rsid w:val="00EE2718"/>
    <w:rsid w:val="00EE2727"/>
    <w:rsid w:val="00EE27A9"/>
    <w:rsid w:val="00EE2821"/>
    <w:rsid w:val="00EE296D"/>
    <w:rsid w:val="00EE2AC4"/>
    <w:rsid w:val="00EE2BBA"/>
    <w:rsid w:val="00EE2F52"/>
    <w:rsid w:val="00EE3357"/>
    <w:rsid w:val="00EE3785"/>
    <w:rsid w:val="00EE3C22"/>
    <w:rsid w:val="00EE3DC8"/>
    <w:rsid w:val="00EE4100"/>
    <w:rsid w:val="00EE4208"/>
    <w:rsid w:val="00EE42FD"/>
    <w:rsid w:val="00EE4300"/>
    <w:rsid w:val="00EE4530"/>
    <w:rsid w:val="00EE45CC"/>
    <w:rsid w:val="00EE4907"/>
    <w:rsid w:val="00EE4957"/>
    <w:rsid w:val="00EE4A60"/>
    <w:rsid w:val="00EE4B3A"/>
    <w:rsid w:val="00EE4BF2"/>
    <w:rsid w:val="00EE4E00"/>
    <w:rsid w:val="00EE4EAE"/>
    <w:rsid w:val="00EE4F0C"/>
    <w:rsid w:val="00EE52BD"/>
    <w:rsid w:val="00EE534C"/>
    <w:rsid w:val="00EE5676"/>
    <w:rsid w:val="00EE5957"/>
    <w:rsid w:val="00EE5A79"/>
    <w:rsid w:val="00EE5B11"/>
    <w:rsid w:val="00EE5C8E"/>
    <w:rsid w:val="00EE5E0D"/>
    <w:rsid w:val="00EE6076"/>
    <w:rsid w:val="00EE6101"/>
    <w:rsid w:val="00EE647F"/>
    <w:rsid w:val="00EE65D4"/>
    <w:rsid w:val="00EE674D"/>
    <w:rsid w:val="00EE6995"/>
    <w:rsid w:val="00EE6D9B"/>
    <w:rsid w:val="00EE6E82"/>
    <w:rsid w:val="00EE6F4A"/>
    <w:rsid w:val="00EE72E4"/>
    <w:rsid w:val="00EE74C8"/>
    <w:rsid w:val="00EE7564"/>
    <w:rsid w:val="00EE7A19"/>
    <w:rsid w:val="00EE7EA1"/>
    <w:rsid w:val="00EE7F7A"/>
    <w:rsid w:val="00EE7FD4"/>
    <w:rsid w:val="00EF017D"/>
    <w:rsid w:val="00EF04C6"/>
    <w:rsid w:val="00EF04C7"/>
    <w:rsid w:val="00EF0598"/>
    <w:rsid w:val="00EF097C"/>
    <w:rsid w:val="00EF0D99"/>
    <w:rsid w:val="00EF0EA7"/>
    <w:rsid w:val="00EF0EC8"/>
    <w:rsid w:val="00EF1031"/>
    <w:rsid w:val="00EF1248"/>
    <w:rsid w:val="00EF138D"/>
    <w:rsid w:val="00EF1546"/>
    <w:rsid w:val="00EF168D"/>
    <w:rsid w:val="00EF1AAC"/>
    <w:rsid w:val="00EF1B70"/>
    <w:rsid w:val="00EF1D20"/>
    <w:rsid w:val="00EF1DBB"/>
    <w:rsid w:val="00EF20C9"/>
    <w:rsid w:val="00EF21C4"/>
    <w:rsid w:val="00EF2656"/>
    <w:rsid w:val="00EF2700"/>
    <w:rsid w:val="00EF3164"/>
    <w:rsid w:val="00EF35E1"/>
    <w:rsid w:val="00EF3673"/>
    <w:rsid w:val="00EF36F6"/>
    <w:rsid w:val="00EF37A2"/>
    <w:rsid w:val="00EF37EA"/>
    <w:rsid w:val="00EF3993"/>
    <w:rsid w:val="00EF3CDF"/>
    <w:rsid w:val="00EF3DBC"/>
    <w:rsid w:val="00EF3DF1"/>
    <w:rsid w:val="00EF3E96"/>
    <w:rsid w:val="00EF3F48"/>
    <w:rsid w:val="00EF442D"/>
    <w:rsid w:val="00EF448C"/>
    <w:rsid w:val="00EF486C"/>
    <w:rsid w:val="00EF48C9"/>
    <w:rsid w:val="00EF4E30"/>
    <w:rsid w:val="00EF4FF4"/>
    <w:rsid w:val="00EF537C"/>
    <w:rsid w:val="00EF592B"/>
    <w:rsid w:val="00EF5AE5"/>
    <w:rsid w:val="00EF5DCE"/>
    <w:rsid w:val="00EF6053"/>
    <w:rsid w:val="00EF6118"/>
    <w:rsid w:val="00EF616E"/>
    <w:rsid w:val="00EF6759"/>
    <w:rsid w:val="00EF67B4"/>
    <w:rsid w:val="00EF6AAE"/>
    <w:rsid w:val="00EF6B8F"/>
    <w:rsid w:val="00EF6CAE"/>
    <w:rsid w:val="00EF75B4"/>
    <w:rsid w:val="00EF7658"/>
    <w:rsid w:val="00EF7A94"/>
    <w:rsid w:val="00EF7CE7"/>
    <w:rsid w:val="00EF7E6C"/>
    <w:rsid w:val="00EF7EEA"/>
    <w:rsid w:val="00F00669"/>
    <w:rsid w:val="00F00ACF"/>
    <w:rsid w:val="00F00BC9"/>
    <w:rsid w:val="00F00C75"/>
    <w:rsid w:val="00F00DF6"/>
    <w:rsid w:val="00F00E3A"/>
    <w:rsid w:val="00F00F15"/>
    <w:rsid w:val="00F00FBF"/>
    <w:rsid w:val="00F01245"/>
    <w:rsid w:val="00F012C8"/>
    <w:rsid w:val="00F01604"/>
    <w:rsid w:val="00F01D7C"/>
    <w:rsid w:val="00F0298B"/>
    <w:rsid w:val="00F029C4"/>
    <w:rsid w:val="00F02A33"/>
    <w:rsid w:val="00F02A95"/>
    <w:rsid w:val="00F02AA3"/>
    <w:rsid w:val="00F02D72"/>
    <w:rsid w:val="00F02F8F"/>
    <w:rsid w:val="00F03427"/>
    <w:rsid w:val="00F03440"/>
    <w:rsid w:val="00F0388D"/>
    <w:rsid w:val="00F039A6"/>
    <w:rsid w:val="00F039C0"/>
    <w:rsid w:val="00F03A8D"/>
    <w:rsid w:val="00F03D66"/>
    <w:rsid w:val="00F0461B"/>
    <w:rsid w:val="00F04713"/>
    <w:rsid w:val="00F04867"/>
    <w:rsid w:val="00F04873"/>
    <w:rsid w:val="00F04C78"/>
    <w:rsid w:val="00F04F4C"/>
    <w:rsid w:val="00F055D7"/>
    <w:rsid w:val="00F05961"/>
    <w:rsid w:val="00F05AE9"/>
    <w:rsid w:val="00F05BE1"/>
    <w:rsid w:val="00F05F39"/>
    <w:rsid w:val="00F0610E"/>
    <w:rsid w:val="00F06165"/>
    <w:rsid w:val="00F068BD"/>
    <w:rsid w:val="00F06914"/>
    <w:rsid w:val="00F06BEC"/>
    <w:rsid w:val="00F06C37"/>
    <w:rsid w:val="00F06CE5"/>
    <w:rsid w:val="00F06F3F"/>
    <w:rsid w:val="00F07574"/>
    <w:rsid w:val="00F075CC"/>
    <w:rsid w:val="00F0763A"/>
    <w:rsid w:val="00F07786"/>
    <w:rsid w:val="00F079C0"/>
    <w:rsid w:val="00F07B15"/>
    <w:rsid w:val="00F07D78"/>
    <w:rsid w:val="00F07DC0"/>
    <w:rsid w:val="00F07E28"/>
    <w:rsid w:val="00F07F71"/>
    <w:rsid w:val="00F100A4"/>
    <w:rsid w:val="00F101DB"/>
    <w:rsid w:val="00F103BC"/>
    <w:rsid w:val="00F10544"/>
    <w:rsid w:val="00F105A1"/>
    <w:rsid w:val="00F105E3"/>
    <w:rsid w:val="00F10762"/>
    <w:rsid w:val="00F107E7"/>
    <w:rsid w:val="00F11038"/>
    <w:rsid w:val="00F11053"/>
    <w:rsid w:val="00F11184"/>
    <w:rsid w:val="00F111C9"/>
    <w:rsid w:val="00F11565"/>
    <w:rsid w:val="00F11575"/>
    <w:rsid w:val="00F11930"/>
    <w:rsid w:val="00F11E6B"/>
    <w:rsid w:val="00F123C3"/>
    <w:rsid w:val="00F1272A"/>
    <w:rsid w:val="00F12902"/>
    <w:rsid w:val="00F129A8"/>
    <w:rsid w:val="00F13025"/>
    <w:rsid w:val="00F130F6"/>
    <w:rsid w:val="00F132BA"/>
    <w:rsid w:val="00F137C3"/>
    <w:rsid w:val="00F13B8F"/>
    <w:rsid w:val="00F13B95"/>
    <w:rsid w:val="00F13C3D"/>
    <w:rsid w:val="00F13DBD"/>
    <w:rsid w:val="00F13E93"/>
    <w:rsid w:val="00F14081"/>
    <w:rsid w:val="00F1438F"/>
    <w:rsid w:val="00F144BF"/>
    <w:rsid w:val="00F144E4"/>
    <w:rsid w:val="00F1455B"/>
    <w:rsid w:val="00F149BC"/>
    <w:rsid w:val="00F14B2E"/>
    <w:rsid w:val="00F14BFC"/>
    <w:rsid w:val="00F14D15"/>
    <w:rsid w:val="00F14F97"/>
    <w:rsid w:val="00F15157"/>
    <w:rsid w:val="00F152DB"/>
    <w:rsid w:val="00F15310"/>
    <w:rsid w:val="00F15431"/>
    <w:rsid w:val="00F154B8"/>
    <w:rsid w:val="00F15C71"/>
    <w:rsid w:val="00F16257"/>
    <w:rsid w:val="00F1633E"/>
    <w:rsid w:val="00F16487"/>
    <w:rsid w:val="00F16506"/>
    <w:rsid w:val="00F1673D"/>
    <w:rsid w:val="00F16979"/>
    <w:rsid w:val="00F16B2D"/>
    <w:rsid w:val="00F16DAE"/>
    <w:rsid w:val="00F17CB5"/>
    <w:rsid w:val="00F20117"/>
    <w:rsid w:val="00F20A18"/>
    <w:rsid w:val="00F20A44"/>
    <w:rsid w:val="00F21369"/>
    <w:rsid w:val="00F21417"/>
    <w:rsid w:val="00F21792"/>
    <w:rsid w:val="00F217C4"/>
    <w:rsid w:val="00F2180D"/>
    <w:rsid w:val="00F21870"/>
    <w:rsid w:val="00F219EF"/>
    <w:rsid w:val="00F21C64"/>
    <w:rsid w:val="00F21FEA"/>
    <w:rsid w:val="00F22272"/>
    <w:rsid w:val="00F228C4"/>
    <w:rsid w:val="00F22A25"/>
    <w:rsid w:val="00F22AEB"/>
    <w:rsid w:val="00F22B17"/>
    <w:rsid w:val="00F22E2D"/>
    <w:rsid w:val="00F23076"/>
    <w:rsid w:val="00F23079"/>
    <w:rsid w:val="00F2313B"/>
    <w:rsid w:val="00F234C2"/>
    <w:rsid w:val="00F234DE"/>
    <w:rsid w:val="00F23548"/>
    <w:rsid w:val="00F2366B"/>
    <w:rsid w:val="00F23675"/>
    <w:rsid w:val="00F23781"/>
    <w:rsid w:val="00F23AC7"/>
    <w:rsid w:val="00F23C28"/>
    <w:rsid w:val="00F23D8E"/>
    <w:rsid w:val="00F23D9F"/>
    <w:rsid w:val="00F23FD8"/>
    <w:rsid w:val="00F24474"/>
    <w:rsid w:val="00F2475C"/>
    <w:rsid w:val="00F248E3"/>
    <w:rsid w:val="00F24B9B"/>
    <w:rsid w:val="00F24DB1"/>
    <w:rsid w:val="00F250C0"/>
    <w:rsid w:val="00F253AF"/>
    <w:rsid w:val="00F253F4"/>
    <w:rsid w:val="00F254BB"/>
    <w:rsid w:val="00F254F2"/>
    <w:rsid w:val="00F257BE"/>
    <w:rsid w:val="00F25844"/>
    <w:rsid w:val="00F258D8"/>
    <w:rsid w:val="00F258EF"/>
    <w:rsid w:val="00F25A9B"/>
    <w:rsid w:val="00F25E07"/>
    <w:rsid w:val="00F25F6F"/>
    <w:rsid w:val="00F2608D"/>
    <w:rsid w:val="00F26140"/>
    <w:rsid w:val="00F26174"/>
    <w:rsid w:val="00F26191"/>
    <w:rsid w:val="00F268C0"/>
    <w:rsid w:val="00F26A99"/>
    <w:rsid w:val="00F26D8C"/>
    <w:rsid w:val="00F26DCC"/>
    <w:rsid w:val="00F27264"/>
    <w:rsid w:val="00F274A7"/>
    <w:rsid w:val="00F27734"/>
    <w:rsid w:val="00F27C15"/>
    <w:rsid w:val="00F30174"/>
    <w:rsid w:val="00F302DC"/>
    <w:rsid w:val="00F304F1"/>
    <w:rsid w:val="00F305D6"/>
    <w:rsid w:val="00F306B3"/>
    <w:rsid w:val="00F308FB"/>
    <w:rsid w:val="00F30A54"/>
    <w:rsid w:val="00F30F04"/>
    <w:rsid w:val="00F31141"/>
    <w:rsid w:val="00F31511"/>
    <w:rsid w:val="00F31595"/>
    <w:rsid w:val="00F31670"/>
    <w:rsid w:val="00F3167B"/>
    <w:rsid w:val="00F317F8"/>
    <w:rsid w:val="00F3181C"/>
    <w:rsid w:val="00F31AEB"/>
    <w:rsid w:val="00F31C95"/>
    <w:rsid w:val="00F31F22"/>
    <w:rsid w:val="00F320A1"/>
    <w:rsid w:val="00F32776"/>
    <w:rsid w:val="00F32BF5"/>
    <w:rsid w:val="00F32C0D"/>
    <w:rsid w:val="00F32C6C"/>
    <w:rsid w:val="00F3350B"/>
    <w:rsid w:val="00F33523"/>
    <w:rsid w:val="00F33547"/>
    <w:rsid w:val="00F33613"/>
    <w:rsid w:val="00F3366D"/>
    <w:rsid w:val="00F33692"/>
    <w:rsid w:val="00F33711"/>
    <w:rsid w:val="00F33D49"/>
    <w:rsid w:val="00F34100"/>
    <w:rsid w:val="00F341C2"/>
    <w:rsid w:val="00F34560"/>
    <w:rsid w:val="00F34786"/>
    <w:rsid w:val="00F3482C"/>
    <w:rsid w:val="00F34839"/>
    <w:rsid w:val="00F34E80"/>
    <w:rsid w:val="00F352D9"/>
    <w:rsid w:val="00F3533E"/>
    <w:rsid w:val="00F354AD"/>
    <w:rsid w:val="00F355DE"/>
    <w:rsid w:val="00F35679"/>
    <w:rsid w:val="00F358A3"/>
    <w:rsid w:val="00F358B4"/>
    <w:rsid w:val="00F358DD"/>
    <w:rsid w:val="00F35955"/>
    <w:rsid w:val="00F359FD"/>
    <w:rsid w:val="00F35A57"/>
    <w:rsid w:val="00F35E01"/>
    <w:rsid w:val="00F360B4"/>
    <w:rsid w:val="00F360F9"/>
    <w:rsid w:val="00F3637D"/>
    <w:rsid w:val="00F36511"/>
    <w:rsid w:val="00F36849"/>
    <w:rsid w:val="00F36ABC"/>
    <w:rsid w:val="00F36B3F"/>
    <w:rsid w:val="00F36CE0"/>
    <w:rsid w:val="00F36D67"/>
    <w:rsid w:val="00F36E22"/>
    <w:rsid w:val="00F370B3"/>
    <w:rsid w:val="00F37138"/>
    <w:rsid w:val="00F37299"/>
    <w:rsid w:val="00F37388"/>
    <w:rsid w:val="00F4013E"/>
    <w:rsid w:val="00F404CA"/>
    <w:rsid w:val="00F40725"/>
    <w:rsid w:val="00F40799"/>
    <w:rsid w:val="00F40839"/>
    <w:rsid w:val="00F40A9D"/>
    <w:rsid w:val="00F41169"/>
    <w:rsid w:val="00F412F8"/>
    <w:rsid w:val="00F41750"/>
    <w:rsid w:val="00F417BF"/>
    <w:rsid w:val="00F41846"/>
    <w:rsid w:val="00F41863"/>
    <w:rsid w:val="00F41BD0"/>
    <w:rsid w:val="00F41D08"/>
    <w:rsid w:val="00F420EF"/>
    <w:rsid w:val="00F4213E"/>
    <w:rsid w:val="00F42473"/>
    <w:rsid w:val="00F42C74"/>
    <w:rsid w:val="00F430AD"/>
    <w:rsid w:val="00F43352"/>
    <w:rsid w:val="00F4359C"/>
    <w:rsid w:val="00F4383E"/>
    <w:rsid w:val="00F438BD"/>
    <w:rsid w:val="00F43A00"/>
    <w:rsid w:val="00F43C82"/>
    <w:rsid w:val="00F43C8B"/>
    <w:rsid w:val="00F43CB4"/>
    <w:rsid w:val="00F43CBF"/>
    <w:rsid w:val="00F442B9"/>
    <w:rsid w:val="00F442D8"/>
    <w:rsid w:val="00F44356"/>
    <w:rsid w:val="00F443FA"/>
    <w:rsid w:val="00F44508"/>
    <w:rsid w:val="00F449AD"/>
    <w:rsid w:val="00F44E26"/>
    <w:rsid w:val="00F45059"/>
    <w:rsid w:val="00F4543A"/>
    <w:rsid w:val="00F456EC"/>
    <w:rsid w:val="00F45706"/>
    <w:rsid w:val="00F458E7"/>
    <w:rsid w:val="00F45FBB"/>
    <w:rsid w:val="00F46258"/>
    <w:rsid w:val="00F4640C"/>
    <w:rsid w:val="00F46418"/>
    <w:rsid w:val="00F466B4"/>
    <w:rsid w:val="00F46CB6"/>
    <w:rsid w:val="00F470B1"/>
    <w:rsid w:val="00F4711A"/>
    <w:rsid w:val="00F4718C"/>
    <w:rsid w:val="00F47714"/>
    <w:rsid w:val="00F47C94"/>
    <w:rsid w:val="00F50103"/>
    <w:rsid w:val="00F501D0"/>
    <w:rsid w:val="00F50B40"/>
    <w:rsid w:val="00F50BFA"/>
    <w:rsid w:val="00F50E65"/>
    <w:rsid w:val="00F5125E"/>
    <w:rsid w:val="00F519E3"/>
    <w:rsid w:val="00F51EE0"/>
    <w:rsid w:val="00F51F9A"/>
    <w:rsid w:val="00F522D2"/>
    <w:rsid w:val="00F524B4"/>
    <w:rsid w:val="00F5259D"/>
    <w:rsid w:val="00F525D0"/>
    <w:rsid w:val="00F52668"/>
    <w:rsid w:val="00F528C8"/>
    <w:rsid w:val="00F52A75"/>
    <w:rsid w:val="00F52AED"/>
    <w:rsid w:val="00F52C55"/>
    <w:rsid w:val="00F52CDB"/>
    <w:rsid w:val="00F52D3A"/>
    <w:rsid w:val="00F52DF6"/>
    <w:rsid w:val="00F52F4B"/>
    <w:rsid w:val="00F52FD8"/>
    <w:rsid w:val="00F53262"/>
    <w:rsid w:val="00F534CB"/>
    <w:rsid w:val="00F542F2"/>
    <w:rsid w:val="00F542FC"/>
    <w:rsid w:val="00F543E0"/>
    <w:rsid w:val="00F54869"/>
    <w:rsid w:val="00F54B09"/>
    <w:rsid w:val="00F54EB4"/>
    <w:rsid w:val="00F5539F"/>
    <w:rsid w:val="00F55485"/>
    <w:rsid w:val="00F55638"/>
    <w:rsid w:val="00F556A5"/>
    <w:rsid w:val="00F55834"/>
    <w:rsid w:val="00F558CF"/>
    <w:rsid w:val="00F55C42"/>
    <w:rsid w:val="00F562BC"/>
    <w:rsid w:val="00F567B5"/>
    <w:rsid w:val="00F56B38"/>
    <w:rsid w:val="00F57019"/>
    <w:rsid w:val="00F5714C"/>
    <w:rsid w:val="00F5729F"/>
    <w:rsid w:val="00F57615"/>
    <w:rsid w:val="00F5795A"/>
    <w:rsid w:val="00F57A80"/>
    <w:rsid w:val="00F57B6F"/>
    <w:rsid w:val="00F57C5B"/>
    <w:rsid w:val="00F57F9F"/>
    <w:rsid w:val="00F604A7"/>
    <w:rsid w:val="00F60BC7"/>
    <w:rsid w:val="00F60EB0"/>
    <w:rsid w:val="00F6135C"/>
    <w:rsid w:val="00F61462"/>
    <w:rsid w:val="00F61F62"/>
    <w:rsid w:val="00F621AA"/>
    <w:rsid w:val="00F623AD"/>
    <w:rsid w:val="00F6258A"/>
    <w:rsid w:val="00F62709"/>
    <w:rsid w:val="00F627CB"/>
    <w:rsid w:val="00F62993"/>
    <w:rsid w:val="00F62C99"/>
    <w:rsid w:val="00F62D6D"/>
    <w:rsid w:val="00F62E03"/>
    <w:rsid w:val="00F63493"/>
    <w:rsid w:val="00F635ED"/>
    <w:rsid w:val="00F63784"/>
    <w:rsid w:val="00F63C20"/>
    <w:rsid w:val="00F63D3E"/>
    <w:rsid w:val="00F63DC3"/>
    <w:rsid w:val="00F63FC7"/>
    <w:rsid w:val="00F6406D"/>
    <w:rsid w:val="00F641CB"/>
    <w:rsid w:val="00F6472A"/>
    <w:rsid w:val="00F64CCB"/>
    <w:rsid w:val="00F64DFB"/>
    <w:rsid w:val="00F64F34"/>
    <w:rsid w:val="00F650EC"/>
    <w:rsid w:val="00F6542B"/>
    <w:rsid w:val="00F6590D"/>
    <w:rsid w:val="00F659D5"/>
    <w:rsid w:val="00F65A8A"/>
    <w:rsid w:val="00F65C52"/>
    <w:rsid w:val="00F65CB5"/>
    <w:rsid w:val="00F66083"/>
    <w:rsid w:val="00F66143"/>
    <w:rsid w:val="00F665B5"/>
    <w:rsid w:val="00F667BC"/>
    <w:rsid w:val="00F6681B"/>
    <w:rsid w:val="00F668FE"/>
    <w:rsid w:val="00F66C59"/>
    <w:rsid w:val="00F66DFC"/>
    <w:rsid w:val="00F66F91"/>
    <w:rsid w:val="00F6716E"/>
    <w:rsid w:val="00F67194"/>
    <w:rsid w:val="00F6722D"/>
    <w:rsid w:val="00F67584"/>
    <w:rsid w:val="00F676EA"/>
    <w:rsid w:val="00F67739"/>
    <w:rsid w:val="00F67804"/>
    <w:rsid w:val="00F67BC3"/>
    <w:rsid w:val="00F70039"/>
    <w:rsid w:val="00F7021E"/>
    <w:rsid w:val="00F7031D"/>
    <w:rsid w:val="00F705BA"/>
    <w:rsid w:val="00F7062C"/>
    <w:rsid w:val="00F70C19"/>
    <w:rsid w:val="00F712CD"/>
    <w:rsid w:val="00F713DE"/>
    <w:rsid w:val="00F71470"/>
    <w:rsid w:val="00F714D1"/>
    <w:rsid w:val="00F71543"/>
    <w:rsid w:val="00F7159F"/>
    <w:rsid w:val="00F717AE"/>
    <w:rsid w:val="00F71A23"/>
    <w:rsid w:val="00F71D3F"/>
    <w:rsid w:val="00F71E37"/>
    <w:rsid w:val="00F71ED9"/>
    <w:rsid w:val="00F723E1"/>
    <w:rsid w:val="00F72574"/>
    <w:rsid w:val="00F7286A"/>
    <w:rsid w:val="00F7295F"/>
    <w:rsid w:val="00F72D16"/>
    <w:rsid w:val="00F73018"/>
    <w:rsid w:val="00F73158"/>
    <w:rsid w:val="00F73201"/>
    <w:rsid w:val="00F733AD"/>
    <w:rsid w:val="00F735E5"/>
    <w:rsid w:val="00F73625"/>
    <w:rsid w:val="00F7373D"/>
    <w:rsid w:val="00F7379D"/>
    <w:rsid w:val="00F73A39"/>
    <w:rsid w:val="00F740AE"/>
    <w:rsid w:val="00F744A3"/>
    <w:rsid w:val="00F74514"/>
    <w:rsid w:val="00F745A0"/>
    <w:rsid w:val="00F748D4"/>
    <w:rsid w:val="00F749FA"/>
    <w:rsid w:val="00F74C91"/>
    <w:rsid w:val="00F750BC"/>
    <w:rsid w:val="00F754AD"/>
    <w:rsid w:val="00F754D7"/>
    <w:rsid w:val="00F75812"/>
    <w:rsid w:val="00F75CDE"/>
    <w:rsid w:val="00F75D39"/>
    <w:rsid w:val="00F75ED3"/>
    <w:rsid w:val="00F75F38"/>
    <w:rsid w:val="00F7644D"/>
    <w:rsid w:val="00F7659F"/>
    <w:rsid w:val="00F765E7"/>
    <w:rsid w:val="00F7672B"/>
    <w:rsid w:val="00F76BCE"/>
    <w:rsid w:val="00F76BD8"/>
    <w:rsid w:val="00F76FB4"/>
    <w:rsid w:val="00F7715C"/>
    <w:rsid w:val="00F771E1"/>
    <w:rsid w:val="00F772A7"/>
    <w:rsid w:val="00F77619"/>
    <w:rsid w:val="00F778FA"/>
    <w:rsid w:val="00F77C65"/>
    <w:rsid w:val="00F77DA7"/>
    <w:rsid w:val="00F77E47"/>
    <w:rsid w:val="00F77E8A"/>
    <w:rsid w:val="00F80066"/>
    <w:rsid w:val="00F80336"/>
    <w:rsid w:val="00F80951"/>
    <w:rsid w:val="00F80B6A"/>
    <w:rsid w:val="00F80C79"/>
    <w:rsid w:val="00F80EBD"/>
    <w:rsid w:val="00F81734"/>
    <w:rsid w:val="00F81D87"/>
    <w:rsid w:val="00F81DEA"/>
    <w:rsid w:val="00F81E35"/>
    <w:rsid w:val="00F81E80"/>
    <w:rsid w:val="00F821AB"/>
    <w:rsid w:val="00F8227D"/>
    <w:rsid w:val="00F828C0"/>
    <w:rsid w:val="00F82B8D"/>
    <w:rsid w:val="00F83342"/>
    <w:rsid w:val="00F835B4"/>
    <w:rsid w:val="00F83E22"/>
    <w:rsid w:val="00F83FBA"/>
    <w:rsid w:val="00F8424D"/>
    <w:rsid w:val="00F842FC"/>
    <w:rsid w:val="00F84C72"/>
    <w:rsid w:val="00F84E35"/>
    <w:rsid w:val="00F84E67"/>
    <w:rsid w:val="00F84E72"/>
    <w:rsid w:val="00F8501D"/>
    <w:rsid w:val="00F850B1"/>
    <w:rsid w:val="00F8533E"/>
    <w:rsid w:val="00F85468"/>
    <w:rsid w:val="00F85613"/>
    <w:rsid w:val="00F85941"/>
    <w:rsid w:val="00F85A00"/>
    <w:rsid w:val="00F85D2D"/>
    <w:rsid w:val="00F85E63"/>
    <w:rsid w:val="00F85F64"/>
    <w:rsid w:val="00F862C1"/>
    <w:rsid w:val="00F86481"/>
    <w:rsid w:val="00F86559"/>
    <w:rsid w:val="00F8664B"/>
    <w:rsid w:val="00F866E0"/>
    <w:rsid w:val="00F869E8"/>
    <w:rsid w:val="00F86D00"/>
    <w:rsid w:val="00F86FCA"/>
    <w:rsid w:val="00F87080"/>
    <w:rsid w:val="00F8727A"/>
    <w:rsid w:val="00F87427"/>
    <w:rsid w:val="00F87B01"/>
    <w:rsid w:val="00F87FBD"/>
    <w:rsid w:val="00F90964"/>
    <w:rsid w:val="00F90C4E"/>
    <w:rsid w:val="00F91303"/>
    <w:rsid w:val="00F91677"/>
    <w:rsid w:val="00F91881"/>
    <w:rsid w:val="00F91A1D"/>
    <w:rsid w:val="00F91F88"/>
    <w:rsid w:val="00F923EF"/>
    <w:rsid w:val="00F9244F"/>
    <w:rsid w:val="00F925BF"/>
    <w:rsid w:val="00F92799"/>
    <w:rsid w:val="00F92C88"/>
    <w:rsid w:val="00F92CE1"/>
    <w:rsid w:val="00F92D11"/>
    <w:rsid w:val="00F92F3A"/>
    <w:rsid w:val="00F93017"/>
    <w:rsid w:val="00F930F4"/>
    <w:rsid w:val="00F9311D"/>
    <w:rsid w:val="00F9319C"/>
    <w:rsid w:val="00F932E0"/>
    <w:rsid w:val="00F933AE"/>
    <w:rsid w:val="00F9342F"/>
    <w:rsid w:val="00F935E7"/>
    <w:rsid w:val="00F937A3"/>
    <w:rsid w:val="00F93A37"/>
    <w:rsid w:val="00F93E55"/>
    <w:rsid w:val="00F93E90"/>
    <w:rsid w:val="00F93F17"/>
    <w:rsid w:val="00F93F52"/>
    <w:rsid w:val="00F93FA6"/>
    <w:rsid w:val="00F94372"/>
    <w:rsid w:val="00F943EC"/>
    <w:rsid w:val="00F94452"/>
    <w:rsid w:val="00F946CA"/>
    <w:rsid w:val="00F94724"/>
    <w:rsid w:val="00F94744"/>
    <w:rsid w:val="00F94A7F"/>
    <w:rsid w:val="00F954D6"/>
    <w:rsid w:val="00F9554C"/>
    <w:rsid w:val="00F95644"/>
    <w:rsid w:val="00F957D8"/>
    <w:rsid w:val="00F957E9"/>
    <w:rsid w:val="00F95B81"/>
    <w:rsid w:val="00F961DA"/>
    <w:rsid w:val="00F9627B"/>
    <w:rsid w:val="00F963F8"/>
    <w:rsid w:val="00F96419"/>
    <w:rsid w:val="00F964C8"/>
    <w:rsid w:val="00F96AD7"/>
    <w:rsid w:val="00F96CA9"/>
    <w:rsid w:val="00F96DF0"/>
    <w:rsid w:val="00F96F4F"/>
    <w:rsid w:val="00F9742D"/>
    <w:rsid w:val="00F974C3"/>
    <w:rsid w:val="00F97601"/>
    <w:rsid w:val="00F97AFF"/>
    <w:rsid w:val="00F97D7E"/>
    <w:rsid w:val="00F97ED1"/>
    <w:rsid w:val="00FA0031"/>
    <w:rsid w:val="00FA0213"/>
    <w:rsid w:val="00FA03E5"/>
    <w:rsid w:val="00FA055E"/>
    <w:rsid w:val="00FA0AD9"/>
    <w:rsid w:val="00FA0E3E"/>
    <w:rsid w:val="00FA10F9"/>
    <w:rsid w:val="00FA1139"/>
    <w:rsid w:val="00FA146E"/>
    <w:rsid w:val="00FA1505"/>
    <w:rsid w:val="00FA1BF9"/>
    <w:rsid w:val="00FA1C9C"/>
    <w:rsid w:val="00FA1FA2"/>
    <w:rsid w:val="00FA22AC"/>
    <w:rsid w:val="00FA24CD"/>
    <w:rsid w:val="00FA268C"/>
    <w:rsid w:val="00FA2717"/>
    <w:rsid w:val="00FA276E"/>
    <w:rsid w:val="00FA2A73"/>
    <w:rsid w:val="00FA2BAE"/>
    <w:rsid w:val="00FA2CD8"/>
    <w:rsid w:val="00FA2CE9"/>
    <w:rsid w:val="00FA2D0C"/>
    <w:rsid w:val="00FA2DB4"/>
    <w:rsid w:val="00FA353F"/>
    <w:rsid w:val="00FA37A2"/>
    <w:rsid w:val="00FA3845"/>
    <w:rsid w:val="00FA3902"/>
    <w:rsid w:val="00FA3985"/>
    <w:rsid w:val="00FA40A2"/>
    <w:rsid w:val="00FA4367"/>
    <w:rsid w:val="00FA4582"/>
    <w:rsid w:val="00FA461B"/>
    <w:rsid w:val="00FA4869"/>
    <w:rsid w:val="00FA4A67"/>
    <w:rsid w:val="00FA4B12"/>
    <w:rsid w:val="00FA4DAF"/>
    <w:rsid w:val="00FA4EB3"/>
    <w:rsid w:val="00FA4FB3"/>
    <w:rsid w:val="00FA50C7"/>
    <w:rsid w:val="00FA5218"/>
    <w:rsid w:val="00FA5243"/>
    <w:rsid w:val="00FA5369"/>
    <w:rsid w:val="00FA557A"/>
    <w:rsid w:val="00FA5766"/>
    <w:rsid w:val="00FA58C5"/>
    <w:rsid w:val="00FA5B8A"/>
    <w:rsid w:val="00FA5EA7"/>
    <w:rsid w:val="00FA5EAD"/>
    <w:rsid w:val="00FA6403"/>
    <w:rsid w:val="00FA6408"/>
    <w:rsid w:val="00FA67C2"/>
    <w:rsid w:val="00FA695C"/>
    <w:rsid w:val="00FA6BC1"/>
    <w:rsid w:val="00FA7018"/>
    <w:rsid w:val="00FA7035"/>
    <w:rsid w:val="00FA73CB"/>
    <w:rsid w:val="00FA798A"/>
    <w:rsid w:val="00FB00AB"/>
    <w:rsid w:val="00FB01AA"/>
    <w:rsid w:val="00FB02E1"/>
    <w:rsid w:val="00FB0302"/>
    <w:rsid w:val="00FB0403"/>
    <w:rsid w:val="00FB0572"/>
    <w:rsid w:val="00FB08F7"/>
    <w:rsid w:val="00FB0D36"/>
    <w:rsid w:val="00FB11C3"/>
    <w:rsid w:val="00FB11FF"/>
    <w:rsid w:val="00FB1318"/>
    <w:rsid w:val="00FB1580"/>
    <w:rsid w:val="00FB1638"/>
    <w:rsid w:val="00FB1825"/>
    <w:rsid w:val="00FB23CE"/>
    <w:rsid w:val="00FB256E"/>
    <w:rsid w:val="00FB27E5"/>
    <w:rsid w:val="00FB285D"/>
    <w:rsid w:val="00FB2941"/>
    <w:rsid w:val="00FB2989"/>
    <w:rsid w:val="00FB2E22"/>
    <w:rsid w:val="00FB2EA8"/>
    <w:rsid w:val="00FB2EEE"/>
    <w:rsid w:val="00FB3161"/>
    <w:rsid w:val="00FB33F3"/>
    <w:rsid w:val="00FB3434"/>
    <w:rsid w:val="00FB35AA"/>
    <w:rsid w:val="00FB3627"/>
    <w:rsid w:val="00FB3909"/>
    <w:rsid w:val="00FB3974"/>
    <w:rsid w:val="00FB3A7F"/>
    <w:rsid w:val="00FB4383"/>
    <w:rsid w:val="00FB4471"/>
    <w:rsid w:val="00FB4ABA"/>
    <w:rsid w:val="00FB4D3A"/>
    <w:rsid w:val="00FB4F1B"/>
    <w:rsid w:val="00FB51EB"/>
    <w:rsid w:val="00FB5265"/>
    <w:rsid w:val="00FB5684"/>
    <w:rsid w:val="00FB5907"/>
    <w:rsid w:val="00FB5B8F"/>
    <w:rsid w:val="00FB62BF"/>
    <w:rsid w:val="00FB696C"/>
    <w:rsid w:val="00FB69C7"/>
    <w:rsid w:val="00FB6E17"/>
    <w:rsid w:val="00FB71CB"/>
    <w:rsid w:val="00FB7727"/>
    <w:rsid w:val="00FB7F86"/>
    <w:rsid w:val="00FB7FC6"/>
    <w:rsid w:val="00FC021D"/>
    <w:rsid w:val="00FC035B"/>
    <w:rsid w:val="00FC0493"/>
    <w:rsid w:val="00FC0603"/>
    <w:rsid w:val="00FC06A3"/>
    <w:rsid w:val="00FC07B7"/>
    <w:rsid w:val="00FC07D2"/>
    <w:rsid w:val="00FC09D9"/>
    <w:rsid w:val="00FC0EB5"/>
    <w:rsid w:val="00FC10F6"/>
    <w:rsid w:val="00FC1120"/>
    <w:rsid w:val="00FC1386"/>
    <w:rsid w:val="00FC16AC"/>
    <w:rsid w:val="00FC192E"/>
    <w:rsid w:val="00FC1A53"/>
    <w:rsid w:val="00FC1A93"/>
    <w:rsid w:val="00FC1F3D"/>
    <w:rsid w:val="00FC2104"/>
    <w:rsid w:val="00FC2223"/>
    <w:rsid w:val="00FC22E3"/>
    <w:rsid w:val="00FC23AC"/>
    <w:rsid w:val="00FC23B5"/>
    <w:rsid w:val="00FC2992"/>
    <w:rsid w:val="00FC3044"/>
    <w:rsid w:val="00FC31D1"/>
    <w:rsid w:val="00FC32C3"/>
    <w:rsid w:val="00FC353D"/>
    <w:rsid w:val="00FC3610"/>
    <w:rsid w:val="00FC3729"/>
    <w:rsid w:val="00FC3A30"/>
    <w:rsid w:val="00FC3C3C"/>
    <w:rsid w:val="00FC3D7C"/>
    <w:rsid w:val="00FC3DDB"/>
    <w:rsid w:val="00FC4147"/>
    <w:rsid w:val="00FC43C7"/>
    <w:rsid w:val="00FC478D"/>
    <w:rsid w:val="00FC4820"/>
    <w:rsid w:val="00FC51B4"/>
    <w:rsid w:val="00FC52F7"/>
    <w:rsid w:val="00FC5308"/>
    <w:rsid w:val="00FC5725"/>
    <w:rsid w:val="00FC57AE"/>
    <w:rsid w:val="00FC57DC"/>
    <w:rsid w:val="00FC59CA"/>
    <w:rsid w:val="00FC5F7B"/>
    <w:rsid w:val="00FC6798"/>
    <w:rsid w:val="00FC67E1"/>
    <w:rsid w:val="00FC682A"/>
    <w:rsid w:val="00FC6DFC"/>
    <w:rsid w:val="00FC74AB"/>
    <w:rsid w:val="00FC7ADB"/>
    <w:rsid w:val="00FC7B22"/>
    <w:rsid w:val="00FC7E45"/>
    <w:rsid w:val="00FD0044"/>
    <w:rsid w:val="00FD01CE"/>
    <w:rsid w:val="00FD02DC"/>
    <w:rsid w:val="00FD02F9"/>
    <w:rsid w:val="00FD07EC"/>
    <w:rsid w:val="00FD093E"/>
    <w:rsid w:val="00FD0BE3"/>
    <w:rsid w:val="00FD0BE5"/>
    <w:rsid w:val="00FD0EB9"/>
    <w:rsid w:val="00FD114D"/>
    <w:rsid w:val="00FD1155"/>
    <w:rsid w:val="00FD1181"/>
    <w:rsid w:val="00FD176E"/>
    <w:rsid w:val="00FD18DB"/>
    <w:rsid w:val="00FD1D79"/>
    <w:rsid w:val="00FD1E63"/>
    <w:rsid w:val="00FD1FAA"/>
    <w:rsid w:val="00FD232F"/>
    <w:rsid w:val="00FD250A"/>
    <w:rsid w:val="00FD2A3C"/>
    <w:rsid w:val="00FD2E35"/>
    <w:rsid w:val="00FD2EF1"/>
    <w:rsid w:val="00FD3335"/>
    <w:rsid w:val="00FD346D"/>
    <w:rsid w:val="00FD3548"/>
    <w:rsid w:val="00FD3676"/>
    <w:rsid w:val="00FD3962"/>
    <w:rsid w:val="00FD3A19"/>
    <w:rsid w:val="00FD3CC0"/>
    <w:rsid w:val="00FD3F84"/>
    <w:rsid w:val="00FD3FDC"/>
    <w:rsid w:val="00FD40B3"/>
    <w:rsid w:val="00FD418D"/>
    <w:rsid w:val="00FD4732"/>
    <w:rsid w:val="00FD4966"/>
    <w:rsid w:val="00FD4975"/>
    <w:rsid w:val="00FD4C4F"/>
    <w:rsid w:val="00FD5699"/>
    <w:rsid w:val="00FD591D"/>
    <w:rsid w:val="00FD59A6"/>
    <w:rsid w:val="00FD5CDC"/>
    <w:rsid w:val="00FD61D1"/>
    <w:rsid w:val="00FD65FA"/>
    <w:rsid w:val="00FD672E"/>
    <w:rsid w:val="00FD67B2"/>
    <w:rsid w:val="00FD67F3"/>
    <w:rsid w:val="00FD697F"/>
    <w:rsid w:val="00FD6C42"/>
    <w:rsid w:val="00FD6E59"/>
    <w:rsid w:val="00FD6F7D"/>
    <w:rsid w:val="00FD78E0"/>
    <w:rsid w:val="00FD79E4"/>
    <w:rsid w:val="00FD7C29"/>
    <w:rsid w:val="00FD7CB7"/>
    <w:rsid w:val="00FE01DD"/>
    <w:rsid w:val="00FE0342"/>
    <w:rsid w:val="00FE05B8"/>
    <w:rsid w:val="00FE0A83"/>
    <w:rsid w:val="00FE0BCA"/>
    <w:rsid w:val="00FE14C7"/>
    <w:rsid w:val="00FE1697"/>
    <w:rsid w:val="00FE1A8D"/>
    <w:rsid w:val="00FE1CB1"/>
    <w:rsid w:val="00FE1CCC"/>
    <w:rsid w:val="00FE213C"/>
    <w:rsid w:val="00FE24A9"/>
    <w:rsid w:val="00FE25F0"/>
    <w:rsid w:val="00FE28CB"/>
    <w:rsid w:val="00FE2956"/>
    <w:rsid w:val="00FE2B2A"/>
    <w:rsid w:val="00FE3111"/>
    <w:rsid w:val="00FE34EF"/>
    <w:rsid w:val="00FE37B9"/>
    <w:rsid w:val="00FE3BC9"/>
    <w:rsid w:val="00FE42EC"/>
    <w:rsid w:val="00FE44EF"/>
    <w:rsid w:val="00FE4C62"/>
    <w:rsid w:val="00FE4E07"/>
    <w:rsid w:val="00FE4E2B"/>
    <w:rsid w:val="00FE53CC"/>
    <w:rsid w:val="00FE5B72"/>
    <w:rsid w:val="00FE5F33"/>
    <w:rsid w:val="00FE65AA"/>
    <w:rsid w:val="00FE6A74"/>
    <w:rsid w:val="00FE6AA1"/>
    <w:rsid w:val="00FE6D7E"/>
    <w:rsid w:val="00FE71AE"/>
    <w:rsid w:val="00FE79E7"/>
    <w:rsid w:val="00FE7AA8"/>
    <w:rsid w:val="00FE7B21"/>
    <w:rsid w:val="00FF0034"/>
    <w:rsid w:val="00FF011C"/>
    <w:rsid w:val="00FF0247"/>
    <w:rsid w:val="00FF032A"/>
    <w:rsid w:val="00FF046B"/>
    <w:rsid w:val="00FF05DE"/>
    <w:rsid w:val="00FF05E8"/>
    <w:rsid w:val="00FF077B"/>
    <w:rsid w:val="00FF0ABE"/>
    <w:rsid w:val="00FF0ABF"/>
    <w:rsid w:val="00FF10AE"/>
    <w:rsid w:val="00FF13E8"/>
    <w:rsid w:val="00FF1523"/>
    <w:rsid w:val="00FF1632"/>
    <w:rsid w:val="00FF1693"/>
    <w:rsid w:val="00FF17F1"/>
    <w:rsid w:val="00FF1995"/>
    <w:rsid w:val="00FF1AAB"/>
    <w:rsid w:val="00FF1B3B"/>
    <w:rsid w:val="00FF1BD1"/>
    <w:rsid w:val="00FF1C04"/>
    <w:rsid w:val="00FF1CAC"/>
    <w:rsid w:val="00FF1D78"/>
    <w:rsid w:val="00FF2403"/>
    <w:rsid w:val="00FF2405"/>
    <w:rsid w:val="00FF29AE"/>
    <w:rsid w:val="00FF2EBB"/>
    <w:rsid w:val="00FF2F50"/>
    <w:rsid w:val="00FF3367"/>
    <w:rsid w:val="00FF34AB"/>
    <w:rsid w:val="00FF34F6"/>
    <w:rsid w:val="00FF37F8"/>
    <w:rsid w:val="00FF3B1D"/>
    <w:rsid w:val="00FF3D20"/>
    <w:rsid w:val="00FF3D9A"/>
    <w:rsid w:val="00FF3DA2"/>
    <w:rsid w:val="00FF40FB"/>
    <w:rsid w:val="00FF4198"/>
    <w:rsid w:val="00FF41E7"/>
    <w:rsid w:val="00FF42FA"/>
    <w:rsid w:val="00FF44E8"/>
    <w:rsid w:val="00FF4608"/>
    <w:rsid w:val="00FF46C3"/>
    <w:rsid w:val="00FF4A2A"/>
    <w:rsid w:val="00FF4EA5"/>
    <w:rsid w:val="00FF5389"/>
    <w:rsid w:val="00FF5403"/>
    <w:rsid w:val="00FF57FC"/>
    <w:rsid w:val="00FF5A45"/>
    <w:rsid w:val="00FF5A6C"/>
    <w:rsid w:val="00FF5AE7"/>
    <w:rsid w:val="00FF5C1C"/>
    <w:rsid w:val="00FF5CF2"/>
    <w:rsid w:val="00FF607D"/>
    <w:rsid w:val="00FF6146"/>
    <w:rsid w:val="00FF628D"/>
    <w:rsid w:val="00FF668A"/>
    <w:rsid w:val="00FF6BC0"/>
    <w:rsid w:val="00FF70F3"/>
    <w:rsid w:val="00FF736D"/>
    <w:rsid w:val="00FF74A1"/>
    <w:rsid w:val="00FF7565"/>
    <w:rsid w:val="00FF7AFE"/>
    <w:rsid w:val="00FF7F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6302AE8A"/>
  <w15:chartTrackingRefBased/>
  <w15:docId w15:val="{4A0C1B71-F4E3-43F5-A1AC-2CD98EEF64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6D9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80E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272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728C"/>
    <w:rPr>
      <w:rFonts w:ascii="Segoe UI" w:hAnsi="Segoe UI" w:cs="Segoe UI"/>
      <w:sz w:val="18"/>
      <w:szCs w:val="18"/>
    </w:rPr>
  </w:style>
  <w:style w:type="table" w:styleId="PlainTable1">
    <w:name w:val="Plain Table 1"/>
    <w:basedOn w:val="TableNormal"/>
    <w:uiPriority w:val="41"/>
    <w:rsid w:val="006E01E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1963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63B4"/>
  </w:style>
  <w:style w:type="paragraph" w:styleId="Footer">
    <w:name w:val="footer"/>
    <w:basedOn w:val="Normal"/>
    <w:link w:val="FooterChar"/>
    <w:uiPriority w:val="99"/>
    <w:unhideWhenUsed/>
    <w:rsid w:val="001963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63B4"/>
  </w:style>
  <w:style w:type="character" w:styleId="Hyperlink">
    <w:name w:val="Hyperlink"/>
    <w:basedOn w:val="DefaultParagraphFont"/>
    <w:uiPriority w:val="99"/>
    <w:semiHidden/>
    <w:unhideWhenUsed/>
    <w:rsid w:val="00DA394A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2163FB"/>
    <w:pPr>
      <w:ind w:left="720"/>
      <w:contextualSpacing/>
    </w:pPr>
  </w:style>
  <w:style w:type="paragraph" w:customStyle="1" w:styleId="Default">
    <w:name w:val="Default"/>
    <w:rsid w:val="00083E7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563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563F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563F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63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63F0"/>
    <w:rPr>
      <w:b/>
      <w:bCs/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84B6F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84B6F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D84B6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9088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1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26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8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9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4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6975C2-52B4-4A46-A831-AD68903FFD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436</Words>
  <Characters>2491</Characters>
  <Application>Microsoft Office Word</Application>
  <DocSecurity>4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ndile Manana</dc:creator>
  <cp:keywords/>
  <dc:description/>
  <cp:lastModifiedBy>Dimakatso Matlou</cp:lastModifiedBy>
  <cp:revision>2</cp:revision>
  <cp:lastPrinted>2026-05-08T07:04:00Z</cp:lastPrinted>
  <dcterms:created xsi:type="dcterms:W3CDTF">2026-05-08T07:11:00Z</dcterms:created>
  <dcterms:modified xsi:type="dcterms:W3CDTF">2026-05-08T07:11:00Z</dcterms:modified>
</cp:coreProperties>
</file>